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A0D34B" w14:textId="2E2FE523" w:rsidR="000A74F9" w:rsidRDefault="00BE40CF" w:rsidP="000A74F9">
      <w:pPr>
        <w:jc w:val="center"/>
        <w:rPr>
          <w:rFonts w:ascii="Arial Narrow" w:hAnsi="Arial Narrow"/>
          <w:b/>
          <w:caps/>
          <w:spacing w:val="24"/>
          <w:sz w:val="40"/>
          <w:szCs w:val="40"/>
        </w:rPr>
      </w:pPr>
      <w:r>
        <w:rPr>
          <w:rFonts w:ascii="Arial Narrow" w:hAnsi="Arial Narrow"/>
          <w:b/>
          <w:caps/>
          <w:spacing w:val="24"/>
          <w:sz w:val="40"/>
          <w:szCs w:val="40"/>
        </w:rPr>
        <w:t>LOUIS NOKES</w:t>
      </w:r>
    </w:p>
    <w:p w14:paraId="06D6CC53" w14:textId="20796D39" w:rsidR="000A74F9" w:rsidRPr="00E2083B" w:rsidRDefault="000A74F9" w:rsidP="000A74F9">
      <w:pPr>
        <w:jc w:val="center"/>
        <w:rPr>
          <w:rFonts w:asciiTheme="minorHAnsi" w:hAnsiTheme="minorHAnsi" w:cstheme="minorHAnsi"/>
          <w:sz w:val="23"/>
          <w:szCs w:val="23"/>
        </w:rPr>
      </w:pPr>
      <w:bookmarkStart w:id="0" w:name="_Hlk101208911"/>
      <w:r w:rsidRPr="00E2083B">
        <w:rPr>
          <w:rFonts w:asciiTheme="minorHAnsi" w:hAnsiTheme="minorHAnsi" w:cstheme="minorHAnsi"/>
          <w:sz w:val="23"/>
          <w:szCs w:val="23"/>
        </w:rPr>
        <w:t xml:space="preserve">Telephone: </w:t>
      </w:r>
      <w:r w:rsidR="004B3F51" w:rsidRPr="00E2083B">
        <w:rPr>
          <w:rFonts w:asciiTheme="minorHAnsi" w:hAnsiTheme="minorHAnsi" w:cstheme="minorHAnsi"/>
          <w:sz w:val="23"/>
          <w:szCs w:val="23"/>
        </w:rPr>
        <w:t>07379684732</w:t>
      </w:r>
    </w:p>
    <w:p w14:paraId="63C1CD8C" w14:textId="7EB39AA5" w:rsidR="00B651D9" w:rsidRDefault="000A74F9" w:rsidP="00B651D9">
      <w:pPr>
        <w:jc w:val="center"/>
        <w:rPr>
          <w:rFonts w:asciiTheme="minorHAnsi" w:hAnsiTheme="minorHAnsi" w:cstheme="minorHAnsi"/>
          <w:sz w:val="23"/>
          <w:szCs w:val="23"/>
        </w:rPr>
      </w:pPr>
      <w:r w:rsidRPr="00E2083B">
        <w:rPr>
          <w:rFonts w:asciiTheme="minorHAnsi" w:hAnsiTheme="minorHAnsi" w:cstheme="minorHAnsi"/>
          <w:sz w:val="23"/>
          <w:szCs w:val="23"/>
        </w:rPr>
        <w:t xml:space="preserve">Email: </w:t>
      </w:r>
      <w:bookmarkEnd w:id="0"/>
      <w:r w:rsidR="00D45FBD">
        <w:rPr>
          <w:rFonts w:asciiTheme="minorHAnsi" w:hAnsiTheme="minorHAnsi" w:cstheme="minorHAnsi"/>
          <w:sz w:val="23"/>
          <w:szCs w:val="23"/>
        </w:rPr>
        <w:fldChar w:fldCharType="begin"/>
      </w:r>
      <w:r w:rsidR="00D45FBD">
        <w:rPr>
          <w:rFonts w:asciiTheme="minorHAnsi" w:hAnsiTheme="minorHAnsi" w:cstheme="minorHAnsi"/>
          <w:sz w:val="23"/>
          <w:szCs w:val="23"/>
        </w:rPr>
        <w:instrText xml:space="preserve"> HYPERLINK "mailto:</w:instrText>
      </w:r>
      <w:r w:rsidR="00D45FBD" w:rsidRPr="00E2083B">
        <w:rPr>
          <w:rFonts w:asciiTheme="minorHAnsi" w:hAnsiTheme="minorHAnsi" w:cstheme="minorHAnsi"/>
          <w:sz w:val="23"/>
          <w:szCs w:val="23"/>
        </w:rPr>
        <w:instrText>louisnokes3@gmail.com</w:instrText>
      </w:r>
      <w:r w:rsidR="00D45FBD">
        <w:rPr>
          <w:rFonts w:asciiTheme="minorHAnsi" w:hAnsiTheme="minorHAnsi" w:cstheme="minorHAnsi"/>
          <w:sz w:val="23"/>
          <w:szCs w:val="23"/>
        </w:rPr>
        <w:instrText xml:space="preserve">" </w:instrText>
      </w:r>
      <w:r w:rsidR="00D45FBD">
        <w:rPr>
          <w:rFonts w:asciiTheme="minorHAnsi" w:hAnsiTheme="minorHAnsi" w:cstheme="minorHAnsi"/>
          <w:sz w:val="23"/>
          <w:szCs w:val="23"/>
        </w:rPr>
        <w:fldChar w:fldCharType="separate"/>
      </w:r>
      <w:r w:rsidR="00D45FBD" w:rsidRPr="00895784">
        <w:rPr>
          <w:rStyle w:val="Hyperlink"/>
          <w:rFonts w:asciiTheme="minorHAnsi" w:hAnsiTheme="minorHAnsi" w:cstheme="minorHAnsi"/>
          <w:sz w:val="23"/>
          <w:szCs w:val="23"/>
        </w:rPr>
        <w:t>louisnokes3@gmail.com</w:t>
      </w:r>
      <w:r w:rsidR="00D45FBD">
        <w:rPr>
          <w:rFonts w:asciiTheme="minorHAnsi" w:hAnsiTheme="minorHAnsi" w:cstheme="minorHAnsi"/>
          <w:sz w:val="23"/>
          <w:szCs w:val="23"/>
        </w:rPr>
        <w:fldChar w:fldCharType="end"/>
      </w:r>
    </w:p>
    <w:p w14:paraId="0C01EFA6" w14:textId="2C24D353" w:rsidR="00D45FBD" w:rsidRPr="00D45FBD" w:rsidRDefault="00D45FBD" w:rsidP="00B651D9">
      <w:pPr>
        <w:jc w:val="center"/>
        <w:rPr>
          <w:rFonts w:asciiTheme="minorHAnsi" w:hAnsiTheme="minorHAnsi" w:cstheme="minorHAnsi"/>
          <w:sz w:val="23"/>
          <w:szCs w:val="23"/>
        </w:rPr>
      </w:pPr>
      <w:r w:rsidRPr="00D45FBD">
        <w:rPr>
          <w:rFonts w:asciiTheme="minorHAnsi" w:hAnsiTheme="minorHAnsi" w:cstheme="minorHAnsi"/>
          <w:sz w:val="23"/>
          <w:szCs w:val="23"/>
        </w:rPr>
        <w:t xml:space="preserve">Address: </w:t>
      </w:r>
      <w:r w:rsidRPr="00D45FBD">
        <w:rPr>
          <w:rFonts w:asciiTheme="minorHAnsi" w:hAnsiTheme="minorHAnsi" w:cstheme="minorHAnsi"/>
          <w:sz w:val="23"/>
          <w:szCs w:val="23"/>
        </w:rPr>
        <w:t xml:space="preserve">13 </w:t>
      </w:r>
      <w:proofErr w:type="spellStart"/>
      <w:r w:rsidRPr="00D45FBD">
        <w:rPr>
          <w:rFonts w:asciiTheme="minorHAnsi" w:hAnsiTheme="minorHAnsi" w:cstheme="minorHAnsi"/>
          <w:sz w:val="23"/>
          <w:szCs w:val="23"/>
        </w:rPr>
        <w:t>Alderdale</w:t>
      </w:r>
      <w:proofErr w:type="spellEnd"/>
      <w:r w:rsidRPr="00D45FBD">
        <w:rPr>
          <w:rFonts w:asciiTheme="minorHAnsi" w:hAnsiTheme="minorHAnsi" w:cstheme="minorHAnsi"/>
          <w:sz w:val="23"/>
          <w:szCs w:val="23"/>
        </w:rPr>
        <w:t xml:space="preserve"> Drive, M43 6NN, Manchester</w:t>
      </w:r>
      <w:r w:rsidRPr="00D45FBD">
        <w:rPr>
          <w:sz w:val="23"/>
          <w:szCs w:val="23"/>
        </w:rPr>
        <w:t xml:space="preserve">.  </w:t>
      </w:r>
      <w:r w:rsidRPr="00D45FBD">
        <w:rPr>
          <w:rFonts w:asciiTheme="minorHAnsi" w:hAnsiTheme="minorHAnsi" w:cstheme="minorHAnsi"/>
          <w:sz w:val="23"/>
          <w:szCs w:val="23"/>
        </w:rPr>
        <w:t xml:space="preserve"> </w:t>
      </w:r>
    </w:p>
    <w:p w14:paraId="4D01BDEC" w14:textId="3087C5F3" w:rsidR="00C04458" w:rsidRPr="00B651D9" w:rsidRDefault="00C04458" w:rsidP="00B651D9">
      <w:pPr>
        <w:jc w:val="center"/>
        <w:rPr>
          <w:rFonts w:asciiTheme="minorHAnsi" w:hAnsiTheme="minorHAnsi" w:cstheme="minorHAnsi"/>
          <w:sz w:val="22"/>
          <w:szCs w:val="22"/>
        </w:rPr>
      </w:pPr>
      <w:r w:rsidRPr="00DC3B69">
        <w:rPr>
          <w:rFonts w:ascii="Arial Narrow" w:hAnsi="Arial Narrow"/>
          <w:b/>
          <w:sz w:val="28"/>
          <w:szCs w:val="28"/>
        </w:rPr>
        <w:t xml:space="preserve"> </w:t>
      </w:r>
    </w:p>
    <w:p w14:paraId="1AD8BEB5" w14:textId="3E398E7D" w:rsidR="00B651D9" w:rsidRPr="00CA5EC7" w:rsidRDefault="00B651D9" w:rsidP="00B651D9">
      <w:pPr>
        <w:pBdr>
          <w:bottom w:val="single" w:sz="4" w:space="1" w:color="auto"/>
        </w:pBdr>
        <w:rPr>
          <w:rFonts w:ascii="Verdana" w:hAnsi="Verdana"/>
          <w:b/>
        </w:rPr>
      </w:pPr>
      <w:r>
        <w:rPr>
          <w:rFonts w:ascii="Arial Narrow" w:hAnsi="Arial Narrow"/>
          <w:b/>
          <w:bCs/>
          <w:sz w:val="28"/>
          <w:szCs w:val="28"/>
        </w:rPr>
        <w:t>PROFILE</w:t>
      </w:r>
      <w:r w:rsidRPr="00CA5EC7">
        <w:rPr>
          <w:rFonts w:ascii="Arial Narrow" w:hAnsi="Arial Narrow"/>
          <w:b/>
          <w:bCs/>
          <w:sz w:val="28"/>
          <w:szCs w:val="28"/>
        </w:rPr>
        <w:t xml:space="preserve">  </w:t>
      </w:r>
    </w:p>
    <w:p w14:paraId="0818EFDD" w14:textId="77777777" w:rsidR="00B651D9" w:rsidRPr="00331F45" w:rsidRDefault="00B651D9" w:rsidP="00B651D9">
      <w:pPr>
        <w:rPr>
          <w:rFonts w:asciiTheme="minorHAnsi" w:hAnsiTheme="minorHAnsi" w:cstheme="minorHAnsi"/>
          <w:sz w:val="22"/>
          <w:szCs w:val="22"/>
        </w:rPr>
      </w:pPr>
    </w:p>
    <w:p w14:paraId="60ED8873" w14:textId="44072EC7" w:rsidR="00E2083B" w:rsidRDefault="001F7AEB" w:rsidP="00C20A74">
      <w:pPr>
        <w:pBdr>
          <w:bottom w:val="single" w:sz="4" w:space="1" w:color="auto"/>
        </w:pBdr>
        <w:jc w:val="both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After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 </w:t>
      </w:r>
      <w:r>
        <w:rPr>
          <w:rFonts w:asciiTheme="minorHAnsi" w:hAnsiTheme="minorHAnsi" w:cstheme="minorHAnsi"/>
          <w:sz w:val="23"/>
          <w:szCs w:val="23"/>
        </w:rPr>
        <w:t>recently completing a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 Bachelor of Science (Honours) in Computing </w:t>
      </w:r>
      <w:r>
        <w:rPr>
          <w:rFonts w:asciiTheme="minorHAnsi" w:hAnsiTheme="minorHAnsi" w:cstheme="minorHAnsi"/>
          <w:sz w:val="23"/>
          <w:szCs w:val="23"/>
        </w:rPr>
        <w:t>degree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 </w:t>
      </w:r>
      <w:r>
        <w:rPr>
          <w:rFonts w:asciiTheme="minorHAnsi" w:hAnsiTheme="minorHAnsi" w:cstheme="minorHAnsi"/>
          <w:sz w:val="23"/>
          <w:szCs w:val="23"/>
        </w:rPr>
        <w:t xml:space="preserve">I </w:t>
      </w:r>
      <w:r w:rsidR="00B651D9" w:rsidRPr="00B651D9">
        <w:rPr>
          <w:rFonts w:asciiTheme="minorHAnsi" w:hAnsiTheme="minorHAnsi" w:cstheme="minorHAnsi"/>
          <w:sz w:val="23"/>
          <w:szCs w:val="23"/>
        </w:rPr>
        <w:t>intend to work in</w:t>
      </w:r>
      <w:r>
        <w:rPr>
          <w:rFonts w:asciiTheme="minorHAnsi" w:hAnsiTheme="minorHAnsi" w:cstheme="minorHAnsi"/>
          <w:sz w:val="23"/>
          <w:szCs w:val="23"/>
        </w:rPr>
        <w:t xml:space="preserve"> the Information technology sector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. </w:t>
      </w:r>
      <w:r w:rsidR="00CD0BD0">
        <w:rPr>
          <w:rFonts w:asciiTheme="minorHAnsi" w:hAnsiTheme="minorHAnsi" w:cstheme="minorHAnsi"/>
          <w:sz w:val="23"/>
          <w:szCs w:val="23"/>
        </w:rPr>
        <w:t>Because of my recent education, I have acquired knowledge in IT and computing industry practices, including organisational system analysis, project management, software development, and data management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. </w:t>
      </w:r>
      <w:r w:rsidR="009665B7">
        <w:rPr>
          <w:rFonts w:asciiTheme="minorHAnsi" w:hAnsiTheme="minorHAnsi" w:cstheme="minorHAnsi"/>
          <w:sz w:val="23"/>
          <w:szCs w:val="23"/>
        </w:rPr>
        <w:t xml:space="preserve">Additionally, </w:t>
      </w:r>
      <w:r w:rsidR="00CD0BD0">
        <w:rPr>
          <w:rFonts w:asciiTheme="minorHAnsi" w:hAnsiTheme="minorHAnsi" w:cstheme="minorHAnsi"/>
          <w:sz w:val="23"/>
          <w:szCs w:val="23"/>
        </w:rPr>
        <w:t>I</w:t>
      </w:r>
      <w:r w:rsidR="00040CDA">
        <w:rPr>
          <w:rFonts w:asciiTheme="minorHAnsi" w:hAnsiTheme="minorHAnsi" w:cstheme="minorHAnsi"/>
          <w:sz w:val="23"/>
          <w:szCs w:val="23"/>
        </w:rPr>
        <w:t xml:space="preserve"> </w:t>
      </w:r>
      <w:r w:rsidR="00CD0BD0">
        <w:rPr>
          <w:rFonts w:asciiTheme="minorHAnsi" w:hAnsiTheme="minorHAnsi" w:cstheme="minorHAnsi"/>
          <w:sz w:val="23"/>
          <w:szCs w:val="23"/>
        </w:rPr>
        <w:t xml:space="preserve">am </w:t>
      </w:r>
      <w:r w:rsidR="00B651D9" w:rsidRPr="00B651D9">
        <w:rPr>
          <w:rFonts w:asciiTheme="minorHAnsi" w:hAnsiTheme="minorHAnsi" w:cstheme="minorHAnsi"/>
          <w:sz w:val="23"/>
          <w:szCs w:val="23"/>
        </w:rPr>
        <w:t>now knowledgeable in programming, computational mathematics, web development, computer architectures, and</w:t>
      </w:r>
      <w:r w:rsidR="009665B7">
        <w:rPr>
          <w:rFonts w:asciiTheme="minorHAnsi" w:hAnsiTheme="minorHAnsi" w:cstheme="minorHAnsi"/>
          <w:sz w:val="23"/>
          <w:szCs w:val="23"/>
        </w:rPr>
        <w:t xml:space="preserve"> 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databases. This intensive </w:t>
      </w:r>
      <w:r w:rsidR="009665B7">
        <w:rPr>
          <w:rFonts w:asciiTheme="minorHAnsi" w:hAnsiTheme="minorHAnsi" w:cstheme="minorHAnsi"/>
          <w:sz w:val="23"/>
          <w:szCs w:val="23"/>
        </w:rPr>
        <w:t>degree has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 also honed</w:t>
      </w:r>
      <w:r w:rsidR="00CD0BD0">
        <w:rPr>
          <w:rFonts w:asciiTheme="minorHAnsi" w:hAnsiTheme="minorHAnsi" w:cstheme="minorHAnsi"/>
          <w:sz w:val="23"/>
          <w:szCs w:val="23"/>
        </w:rPr>
        <w:t xml:space="preserve"> my </w:t>
      </w:r>
      <w:r w:rsidR="00B651D9" w:rsidRPr="00B651D9">
        <w:rPr>
          <w:rFonts w:asciiTheme="minorHAnsi" w:hAnsiTheme="minorHAnsi" w:cstheme="minorHAnsi"/>
          <w:sz w:val="23"/>
          <w:szCs w:val="23"/>
        </w:rPr>
        <w:t>team</w:t>
      </w:r>
      <w:r w:rsidR="00CD0BD0">
        <w:rPr>
          <w:rFonts w:asciiTheme="minorHAnsi" w:hAnsiTheme="minorHAnsi" w:cstheme="minorHAnsi"/>
          <w:sz w:val="23"/>
          <w:szCs w:val="23"/>
        </w:rPr>
        <w:t>work</w:t>
      </w:r>
      <w:r w:rsidR="00B651D9" w:rsidRPr="00B651D9">
        <w:rPr>
          <w:rFonts w:asciiTheme="minorHAnsi" w:hAnsiTheme="minorHAnsi" w:cstheme="minorHAnsi"/>
          <w:sz w:val="23"/>
          <w:szCs w:val="23"/>
        </w:rPr>
        <w:t>, report writing, communication</w:t>
      </w:r>
      <w:r w:rsidR="009665B7">
        <w:rPr>
          <w:rFonts w:asciiTheme="minorHAnsi" w:hAnsiTheme="minorHAnsi" w:cstheme="minorHAnsi"/>
          <w:sz w:val="23"/>
          <w:szCs w:val="23"/>
        </w:rPr>
        <w:t xml:space="preserve">, </w:t>
      </w:r>
      <w:r w:rsidR="00B651D9" w:rsidRPr="00B651D9">
        <w:rPr>
          <w:rFonts w:asciiTheme="minorHAnsi" w:hAnsiTheme="minorHAnsi" w:cstheme="minorHAnsi"/>
          <w:sz w:val="23"/>
          <w:szCs w:val="23"/>
        </w:rPr>
        <w:t>negotiation, and computing abilities necessary for large-scale projects</w:t>
      </w:r>
      <w:r w:rsidR="00CD0BD0">
        <w:rPr>
          <w:rFonts w:asciiTheme="minorHAnsi" w:hAnsiTheme="minorHAnsi" w:cstheme="minorHAnsi"/>
          <w:sz w:val="23"/>
          <w:szCs w:val="23"/>
        </w:rPr>
        <w:t xml:space="preserve">. </w:t>
      </w:r>
      <w:proofErr w:type="gramStart"/>
      <w:r w:rsidR="00CD0BD0">
        <w:rPr>
          <w:rFonts w:asciiTheme="minorHAnsi" w:hAnsiTheme="minorHAnsi" w:cstheme="minorHAnsi"/>
          <w:sz w:val="23"/>
          <w:szCs w:val="23"/>
        </w:rPr>
        <w:t xml:space="preserve">I </w:t>
      </w:r>
      <w:r w:rsidR="009665B7" w:rsidRPr="009665B7">
        <w:rPr>
          <w:rFonts w:asciiTheme="minorHAnsi" w:hAnsiTheme="minorHAnsi" w:cstheme="minorHAnsi"/>
          <w:sz w:val="23"/>
          <w:szCs w:val="23"/>
        </w:rPr>
        <w:t xml:space="preserve"> will</w:t>
      </w:r>
      <w:proofErr w:type="gramEnd"/>
      <w:r w:rsidR="009665B7" w:rsidRPr="009665B7">
        <w:rPr>
          <w:rFonts w:asciiTheme="minorHAnsi" w:hAnsiTheme="minorHAnsi" w:cstheme="minorHAnsi"/>
          <w:sz w:val="23"/>
          <w:szCs w:val="23"/>
        </w:rPr>
        <w:t xml:space="preserve"> also bring </w:t>
      </w:r>
      <w:r w:rsidR="00CD0BD0">
        <w:rPr>
          <w:rFonts w:asciiTheme="minorHAnsi" w:hAnsiTheme="minorHAnsi" w:cstheme="minorHAnsi"/>
          <w:sz w:val="23"/>
          <w:szCs w:val="23"/>
        </w:rPr>
        <w:t>my</w:t>
      </w:r>
      <w:r w:rsidR="00E2083B">
        <w:rPr>
          <w:rFonts w:asciiTheme="minorHAnsi" w:hAnsiTheme="minorHAnsi" w:cstheme="minorHAnsi"/>
          <w:sz w:val="23"/>
          <w:szCs w:val="23"/>
        </w:rPr>
        <w:t xml:space="preserve"> </w:t>
      </w:r>
      <w:r w:rsidR="009665B7" w:rsidRPr="009665B7">
        <w:rPr>
          <w:rFonts w:asciiTheme="minorHAnsi" w:hAnsiTheme="minorHAnsi" w:cstheme="minorHAnsi"/>
          <w:sz w:val="23"/>
          <w:szCs w:val="23"/>
        </w:rPr>
        <w:t>innate strengths of being analytical, logical, and confident in solving problems to drive projects forward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. </w:t>
      </w:r>
      <w:r w:rsidR="00CD0BD0">
        <w:rPr>
          <w:rFonts w:asciiTheme="minorHAnsi" w:hAnsiTheme="minorHAnsi" w:cstheme="minorHAnsi"/>
          <w:sz w:val="23"/>
          <w:szCs w:val="23"/>
        </w:rPr>
        <w:t>I have</w:t>
      </w:r>
      <w:r w:rsidR="00E2083B">
        <w:rPr>
          <w:rFonts w:asciiTheme="minorHAnsi" w:hAnsiTheme="minorHAnsi" w:cstheme="minorHAnsi"/>
          <w:sz w:val="23"/>
          <w:szCs w:val="23"/>
        </w:rPr>
        <w:t xml:space="preserve"> previous 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experience in </w:t>
      </w:r>
      <w:r w:rsidR="009665B7" w:rsidRPr="00B651D9">
        <w:rPr>
          <w:rFonts w:asciiTheme="minorHAnsi" w:hAnsiTheme="minorHAnsi" w:cstheme="minorHAnsi"/>
          <w:sz w:val="23"/>
          <w:szCs w:val="23"/>
        </w:rPr>
        <w:t>environments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 where multitasking and adaptability were essential. </w:t>
      </w:r>
    </w:p>
    <w:p w14:paraId="5C03C8F9" w14:textId="77777777" w:rsidR="00E2083B" w:rsidRDefault="00E2083B" w:rsidP="00E2083B">
      <w:pPr>
        <w:pBdr>
          <w:bottom w:val="single" w:sz="4" w:space="1" w:color="auto"/>
        </w:pBdr>
        <w:jc w:val="both"/>
        <w:rPr>
          <w:rFonts w:asciiTheme="minorHAnsi" w:hAnsiTheme="minorHAnsi" w:cstheme="minorHAnsi"/>
          <w:sz w:val="23"/>
          <w:szCs w:val="23"/>
        </w:rPr>
      </w:pPr>
    </w:p>
    <w:p w14:paraId="25357AD7" w14:textId="479AC7AA" w:rsidR="00AB7BCE" w:rsidRDefault="00E66756" w:rsidP="00E2083B">
      <w:pPr>
        <w:pBdr>
          <w:bottom w:val="single" w:sz="4" w:space="1" w:color="auto"/>
        </w:pBdr>
        <w:jc w:val="both"/>
        <w:rPr>
          <w:rFonts w:asciiTheme="minorHAnsi" w:hAnsiTheme="minorHAnsi" w:cstheme="minorHAnsi"/>
          <w:sz w:val="23"/>
          <w:szCs w:val="23"/>
        </w:rPr>
      </w:pPr>
      <w:r>
        <w:rPr>
          <w:rFonts w:asciiTheme="minorHAnsi" w:hAnsiTheme="minorHAnsi" w:cstheme="minorHAnsi"/>
          <w:sz w:val="23"/>
          <w:szCs w:val="23"/>
        </w:rPr>
        <w:t>I am</w:t>
      </w:r>
      <w:r w:rsidR="00E2083B">
        <w:rPr>
          <w:rFonts w:asciiTheme="minorHAnsi" w:hAnsiTheme="minorHAnsi" w:cstheme="minorHAnsi"/>
          <w:sz w:val="23"/>
          <w:szCs w:val="23"/>
        </w:rPr>
        <w:t xml:space="preserve"> </w:t>
      </w:r>
      <w:r w:rsidR="009665B7">
        <w:rPr>
          <w:rFonts w:asciiTheme="minorHAnsi" w:hAnsiTheme="minorHAnsi" w:cstheme="minorHAnsi"/>
          <w:sz w:val="23"/>
          <w:szCs w:val="23"/>
        </w:rPr>
        <w:t>currently seek</w:t>
      </w:r>
      <w:r>
        <w:rPr>
          <w:rFonts w:asciiTheme="minorHAnsi" w:hAnsiTheme="minorHAnsi" w:cstheme="minorHAnsi"/>
          <w:sz w:val="23"/>
          <w:szCs w:val="23"/>
        </w:rPr>
        <w:t>ing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 a position that will allow </w:t>
      </w:r>
      <w:r>
        <w:rPr>
          <w:rFonts w:asciiTheme="minorHAnsi" w:hAnsiTheme="minorHAnsi" w:cstheme="minorHAnsi"/>
          <w:sz w:val="23"/>
          <w:szCs w:val="23"/>
        </w:rPr>
        <w:t>me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 to </w:t>
      </w:r>
      <w:r w:rsidR="00BA63D1">
        <w:rPr>
          <w:rFonts w:asciiTheme="minorHAnsi" w:hAnsiTheme="minorHAnsi" w:cstheme="minorHAnsi"/>
          <w:sz w:val="23"/>
          <w:szCs w:val="23"/>
        </w:rPr>
        <w:t xml:space="preserve">contribute to </w:t>
      </w:r>
      <w:r>
        <w:rPr>
          <w:rFonts w:asciiTheme="minorHAnsi" w:hAnsiTheme="minorHAnsi" w:cstheme="minorHAnsi"/>
          <w:sz w:val="23"/>
          <w:szCs w:val="23"/>
        </w:rPr>
        <w:t>improving</w:t>
      </w:r>
      <w:r w:rsidR="00BA63D1">
        <w:rPr>
          <w:rFonts w:asciiTheme="minorHAnsi" w:hAnsiTheme="minorHAnsi" w:cstheme="minorHAnsi"/>
          <w:sz w:val="23"/>
          <w:szCs w:val="23"/>
        </w:rPr>
        <w:t xml:space="preserve"> an organisation</w:t>
      </w:r>
      <w:r w:rsidR="003F024A">
        <w:rPr>
          <w:rFonts w:asciiTheme="minorHAnsi" w:hAnsiTheme="minorHAnsi" w:cstheme="minorHAnsi"/>
          <w:sz w:val="23"/>
          <w:szCs w:val="23"/>
        </w:rPr>
        <w:t>'</w:t>
      </w:r>
      <w:r w:rsidR="00BA63D1">
        <w:rPr>
          <w:rFonts w:asciiTheme="minorHAnsi" w:hAnsiTheme="minorHAnsi" w:cstheme="minorHAnsi"/>
          <w:sz w:val="23"/>
          <w:szCs w:val="23"/>
        </w:rPr>
        <w:t>s</w:t>
      </w:r>
      <w:r w:rsidR="00E2083B">
        <w:rPr>
          <w:rFonts w:asciiTheme="minorHAnsi" w:hAnsiTheme="minorHAnsi" w:cstheme="minorHAnsi"/>
          <w:sz w:val="23"/>
          <w:szCs w:val="23"/>
        </w:rPr>
        <w:t xml:space="preserve"> </w:t>
      </w:r>
      <w:r w:rsidR="00B651D9" w:rsidRPr="00B651D9">
        <w:rPr>
          <w:rFonts w:asciiTheme="minorHAnsi" w:hAnsiTheme="minorHAnsi" w:cstheme="minorHAnsi"/>
          <w:sz w:val="23"/>
          <w:szCs w:val="23"/>
        </w:rPr>
        <w:t>infrastructure</w:t>
      </w:r>
      <w:r w:rsidR="00040CDA">
        <w:rPr>
          <w:rFonts w:asciiTheme="minorHAnsi" w:hAnsiTheme="minorHAnsi" w:cstheme="minorHAnsi"/>
          <w:sz w:val="23"/>
          <w:szCs w:val="23"/>
        </w:rPr>
        <w:t xml:space="preserve"> through IT systems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. </w:t>
      </w:r>
      <w:r>
        <w:rPr>
          <w:rFonts w:asciiTheme="minorHAnsi" w:hAnsiTheme="minorHAnsi" w:cstheme="minorHAnsi"/>
          <w:sz w:val="23"/>
          <w:szCs w:val="23"/>
        </w:rPr>
        <w:t>I am</w:t>
      </w:r>
      <w:r w:rsidR="00BA63D1" w:rsidRPr="00B651D9">
        <w:rPr>
          <w:rFonts w:asciiTheme="minorHAnsi" w:hAnsiTheme="minorHAnsi" w:cstheme="minorHAnsi"/>
          <w:sz w:val="23"/>
          <w:szCs w:val="23"/>
        </w:rPr>
        <w:t xml:space="preserve"> </w:t>
      </w:r>
      <w:r w:rsidR="00BA63D1">
        <w:rPr>
          <w:rFonts w:asciiTheme="minorHAnsi" w:hAnsiTheme="minorHAnsi" w:cstheme="minorHAnsi"/>
          <w:sz w:val="23"/>
          <w:szCs w:val="23"/>
        </w:rPr>
        <w:t>eager to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 bring fresh ideas </w:t>
      </w:r>
      <w:r w:rsidR="00BA63D1">
        <w:rPr>
          <w:rFonts w:asciiTheme="minorHAnsi" w:hAnsiTheme="minorHAnsi" w:cstheme="minorHAnsi"/>
          <w:sz w:val="23"/>
          <w:szCs w:val="23"/>
        </w:rPr>
        <w:t>to</w:t>
      </w:r>
      <w:r w:rsidR="00E2083B">
        <w:rPr>
          <w:rFonts w:asciiTheme="minorHAnsi" w:hAnsiTheme="minorHAnsi" w:cstheme="minorHAnsi"/>
          <w:sz w:val="23"/>
          <w:szCs w:val="23"/>
        </w:rPr>
        <w:t xml:space="preserve"> an</w:t>
      </w:r>
      <w:r w:rsidR="00BA63D1">
        <w:rPr>
          <w:rFonts w:asciiTheme="minorHAnsi" w:hAnsiTheme="minorHAnsi" w:cstheme="minorHAnsi"/>
          <w:sz w:val="23"/>
          <w:szCs w:val="23"/>
        </w:rPr>
        <w:t xml:space="preserve"> organisation</w:t>
      </w:r>
      <w:r w:rsidR="00B651D9" w:rsidRPr="00B651D9">
        <w:rPr>
          <w:rFonts w:asciiTheme="minorHAnsi" w:hAnsiTheme="minorHAnsi" w:cstheme="minorHAnsi"/>
          <w:sz w:val="23"/>
          <w:szCs w:val="23"/>
        </w:rPr>
        <w:t xml:space="preserve"> and therefore seek a position in a dynamic atmosphere where </w:t>
      </w:r>
      <w:r>
        <w:rPr>
          <w:rFonts w:asciiTheme="minorHAnsi" w:hAnsiTheme="minorHAnsi" w:cstheme="minorHAnsi"/>
          <w:sz w:val="23"/>
          <w:szCs w:val="23"/>
        </w:rPr>
        <w:t>I can further develop my skills.</w:t>
      </w:r>
    </w:p>
    <w:p w14:paraId="30287C5D" w14:textId="77777777" w:rsidR="00B651D9" w:rsidRDefault="00B651D9" w:rsidP="00C04458">
      <w:pPr>
        <w:pBdr>
          <w:bottom w:val="single" w:sz="4" w:space="1" w:color="auto"/>
        </w:pBdr>
        <w:rPr>
          <w:rFonts w:ascii="Arial Narrow" w:hAnsi="Arial Narrow"/>
          <w:b/>
          <w:bCs/>
          <w:sz w:val="28"/>
          <w:szCs w:val="28"/>
        </w:rPr>
      </w:pPr>
    </w:p>
    <w:p w14:paraId="2F44D86B" w14:textId="77777777" w:rsidR="00C04458" w:rsidRPr="00CA5EC7" w:rsidRDefault="00C04458" w:rsidP="00C04458">
      <w:pPr>
        <w:pBdr>
          <w:bottom w:val="single" w:sz="4" w:space="1" w:color="auto"/>
        </w:pBdr>
        <w:rPr>
          <w:rFonts w:ascii="Verdana" w:hAnsi="Verdana"/>
          <w:b/>
        </w:rPr>
      </w:pPr>
      <w:bookmarkStart w:id="1" w:name="_Hlk104413678"/>
      <w:r w:rsidRPr="00CA5EC7">
        <w:rPr>
          <w:rFonts w:ascii="Arial Narrow" w:hAnsi="Arial Narrow"/>
          <w:b/>
          <w:bCs/>
          <w:sz w:val="28"/>
          <w:szCs w:val="28"/>
        </w:rPr>
        <w:t xml:space="preserve">KEY SKILLS  </w:t>
      </w:r>
    </w:p>
    <w:p w14:paraId="7F2F50BE" w14:textId="77777777" w:rsidR="00C04458" w:rsidRPr="00331F45" w:rsidRDefault="00C04458" w:rsidP="00C04458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0"/>
        <w:gridCol w:w="5310"/>
      </w:tblGrid>
      <w:tr w:rsidR="00D5559A" w:rsidRPr="00FA7258" w14:paraId="150A47D7" w14:textId="77777777" w:rsidTr="00FA7258">
        <w:tc>
          <w:tcPr>
            <w:tcW w:w="5310" w:type="dxa"/>
          </w:tcPr>
          <w:p w14:paraId="141F7CFE" w14:textId="160E2BCB" w:rsidR="00D5559A" w:rsidRPr="004057A0" w:rsidRDefault="00F032AB" w:rsidP="008679CA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bookmarkStart w:id="2" w:name="_Hlk104413540"/>
            <w:bookmarkEnd w:id="1"/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BSc (Hons) Computing</w:t>
            </w:r>
          </w:p>
        </w:tc>
        <w:tc>
          <w:tcPr>
            <w:tcW w:w="5310" w:type="dxa"/>
          </w:tcPr>
          <w:p w14:paraId="170AD140" w14:textId="0065A831" w:rsidR="00D5559A" w:rsidRPr="004057A0" w:rsidRDefault="00F032AB" w:rsidP="008679CA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Strong communication skills</w:t>
            </w:r>
          </w:p>
        </w:tc>
      </w:tr>
      <w:tr w:rsidR="00D5559A" w:rsidRPr="00FA7258" w14:paraId="264EFDD4" w14:textId="77777777" w:rsidTr="00FA7258">
        <w:tc>
          <w:tcPr>
            <w:tcW w:w="5310" w:type="dxa"/>
          </w:tcPr>
          <w:p w14:paraId="4672B070" w14:textId="7D780871" w:rsidR="00D5559A" w:rsidRPr="004057A0" w:rsidRDefault="00F032AB" w:rsidP="008679CA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 xml:space="preserve">Time management </w:t>
            </w:r>
            <w:r w:rsidR="00086D97"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experience</w:t>
            </w:r>
          </w:p>
        </w:tc>
        <w:tc>
          <w:tcPr>
            <w:tcW w:w="5310" w:type="dxa"/>
          </w:tcPr>
          <w:p w14:paraId="38E78E68" w14:textId="7D6FC7E5" w:rsidR="00D5559A" w:rsidRPr="004057A0" w:rsidRDefault="00A47BC2" w:rsidP="008679CA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Github, Git</w:t>
            </w:r>
          </w:p>
        </w:tc>
      </w:tr>
      <w:tr w:rsidR="00D5559A" w:rsidRPr="00FA7258" w14:paraId="1128FA9F" w14:textId="77777777" w:rsidTr="00FA7258">
        <w:tc>
          <w:tcPr>
            <w:tcW w:w="5310" w:type="dxa"/>
          </w:tcPr>
          <w:p w14:paraId="3F6C83E2" w14:textId="3B4F8CDB" w:rsidR="00D5559A" w:rsidRPr="004057A0" w:rsidRDefault="00F032AB" w:rsidP="00F032AB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Pressure fast</w:t>
            </w:r>
            <w:r w:rsidR="00E66756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-</w:t>
            </w: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paced</w:t>
            </w:r>
          </w:p>
        </w:tc>
        <w:tc>
          <w:tcPr>
            <w:tcW w:w="5310" w:type="dxa"/>
          </w:tcPr>
          <w:p w14:paraId="410C5516" w14:textId="395F36A5" w:rsidR="00D5559A" w:rsidRPr="004057A0" w:rsidRDefault="00194779" w:rsidP="008679CA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Problem-solving</w:t>
            </w:r>
            <w:r w:rsidR="002A5661"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 xml:space="preserve"> of real-world problems</w:t>
            </w:r>
          </w:p>
        </w:tc>
      </w:tr>
      <w:tr w:rsidR="00D5559A" w:rsidRPr="00FA7258" w14:paraId="3D48B4DC" w14:textId="77777777" w:rsidTr="00FA7258">
        <w:tc>
          <w:tcPr>
            <w:tcW w:w="5310" w:type="dxa"/>
          </w:tcPr>
          <w:p w14:paraId="6C236021" w14:textId="21B8E42F" w:rsidR="00D5559A" w:rsidRPr="004057A0" w:rsidRDefault="00F032AB" w:rsidP="008679CA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High attention to detail</w:t>
            </w:r>
          </w:p>
        </w:tc>
        <w:tc>
          <w:tcPr>
            <w:tcW w:w="5310" w:type="dxa"/>
          </w:tcPr>
          <w:p w14:paraId="242BBEF0" w14:textId="25590AEC" w:rsidR="00D5559A" w:rsidRPr="004057A0" w:rsidRDefault="00194779" w:rsidP="00194779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Adaptable</w:t>
            </w:r>
            <w:r w:rsidR="00086D97"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 xml:space="preserve"> in learning coding languages</w:t>
            </w:r>
          </w:p>
        </w:tc>
      </w:tr>
      <w:tr w:rsidR="00D5559A" w:rsidRPr="00FA7258" w14:paraId="1F6D0A47" w14:textId="77777777" w:rsidTr="00FA7258">
        <w:tc>
          <w:tcPr>
            <w:tcW w:w="5310" w:type="dxa"/>
          </w:tcPr>
          <w:p w14:paraId="2477BC32" w14:textId="4E01168B" w:rsidR="00D5559A" w:rsidRPr="004057A0" w:rsidRDefault="002A5661" w:rsidP="008679CA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Enjoys m</w:t>
            </w:r>
            <w:r w:rsidR="00F032AB"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ultitasking</w:t>
            </w:r>
          </w:p>
          <w:p w14:paraId="78CFC875" w14:textId="7071CED3" w:rsidR="00194779" w:rsidRPr="004057A0" w:rsidRDefault="00E04D93" w:rsidP="008679CA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 xml:space="preserve">Expertise </w:t>
            </w:r>
            <w:r w:rsidR="00846764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 xml:space="preserve">in </w:t>
            </w: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 xml:space="preserve">MS Access, Word, Excel </w:t>
            </w:r>
          </w:p>
          <w:p w14:paraId="43B7C970" w14:textId="3416D04C" w:rsidR="00E04D93" w:rsidRPr="004057A0" w:rsidRDefault="00E04D93" w:rsidP="008679CA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 xml:space="preserve">Visual </w:t>
            </w:r>
            <w:r w:rsidR="003F024A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S</w:t>
            </w: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 xml:space="preserve">tudio, </w:t>
            </w:r>
            <w:r w:rsidR="000E651A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E</w:t>
            </w: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 xml:space="preserve">clipse, </w:t>
            </w:r>
            <w:r w:rsidR="000E651A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P</w:t>
            </w: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rocessing proficient</w:t>
            </w:r>
          </w:p>
          <w:p w14:paraId="0942D3C4" w14:textId="0EA8C387" w:rsidR="00B27B15" w:rsidRPr="004057A0" w:rsidRDefault="00B27B15" w:rsidP="008679CA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C</w:t>
            </w:r>
            <w:r w:rsidR="00E66756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omputing legislation</w:t>
            </w:r>
          </w:p>
          <w:p w14:paraId="294F3430" w14:textId="2AF76971" w:rsidR="00086D97" w:rsidRPr="004057A0" w:rsidRDefault="00E829B6" w:rsidP="00E829B6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Provides speediness yet quality work</w:t>
            </w:r>
          </w:p>
        </w:tc>
        <w:tc>
          <w:tcPr>
            <w:tcW w:w="5310" w:type="dxa"/>
          </w:tcPr>
          <w:p w14:paraId="6DCF03B7" w14:textId="77777777" w:rsidR="00D5559A" w:rsidRPr="004057A0" w:rsidRDefault="00194779" w:rsidP="00FA7258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Logical</w:t>
            </w:r>
          </w:p>
          <w:p w14:paraId="657D5976" w14:textId="77777777" w:rsidR="00194779" w:rsidRPr="004057A0" w:rsidRDefault="00194779" w:rsidP="00FA7258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Programming</w:t>
            </w:r>
          </w:p>
          <w:p w14:paraId="595404AB" w14:textId="27940B91" w:rsidR="00E04D93" w:rsidRDefault="00E04D93" w:rsidP="00FA7258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Python, Java</w:t>
            </w:r>
            <w:r w:rsidR="00086D97"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, JavaScript</w:t>
            </w: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, HTML, CSS</w:t>
            </w:r>
          </w:p>
          <w:p w14:paraId="758C75C4" w14:textId="76E82A95" w:rsidR="0001269A" w:rsidRPr="004057A0" w:rsidRDefault="0001269A" w:rsidP="00FA7258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React, React Native</w:t>
            </w:r>
          </w:p>
          <w:p w14:paraId="38F65B5E" w14:textId="1C84180B" w:rsidR="00E04D93" w:rsidRPr="004057A0" w:rsidRDefault="00E04D93" w:rsidP="00FA7258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4057A0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Oracle, MySQL, Firebase</w:t>
            </w:r>
          </w:p>
          <w:p w14:paraId="5E91EE3A" w14:textId="4A0790BE" w:rsidR="002A5661" w:rsidRPr="00E66756" w:rsidRDefault="002A5661" w:rsidP="00E66756">
            <w:pPr>
              <w:ind w:left="360"/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</w:tr>
    </w:tbl>
    <w:p w14:paraId="5FF26CA2" w14:textId="77777777" w:rsidR="005C4EB7" w:rsidRPr="005C4EB7" w:rsidRDefault="005C4EB7" w:rsidP="005C4EB7">
      <w:pPr>
        <w:pStyle w:val="ListParagraph"/>
        <w:ind w:left="0"/>
        <w:rPr>
          <w:rFonts w:ascii="Arial Narrow" w:hAnsi="Arial Narrow"/>
          <w:b/>
          <w:bCs/>
          <w:sz w:val="28"/>
          <w:szCs w:val="28"/>
        </w:rPr>
      </w:pPr>
    </w:p>
    <w:p w14:paraId="19302064" w14:textId="77777777" w:rsidR="00C04458" w:rsidRPr="00CA49B0" w:rsidRDefault="00C04458" w:rsidP="00C04458">
      <w:pPr>
        <w:pBdr>
          <w:bottom w:val="single" w:sz="4" w:space="1" w:color="auto"/>
        </w:pBdr>
        <w:rPr>
          <w:rFonts w:ascii="Verdana" w:hAnsi="Verdana"/>
          <w:b/>
        </w:rPr>
      </w:pPr>
      <w:r>
        <w:rPr>
          <w:rFonts w:ascii="Arial Narrow" w:hAnsi="Arial Narrow"/>
          <w:b/>
          <w:bCs/>
          <w:sz w:val="28"/>
          <w:szCs w:val="28"/>
        </w:rPr>
        <w:t xml:space="preserve">EMPLOYMENT HISTORY  </w:t>
      </w:r>
    </w:p>
    <w:bookmarkEnd w:id="2"/>
    <w:p w14:paraId="517CFC81" w14:textId="77777777" w:rsidR="00C04458" w:rsidRPr="00075721" w:rsidRDefault="00C04458" w:rsidP="00C04458">
      <w:pPr>
        <w:rPr>
          <w:rFonts w:asciiTheme="minorHAnsi" w:hAnsiTheme="minorHAnsi" w:cstheme="minorHAnsi"/>
          <w:sz w:val="22"/>
          <w:szCs w:val="22"/>
        </w:rPr>
      </w:pPr>
    </w:p>
    <w:p w14:paraId="02FCB001" w14:textId="6CA928E5" w:rsidR="00C04458" w:rsidRPr="004057A0" w:rsidRDefault="005D2FC5" w:rsidP="00C04458">
      <w:pPr>
        <w:rPr>
          <w:rFonts w:asciiTheme="minorHAnsi" w:eastAsiaTheme="minorHAnsi" w:hAnsiTheme="minorHAnsi" w:cstheme="minorHAnsi"/>
          <w:b/>
          <w:bCs/>
          <w:sz w:val="23"/>
          <w:szCs w:val="23"/>
        </w:rPr>
      </w:pPr>
      <w:proofErr w:type="spellStart"/>
      <w:r>
        <w:rPr>
          <w:rFonts w:asciiTheme="minorHAnsi" w:hAnsiTheme="minorHAnsi" w:cstheme="minorHAnsi"/>
          <w:b/>
          <w:bCs/>
          <w:sz w:val="23"/>
          <w:szCs w:val="23"/>
        </w:rPr>
        <w:t>Feburary</w:t>
      </w:r>
      <w:proofErr w:type="spellEnd"/>
      <w:r w:rsidR="00C11F15" w:rsidRPr="004057A0">
        <w:rPr>
          <w:rFonts w:asciiTheme="minorHAnsi" w:hAnsiTheme="minorHAnsi" w:cstheme="minorHAnsi"/>
          <w:b/>
          <w:bCs/>
          <w:sz w:val="23"/>
          <w:szCs w:val="23"/>
        </w:rPr>
        <w:t xml:space="preserve"> 2016</w:t>
      </w:r>
      <w:r w:rsidR="00671BCA" w:rsidRPr="004057A0">
        <w:rPr>
          <w:rFonts w:asciiTheme="minorHAnsi" w:hAnsiTheme="minorHAnsi" w:cstheme="minorHAnsi"/>
          <w:b/>
          <w:bCs/>
          <w:sz w:val="23"/>
          <w:szCs w:val="23"/>
        </w:rPr>
        <w:t xml:space="preserve"> </w:t>
      </w:r>
      <w:r w:rsidR="009948E2" w:rsidRPr="004057A0">
        <w:rPr>
          <w:rFonts w:asciiTheme="minorHAnsi" w:hAnsiTheme="minorHAnsi" w:cstheme="minorHAnsi"/>
          <w:b/>
          <w:bCs/>
          <w:sz w:val="23"/>
          <w:szCs w:val="23"/>
        </w:rPr>
        <w:t>–</w:t>
      </w:r>
      <w:r w:rsidR="00471BC7" w:rsidRPr="004057A0">
        <w:rPr>
          <w:rFonts w:asciiTheme="minorHAnsi" w:hAnsiTheme="minorHAnsi" w:cstheme="minorHAnsi"/>
          <w:b/>
          <w:bCs/>
          <w:sz w:val="23"/>
          <w:szCs w:val="23"/>
        </w:rPr>
        <w:t xml:space="preserve"> </w:t>
      </w:r>
      <w:r>
        <w:rPr>
          <w:rFonts w:asciiTheme="minorHAnsi" w:hAnsiTheme="minorHAnsi" w:cstheme="minorHAnsi"/>
          <w:b/>
          <w:bCs/>
          <w:sz w:val="23"/>
          <w:szCs w:val="23"/>
        </w:rPr>
        <w:t>November</w:t>
      </w:r>
      <w:r w:rsidR="00471BC7" w:rsidRPr="004057A0">
        <w:rPr>
          <w:rFonts w:asciiTheme="minorHAnsi" w:hAnsiTheme="minorHAnsi" w:cstheme="minorHAnsi"/>
          <w:b/>
          <w:bCs/>
          <w:sz w:val="23"/>
          <w:szCs w:val="23"/>
        </w:rPr>
        <w:t xml:space="preserve"> 2021</w:t>
      </w:r>
      <w:r w:rsidR="00C04458" w:rsidRPr="004057A0">
        <w:rPr>
          <w:rFonts w:asciiTheme="minorHAnsi" w:hAnsiTheme="minorHAnsi" w:cstheme="minorHAnsi"/>
          <w:sz w:val="23"/>
          <w:szCs w:val="23"/>
        </w:rPr>
        <w:tab/>
      </w:r>
      <w:r w:rsidR="00C04458" w:rsidRPr="004057A0">
        <w:rPr>
          <w:rFonts w:asciiTheme="minorHAnsi" w:hAnsiTheme="minorHAnsi" w:cstheme="minorHAnsi"/>
          <w:sz w:val="23"/>
          <w:szCs w:val="23"/>
        </w:rPr>
        <w:tab/>
      </w:r>
      <w:r w:rsidR="00C04458" w:rsidRPr="004057A0">
        <w:rPr>
          <w:rFonts w:asciiTheme="minorHAnsi" w:hAnsiTheme="minorHAnsi" w:cstheme="minorHAnsi"/>
          <w:sz w:val="23"/>
          <w:szCs w:val="23"/>
        </w:rPr>
        <w:tab/>
      </w:r>
      <w:r w:rsidR="00E2083B">
        <w:rPr>
          <w:rFonts w:asciiTheme="minorHAnsi" w:hAnsiTheme="minorHAnsi" w:cstheme="minorHAnsi"/>
          <w:sz w:val="23"/>
          <w:szCs w:val="23"/>
        </w:rPr>
        <w:tab/>
      </w:r>
      <w:r w:rsidR="00E2083B">
        <w:rPr>
          <w:rFonts w:asciiTheme="minorHAnsi" w:hAnsiTheme="minorHAnsi" w:cstheme="minorHAnsi"/>
          <w:sz w:val="23"/>
          <w:szCs w:val="23"/>
        </w:rPr>
        <w:tab/>
      </w:r>
      <w:r w:rsidR="00471BC7" w:rsidRPr="004057A0">
        <w:rPr>
          <w:rFonts w:asciiTheme="minorHAnsi" w:hAnsiTheme="minorHAnsi" w:cstheme="minorHAnsi"/>
          <w:b/>
          <w:bCs/>
          <w:sz w:val="23"/>
          <w:szCs w:val="23"/>
        </w:rPr>
        <w:t xml:space="preserve">Line Cook – Mitchell &amp; Butlers, </w:t>
      </w:r>
      <w:r w:rsidR="00B7416A" w:rsidRPr="004057A0">
        <w:rPr>
          <w:rFonts w:asciiTheme="minorHAnsi" w:eastAsiaTheme="minorHAnsi" w:hAnsiTheme="minorHAnsi" w:cstheme="minorHAnsi"/>
          <w:b/>
          <w:bCs/>
          <w:sz w:val="23"/>
          <w:szCs w:val="23"/>
        </w:rPr>
        <w:t>Manchester</w:t>
      </w:r>
    </w:p>
    <w:p w14:paraId="552ABCEB" w14:textId="77777777" w:rsidR="00471BC7" w:rsidRPr="004057A0" w:rsidRDefault="00471BC7" w:rsidP="00C04458">
      <w:pPr>
        <w:rPr>
          <w:rFonts w:asciiTheme="minorHAnsi" w:hAnsiTheme="minorHAnsi" w:cstheme="minorHAnsi"/>
          <w:sz w:val="23"/>
          <w:szCs w:val="23"/>
        </w:rPr>
      </w:pPr>
    </w:p>
    <w:p w14:paraId="32F8CF29" w14:textId="77777777" w:rsidR="00C04458" w:rsidRPr="004057A0" w:rsidRDefault="00C04458" w:rsidP="00B7416A">
      <w:pPr>
        <w:rPr>
          <w:rFonts w:asciiTheme="minorHAnsi" w:hAnsiTheme="minorHAnsi" w:cstheme="minorHAnsi"/>
          <w:b/>
          <w:bCs/>
          <w:sz w:val="23"/>
          <w:szCs w:val="23"/>
        </w:rPr>
      </w:pPr>
      <w:r w:rsidRPr="004057A0">
        <w:rPr>
          <w:rFonts w:asciiTheme="minorHAnsi" w:hAnsiTheme="minorHAnsi" w:cstheme="minorHAnsi"/>
          <w:b/>
          <w:bCs/>
          <w:sz w:val="23"/>
          <w:szCs w:val="23"/>
        </w:rPr>
        <w:t>Key Responsibilities:</w:t>
      </w:r>
    </w:p>
    <w:p w14:paraId="18F54DEC" w14:textId="01F81EB3" w:rsidR="009A40E5" w:rsidRPr="004057A0" w:rsidRDefault="009A40E5" w:rsidP="00B7416A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Knowledge of diverse cooking techniques, ingredients, tools, and procedures.</w:t>
      </w:r>
    </w:p>
    <w:p w14:paraId="15BB2796" w14:textId="186DFA17" w:rsidR="009A40E5" w:rsidRPr="004057A0" w:rsidRDefault="009A40E5" w:rsidP="00B7416A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Providing precision and promptness in accomplishing specified responsibilities</w:t>
      </w:r>
      <w:r w:rsidR="003A09CC">
        <w:rPr>
          <w:rFonts w:asciiTheme="minorHAnsi" w:hAnsiTheme="minorHAnsi" w:cstheme="minorHAnsi"/>
          <w:sz w:val="23"/>
          <w:szCs w:val="23"/>
        </w:rPr>
        <w:t>.</w:t>
      </w:r>
    </w:p>
    <w:p w14:paraId="47EA5898" w14:textId="4E2013A1" w:rsidR="009A40E5" w:rsidRPr="004057A0" w:rsidRDefault="009A40E5" w:rsidP="00B7416A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Confident in preparing food for service and stocking stations with the essential food supplies</w:t>
      </w:r>
      <w:r w:rsidR="003A09CC">
        <w:rPr>
          <w:rFonts w:asciiTheme="minorHAnsi" w:hAnsiTheme="minorHAnsi" w:cstheme="minorHAnsi"/>
          <w:sz w:val="23"/>
          <w:szCs w:val="23"/>
        </w:rPr>
        <w:t>.</w:t>
      </w:r>
    </w:p>
    <w:p w14:paraId="0455946B" w14:textId="3F9DE812" w:rsidR="009A40E5" w:rsidRPr="004057A0" w:rsidRDefault="009A40E5" w:rsidP="00B7416A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 xml:space="preserve">Establishing and enforcing quality control to maintain high standards and generate </w:t>
      </w:r>
      <w:r w:rsidR="003F024A">
        <w:rPr>
          <w:rFonts w:asciiTheme="minorHAnsi" w:hAnsiTheme="minorHAnsi" w:cstheme="minorHAnsi"/>
          <w:sz w:val="23"/>
          <w:szCs w:val="23"/>
        </w:rPr>
        <w:t>excellen</w:t>
      </w:r>
      <w:r w:rsidRPr="004057A0">
        <w:rPr>
          <w:rFonts w:asciiTheme="minorHAnsi" w:hAnsiTheme="minorHAnsi" w:cstheme="minorHAnsi"/>
          <w:sz w:val="23"/>
          <w:szCs w:val="23"/>
        </w:rPr>
        <w:t>t customer satisfaction</w:t>
      </w:r>
      <w:r w:rsidR="003A09CC">
        <w:rPr>
          <w:rFonts w:asciiTheme="minorHAnsi" w:hAnsiTheme="minorHAnsi" w:cstheme="minorHAnsi"/>
          <w:sz w:val="23"/>
          <w:szCs w:val="23"/>
        </w:rPr>
        <w:t>.</w:t>
      </w:r>
    </w:p>
    <w:p w14:paraId="622B6E23" w14:textId="7F80C09B" w:rsidR="009A40E5" w:rsidRPr="004057A0" w:rsidRDefault="009A40E5" w:rsidP="00B7416A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Accountable for food and hygiene-related health and safety laws.</w:t>
      </w:r>
    </w:p>
    <w:p w14:paraId="4E4FA122" w14:textId="27DCD98D" w:rsidR="009A40E5" w:rsidRPr="004057A0" w:rsidRDefault="009A40E5" w:rsidP="00B7416A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Using active listening skills to follow the sous-chef or executive chef and promptly replying</w:t>
      </w:r>
      <w:r w:rsidR="003A09CC">
        <w:rPr>
          <w:rFonts w:asciiTheme="minorHAnsi" w:hAnsiTheme="minorHAnsi" w:cstheme="minorHAnsi"/>
          <w:sz w:val="23"/>
          <w:szCs w:val="23"/>
        </w:rPr>
        <w:t>.</w:t>
      </w:r>
    </w:p>
    <w:p w14:paraId="6A439772" w14:textId="77777777" w:rsidR="009A40E5" w:rsidRPr="004057A0" w:rsidRDefault="009A40E5" w:rsidP="00B7416A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 xml:space="preserve">Ability to distribute responsibilities to other chefs to guarantee the seamless operation of the kitchen. </w:t>
      </w:r>
    </w:p>
    <w:p w14:paraId="20E8D6BA" w14:textId="5E92B5FC" w:rsidR="009A40E5" w:rsidRPr="004057A0" w:rsidRDefault="009A40E5" w:rsidP="00B7416A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Consistently ensuring that food is delivered equally and on time to maintain excellent standards</w:t>
      </w:r>
      <w:r w:rsidR="003A09CC">
        <w:rPr>
          <w:rFonts w:asciiTheme="minorHAnsi" w:hAnsiTheme="minorHAnsi" w:cstheme="minorHAnsi"/>
          <w:sz w:val="23"/>
          <w:szCs w:val="23"/>
        </w:rPr>
        <w:t>.</w:t>
      </w:r>
    </w:p>
    <w:p w14:paraId="1F827012" w14:textId="2EFDDBE1" w:rsidR="009A40E5" w:rsidRPr="004057A0" w:rsidRDefault="009A40E5" w:rsidP="00B7416A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 xml:space="preserve">Communicate effectively with customers, coworkers, and </w:t>
      </w:r>
      <w:r w:rsidR="003A09CC">
        <w:rPr>
          <w:rFonts w:asciiTheme="minorHAnsi" w:hAnsiTheme="minorHAnsi" w:cstheme="minorHAnsi"/>
          <w:sz w:val="23"/>
          <w:szCs w:val="23"/>
        </w:rPr>
        <w:t>management.</w:t>
      </w:r>
    </w:p>
    <w:p w14:paraId="6B6FE49D" w14:textId="1069BD53" w:rsidR="00C04458" w:rsidRPr="004057A0" w:rsidRDefault="009A40E5" w:rsidP="00B7416A">
      <w:pPr>
        <w:pStyle w:val="ListParagraph"/>
        <w:numPr>
          <w:ilvl w:val="0"/>
          <w:numId w:val="48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 xml:space="preserve">Developing and sustaining the </w:t>
      </w:r>
      <w:r w:rsidR="003F024A">
        <w:rPr>
          <w:rFonts w:asciiTheme="minorHAnsi" w:hAnsiTheme="minorHAnsi" w:cstheme="minorHAnsi"/>
          <w:sz w:val="23"/>
          <w:szCs w:val="23"/>
        </w:rPr>
        <w:t>kitchen's daily operations</w:t>
      </w:r>
      <w:r w:rsidRPr="004057A0">
        <w:rPr>
          <w:rFonts w:asciiTheme="minorHAnsi" w:hAnsiTheme="minorHAnsi" w:cstheme="minorHAnsi"/>
          <w:sz w:val="23"/>
          <w:szCs w:val="23"/>
        </w:rPr>
        <w:t xml:space="preserve"> by ordering stock, communicating with suppliers, supervising delivery, and conducting stock inventories in accordance with the budget.</w:t>
      </w:r>
    </w:p>
    <w:p w14:paraId="241B48E4" w14:textId="77777777" w:rsidR="00B651D9" w:rsidRPr="004057A0" w:rsidRDefault="00B651D9" w:rsidP="00B651D9">
      <w:pPr>
        <w:rPr>
          <w:rFonts w:asciiTheme="minorHAnsi" w:hAnsiTheme="minorHAnsi" w:cstheme="minorHAnsi"/>
          <w:sz w:val="23"/>
          <w:szCs w:val="23"/>
        </w:rPr>
      </w:pPr>
    </w:p>
    <w:p w14:paraId="3EA242A9" w14:textId="0DB9C471" w:rsidR="00C04458" w:rsidRPr="004057A0" w:rsidRDefault="00C20A74" w:rsidP="00C04458">
      <w:pPr>
        <w:rPr>
          <w:rFonts w:asciiTheme="minorHAnsi" w:hAnsiTheme="minorHAnsi" w:cstheme="minorHAnsi"/>
          <w:b/>
          <w:bCs/>
          <w:sz w:val="23"/>
          <w:szCs w:val="23"/>
        </w:rPr>
      </w:pPr>
      <w:bookmarkStart w:id="3" w:name="_Hlk104413151"/>
      <w:r>
        <w:rPr>
          <w:rFonts w:asciiTheme="minorHAnsi" w:hAnsiTheme="minorHAnsi" w:cstheme="minorHAnsi"/>
          <w:b/>
          <w:bCs/>
          <w:sz w:val="23"/>
          <w:szCs w:val="23"/>
        </w:rPr>
        <w:t>July</w:t>
      </w:r>
      <w:r w:rsidR="00E829B6" w:rsidRPr="004057A0">
        <w:rPr>
          <w:rFonts w:asciiTheme="minorHAnsi" w:hAnsiTheme="minorHAnsi" w:cstheme="minorHAnsi"/>
          <w:b/>
          <w:bCs/>
          <w:sz w:val="23"/>
          <w:szCs w:val="23"/>
        </w:rPr>
        <w:t xml:space="preserve"> </w:t>
      </w:r>
      <w:r w:rsidR="00F62310" w:rsidRPr="004057A0">
        <w:rPr>
          <w:rFonts w:asciiTheme="minorHAnsi" w:hAnsiTheme="minorHAnsi" w:cstheme="minorHAnsi"/>
          <w:b/>
          <w:bCs/>
          <w:sz w:val="23"/>
          <w:szCs w:val="23"/>
        </w:rPr>
        <w:t>201</w:t>
      </w:r>
      <w:r w:rsidR="00E829B6" w:rsidRPr="004057A0">
        <w:rPr>
          <w:rFonts w:asciiTheme="minorHAnsi" w:hAnsiTheme="minorHAnsi" w:cstheme="minorHAnsi"/>
          <w:b/>
          <w:bCs/>
          <w:sz w:val="23"/>
          <w:szCs w:val="23"/>
        </w:rPr>
        <w:t>5</w:t>
      </w:r>
      <w:r w:rsidR="00671BCA" w:rsidRPr="004057A0">
        <w:rPr>
          <w:rFonts w:asciiTheme="minorHAnsi" w:hAnsiTheme="minorHAnsi" w:cstheme="minorHAnsi"/>
          <w:b/>
          <w:bCs/>
          <w:sz w:val="23"/>
          <w:szCs w:val="23"/>
        </w:rPr>
        <w:t xml:space="preserve"> </w:t>
      </w:r>
      <w:r w:rsidR="00C04458" w:rsidRPr="004057A0">
        <w:rPr>
          <w:rFonts w:asciiTheme="minorHAnsi" w:hAnsiTheme="minorHAnsi" w:cstheme="minorHAnsi"/>
          <w:b/>
          <w:bCs/>
          <w:sz w:val="23"/>
          <w:szCs w:val="23"/>
        </w:rPr>
        <w:t xml:space="preserve">- </w:t>
      </w:r>
      <w:bookmarkEnd w:id="3"/>
      <w:r>
        <w:rPr>
          <w:rFonts w:asciiTheme="minorHAnsi" w:hAnsiTheme="minorHAnsi" w:cstheme="minorHAnsi"/>
          <w:b/>
          <w:bCs/>
          <w:sz w:val="23"/>
          <w:szCs w:val="23"/>
        </w:rPr>
        <w:t>July</w:t>
      </w:r>
      <w:r w:rsidR="00671BCA" w:rsidRPr="004057A0">
        <w:rPr>
          <w:rFonts w:asciiTheme="minorHAnsi" w:hAnsiTheme="minorHAnsi" w:cstheme="minorHAnsi"/>
          <w:b/>
          <w:bCs/>
          <w:sz w:val="23"/>
          <w:szCs w:val="23"/>
        </w:rPr>
        <w:t xml:space="preserve"> </w:t>
      </w:r>
      <w:r w:rsidR="00F62310" w:rsidRPr="004057A0">
        <w:rPr>
          <w:rFonts w:asciiTheme="minorHAnsi" w:hAnsiTheme="minorHAnsi" w:cstheme="minorHAnsi"/>
          <w:b/>
          <w:bCs/>
          <w:sz w:val="23"/>
          <w:szCs w:val="23"/>
        </w:rPr>
        <w:t>20</w:t>
      </w:r>
      <w:r w:rsidR="00E829B6" w:rsidRPr="004057A0">
        <w:rPr>
          <w:rFonts w:asciiTheme="minorHAnsi" w:hAnsiTheme="minorHAnsi" w:cstheme="minorHAnsi"/>
          <w:b/>
          <w:bCs/>
          <w:sz w:val="23"/>
          <w:szCs w:val="23"/>
        </w:rPr>
        <w:t>16</w:t>
      </w:r>
      <w:r w:rsidR="00C04458" w:rsidRPr="004057A0">
        <w:rPr>
          <w:rFonts w:asciiTheme="minorHAnsi" w:hAnsiTheme="minorHAnsi" w:cstheme="minorHAnsi"/>
          <w:sz w:val="23"/>
          <w:szCs w:val="23"/>
        </w:rPr>
        <w:tab/>
      </w:r>
      <w:r w:rsidR="00C04458" w:rsidRPr="004057A0">
        <w:rPr>
          <w:rFonts w:asciiTheme="minorHAnsi" w:hAnsiTheme="minorHAnsi" w:cstheme="minorHAnsi"/>
          <w:sz w:val="23"/>
          <w:szCs w:val="23"/>
        </w:rPr>
        <w:tab/>
      </w:r>
      <w:r w:rsidR="00C04458" w:rsidRPr="004057A0">
        <w:rPr>
          <w:rFonts w:asciiTheme="minorHAnsi" w:hAnsiTheme="minorHAnsi" w:cstheme="minorHAnsi"/>
          <w:sz w:val="23"/>
          <w:szCs w:val="23"/>
        </w:rPr>
        <w:tab/>
      </w:r>
      <w:r w:rsidR="00C04458" w:rsidRPr="004057A0">
        <w:rPr>
          <w:rFonts w:asciiTheme="minorHAnsi" w:hAnsiTheme="minorHAnsi" w:cstheme="minorHAnsi"/>
          <w:sz w:val="23"/>
          <w:szCs w:val="23"/>
        </w:rPr>
        <w:tab/>
      </w:r>
      <w:r w:rsidR="00C04458" w:rsidRPr="004057A0">
        <w:rPr>
          <w:rFonts w:asciiTheme="minorHAnsi" w:hAnsiTheme="minorHAnsi" w:cstheme="minorHAnsi"/>
          <w:sz w:val="23"/>
          <w:szCs w:val="23"/>
        </w:rPr>
        <w:tab/>
      </w:r>
      <w:r w:rsidR="00E829B6" w:rsidRPr="004057A0">
        <w:rPr>
          <w:rFonts w:asciiTheme="minorHAnsi" w:hAnsiTheme="minorHAnsi" w:cstheme="minorHAnsi"/>
          <w:b/>
          <w:bCs/>
          <w:sz w:val="23"/>
          <w:szCs w:val="23"/>
        </w:rPr>
        <w:t>Labourer</w:t>
      </w:r>
      <w:r w:rsidR="00C04458" w:rsidRPr="004057A0">
        <w:rPr>
          <w:rFonts w:asciiTheme="minorHAnsi" w:hAnsiTheme="minorHAnsi" w:cstheme="minorHAnsi"/>
          <w:sz w:val="23"/>
          <w:szCs w:val="23"/>
        </w:rPr>
        <w:t xml:space="preserve"> – </w:t>
      </w:r>
      <w:r w:rsidR="00E829B6" w:rsidRPr="004057A0">
        <w:rPr>
          <w:rFonts w:asciiTheme="minorHAnsi" w:hAnsiTheme="minorHAnsi" w:cstheme="minorHAnsi"/>
          <w:b/>
          <w:bCs/>
          <w:sz w:val="23"/>
          <w:szCs w:val="23"/>
        </w:rPr>
        <w:t>Farrell Construction, New Zealand</w:t>
      </w:r>
    </w:p>
    <w:p w14:paraId="71E42F53" w14:textId="77777777" w:rsidR="00C04458" w:rsidRPr="004057A0" w:rsidRDefault="00C04458" w:rsidP="00C04458">
      <w:pPr>
        <w:rPr>
          <w:rFonts w:asciiTheme="minorHAnsi" w:hAnsiTheme="minorHAnsi" w:cstheme="minorHAnsi"/>
          <w:b/>
          <w:bCs/>
          <w:sz w:val="23"/>
          <w:szCs w:val="23"/>
        </w:rPr>
      </w:pPr>
    </w:p>
    <w:p w14:paraId="59F86C80" w14:textId="77777777" w:rsidR="00C04458" w:rsidRPr="000B3A01" w:rsidRDefault="00C04458" w:rsidP="00C04458">
      <w:pPr>
        <w:rPr>
          <w:rFonts w:asciiTheme="minorHAnsi" w:hAnsiTheme="minorHAnsi" w:cstheme="minorHAnsi"/>
          <w:b/>
          <w:bCs/>
          <w:sz w:val="22"/>
          <w:szCs w:val="22"/>
        </w:rPr>
      </w:pPr>
      <w:r w:rsidRPr="004057A0">
        <w:rPr>
          <w:rFonts w:asciiTheme="minorHAnsi" w:hAnsiTheme="minorHAnsi" w:cstheme="minorHAnsi"/>
          <w:b/>
          <w:bCs/>
          <w:sz w:val="23"/>
          <w:szCs w:val="23"/>
        </w:rPr>
        <w:t>Key Responsibilities:</w:t>
      </w:r>
    </w:p>
    <w:p w14:paraId="6B01EA41" w14:textId="136821BE" w:rsidR="009A40E5" w:rsidRPr="004057A0" w:rsidRDefault="009A40E5" w:rsidP="00B7416A">
      <w:pPr>
        <w:pStyle w:val="ListParagraph"/>
        <w:numPr>
          <w:ilvl w:val="0"/>
          <w:numId w:val="46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lastRenderedPageBreak/>
        <w:t>Confident in material loading, demolition work, and machine operation.</w:t>
      </w:r>
    </w:p>
    <w:p w14:paraId="4384C118" w14:textId="00B5F7CB" w:rsidR="009A40E5" w:rsidRPr="004057A0" w:rsidRDefault="009A40E5" w:rsidP="00B7416A">
      <w:pPr>
        <w:pStyle w:val="ListParagraph"/>
        <w:numPr>
          <w:ilvl w:val="0"/>
          <w:numId w:val="46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Solving problems creatively and functioning as a team player to attain objectives.</w:t>
      </w:r>
    </w:p>
    <w:p w14:paraId="56F07B7A" w14:textId="5FEFE4C9" w:rsidR="009A40E5" w:rsidRPr="004057A0" w:rsidRDefault="009A40E5" w:rsidP="00B7416A">
      <w:pPr>
        <w:pStyle w:val="ListParagraph"/>
        <w:numPr>
          <w:ilvl w:val="0"/>
          <w:numId w:val="46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Responsible for doing all site-based work as directed by the site manager and in accordance with building standards and regulations.</w:t>
      </w:r>
    </w:p>
    <w:p w14:paraId="62BDD547" w14:textId="55CF563A" w:rsidR="009A40E5" w:rsidRPr="004057A0" w:rsidRDefault="009A40E5" w:rsidP="00B7416A">
      <w:pPr>
        <w:pStyle w:val="ListParagraph"/>
        <w:numPr>
          <w:ilvl w:val="0"/>
          <w:numId w:val="46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 xml:space="preserve">Knowledge of individual responsibility for health and safety on the job site and </w:t>
      </w:r>
      <w:r w:rsidR="00DE14E7">
        <w:rPr>
          <w:rFonts w:asciiTheme="minorHAnsi" w:hAnsiTheme="minorHAnsi" w:cstheme="minorHAnsi"/>
          <w:sz w:val="23"/>
          <w:szCs w:val="23"/>
        </w:rPr>
        <w:t>reporting</w:t>
      </w:r>
      <w:r w:rsidRPr="004057A0">
        <w:rPr>
          <w:rFonts w:asciiTheme="minorHAnsi" w:hAnsiTheme="minorHAnsi" w:cstheme="minorHAnsi"/>
          <w:sz w:val="23"/>
          <w:szCs w:val="23"/>
        </w:rPr>
        <w:t xml:space="preserve"> safety violations to the construction manager.</w:t>
      </w:r>
    </w:p>
    <w:p w14:paraId="27ABFC75" w14:textId="4C243F8B" w:rsidR="009A40E5" w:rsidRPr="004057A0" w:rsidRDefault="009A40E5" w:rsidP="00B7416A">
      <w:pPr>
        <w:pStyle w:val="ListParagraph"/>
        <w:numPr>
          <w:ilvl w:val="0"/>
          <w:numId w:val="46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 xml:space="preserve">Ensuring that all building sites are kept clean and safe, with no excess materials </w:t>
      </w:r>
      <w:r w:rsidR="00DE14E7">
        <w:rPr>
          <w:rFonts w:asciiTheme="minorHAnsi" w:hAnsiTheme="minorHAnsi" w:cstheme="minorHAnsi"/>
          <w:sz w:val="23"/>
          <w:szCs w:val="23"/>
        </w:rPr>
        <w:t>posing</w:t>
      </w:r>
      <w:r w:rsidRPr="004057A0">
        <w:rPr>
          <w:rFonts w:asciiTheme="minorHAnsi" w:hAnsiTheme="minorHAnsi" w:cstheme="minorHAnsi"/>
          <w:sz w:val="23"/>
          <w:szCs w:val="23"/>
        </w:rPr>
        <w:t xml:space="preserve"> safety risks.</w:t>
      </w:r>
    </w:p>
    <w:p w14:paraId="0C00CB0E" w14:textId="7E9FBD77" w:rsidR="009A40E5" w:rsidRPr="004057A0" w:rsidRDefault="009A40E5" w:rsidP="00B7416A">
      <w:pPr>
        <w:pStyle w:val="ListParagraph"/>
        <w:numPr>
          <w:ilvl w:val="0"/>
          <w:numId w:val="46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Supporting</w:t>
      </w:r>
      <w:r w:rsidR="00B7416A" w:rsidRPr="004057A0">
        <w:rPr>
          <w:rFonts w:asciiTheme="minorHAnsi" w:hAnsiTheme="minorHAnsi" w:cstheme="minorHAnsi"/>
          <w:sz w:val="23"/>
          <w:szCs w:val="23"/>
        </w:rPr>
        <w:t xml:space="preserve"> construction</w:t>
      </w:r>
      <w:r w:rsidRPr="004057A0">
        <w:rPr>
          <w:rFonts w:asciiTheme="minorHAnsi" w:hAnsiTheme="minorHAnsi" w:cstheme="minorHAnsi"/>
          <w:sz w:val="23"/>
          <w:szCs w:val="23"/>
        </w:rPr>
        <w:t xml:space="preserve"> initiatives in New Zealand and implementing conservation and restoration efforts.</w:t>
      </w:r>
    </w:p>
    <w:p w14:paraId="157A948E" w14:textId="3E3E4E89" w:rsidR="009A40E5" w:rsidRPr="004057A0" w:rsidRDefault="009A40E5" w:rsidP="00B7416A">
      <w:pPr>
        <w:pStyle w:val="ListParagraph"/>
        <w:numPr>
          <w:ilvl w:val="0"/>
          <w:numId w:val="46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Capability to work in high-stress, dangerous conditions while operating independently.</w:t>
      </w:r>
    </w:p>
    <w:p w14:paraId="4D8713D1" w14:textId="7757A0AD" w:rsidR="009A40E5" w:rsidRPr="004057A0" w:rsidRDefault="009A40E5" w:rsidP="00B7416A">
      <w:pPr>
        <w:pStyle w:val="ListParagraph"/>
        <w:numPr>
          <w:ilvl w:val="0"/>
          <w:numId w:val="46"/>
        </w:num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Consistently managing all site garbage and adhering to recycling guidelines for construction projects.</w:t>
      </w:r>
    </w:p>
    <w:p w14:paraId="21F8BF57" w14:textId="77777777" w:rsidR="00C04458" w:rsidRPr="00821223" w:rsidRDefault="00C04458" w:rsidP="00C04458">
      <w:pPr>
        <w:rPr>
          <w:rFonts w:asciiTheme="minorHAnsi" w:hAnsiTheme="minorHAnsi" w:cstheme="minorHAnsi"/>
          <w:sz w:val="22"/>
          <w:szCs w:val="22"/>
        </w:rPr>
      </w:pPr>
    </w:p>
    <w:p w14:paraId="5ED14279" w14:textId="77777777" w:rsidR="00C04458" w:rsidRPr="00CA5EC7" w:rsidRDefault="00C04458" w:rsidP="00C04458">
      <w:pPr>
        <w:pBdr>
          <w:bottom w:val="single" w:sz="4" w:space="1" w:color="auto"/>
        </w:pBdr>
        <w:rPr>
          <w:rFonts w:ascii="Verdana" w:hAnsi="Verdana"/>
          <w:b/>
        </w:rPr>
      </w:pPr>
      <w:r>
        <w:rPr>
          <w:rFonts w:ascii="Arial Narrow" w:hAnsi="Arial Narrow"/>
          <w:b/>
          <w:bCs/>
          <w:sz w:val="28"/>
          <w:szCs w:val="28"/>
        </w:rPr>
        <w:t>QUALIFICATIONS</w:t>
      </w:r>
    </w:p>
    <w:p w14:paraId="7148FCEC" w14:textId="77777777" w:rsidR="00EA1456" w:rsidRDefault="00EA1456" w:rsidP="00C04458">
      <w:pPr>
        <w:rPr>
          <w:rFonts w:asciiTheme="minorHAnsi" w:hAnsiTheme="minorHAnsi" w:cstheme="minorHAnsi"/>
          <w:sz w:val="22"/>
          <w:szCs w:val="22"/>
        </w:rPr>
      </w:pPr>
    </w:p>
    <w:p w14:paraId="4CA56309" w14:textId="34488DE1" w:rsidR="00EA1456" w:rsidRPr="00B651D9" w:rsidRDefault="00B651D9" w:rsidP="004057A0">
      <w:pPr>
        <w:ind w:hanging="1440"/>
        <w:rPr>
          <w:rFonts w:asciiTheme="minorHAnsi" w:hAnsiTheme="minorHAnsi" w:cstheme="minorHAnsi"/>
          <w:b/>
          <w:bCs/>
          <w:sz w:val="23"/>
          <w:szCs w:val="23"/>
        </w:rPr>
      </w:pPr>
      <w:r>
        <w:rPr>
          <w:rFonts w:asciiTheme="minorHAnsi" w:hAnsiTheme="minorHAnsi" w:cstheme="minorHAnsi"/>
          <w:b/>
          <w:bCs/>
          <w:sz w:val="23"/>
          <w:szCs w:val="23"/>
        </w:rPr>
        <w:t>2022</w:t>
      </w:r>
      <w:r>
        <w:rPr>
          <w:rFonts w:asciiTheme="minorHAnsi" w:hAnsiTheme="minorHAnsi" w:cstheme="minorHAnsi"/>
          <w:b/>
          <w:bCs/>
          <w:sz w:val="23"/>
          <w:szCs w:val="23"/>
        </w:rPr>
        <w:tab/>
      </w:r>
      <w:r w:rsidR="004057A0" w:rsidRPr="004057A0">
        <w:rPr>
          <w:rFonts w:asciiTheme="minorHAnsi" w:hAnsiTheme="minorHAnsi" w:cstheme="minorHAnsi"/>
          <w:sz w:val="23"/>
          <w:szCs w:val="23"/>
        </w:rPr>
        <w:t>2022</w:t>
      </w:r>
      <w:r w:rsidR="004057A0">
        <w:rPr>
          <w:rFonts w:asciiTheme="minorHAnsi" w:hAnsiTheme="minorHAnsi" w:cstheme="minorHAnsi"/>
          <w:b/>
          <w:bCs/>
          <w:sz w:val="23"/>
          <w:szCs w:val="23"/>
        </w:rPr>
        <w:tab/>
      </w:r>
      <w:r w:rsidR="00EA1456" w:rsidRPr="00B651D9">
        <w:rPr>
          <w:rFonts w:asciiTheme="minorHAnsi" w:hAnsiTheme="minorHAnsi" w:cstheme="minorHAnsi"/>
          <w:b/>
          <w:bCs/>
          <w:sz w:val="23"/>
          <w:szCs w:val="23"/>
        </w:rPr>
        <w:t>BSc (Honours) Computing</w:t>
      </w:r>
      <w:r w:rsidR="004057A0" w:rsidRPr="00E2083B">
        <w:rPr>
          <w:rFonts w:asciiTheme="minorHAnsi" w:hAnsiTheme="minorHAnsi" w:cstheme="minorHAnsi"/>
          <w:sz w:val="23"/>
          <w:szCs w:val="23"/>
        </w:rPr>
        <w:t xml:space="preserve"> -</w:t>
      </w:r>
      <w:r w:rsidR="004057A0">
        <w:rPr>
          <w:rFonts w:asciiTheme="minorHAnsi" w:hAnsiTheme="minorHAnsi" w:cstheme="minorHAnsi"/>
          <w:b/>
          <w:bCs/>
          <w:sz w:val="23"/>
          <w:szCs w:val="23"/>
        </w:rPr>
        <w:t xml:space="preserve"> </w:t>
      </w:r>
      <w:r w:rsidR="00EA1456" w:rsidRPr="004057A0">
        <w:rPr>
          <w:rFonts w:asciiTheme="minorHAnsi" w:hAnsiTheme="minorHAnsi" w:cstheme="minorHAnsi"/>
          <w:sz w:val="23"/>
          <w:szCs w:val="23"/>
        </w:rPr>
        <w:t>Manchester Metropolitan University</w:t>
      </w:r>
      <w:r w:rsidR="004057A0" w:rsidRPr="004057A0">
        <w:rPr>
          <w:rFonts w:asciiTheme="minorHAnsi" w:hAnsiTheme="minorHAnsi" w:cstheme="minorHAnsi"/>
          <w:sz w:val="23"/>
          <w:szCs w:val="23"/>
        </w:rPr>
        <w:t>,</w:t>
      </w:r>
      <w:r w:rsidR="004057A0">
        <w:rPr>
          <w:rFonts w:asciiTheme="minorHAnsi" w:hAnsiTheme="minorHAnsi" w:cstheme="minorHAnsi"/>
          <w:b/>
          <w:bCs/>
          <w:sz w:val="23"/>
          <w:szCs w:val="23"/>
        </w:rPr>
        <w:t xml:space="preserve"> </w:t>
      </w:r>
      <w:r w:rsidR="004057A0" w:rsidRPr="004057A0">
        <w:rPr>
          <w:rFonts w:asciiTheme="minorHAnsi" w:hAnsiTheme="minorHAnsi" w:cstheme="minorHAnsi"/>
          <w:sz w:val="23"/>
          <w:szCs w:val="23"/>
        </w:rPr>
        <w:t>Manchester</w:t>
      </w:r>
    </w:p>
    <w:p w14:paraId="7FD53F89" w14:textId="0F604252" w:rsidR="00EA1456" w:rsidRPr="00B651D9" w:rsidRDefault="0069531B" w:rsidP="004057A0">
      <w:pPr>
        <w:ind w:firstLine="720"/>
        <w:rPr>
          <w:rFonts w:asciiTheme="minorHAnsi" w:hAnsiTheme="minorHAnsi" w:cstheme="minorHAnsi"/>
          <w:i/>
          <w:iCs/>
          <w:sz w:val="23"/>
          <w:szCs w:val="23"/>
        </w:rPr>
      </w:pPr>
      <w:r w:rsidRPr="00B651D9">
        <w:rPr>
          <w:rFonts w:asciiTheme="minorHAnsi" w:hAnsiTheme="minorHAnsi" w:cstheme="minorHAnsi"/>
          <w:i/>
          <w:iCs/>
          <w:sz w:val="23"/>
          <w:szCs w:val="23"/>
        </w:rPr>
        <w:t>Chartered Institute for IT (CIIS)</w:t>
      </w:r>
      <w:r w:rsidR="00EA1456" w:rsidRPr="00B651D9">
        <w:rPr>
          <w:rFonts w:asciiTheme="minorHAnsi" w:hAnsiTheme="minorHAnsi" w:cstheme="minorHAnsi"/>
          <w:i/>
          <w:iCs/>
          <w:sz w:val="23"/>
          <w:szCs w:val="23"/>
        </w:rPr>
        <w:t xml:space="preserve"> accredited</w:t>
      </w:r>
    </w:p>
    <w:p w14:paraId="32F360DC" w14:textId="77777777" w:rsidR="00EA1456" w:rsidRPr="00B651D9" w:rsidRDefault="00EA1456" w:rsidP="00EA1456">
      <w:pPr>
        <w:rPr>
          <w:rFonts w:asciiTheme="minorHAnsi" w:hAnsiTheme="minorHAnsi" w:cstheme="minorHAnsi"/>
          <w:sz w:val="23"/>
          <w:szCs w:val="23"/>
        </w:rPr>
      </w:pPr>
    </w:p>
    <w:p w14:paraId="3DD79597" w14:textId="77777777" w:rsidR="00EA1456" w:rsidRPr="0086364B" w:rsidRDefault="00EA1456" w:rsidP="00EA1456">
      <w:pPr>
        <w:rPr>
          <w:rFonts w:asciiTheme="minorHAnsi" w:hAnsiTheme="minorHAnsi" w:cstheme="minorHAnsi"/>
          <w:i/>
          <w:iCs/>
          <w:sz w:val="23"/>
          <w:szCs w:val="23"/>
        </w:rPr>
      </w:pPr>
      <w:r w:rsidRPr="0086364B">
        <w:rPr>
          <w:rFonts w:asciiTheme="minorHAnsi" w:hAnsiTheme="minorHAnsi" w:cstheme="minorHAnsi"/>
          <w:i/>
          <w:iCs/>
          <w:sz w:val="23"/>
          <w:szCs w:val="23"/>
        </w:rPr>
        <w:t>Modules included:</w:t>
      </w:r>
    </w:p>
    <w:p w14:paraId="12928824" w14:textId="77777777" w:rsidR="00EA1456" w:rsidRPr="00B651D9" w:rsidRDefault="00EA1456" w:rsidP="00EA1456">
      <w:pPr>
        <w:rPr>
          <w:rFonts w:asciiTheme="minorHAnsi" w:hAnsiTheme="minorHAnsi" w:cstheme="minorHAnsi"/>
          <w:sz w:val="23"/>
          <w:szCs w:val="23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0"/>
        <w:gridCol w:w="5310"/>
      </w:tblGrid>
      <w:tr w:rsidR="00EA1456" w:rsidRPr="00B651D9" w14:paraId="0B959128" w14:textId="77777777" w:rsidTr="00F414AF">
        <w:tc>
          <w:tcPr>
            <w:tcW w:w="5310" w:type="dxa"/>
          </w:tcPr>
          <w:p w14:paraId="1A7D8F18" w14:textId="30384267" w:rsidR="00EA1456" w:rsidRPr="00B933C9" w:rsidRDefault="00717A02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B933C9">
              <w:rPr>
                <w:rFonts w:asciiTheme="minorHAnsi" w:hAnsiTheme="minorHAnsi" w:cstheme="minorHAnsi"/>
                <w:sz w:val="23"/>
                <w:szCs w:val="23"/>
              </w:rPr>
              <w:t xml:space="preserve">Software </w:t>
            </w:r>
            <w:r w:rsidR="00C20A74">
              <w:rPr>
                <w:rFonts w:asciiTheme="minorHAnsi" w:hAnsiTheme="minorHAnsi" w:cstheme="minorHAnsi"/>
                <w:sz w:val="23"/>
                <w:szCs w:val="23"/>
              </w:rPr>
              <w:t>development</w:t>
            </w:r>
          </w:p>
        </w:tc>
        <w:tc>
          <w:tcPr>
            <w:tcW w:w="5310" w:type="dxa"/>
          </w:tcPr>
          <w:p w14:paraId="5DE7402B" w14:textId="62AF0B67" w:rsidR="00EA1456" w:rsidRPr="00B933C9" w:rsidRDefault="00717A02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B933C9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Synoptic Project</w:t>
            </w:r>
          </w:p>
        </w:tc>
      </w:tr>
      <w:tr w:rsidR="00EA1456" w:rsidRPr="00B651D9" w14:paraId="59F6F450" w14:textId="77777777" w:rsidTr="00F414AF">
        <w:tc>
          <w:tcPr>
            <w:tcW w:w="5310" w:type="dxa"/>
          </w:tcPr>
          <w:p w14:paraId="3A124134" w14:textId="77777777" w:rsidR="008922FF" w:rsidRPr="00B933C9" w:rsidRDefault="008922FF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B933C9">
              <w:rPr>
                <w:rFonts w:asciiTheme="minorHAnsi" w:hAnsiTheme="minorHAnsi" w:cstheme="minorHAnsi"/>
                <w:sz w:val="23"/>
                <w:szCs w:val="23"/>
              </w:rPr>
              <w:t>Web development</w:t>
            </w:r>
          </w:p>
          <w:p w14:paraId="1C99EAB9" w14:textId="77777777" w:rsidR="00C20A74" w:rsidRPr="00B933C9" w:rsidRDefault="00C20A74" w:rsidP="00C20A74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B933C9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Mathematics for computing</w:t>
            </w:r>
          </w:p>
          <w:p w14:paraId="110CAAB9" w14:textId="1EE45BE4" w:rsidR="008922FF" w:rsidRDefault="00717A02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B933C9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Database architecture and performance</w:t>
            </w:r>
            <w:r w:rsidR="008922FF" w:rsidRPr="00B933C9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 xml:space="preserve"> </w:t>
            </w:r>
          </w:p>
          <w:p w14:paraId="03EE75B7" w14:textId="5FD60FBC" w:rsidR="00C20A74" w:rsidRPr="00C20A74" w:rsidRDefault="00C20A74" w:rsidP="00C20A74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Computer Systems Fundamentals</w:t>
            </w:r>
          </w:p>
        </w:tc>
        <w:tc>
          <w:tcPr>
            <w:tcW w:w="5310" w:type="dxa"/>
          </w:tcPr>
          <w:p w14:paraId="76CDB610" w14:textId="77777777" w:rsidR="00EA1456" w:rsidRPr="00B933C9" w:rsidRDefault="00717A02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B933C9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Research methods</w:t>
            </w:r>
          </w:p>
          <w:p w14:paraId="7733E5DF" w14:textId="38FD4862" w:rsidR="00717A02" w:rsidRPr="00B933C9" w:rsidRDefault="00717A02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B933C9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 xml:space="preserve">Mobile </w:t>
            </w:r>
            <w:r w:rsidR="00895312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application development</w:t>
            </w:r>
          </w:p>
          <w:p w14:paraId="211D2F35" w14:textId="1F671F14" w:rsidR="00717A02" w:rsidRPr="00B933C9" w:rsidRDefault="00C20A74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Advanced programming</w:t>
            </w:r>
          </w:p>
          <w:p w14:paraId="755C5B6B" w14:textId="256A0EE4" w:rsidR="00717A02" w:rsidRPr="00B933C9" w:rsidRDefault="00C20A74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Database Systems</w:t>
            </w:r>
          </w:p>
          <w:p w14:paraId="6E269A36" w14:textId="23FD4943" w:rsidR="00717A02" w:rsidRPr="00B933C9" w:rsidRDefault="00717A02" w:rsidP="00717A02">
            <w:pPr>
              <w:pStyle w:val="ListParagraph"/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</w:p>
        </w:tc>
      </w:tr>
    </w:tbl>
    <w:p w14:paraId="32143797" w14:textId="77777777" w:rsidR="00EA1456" w:rsidRPr="00B651D9" w:rsidRDefault="00EA1456" w:rsidP="00C04458">
      <w:pPr>
        <w:rPr>
          <w:rFonts w:asciiTheme="minorHAnsi" w:hAnsiTheme="minorHAnsi" w:cstheme="minorHAnsi"/>
          <w:sz w:val="23"/>
          <w:szCs w:val="23"/>
        </w:rPr>
      </w:pPr>
    </w:p>
    <w:p w14:paraId="28D3CEAB" w14:textId="65D1CEBB" w:rsidR="00EA1456" w:rsidRPr="00B651D9" w:rsidRDefault="00E04D93" w:rsidP="00C04458">
      <w:p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2019</w:t>
      </w:r>
      <w:r w:rsidR="00B651D9">
        <w:rPr>
          <w:rFonts w:asciiTheme="minorHAnsi" w:hAnsiTheme="minorHAnsi" w:cstheme="minorHAnsi"/>
          <w:b/>
          <w:bCs/>
          <w:sz w:val="23"/>
          <w:szCs w:val="23"/>
        </w:rPr>
        <w:tab/>
      </w:r>
      <w:r w:rsidR="005272C6" w:rsidRPr="00B651D9">
        <w:rPr>
          <w:rFonts w:asciiTheme="minorHAnsi" w:hAnsiTheme="minorHAnsi" w:cstheme="minorHAnsi"/>
          <w:b/>
          <w:bCs/>
          <w:sz w:val="23"/>
          <w:szCs w:val="23"/>
        </w:rPr>
        <w:t>Higher Education Diploma in Computer Science</w:t>
      </w:r>
      <w:r w:rsidR="004057A0">
        <w:rPr>
          <w:rFonts w:asciiTheme="minorHAnsi" w:hAnsiTheme="minorHAnsi" w:cstheme="minorHAnsi"/>
          <w:sz w:val="23"/>
          <w:szCs w:val="23"/>
        </w:rPr>
        <w:t xml:space="preserve"> - </w:t>
      </w:r>
      <w:r w:rsidRPr="00B651D9">
        <w:rPr>
          <w:rFonts w:asciiTheme="minorHAnsi" w:hAnsiTheme="minorHAnsi" w:cstheme="minorHAnsi"/>
          <w:sz w:val="23"/>
          <w:szCs w:val="23"/>
        </w:rPr>
        <w:t>Tameside College</w:t>
      </w:r>
      <w:r w:rsidR="004057A0">
        <w:rPr>
          <w:rFonts w:asciiTheme="minorHAnsi" w:hAnsiTheme="minorHAnsi" w:cstheme="minorHAnsi"/>
          <w:sz w:val="23"/>
          <w:szCs w:val="23"/>
        </w:rPr>
        <w:t>, Ashton-under-Lyne, Manchester</w:t>
      </w:r>
    </w:p>
    <w:p w14:paraId="3DA11A2D" w14:textId="5FF0F68B" w:rsidR="00C04458" w:rsidRDefault="00B7416A" w:rsidP="00B7416A">
      <w:pPr>
        <w:ind w:firstLine="720"/>
        <w:rPr>
          <w:rFonts w:asciiTheme="minorHAnsi" w:hAnsiTheme="minorHAnsi" w:cstheme="minorHAnsi"/>
          <w:i/>
          <w:iCs/>
          <w:sz w:val="23"/>
          <w:szCs w:val="23"/>
        </w:rPr>
      </w:pPr>
      <w:r w:rsidRPr="004057A0">
        <w:rPr>
          <w:rFonts w:asciiTheme="minorHAnsi" w:hAnsiTheme="minorHAnsi" w:cstheme="minorHAnsi"/>
          <w:i/>
          <w:iCs/>
          <w:sz w:val="23"/>
          <w:szCs w:val="23"/>
        </w:rPr>
        <w:t>C</w:t>
      </w:r>
      <w:r w:rsidR="00EA1456" w:rsidRPr="004057A0">
        <w:rPr>
          <w:rFonts w:asciiTheme="minorHAnsi" w:hAnsiTheme="minorHAnsi" w:cstheme="minorHAnsi"/>
          <w:i/>
          <w:iCs/>
          <w:sz w:val="23"/>
          <w:szCs w:val="23"/>
        </w:rPr>
        <w:t>ompleting 21 units and 112 credits</w:t>
      </w:r>
    </w:p>
    <w:p w14:paraId="3A2F206B" w14:textId="3CFB6E41" w:rsidR="00E2083B" w:rsidRDefault="00E2083B" w:rsidP="00B7416A">
      <w:pPr>
        <w:ind w:firstLine="720"/>
        <w:rPr>
          <w:rFonts w:asciiTheme="minorHAnsi" w:hAnsiTheme="minorHAnsi" w:cstheme="minorHAnsi"/>
          <w:i/>
          <w:iCs/>
          <w:sz w:val="23"/>
          <w:szCs w:val="23"/>
        </w:rPr>
      </w:pPr>
    </w:p>
    <w:p w14:paraId="14C19519" w14:textId="32F1E1B1" w:rsidR="00E2083B" w:rsidRPr="0086364B" w:rsidRDefault="00E2083B" w:rsidP="00E2083B">
      <w:pPr>
        <w:rPr>
          <w:rFonts w:asciiTheme="minorHAnsi" w:hAnsiTheme="minorHAnsi" w:cstheme="minorHAnsi"/>
          <w:i/>
          <w:iCs/>
          <w:sz w:val="23"/>
          <w:szCs w:val="23"/>
        </w:rPr>
      </w:pPr>
      <w:r w:rsidRPr="0086364B">
        <w:rPr>
          <w:rFonts w:asciiTheme="minorHAnsi" w:hAnsiTheme="minorHAnsi" w:cstheme="minorHAnsi"/>
          <w:i/>
          <w:iCs/>
          <w:sz w:val="23"/>
          <w:szCs w:val="23"/>
        </w:rPr>
        <w:t>Modules included:</w:t>
      </w:r>
    </w:p>
    <w:p w14:paraId="6C86D127" w14:textId="0B12BABC" w:rsidR="00EA1456" w:rsidRPr="004057A0" w:rsidRDefault="00EA1456" w:rsidP="00C04458">
      <w:pPr>
        <w:rPr>
          <w:rFonts w:asciiTheme="minorHAnsi" w:hAnsiTheme="minorHAnsi" w:cstheme="minorHAnsi"/>
          <w:i/>
          <w:iCs/>
          <w:sz w:val="23"/>
          <w:szCs w:val="23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0"/>
        <w:gridCol w:w="5310"/>
      </w:tblGrid>
      <w:tr w:rsidR="00EA1456" w:rsidRPr="00B651D9" w14:paraId="19C464B7" w14:textId="77777777" w:rsidTr="00F414AF">
        <w:tc>
          <w:tcPr>
            <w:tcW w:w="5310" w:type="dxa"/>
          </w:tcPr>
          <w:p w14:paraId="4D4AD16B" w14:textId="3D83955D" w:rsidR="00EA1456" w:rsidRPr="00B651D9" w:rsidRDefault="0028731F" w:rsidP="00B933C9">
            <w:pPr>
              <w:pStyle w:val="ListParagraph"/>
              <w:numPr>
                <w:ilvl w:val="0"/>
                <w:numId w:val="49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B651D9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Mathematics for computing</w:t>
            </w:r>
          </w:p>
        </w:tc>
        <w:tc>
          <w:tcPr>
            <w:tcW w:w="5310" w:type="dxa"/>
          </w:tcPr>
          <w:p w14:paraId="4A50D33B" w14:textId="00017076" w:rsidR="00EA1456" w:rsidRPr="00A47BC2" w:rsidRDefault="00B933C9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A47BC2">
              <w:rPr>
                <w:rFonts w:asciiTheme="minorHAnsi" w:hAnsiTheme="minorHAnsi" w:cstheme="minorHAnsi"/>
                <w:sz w:val="23"/>
                <w:szCs w:val="23"/>
              </w:rPr>
              <w:t>Advanced Spreadsheets and Databases</w:t>
            </w:r>
          </w:p>
        </w:tc>
      </w:tr>
      <w:tr w:rsidR="00EA1456" w:rsidRPr="00B651D9" w14:paraId="6927A6A0" w14:textId="77777777" w:rsidTr="00F414AF">
        <w:tc>
          <w:tcPr>
            <w:tcW w:w="5310" w:type="dxa"/>
          </w:tcPr>
          <w:p w14:paraId="1E5871A3" w14:textId="780685C4" w:rsidR="00EA1456" w:rsidRPr="00C20A74" w:rsidRDefault="00C20A74" w:rsidP="00C20A74">
            <w:pPr>
              <w:pStyle w:val="ListParagraph"/>
              <w:numPr>
                <w:ilvl w:val="0"/>
                <w:numId w:val="38"/>
              </w:numPr>
              <w:tabs>
                <w:tab w:val="left" w:pos="1567"/>
              </w:tabs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C20A74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Computer Architecture</w:t>
            </w:r>
          </w:p>
        </w:tc>
        <w:tc>
          <w:tcPr>
            <w:tcW w:w="5310" w:type="dxa"/>
          </w:tcPr>
          <w:p w14:paraId="420C33AF" w14:textId="309F8ABE" w:rsidR="00EA1456" w:rsidRPr="00A47BC2" w:rsidRDefault="0028731F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A47BC2">
              <w:rPr>
                <w:rFonts w:asciiTheme="minorHAnsi" w:hAnsiTheme="minorHAnsi" w:cstheme="minorHAnsi"/>
                <w:sz w:val="23"/>
                <w:szCs w:val="23"/>
              </w:rPr>
              <w:t>Software design and development</w:t>
            </w:r>
          </w:p>
        </w:tc>
      </w:tr>
      <w:tr w:rsidR="00EA1456" w:rsidRPr="00B651D9" w14:paraId="2B8B20B9" w14:textId="77777777" w:rsidTr="00F414AF">
        <w:tc>
          <w:tcPr>
            <w:tcW w:w="5310" w:type="dxa"/>
          </w:tcPr>
          <w:p w14:paraId="3130311A" w14:textId="224305E8" w:rsidR="00EA1456" w:rsidRPr="00B933C9" w:rsidRDefault="00C20A74" w:rsidP="00B933C9">
            <w:pPr>
              <w:pStyle w:val="ListParagraph"/>
              <w:numPr>
                <w:ilvl w:val="0"/>
                <w:numId w:val="49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B933C9">
              <w:rPr>
                <w:rFonts w:asciiTheme="minorHAnsi" w:hAnsiTheme="minorHAnsi" w:cstheme="minorHAnsi"/>
                <w:sz w:val="23"/>
                <w:szCs w:val="23"/>
              </w:rPr>
              <w:t>Database development</w:t>
            </w:r>
          </w:p>
        </w:tc>
        <w:tc>
          <w:tcPr>
            <w:tcW w:w="5310" w:type="dxa"/>
          </w:tcPr>
          <w:p w14:paraId="20D87848" w14:textId="0D69BA4C" w:rsidR="00EA1456" w:rsidRPr="00A47BC2" w:rsidRDefault="0028731F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A47BC2">
              <w:rPr>
                <w:rFonts w:asciiTheme="minorHAnsi" w:hAnsiTheme="minorHAnsi" w:cstheme="minorHAnsi"/>
                <w:sz w:val="23"/>
                <w:szCs w:val="23"/>
              </w:rPr>
              <w:t>Event driving programming</w:t>
            </w:r>
          </w:p>
        </w:tc>
      </w:tr>
      <w:tr w:rsidR="00EA1456" w:rsidRPr="00B651D9" w14:paraId="2D6F95C6" w14:textId="77777777" w:rsidTr="00F414AF">
        <w:tc>
          <w:tcPr>
            <w:tcW w:w="5310" w:type="dxa"/>
          </w:tcPr>
          <w:p w14:paraId="13732663" w14:textId="49A9F53E" w:rsidR="00EA1456" w:rsidRPr="00B933C9" w:rsidRDefault="00C20A74" w:rsidP="00B933C9">
            <w:pPr>
              <w:pStyle w:val="ListParagraph"/>
              <w:numPr>
                <w:ilvl w:val="0"/>
                <w:numId w:val="49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B651D9">
              <w:rPr>
                <w:rFonts w:asciiTheme="minorHAnsi" w:hAnsiTheme="minorHAnsi" w:cstheme="minorHAnsi"/>
                <w:sz w:val="23"/>
                <w:szCs w:val="23"/>
                <w:lang w:val="pt-PT"/>
              </w:rPr>
              <w:t>Networking</w:t>
            </w:r>
          </w:p>
        </w:tc>
        <w:tc>
          <w:tcPr>
            <w:tcW w:w="5310" w:type="dxa"/>
          </w:tcPr>
          <w:p w14:paraId="43945AE3" w14:textId="59BBF347" w:rsidR="00EA1456" w:rsidRPr="00A47BC2" w:rsidRDefault="0028731F" w:rsidP="00F414AF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A47BC2">
              <w:rPr>
                <w:rFonts w:asciiTheme="minorHAnsi" w:hAnsiTheme="minorHAnsi" w:cstheme="minorHAnsi"/>
                <w:sz w:val="23"/>
                <w:szCs w:val="23"/>
              </w:rPr>
              <w:t xml:space="preserve">Designing and </w:t>
            </w:r>
            <w:r w:rsidR="008922FF" w:rsidRPr="00A47BC2">
              <w:rPr>
                <w:rFonts w:asciiTheme="minorHAnsi" w:hAnsiTheme="minorHAnsi" w:cstheme="minorHAnsi"/>
                <w:sz w:val="23"/>
                <w:szCs w:val="23"/>
              </w:rPr>
              <w:t>developing a website</w:t>
            </w:r>
          </w:p>
        </w:tc>
      </w:tr>
      <w:tr w:rsidR="00EA1456" w:rsidRPr="00B651D9" w14:paraId="6B24DBEC" w14:textId="77777777" w:rsidTr="00F414AF">
        <w:tc>
          <w:tcPr>
            <w:tcW w:w="5310" w:type="dxa"/>
          </w:tcPr>
          <w:p w14:paraId="2CD1A892" w14:textId="18322CA3" w:rsidR="008922FF" w:rsidRPr="00C20A74" w:rsidRDefault="008922FF" w:rsidP="00C20A74">
            <w:pPr>
              <w:rPr>
                <w:rFonts w:asciiTheme="minorHAnsi" w:hAnsiTheme="minorHAnsi" w:cstheme="minorHAnsi"/>
                <w:sz w:val="23"/>
                <w:szCs w:val="23"/>
              </w:rPr>
            </w:pPr>
          </w:p>
        </w:tc>
        <w:tc>
          <w:tcPr>
            <w:tcW w:w="5310" w:type="dxa"/>
          </w:tcPr>
          <w:p w14:paraId="023CA223" w14:textId="5F84FCC8" w:rsidR="008922FF" w:rsidRPr="00A47BC2" w:rsidRDefault="00B933C9" w:rsidP="00B933C9">
            <w:pPr>
              <w:pStyle w:val="ListParagraph"/>
              <w:numPr>
                <w:ilvl w:val="0"/>
                <w:numId w:val="38"/>
              </w:numPr>
              <w:rPr>
                <w:rFonts w:asciiTheme="minorHAnsi" w:hAnsiTheme="minorHAnsi" w:cstheme="minorHAnsi"/>
                <w:sz w:val="23"/>
                <w:szCs w:val="23"/>
                <w:lang w:val="pt-PT"/>
              </w:rPr>
            </w:pPr>
            <w:r w:rsidRPr="00A47BC2">
              <w:rPr>
                <w:rFonts w:asciiTheme="minorHAnsi" w:hAnsiTheme="minorHAnsi" w:cstheme="minorHAnsi"/>
                <w:sz w:val="23"/>
                <w:szCs w:val="23"/>
              </w:rPr>
              <w:t>Computer Architecture</w:t>
            </w:r>
          </w:p>
        </w:tc>
      </w:tr>
    </w:tbl>
    <w:p w14:paraId="72FC3B8D" w14:textId="77777777" w:rsidR="00EA1456" w:rsidRPr="00B651D9" w:rsidRDefault="00EA1456" w:rsidP="00C04458">
      <w:pPr>
        <w:rPr>
          <w:rFonts w:asciiTheme="minorHAnsi" w:hAnsiTheme="minorHAnsi" w:cstheme="minorHAnsi"/>
          <w:sz w:val="23"/>
          <w:szCs w:val="23"/>
        </w:rPr>
      </w:pPr>
    </w:p>
    <w:p w14:paraId="2DC1C4BB" w14:textId="5BD0D925" w:rsidR="00194779" w:rsidRPr="00B651D9" w:rsidRDefault="00E04D93" w:rsidP="00C04458">
      <w:pPr>
        <w:rPr>
          <w:rFonts w:asciiTheme="minorHAnsi" w:hAnsiTheme="minorHAnsi" w:cstheme="minorHAnsi"/>
          <w:sz w:val="23"/>
          <w:szCs w:val="23"/>
        </w:rPr>
      </w:pPr>
      <w:r w:rsidRPr="00B651D9">
        <w:rPr>
          <w:rFonts w:asciiTheme="minorHAnsi" w:hAnsiTheme="minorHAnsi" w:cstheme="minorHAnsi"/>
          <w:sz w:val="23"/>
          <w:szCs w:val="23"/>
        </w:rPr>
        <w:t>2012</w:t>
      </w:r>
      <w:r w:rsidRPr="00B651D9">
        <w:rPr>
          <w:rFonts w:asciiTheme="minorHAnsi" w:hAnsiTheme="minorHAnsi" w:cstheme="minorHAnsi"/>
          <w:sz w:val="23"/>
          <w:szCs w:val="23"/>
        </w:rPr>
        <w:tab/>
      </w:r>
      <w:r w:rsidR="00194779" w:rsidRPr="004057A0">
        <w:rPr>
          <w:rFonts w:asciiTheme="minorHAnsi" w:hAnsiTheme="minorHAnsi" w:cstheme="minorHAnsi"/>
          <w:b/>
          <w:bCs/>
          <w:sz w:val="23"/>
          <w:szCs w:val="23"/>
        </w:rPr>
        <w:t>BTEC</w:t>
      </w:r>
      <w:r w:rsidRPr="004057A0">
        <w:rPr>
          <w:rFonts w:asciiTheme="minorHAnsi" w:hAnsiTheme="minorHAnsi" w:cstheme="minorHAnsi"/>
          <w:b/>
          <w:bCs/>
          <w:sz w:val="23"/>
          <w:szCs w:val="23"/>
        </w:rPr>
        <w:t xml:space="preserve"> in Science, Media Studies,</w:t>
      </w:r>
      <w:r w:rsidR="00B7416A" w:rsidRPr="004057A0">
        <w:rPr>
          <w:rFonts w:asciiTheme="minorHAnsi" w:hAnsiTheme="minorHAnsi" w:cstheme="minorHAnsi"/>
          <w:b/>
          <w:bCs/>
          <w:sz w:val="23"/>
          <w:szCs w:val="23"/>
        </w:rPr>
        <w:t xml:space="preserve"> </w:t>
      </w:r>
      <w:r w:rsidRPr="004057A0">
        <w:rPr>
          <w:rFonts w:asciiTheme="minorHAnsi" w:hAnsiTheme="minorHAnsi" w:cstheme="minorHAnsi"/>
          <w:b/>
          <w:bCs/>
          <w:sz w:val="23"/>
          <w:szCs w:val="23"/>
        </w:rPr>
        <w:t>and Physical Education</w:t>
      </w:r>
      <w:r w:rsidR="00B7416A" w:rsidRPr="00B651D9">
        <w:rPr>
          <w:rFonts w:asciiTheme="minorHAnsi" w:hAnsiTheme="minorHAnsi" w:cstheme="minorHAnsi"/>
          <w:sz w:val="23"/>
          <w:szCs w:val="23"/>
        </w:rPr>
        <w:t xml:space="preserve"> </w:t>
      </w:r>
      <w:r w:rsidR="004057A0">
        <w:rPr>
          <w:rFonts w:asciiTheme="minorHAnsi" w:hAnsiTheme="minorHAnsi" w:cstheme="minorHAnsi"/>
          <w:sz w:val="23"/>
          <w:szCs w:val="23"/>
        </w:rPr>
        <w:t>-</w:t>
      </w:r>
      <w:r w:rsidR="00B7416A" w:rsidRPr="00B651D9">
        <w:rPr>
          <w:rFonts w:asciiTheme="minorHAnsi" w:hAnsiTheme="minorHAnsi" w:cstheme="minorHAnsi"/>
          <w:sz w:val="23"/>
          <w:szCs w:val="23"/>
        </w:rPr>
        <w:t xml:space="preserve"> Failsworth, Manchester</w:t>
      </w:r>
    </w:p>
    <w:p w14:paraId="63450C44" w14:textId="2329117C" w:rsidR="00194779" w:rsidRPr="00B651D9" w:rsidRDefault="00194779" w:rsidP="00C04458">
      <w:pPr>
        <w:rPr>
          <w:rFonts w:asciiTheme="minorHAnsi" w:hAnsiTheme="minorHAnsi" w:cstheme="minorHAnsi"/>
          <w:sz w:val="23"/>
          <w:szCs w:val="23"/>
        </w:rPr>
      </w:pPr>
      <w:r w:rsidRPr="00B651D9">
        <w:rPr>
          <w:rFonts w:asciiTheme="minorHAnsi" w:hAnsiTheme="minorHAnsi" w:cstheme="minorHAnsi"/>
          <w:sz w:val="23"/>
          <w:szCs w:val="23"/>
        </w:rPr>
        <w:t>201</w:t>
      </w:r>
      <w:r w:rsidR="00B933C9">
        <w:rPr>
          <w:rFonts w:asciiTheme="minorHAnsi" w:hAnsiTheme="minorHAnsi" w:cstheme="minorHAnsi"/>
          <w:sz w:val="23"/>
          <w:szCs w:val="23"/>
        </w:rPr>
        <w:t>2</w:t>
      </w:r>
      <w:r w:rsidRPr="00B651D9">
        <w:rPr>
          <w:rFonts w:asciiTheme="minorHAnsi" w:hAnsiTheme="minorHAnsi" w:cstheme="minorHAnsi"/>
          <w:sz w:val="23"/>
          <w:szCs w:val="23"/>
        </w:rPr>
        <w:tab/>
      </w:r>
      <w:r w:rsidRPr="004057A0">
        <w:rPr>
          <w:rFonts w:asciiTheme="minorHAnsi" w:hAnsiTheme="minorHAnsi" w:cstheme="minorHAnsi"/>
          <w:b/>
          <w:bCs/>
          <w:sz w:val="23"/>
          <w:szCs w:val="23"/>
        </w:rPr>
        <w:t>GCSE</w:t>
      </w:r>
      <w:r w:rsidR="003F024A">
        <w:rPr>
          <w:rFonts w:asciiTheme="minorHAnsi" w:hAnsiTheme="minorHAnsi" w:cstheme="minorHAnsi"/>
          <w:b/>
          <w:bCs/>
          <w:sz w:val="23"/>
          <w:szCs w:val="23"/>
        </w:rPr>
        <w:t>'</w:t>
      </w:r>
      <w:r w:rsidRPr="004057A0">
        <w:rPr>
          <w:rFonts w:asciiTheme="minorHAnsi" w:hAnsiTheme="minorHAnsi" w:cstheme="minorHAnsi"/>
          <w:b/>
          <w:bCs/>
          <w:sz w:val="23"/>
          <w:szCs w:val="23"/>
        </w:rPr>
        <w:t>s grade C Maths, English and Information Computer Technology</w:t>
      </w:r>
      <w:r w:rsidRPr="00B651D9">
        <w:rPr>
          <w:rFonts w:asciiTheme="minorHAnsi" w:hAnsiTheme="minorHAnsi" w:cstheme="minorHAnsi"/>
          <w:sz w:val="23"/>
          <w:szCs w:val="23"/>
        </w:rPr>
        <w:t xml:space="preserve"> </w:t>
      </w:r>
      <w:r w:rsidR="004057A0">
        <w:rPr>
          <w:rFonts w:asciiTheme="minorHAnsi" w:hAnsiTheme="minorHAnsi" w:cstheme="minorHAnsi"/>
          <w:sz w:val="23"/>
          <w:szCs w:val="23"/>
        </w:rPr>
        <w:t>-</w:t>
      </w:r>
      <w:r w:rsidRPr="00B651D9">
        <w:rPr>
          <w:rFonts w:asciiTheme="minorHAnsi" w:hAnsiTheme="minorHAnsi" w:cstheme="minorHAnsi"/>
          <w:sz w:val="23"/>
          <w:szCs w:val="23"/>
        </w:rPr>
        <w:t xml:space="preserve"> </w:t>
      </w:r>
      <w:r w:rsidR="00B7416A" w:rsidRPr="00B651D9">
        <w:rPr>
          <w:rFonts w:asciiTheme="minorHAnsi" w:hAnsiTheme="minorHAnsi" w:cstheme="minorHAnsi"/>
          <w:sz w:val="23"/>
          <w:szCs w:val="23"/>
        </w:rPr>
        <w:t>Failsworth, Manchester</w:t>
      </w:r>
    </w:p>
    <w:p w14:paraId="7435CDFA" w14:textId="77777777" w:rsidR="00194779" w:rsidRPr="00B651D9" w:rsidRDefault="00194779" w:rsidP="00C04458">
      <w:pPr>
        <w:rPr>
          <w:rFonts w:asciiTheme="minorHAnsi" w:hAnsiTheme="minorHAnsi" w:cstheme="minorHAnsi"/>
          <w:sz w:val="23"/>
          <w:szCs w:val="23"/>
        </w:rPr>
      </w:pPr>
    </w:p>
    <w:p w14:paraId="68761114" w14:textId="77777777" w:rsidR="00C04458" w:rsidRPr="00CA5EC7" w:rsidRDefault="00C04458" w:rsidP="00C04458">
      <w:pPr>
        <w:pBdr>
          <w:bottom w:val="single" w:sz="4" w:space="1" w:color="auto"/>
        </w:pBdr>
        <w:rPr>
          <w:rFonts w:ascii="Verdana" w:hAnsi="Verdana"/>
          <w:b/>
        </w:rPr>
      </w:pPr>
      <w:r>
        <w:rPr>
          <w:rFonts w:ascii="Arial Narrow" w:hAnsi="Arial Narrow"/>
          <w:b/>
          <w:bCs/>
          <w:sz w:val="28"/>
          <w:szCs w:val="28"/>
        </w:rPr>
        <w:t>HOBBIES</w:t>
      </w:r>
    </w:p>
    <w:p w14:paraId="147A1937" w14:textId="159853C7" w:rsidR="00C04458" w:rsidRPr="004057A0" w:rsidRDefault="000E684C" w:rsidP="00C04458">
      <w:pPr>
        <w:rPr>
          <w:rFonts w:asciiTheme="minorHAnsi" w:hAnsiTheme="minorHAnsi" w:cstheme="minorHAnsi"/>
          <w:sz w:val="23"/>
          <w:szCs w:val="23"/>
        </w:rPr>
      </w:pPr>
      <w:r w:rsidRPr="004057A0">
        <w:rPr>
          <w:rFonts w:asciiTheme="minorHAnsi" w:hAnsiTheme="minorHAnsi" w:cstheme="minorHAnsi"/>
          <w:sz w:val="23"/>
          <w:szCs w:val="23"/>
        </w:rPr>
        <w:t>Travelling,</w:t>
      </w:r>
      <w:r w:rsidR="005C2B25" w:rsidRPr="004057A0">
        <w:rPr>
          <w:rFonts w:asciiTheme="minorHAnsi" w:hAnsiTheme="minorHAnsi" w:cstheme="minorHAnsi"/>
          <w:sz w:val="23"/>
          <w:szCs w:val="23"/>
        </w:rPr>
        <w:t xml:space="preserve"> cooking</w:t>
      </w:r>
      <w:r w:rsidR="00C11F15" w:rsidRPr="004057A0">
        <w:rPr>
          <w:rFonts w:asciiTheme="minorHAnsi" w:hAnsiTheme="minorHAnsi" w:cstheme="minorHAnsi"/>
          <w:sz w:val="23"/>
          <w:szCs w:val="23"/>
        </w:rPr>
        <w:t>,</w:t>
      </w:r>
      <w:r w:rsidR="00194779" w:rsidRPr="004057A0">
        <w:rPr>
          <w:rFonts w:asciiTheme="minorHAnsi" w:hAnsiTheme="minorHAnsi" w:cstheme="minorHAnsi"/>
          <w:sz w:val="23"/>
          <w:szCs w:val="23"/>
        </w:rPr>
        <w:t xml:space="preserve"> badminton</w:t>
      </w:r>
      <w:r w:rsidR="00C11F15" w:rsidRPr="004057A0">
        <w:rPr>
          <w:rFonts w:asciiTheme="minorHAnsi" w:hAnsiTheme="minorHAnsi" w:cstheme="minorHAnsi"/>
          <w:sz w:val="23"/>
          <w:szCs w:val="23"/>
        </w:rPr>
        <w:t>,</w:t>
      </w:r>
      <w:r w:rsidRPr="004057A0">
        <w:rPr>
          <w:rFonts w:asciiTheme="minorHAnsi" w:hAnsiTheme="minorHAnsi" w:cstheme="minorHAnsi"/>
          <w:sz w:val="23"/>
          <w:szCs w:val="23"/>
        </w:rPr>
        <w:t xml:space="preserve"> self-learning to play the guitar</w:t>
      </w:r>
      <w:r w:rsidR="00C11F15" w:rsidRPr="004057A0">
        <w:rPr>
          <w:rFonts w:asciiTheme="minorHAnsi" w:hAnsiTheme="minorHAnsi" w:cstheme="minorHAnsi"/>
          <w:sz w:val="23"/>
          <w:szCs w:val="23"/>
        </w:rPr>
        <w:t xml:space="preserve">, </w:t>
      </w:r>
      <w:r w:rsidR="00B933C9">
        <w:rPr>
          <w:rFonts w:asciiTheme="minorHAnsi" w:hAnsiTheme="minorHAnsi" w:cstheme="minorHAnsi"/>
          <w:sz w:val="23"/>
          <w:szCs w:val="23"/>
        </w:rPr>
        <w:t>gaming, spending time with family.</w:t>
      </w:r>
    </w:p>
    <w:p w14:paraId="2B260A81" w14:textId="77777777" w:rsidR="00C04458" w:rsidRPr="00821223" w:rsidRDefault="00C04458" w:rsidP="00C04458">
      <w:pPr>
        <w:rPr>
          <w:rFonts w:asciiTheme="minorHAnsi" w:hAnsiTheme="minorHAnsi" w:cstheme="minorHAnsi"/>
          <w:sz w:val="22"/>
          <w:szCs w:val="22"/>
        </w:rPr>
      </w:pPr>
    </w:p>
    <w:p w14:paraId="7B494C32" w14:textId="77777777" w:rsidR="00C04458" w:rsidRDefault="00C04458" w:rsidP="000A74F9">
      <w:pPr>
        <w:jc w:val="center"/>
        <w:rPr>
          <w:rFonts w:asciiTheme="minorHAnsi" w:hAnsiTheme="minorHAnsi" w:cstheme="minorHAnsi"/>
          <w:sz w:val="22"/>
          <w:szCs w:val="22"/>
        </w:rPr>
      </w:pPr>
    </w:p>
    <w:p w14:paraId="17DE316F" w14:textId="77777777" w:rsidR="00C04458" w:rsidRPr="00952A4D" w:rsidRDefault="00C04458" w:rsidP="000A74F9">
      <w:pPr>
        <w:jc w:val="center"/>
        <w:rPr>
          <w:rFonts w:asciiTheme="minorHAnsi" w:hAnsiTheme="minorHAnsi" w:cstheme="minorHAnsi"/>
          <w:sz w:val="22"/>
          <w:szCs w:val="22"/>
        </w:rPr>
      </w:pPr>
    </w:p>
    <w:sectPr w:rsidR="00C04458" w:rsidRPr="00952A4D" w:rsidSect="005F6860">
      <w:pgSz w:w="11906" w:h="16838"/>
      <w:pgMar w:top="567" w:right="567" w:bottom="567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3AB94" w14:textId="77777777" w:rsidR="00550EC9" w:rsidRDefault="00550EC9" w:rsidP="007D6EA5">
      <w:r>
        <w:separator/>
      </w:r>
    </w:p>
  </w:endnote>
  <w:endnote w:type="continuationSeparator" w:id="0">
    <w:p w14:paraId="01F35351" w14:textId="77777777" w:rsidR="00550EC9" w:rsidRDefault="00550EC9" w:rsidP="007D6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ketchFlow Print">
    <w:altName w:val="Times New Roman"/>
    <w:charset w:val="00"/>
    <w:family w:val="auto"/>
    <w:pitch w:val="variable"/>
    <w:sig w:usb0="00000001" w:usb1="4000204A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">
    <w:altName w:val="Nirmala UI"/>
    <w:charset w:val="00"/>
    <w:family w:val="swiss"/>
    <w:pitch w:val="variable"/>
    <w:sig w:usb0="E00082FF" w:usb1="400078FF" w:usb2="0000002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Sans-Regular">
    <w:altName w:val="Cambria"/>
    <w:charset w:val="00"/>
    <w:family w:val="roman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MT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Apple Symbols">
    <w:charset w:val="B1"/>
    <w:family w:val="auto"/>
    <w:pitch w:val="variable"/>
    <w:sig w:usb0="800008A3" w:usb1="08007BEB" w:usb2="01840034" w:usb3="00000000" w:csb0="000001F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C1AD1" w14:textId="77777777" w:rsidR="00550EC9" w:rsidRDefault="00550EC9" w:rsidP="007D6EA5">
      <w:r>
        <w:separator/>
      </w:r>
    </w:p>
  </w:footnote>
  <w:footnote w:type="continuationSeparator" w:id="0">
    <w:p w14:paraId="2DF852C3" w14:textId="77777777" w:rsidR="00550EC9" w:rsidRDefault="00550EC9" w:rsidP="007D6E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1" w15:restartNumberingAfterBreak="0">
    <w:nsid w:val="00000002"/>
    <w:multiLevelType w:val="multilevel"/>
    <w:tmpl w:val="00000002"/>
    <w:name w:val="WW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"/>
      <w:lvlJc w:val="left"/>
      <w:pPr>
        <w:tabs>
          <w:tab w:val="num" w:pos="1635"/>
        </w:tabs>
        <w:ind w:left="1635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singleLevel"/>
    <w:tmpl w:val="00000004"/>
    <w:name w:val="WW8Num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singleLevel"/>
    <w:tmpl w:val="00000005"/>
    <w:name w:val="WW8Num11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singleLevel"/>
    <w:tmpl w:val="00000006"/>
    <w:name w:val="WW8Num1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" w15:restartNumberingAfterBreak="0">
    <w:nsid w:val="00000007"/>
    <w:multiLevelType w:val="singleLevel"/>
    <w:tmpl w:val="00000007"/>
    <w:name w:val="WW8Num13"/>
    <w:lvl w:ilvl="0">
      <w:start w:val="1"/>
      <w:numFmt w:val="bullet"/>
      <w:lvlText w:val=""/>
      <w:lvlJc w:val="left"/>
      <w:pPr>
        <w:tabs>
          <w:tab w:val="num" w:pos="786"/>
        </w:tabs>
        <w:ind w:left="786" w:hanging="360"/>
      </w:pPr>
      <w:rPr>
        <w:rFonts w:ascii="Wingdings" w:hAnsi="Wingdings"/>
      </w:rPr>
    </w:lvl>
  </w:abstractNum>
  <w:abstractNum w:abstractNumId="7" w15:restartNumberingAfterBreak="0">
    <w:nsid w:val="00000019"/>
    <w:multiLevelType w:val="singleLevel"/>
    <w:tmpl w:val="00000019"/>
    <w:name w:val="WW8Num25"/>
    <w:lvl w:ilvl="0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Arial" w:hAnsi="Arial" w:cs="Arial" w:hint="default"/>
        <w:b/>
        <w:i w:val="0"/>
        <w:color w:val="808080"/>
        <w:sz w:val="18"/>
        <w:szCs w:val="21"/>
      </w:rPr>
    </w:lvl>
  </w:abstractNum>
  <w:abstractNum w:abstractNumId="8" w15:restartNumberingAfterBreak="0">
    <w:nsid w:val="05DB407E"/>
    <w:multiLevelType w:val="hybridMultilevel"/>
    <w:tmpl w:val="B14E693C"/>
    <w:styleLink w:val="ImportedStyle2"/>
    <w:lvl w:ilvl="0" w:tplc="8BAE1FE6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4485C98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D1880350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A2E062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C50287FC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3118B234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2B40C2B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31A5BBC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960F080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06482038"/>
    <w:multiLevelType w:val="hybridMultilevel"/>
    <w:tmpl w:val="EB860792"/>
    <w:styleLink w:val="Dash"/>
    <w:lvl w:ilvl="0" w:tplc="EB860792">
      <w:start w:val="1"/>
      <w:numFmt w:val="bullet"/>
      <w:lvlText w:val="-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9"/>
        <w:szCs w:val="29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80A89E8">
      <w:start w:val="1"/>
      <w:numFmt w:val="bullet"/>
      <w:lvlText w:val="-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9"/>
        <w:szCs w:val="29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A9ADB58">
      <w:start w:val="1"/>
      <w:numFmt w:val="bullet"/>
      <w:lvlText w:val="-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9"/>
        <w:szCs w:val="29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6709876">
      <w:start w:val="1"/>
      <w:numFmt w:val="bullet"/>
      <w:lvlText w:val="-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9"/>
        <w:szCs w:val="29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AA8FC2E">
      <w:start w:val="1"/>
      <w:numFmt w:val="bullet"/>
      <w:lvlText w:val="-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9"/>
        <w:szCs w:val="29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2D5A2954">
      <w:start w:val="1"/>
      <w:numFmt w:val="bullet"/>
      <w:lvlText w:val="-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9"/>
        <w:szCs w:val="29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1A0BF8E">
      <w:start w:val="1"/>
      <w:numFmt w:val="bullet"/>
      <w:lvlText w:val="-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9"/>
        <w:szCs w:val="29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B8C83BE">
      <w:start w:val="1"/>
      <w:numFmt w:val="bullet"/>
      <w:lvlText w:val="-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9"/>
        <w:szCs w:val="29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8FD2FEF2">
      <w:start w:val="1"/>
      <w:numFmt w:val="bullet"/>
      <w:lvlText w:val="-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4"/>
        <w:sz w:val="29"/>
        <w:szCs w:val="29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0" w15:restartNumberingAfterBreak="0">
    <w:nsid w:val="087D534B"/>
    <w:multiLevelType w:val="hybridMultilevel"/>
    <w:tmpl w:val="A040560C"/>
    <w:lvl w:ilvl="0" w:tplc="84148F0A">
      <w:start w:val="1"/>
      <w:numFmt w:val="bullet"/>
      <w:pStyle w:val="Achievements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hint="default"/>
        <w:color w:val="999999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2B04F3"/>
    <w:multiLevelType w:val="hybridMultilevel"/>
    <w:tmpl w:val="ECDEBE0A"/>
    <w:lvl w:ilvl="0" w:tplc="29724096">
      <w:start w:val="1"/>
      <w:numFmt w:val="bullet"/>
      <w:pStyle w:val="ResumeNormalText"/>
      <w:lvlText w:val=""/>
      <w:lvlJc w:val="left"/>
      <w:pPr>
        <w:ind w:left="360" w:hanging="360"/>
      </w:pPr>
      <w:rPr>
        <w:rFonts w:ascii="Wingdings 3" w:hAnsi="Wingdings 3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8352EE"/>
    <w:multiLevelType w:val="hybridMultilevel"/>
    <w:tmpl w:val="6D18A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DB719F"/>
    <w:multiLevelType w:val="hybridMultilevel"/>
    <w:tmpl w:val="7AAEEF22"/>
    <w:lvl w:ilvl="0" w:tplc="9A649C12">
      <w:start w:val="1"/>
      <w:numFmt w:val="bullet"/>
      <w:lvlText w:val=""/>
      <w:lvlJc w:val="left"/>
      <w:pPr>
        <w:ind w:left="3954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28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14" w:hanging="360"/>
      </w:pPr>
      <w:rPr>
        <w:rFonts w:ascii="Wingdings" w:hAnsi="Wingdings" w:hint="default"/>
      </w:rPr>
    </w:lvl>
  </w:abstractNum>
  <w:abstractNum w:abstractNumId="14" w15:restartNumberingAfterBreak="0">
    <w:nsid w:val="174A2D9D"/>
    <w:multiLevelType w:val="multilevel"/>
    <w:tmpl w:val="46C44FDE"/>
    <w:styleLink w:val="List21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position w:val="0"/>
        <w:sz w:val="24"/>
        <w:szCs w:val="24"/>
        <w:rtl w:val="0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position w:val="0"/>
        <w:sz w:val="22"/>
        <w:szCs w:val="22"/>
        <w:rtl w:val="0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position w:val="0"/>
        <w:sz w:val="22"/>
        <w:szCs w:val="22"/>
        <w:rtl w:val="0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position w:val="0"/>
        <w:sz w:val="22"/>
        <w:szCs w:val="22"/>
        <w:rtl w:val="0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position w:val="0"/>
        <w:sz w:val="22"/>
        <w:szCs w:val="22"/>
        <w:rtl w:val="0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position w:val="0"/>
        <w:sz w:val="22"/>
        <w:szCs w:val="22"/>
        <w:rtl w:val="0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position w:val="0"/>
        <w:sz w:val="22"/>
        <w:szCs w:val="22"/>
        <w:rtl w:val="0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position w:val="0"/>
        <w:sz w:val="22"/>
        <w:szCs w:val="22"/>
        <w:rtl w:val="0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position w:val="0"/>
        <w:sz w:val="22"/>
        <w:szCs w:val="22"/>
        <w:rtl w:val="0"/>
      </w:rPr>
    </w:lvl>
  </w:abstractNum>
  <w:abstractNum w:abstractNumId="15" w15:restartNumberingAfterBreak="0">
    <w:nsid w:val="17C87D21"/>
    <w:multiLevelType w:val="hybridMultilevel"/>
    <w:tmpl w:val="4B348110"/>
    <w:styleLink w:val="ImportedStyle5"/>
    <w:lvl w:ilvl="0" w:tplc="B6AC6048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3A8CA120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EA2BDD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B84B918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E0818B8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68CEB54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85AE43C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FE0928A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2B6178C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18FE0B93"/>
    <w:multiLevelType w:val="hybridMultilevel"/>
    <w:tmpl w:val="4B8A5D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BF54812"/>
    <w:multiLevelType w:val="hybridMultilevel"/>
    <w:tmpl w:val="203ABB34"/>
    <w:styleLink w:val="ImportedStyle7"/>
    <w:lvl w:ilvl="0" w:tplc="413E6326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AD4E940">
      <w:start w:val="1"/>
      <w:numFmt w:val="bullet"/>
      <w:lvlText w:val="o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BD7E01F0">
      <w:start w:val="1"/>
      <w:numFmt w:val="bullet"/>
      <w:lvlText w:val="▪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F6C0900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DE8E2C6">
      <w:start w:val="1"/>
      <w:numFmt w:val="bullet"/>
      <w:lvlText w:val="o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4FA908C">
      <w:start w:val="1"/>
      <w:numFmt w:val="bullet"/>
      <w:lvlText w:val="▪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E281CDC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B248AAA">
      <w:start w:val="1"/>
      <w:numFmt w:val="bullet"/>
      <w:lvlText w:val="o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184A2E44">
      <w:start w:val="1"/>
      <w:numFmt w:val="bullet"/>
      <w:lvlText w:val="▪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 w15:restartNumberingAfterBreak="0">
    <w:nsid w:val="1C163744"/>
    <w:multiLevelType w:val="hybridMultilevel"/>
    <w:tmpl w:val="4118AB8C"/>
    <w:lvl w:ilvl="0" w:tplc="AE8E0D24">
      <w:start w:val="1"/>
      <w:numFmt w:val="bullet"/>
      <w:pStyle w:val="ResumePoint"/>
      <w:lvlText w:val="o"/>
      <w:lvlJc w:val="left"/>
      <w:pPr>
        <w:ind w:left="201" w:hanging="360"/>
      </w:pPr>
      <w:rPr>
        <w:rFonts w:ascii="SketchFlow Print" w:hAnsi="SketchFlow Print" w:hint="default"/>
      </w:rPr>
    </w:lvl>
    <w:lvl w:ilvl="1" w:tplc="08090003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0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5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61" w:hanging="360"/>
      </w:pPr>
      <w:rPr>
        <w:rFonts w:ascii="Wingdings" w:hAnsi="Wingdings" w:hint="default"/>
      </w:rPr>
    </w:lvl>
  </w:abstractNum>
  <w:abstractNum w:abstractNumId="19" w15:restartNumberingAfterBreak="0">
    <w:nsid w:val="1DE347A4"/>
    <w:multiLevelType w:val="multilevel"/>
    <w:tmpl w:val="25DA7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EB665E7"/>
    <w:multiLevelType w:val="hybridMultilevel"/>
    <w:tmpl w:val="3558B7A4"/>
    <w:lvl w:ilvl="0" w:tplc="A630FF0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pStyle w:val="dash0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F617869"/>
    <w:multiLevelType w:val="hybridMultilevel"/>
    <w:tmpl w:val="0FF47878"/>
    <w:lvl w:ilvl="0" w:tplc="D79C3D96">
      <w:numFmt w:val="bullet"/>
      <w:lvlText w:val="•"/>
      <w:lvlJc w:val="left"/>
      <w:pPr>
        <w:ind w:left="1080" w:hanging="360"/>
      </w:pPr>
      <w:rPr>
        <w:rFonts w:ascii="Calibri" w:eastAsia="MS Mincho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25F01B97"/>
    <w:multiLevelType w:val="hybridMultilevel"/>
    <w:tmpl w:val="37309E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643CBC"/>
    <w:multiLevelType w:val="hybridMultilevel"/>
    <w:tmpl w:val="7CEAC142"/>
    <w:styleLink w:val="Bullets"/>
    <w:lvl w:ilvl="0" w:tplc="87AE839E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6F03886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60F7FC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B5C1996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D1E8D26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4A2B052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196CE08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B100756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D6645DCE">
      <w:start w:val="1"/>
      <w:numFmt w:val="bullet"/>
      <w:lvlText w:val="•"/>
      <w:lvlJc w:val="left"/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4" w15:restartNumberingAfterBreak="0">
    <w:nsid w:val="2E1E7EB6"/>
    <w:multiLevelType w:val="hybridMultilevel"/>
    <w:tmpl w:val="C2F81B5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2E3E40CF"/>
    <w:multiLevelType w:val="hybridMultilevel"/>
    <w:tmpl w:val="166C75F2"/>
    <w:styleLink w:val="Bullet"/>
    <w:lvl w:ilvl="0" w:tplc="4D4E279E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464646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E424FAE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464646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848F6F4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464646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AC140DE2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464646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2C61B22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464646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F143878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464646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95E995A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464646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E54CEE4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464646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50A7316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464646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6" w15:restartNumberingAfterBreak="0">
    <w:nsid w:val="2EA81697"/>
    <w:multiLevelType w:val="hybridMultilevel"/>
    <w:tmpl w:val="8D36DFD4"/>
    <w:lvl w:ilvl="0" w:tplc="52E45188">
      <w:start w:val="1"/>
      <w:numFmt w:val="bullet"/>
      <w:pStyle w:val="Bullet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F102971"/>
    <w:multiLevelType w:val="multilevel"/>
    <w:tmpl w:val="42AE662C"/>
    <w:styleLink w:val="WWNum13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 w:cs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 w:cs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 w:cs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8" w15:restartNumberingAfterBreak="0">
    <w:nsid w:val="33091722"/>
    <w:multiLevelType w:val="hybridMultilevel"/>
    <w:tmpl w:val="33BC06F6"/>
    <w:styleLink w:val="ImportedStyle39"/>
    <w:lvl w:ilvl="0" w:tplc="7372818A">
      <w:start w:val="1"/>
      <w:numFmt w:val="bullet"/>
      <w:lvlText w:val="-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B3E69FC">
      <w:start w:val="1"/>
      <w:numFmt w:val="bullet"/>
      <w:suff w:val="nothing"/>
      <w:lvlText w:val="o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E2671B8">
      <w:start w:val="1"/>
      <w:numFmt w:val="bullet"/>
      <w:lvlText w:val="▪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41EC370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23525498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15025D6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6B4874A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074CF06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6D0C408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9" w15:restartNumberingAfterBreak="0">
    <w:nsid w:val="34637251"/>
    <w:multiLevelType w:val="hybridMultilevel"/>
    <w:tmpl w:val="B0CC3618"/>
    <w:styleLink w:val="ImportedStyle30"/>
    <w:lvl w:ilvl="0" w:tplc="81980EB8">
      <w:start w:val="1"/>
      <w:numFmt w:val="bullet"/>
      <w:lvlText w:val="●"/>
      <w:lvlJc w:val="left"/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808080"/>
        <w:spacing w:val="0"/>
        <w:w w:val="100"/>
        <w:kern w:val="0"/>
        <w:position w:val="0"/>
        <w:sz w:val="18"/>
        <w:szCs w:val="18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E97E265A">
      <w:start w:val="1"/>
      <w:numFmt w:val="bullet"/>
      <w:lvlText w:val="o"/>
      <w:lvlJc w:val="left"/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80808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F267606">
      <w:start w:val="1"/>
      <w:numFmt w:val="bullet"/>
      <w:lvlText w:val="▪"/>
      <w:lvlJc w:val="left"/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80808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4B4C0932">
      <w:start w:val="1"/>
      <w:numFmt w:val="bullet"/>
      <w:lvlText w:val="•"/>
      <w:lvlJc w:val="left"/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80808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8AAC6FE">
      <w:start w:val="1"/>
      <w:numFmt w:val="bullet"/>
      <w:lvlText w:val="o"/>
      <w:lvlJc w:val="left"/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80808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052E47A">
      <w:start w:val="1"/>
      <w:numFmt w:val="bullet"/>
      <w:lvlText w:val="▪"/>
      <w:lvlJc w:val="left"/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80808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E60C9EE">
      <w:start w:val="1"/>
      <w:numFmt w:val="bullet"/>
      <w:lvlText w:val="•"/>
      <w:lvlJc w:val="left"/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80808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5930DFC6">
      <w:start w:val="1"/>
      <w:numFmt w:val="bullet"/>
      <w:lvlText w:val="o"/>
      <w:lvlJc w:val="left"/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80808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EF8C02E">
      <w:start w:val="1"/>
      <w:numFmt w:val="bullet"/>
      <w:lvlText w:val="▪"/>
      <w:lvlJc w:val="left"/>
      <w:rPr>
        <w:rFonts w:ascii="Arial" w:eastAsia="Arial" w:hAnsi="Arial" w:cs="Arial"/>
        <w:b/>
        <w:bCs/>
        <w:i w:val="0"/>
        <w:iCs w:val="0"/>
        <w:caps w:val="0"/>
        <w:smallCaps w:val="0"/>
        <w:strike w:val="0"/>
        <w:dstrike w:val="0"/>
        <w:color w:val="80808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0" w15:restartNumberingAfterBreak="0">
    <w:nsid w:val="35B64CF0"/>
    <w:multiLevelType w:val="hybridMultilevel"/>
    <w:tmpl w:val="9E98A2D2"/>
    <w:styleLink w:val="ImportedStyle8"/>
    <w:lvl w:ilvl="0" w:tplc="C884250C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89701F0C">
      <w:start w:val="1"/>
      <w:numFmt w:val="bullet"/>
      <w:lvlText w:val="o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2582684">
      <w:start w:val="1"/>
      <w:numFmt w:val="bullet"/>
      <w:lvlText w:val="▪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B5AE5A2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8AE7B90">
      <w:start w:val="1"/>
      <w:numFmt w:val="bullet"/>
      <w:lvlText w:val="o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95AB68E">
      <w:start w:val="1"/>
      <w:numFmt w:val="bullet"/>
      <w:lvlText w:val="▪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BE07048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D42AF9E">
      <w:start w:val="1"/>
      <w:numFmt w:val="bullet"/>
      <w:lvlText w:val="o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F547F46">
      <w:start w:val="1"/>
      <w:numFmt w:val="bullet"/>
      <w:lvlText w:val="▪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222222"/>
        <w:spacing w:val="0"/>
        <w:w w:val="100"/>
        <w:kern w:val="0"/>
        <w:position w:val="0"/>
        <w:sz w:val="22"/>
        <w:szCs w:val="22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3AA33231"/>
    <w:multiLevelType w:val="hybridMultilevel"/>
    <w:tmpl w:val="986E412E"/>
    <w:lvl w:ilvl="0" w:tplc="D79C3D96">
      <w:numFmt w:val="bullet"/>
      <w:lvlText w:val="•"/>
      <w:lvlJc w:val="left"/>
      <w:pPr>
        <w:ind w:left="1080" w:hanging="360"/>
      </w:pPr>
      <w:rPr>
        <w:rFonts w:ascii="Calibri" w:eastAsia="MS Mincho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AAA5D86"/>
    <w:multiLevelType w:val="hybridMultilevel"/>
    <w:tmpl w:val="4F0611C6"/>
    <w:styleLink w:val="ImportedStyle31"/>
    <w:lvl w:ilvl="0" w:tplc="167CF904">
      <w:start w:val="1"/>
      <w:numFmt w:val="bullet"/>
      <w:lvlText w:val="-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9F923B58">
      <w:start w:val="1"/>
      <w:numFmt w:val="bullet"/>
      <w:suff w:val="nothing"/>
      <w:lvlText w:val="o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1A6889A">
      <w:start w:val="1"/>
      <w:numFmt w:val="bullet"/>
      <w:lvlText w:val="▪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A2E6798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945AD83A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2766A20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B1DA80AA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E7EE2D6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A9F6F2B0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3" w15:restartNumberingAfterBreak="0">
    <w:nsid w:val="3B25367B"/>
    <w:multiLevelType w:val="hybridMultilevel"/>
    <w:tmpl w:val="9D4AB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E562242"/>
    <w:multiLevelType w:val="hybridMultilevel"/>
    <w:tmpl w:val="11C62042"/>
    <w:styleLink w:val="ImportedStyle15"/>
    <w:lvl w:ilvl="0" w:tplc="D3723388">
      <w:start w:val="1"/>
      <w:numFmt w:val="bullet"/>
      <w:lvlText w:val="-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C08636C">
      <w:start w:val="1"/>
      <w:numFmt w:val="bullet"/>
      <w:suff w:val="nothing"/>
      <w:lvlText w:val="o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B7465D6">
      <w:start w:val="1"/>
      <w:numFmt w:val="bullet"/>
      <w:lvlText w:val="▪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282EE8A0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D718654C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9F29238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0706EDDC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DA048AD4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1E331C">
      <w:start w:val="1"/>
      <w:numFmt w:val="bullet"/>
      <w:suff w:val="nothing"/>
      <w:lvlText w:val="•"/>
      <w:lvlJc w:val="left"/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5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4472C4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9D6E33"/>
    <w:multiLevelType w:val="multilevel"/>
    <w:tmpl w:val="B2248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DEB08F5"/>
    <w:multiLevelType w:val="hybridMultilevel"/>
    <w:tmpl w:val="7A26A336"/>
    <w:styleLink w:val="ImportedStyle28"/>
    <w:lvl w:ilvl="0" w:tplc="DED2AC3A">
      <w:start w:val="1"/>
      <w:numFmt w:val="bullet"/>
      <w:lvlText w:val="•"/>
      <w:lvlJc w:val="left"/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41510">
      <w:start w:val="1"/>
      <w:numFmt w:val="bullet"/>
      <w:suff w:val="nothing"/>
      <w:lvlText w:val="o"/>
      <w:lvlJc w:val="left"/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79C621A">
      <w:start w:val="1"/>
      <w:numFmt w:val="bullet"/>
      <w:lvlText w:val="▪"/>
      <w:lvlJc w:val="left"/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92A51FE">
      <w:start w:val="1"/>
      <w:numFmt w:val="bullet"/>
      <w:lvlText w:val="•"/>
      <w:lvlJc w:val="left"/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1AAA74C">
      <w:start w:val="1"/>
      <w:numFmt w:val="bullet"/>
      <w:suff w:val="nothing"/>
      <w:lvlText w:val="o"/>
      <w:lvlJc w:val="left"/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CDE64D8">
      <w:start w:val="1"/>
      <w:numFmt w:val="bullet"/>
      <w:lvlText w:val="▪"/>
      <w:lvlJc w:val="left"/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21208E2">
      <w:start w:val="1"/>
      <w:numFmt w:val="bullet"/>
      <w:lvlText w:val="•"/>
      <w:lvlJc w:val="left"/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294DAD2">
      <w:start w:val="1"/>
      <w:numFmt w:val="bullet"/>
      <w:suff w:val="nothing"/>
      <w:lvlText w:val="o"/>
      <w:lvlJc w:val="left"/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9AE0E0A">
      <w:start w:val="1"/>
      <w:numFmt w:val="bullet"/>
      <w:lvlText w:val="▪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8" w15:restartNumberingAfterBreak="0">
    <w:nsid w:val="4FD96FDF"/>
    <w:multiLevelType w:val="multilevel"/>
    <w:tmpl w:val="24202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1A623F1"/>
    <w:multiLevelType w:val="hybridMultilevel"/>
    <w:tmpl w:val="377AA330"/>
    <w:styleLink w:val="BulletBig"/>
    <w:lvl w:ilvl="0" w:tplc="13B207A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31"/>
        <w:szCs w:val="3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A2AC7A8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31"/>
        <w:szCs w:val="3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4A4F454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31"/>
        <w:szCs w:val="3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E8744910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31"/>
        <w:szCs w:val="3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6ACA258A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31"/>
        <w:szCs w:val="3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7C2D2D6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31"/>
        <w:szCs w:val="3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A9040FC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31"/>
        <w:szCs w:val="3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9E85FDC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31"/>
        <w:szCs w:val="3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EC2C108A">
      <w:start w:val="1"/>
      <w:numFmt w:val="bullet"/>
      <w:lvlText w:val="•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31"/>
        <w:szCs w:val="31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0" w15:restartNumberingAfterBreak="0">
    <w:nsid w:val="5202610C"/>
    <w:multiLevelType w:val="hybridMultilevel"/>
    <w:tmpl w:val="6914B92A"/>
    <w:lvl w:ilvl="0" w:tplc="0C4C3530">
      <w:start w:val="1"/>
      <w:numFmt w:val="bullet"/>
      <w:pStyle w:val="T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2222AEA"/>
    <w:multiLevelType w:val="multilevel"/>
    <w:tmpl w:val="24729C10"/>
    <w:styleLink w:val="List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eastAsia="Trebuchet MS" w:hAnsi="Trebuchet MS" w:cs="Trebuchet MS"/>
        <w:position w:val="0"/>
        <w:sz w:val="24"/>
        <w:szCs w:val="24"/>
        <w:lang w:val="en-US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</w:abstractNum>
  <w:abstractNum w:abstractNumId="42" w15:restartNumberingAfterBreak="0">
    <w:nsid w:val="52CE5FC8"/>
    <w:multiLevelType w:val="hybridMultilevel"/>
    <w:tmpl w:val="E9D2C076"/>
    <w:lvl w:ilvl="0" w:tplc="371A4BA0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999999"/>
        <w:sz w:val="16"/>
        <w:szCs w:val="16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7AD5F96"/>
    <w:multiLevelType w:val="hybridMultilevel"/>
    <w:tmpl w:val="B180143E"/>
    <w:styleLink w:val="ImportedStyle6"/>
    <w:lvl w:ilvl="0" w:tplc="0E2E771A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333333"/>
        <w:spacing w:val="0"/>
        <w:w w:val="100"/>
        <w:kern w:val="0"/>
        <w:position w:val="0"/>
        <w:sz w:val="24"/>
        <w:szCs w:val="24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92E8884">
      <w:start w:val="1"/>
      <w:numFmt w:val="bullet"/>
      <w:lvlText w:val="o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333333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AD0A38C">
      <w:start w:val="1"/>
      <w:numFmt w:val="bullet"/>
      <w:lvlText w:val="▪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333333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C7F225C6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333333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1A6657E">
      <w:start w:val="1"/>
      <w:numFmt w:val="bullet"/>
      <w:lvlText w:val="o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333333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F1B65E56">
      <w:start w:val="1"/>
      <w:numFmt w:val="bullet"/>
      <w:lvlText w:val="▪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333333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92469A0">
      <w:start w:val="1"/>
      <w:numFmt w:val="bullet"/>
      <w:lvlText w:val="•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333333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8D428B5E">
      <w:start w:val="1"/>
      <w:numFmt w:val="bullet"/>
      <w:lvlText w:val="o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333333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2BC48294">
      <w:start w:val="1"/>
      <w:numFmt w:val="bullet"/>
      <w:lvlText w:val="▪"/>
      <w:lvlJc w:val="left"/>
      <w:rPr>
        <w:rFonts w:ascii="Arial" w:eastAsia="Arial" w:hAnsi="Arial" w:cs="Arial"/>
        <w:b w:val="0"/>
        <w:bCs w:val="0"/>
        <w:i w:val="0"/>
        <w:iCs w:val="0"/>
        <w:caps w:val="0"/>
        <w:smallCaps w:val="0"/>
        <w:strike w:val="0"/>
        <w:dstrike w:val="0"/>
        <w:color w:val="333333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4" w15:restartNumberingAfterBreak="0">
    <w:nsid w:val="598B781B"/>
    <w:multiLevelType w:val="hybridMultilevel"/>
    <w:tmpl w:val="CC521CF6"/>
    <w:lvl w:ilvl="0" w:tplc="D79C3D96">
      <w:numFmt w:val="bullet"/>
      <w:lvlText w:val="•"/>
      <w:lvlJc w:val="left"/>
      <w:pPr>
        <w:ind w:left="1080" w:hanging="360"/>
      </w:pPr>
      <w:rPr>
        <w:rFonts w:ascii="Calibri" w:eastAsia="MS Mincho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D9977FA"/>
    <w:multiLevelType w:val="hybridMultilevel"/>
    <w:tmpl w:val="223E2AF6"/>
    <w:styleLink w:val="ImportedStyle4"/>
    <w:lvl w:ilvl="0" w:tplc="660443A4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5CC448AC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84A8C902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D1C17D0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39C38F4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F94674C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599E6EA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E4E1C84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4C0810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6" w15:restartNumberingAfterBreak="0">
    <w:nsid w:val="5DF70CDD"/>
    <w:multiLevelType w:val="multilevel"/>
    <w:tmpl w:val="7A6046C0"/>
    <w:styleLink w:val="List1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position w:val="0"/>
        <w:sz w:val="22"/>
        <w:szCs w:val="22"/>
        <w:rtl w:val="0"/>
        <w:lang w:val="en-US"/>
      </w:rPr>
    </w:lvl>
    <w:lvl w:ilvl="1">
      <w:start w:val="1"/>
      <w:numFmt w:val="bullet"/>
      <w:lvlText w:val="o"/>
      <w:lvlJc w:val="left"/>
      <w:pPr>
        <w:tabs>
          <w:tab w:val="num" w:pos="104"/>
        </w:tabs>
      </w:pPr>
      <w:rPr>
        <w:position w:val="0"/>
        <w:sz w:val="22"/>
        <w:szCs w:val="22"/>
        <w:rtl w:val="0"/>
        <w:lang w:val="en-US"/>
      </w:rPr>
    </w:lvl>
    <w:lvl w:ilvl="2">
      <w:start w:val="1"/>
      <w:numFmt w:val="bullet"/>
      <w:lvlText w:val="▪"/>
      <w:lvlJc w:val="left"/>
      <w:pPr>
        <w:tabs>
          <w:tab w:val="num" w:pos="104"/>
        </w:tabs>
      </w:pPr>
      <w:rPr>
        <w:position w:val="0"/>
        <w:sz w:val="22"/>
        <w:szCs w:val="22"/>
        <w:rtl w:val="0"/>
        <w:lang w:val="en-US"/>
      </w:rPr>
    </w:lvl>
    <w:lvl w:ilvl="3">
      <w:start w:val="1"/>
      <w:numFmt w:val="bullet"/>
      <w:lvlText w:val="•"/>
      <w:lvlJc w:val="left"/>
      <w:pPr>
        <w:tabs>
          <w:tab w:val="num" w:pos="104"/>
        </w:tabs>
      </w:pPr>
      <w:rPr>
        <w:position w:val="0"/>
        <w:sz w:val="22"/>
        <w:szCs w:val="22"/>
        <w:rtl w:val="0"/>
        <w:lang w:val="en-US"/>
      </w:rPr>
    </w:lvl>
    <w:lvl w:ilvl="4">
      <w:start w:val="1"/>
      <w:numFmt w:val="bullet"/>
      <w:lvlText w:val="o"/>
      <w:lvlJc w:val="left"/>
      <w:pPr>
        <w:tabs>
          <w:tab w:val="num" w:pos="104"/>
        </w:tabs>
      </w:pPr>
      <w:rPr>
        <w:position w:val="0"/>
        <w:sz w:val="22"/>
        <w:szCs w:val="22"/>
        <w:rtl w:val="0"/>
        <w:lang w:val="en-US"/>
      </w:rPr>
    </w:lvl>
    <w:lvl w:ilvl="5">
      <w:start w:val="1"/>
      <w:numFmt w:val="bullet"/>
      <w:lvlText w:val="▪"/>
      <w:lvlJc w:val="left"/>
      <w:pPr>
        <w:tabs>
          <w:tab w:val="num" w:pos="104"/>
        </w:tabs>
      </w:pPr>
      <w:rPr>
        <w:position w:val="0"/>
        <w:sz w:val="22"/>
        <w:szCs w:val="22"/>
        <w:rtl w:val="0"/>
        <w:lang w:val="en-US"/>
      </w:rPr>
    </w:lvl>
    <w:lvl w:ilvl="6">
      <w:start w:val="1"/>
      <w:numFmt w:val="bullet"/>
      <w:lvlText w:val="•"/>
      <w:lvlJc w:val="left"/>
      <w:pPr>
        <w:tabs>
          <w:tab w:val="num" w:pos="104"/>
        </w:tabs>
      </w:pPr>
      <w:rPr>
        <w:position w:val="0"/>
        <w:sz w:val="22"/>
        <w:szCs w:val="22"/>
        <w:rtl w:val="0"/>
        <w:lang w:val="en-US"/>
      </w:rPr>
    </w:lvl>
    <w:lvl w:ilvl="7">
      <w:start w:val="1"/>
      <w:numFmt w:val="bullet"/>
      <w:lvlText w:val="o"/>
      <w:lvlJc w:val="left"/>
      <w:pPr>
        <w:tabs>
          <w:tab w:val="num" w:pos="104"/>
        </w:tabs>
      </w:pPr>
      <w:rPr>
        <w:position w:val="0"/>
        <w:sz w:val="22"/>
        <w:szCs w:val="22"/>
        <w:rtl w:val="0"/>
        <w:lang w:val="en-US"/>
      </w:rPr>
    </w:lvl>
    <w:lvl w:ilvl="8">
      <w:start w:val="1"/>
      <w:numFmt w:val="bullet"/>
      <w:lvlText w:val="▪"/>
      <w:lvlJc w:val="left"/>
      <w:pPr>
        <w:tabs>
          <w:tab w:val="num" w:pos="104"/>
        </w:tabs>
      </w:pPr>
      <w:rPr>
        <w:position w:val="0"/>
        <w:sz w:val="22"/>
        <w:szCs w:val="22"/>
        <w:rtl w:val="0"/>
        <w:lang w:val="en-US"/>
      </w:rPr>
    </w:lvl>
  </w:abstractNum>
  <w:abstractNum w:abstractNumId="47" w15:restartNumberingAfterBreak="0">
    <w:nsid w:val="5EF1042F"/>
    <w:multiLevelType w:val="hybridMultilevel"/>
    <w:tmpl w:val="5134D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472EAC"/>
    <w:multiLevelType w:val="hybridMultilevel"/>
    <w:tmpl w:val="8FEAAFBA"/>
    <w:styleLink w:val="ImportedStyle1"/>
    <w:lvl w:ilvl="0" w:tplc="EE04C776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390B730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EB886B4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1DEA1216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B185D9E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CA88591A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95DC91B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CA6DA92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BB4026C0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49" w15:restartNumberingAfterBreak="0">
    <w:nsid w:val="658A28A6"/>
    <w:multiLevelType w:val="multilevel"/>
    <w:tmpl w:val="3EB4E682"/>
    <w:styleLink w:val="List51"/>
    <w:lvl w:ilvl="0"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rebuchet MS" w:eastAsia="Trebuchet MS" w:hAnsi="Trebuchet MS" w:cs="Trebuchet MS"/>
        <w:position w:val="0"/>
        <w:sz w:val="24"/>
        <w:szCs w:val="24"/>
        <w:lang w:val="en-US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</w:abstractNum>
  <w:abstractNum w:abstractNumId="50" w15:restartNumberingAfterBreak="0">
    <w:nsid w:val="660B0F2A"/>
    <w:multiLevelType w:val="hybridMultilevel"/>
    <w:tmpl w:val="F426F76A"/>
    <w:styleLink w:val="ImportedStyle300"/>
    <w:lvl w:ilvl="0" w:tplc="66F2F1A8">
      <w:start w:val="1"/>
      <w:numFmt w:val="bullet"/>
      <w:lvlText w:val="-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1DA50F4">
      <w:start w:val="1"/>
      <w:numFmt w:val="bullet"/>
      <w:suff w:val="nothing"/>
      <w:lvlText w:val="o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A94E7B0">
      <w:start w:val="1"/>
      <w:numFmt w:val="bullet"/>
      <w:lvlText w:val="▪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D5884182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48200EE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1BFE43DA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BC4BB8E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B6BE1E36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9BCD75A">
      <w:start w:val="1"/>
      <w:numFmt w:val="bullet"/>
      <w:lvlText w:val="•"/>
      <w:lvlJc w:val="left"/>
      <w:rPr>
        <w:rFonts w:ascii="Trebuchet MS" w:eastAsia="Trebuchet MS" w:hAnsi="Trebuchet MS" w:cs="Trebuchet MS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51" w15:restartNumberingAfterBreak="0">
    <w:nsid w:val="6F2365EA"/>
    <w:multiLevelType w:val="hybridMultilevel"/>
    <w:tmpl w:val="3CA6F4D0"/>
    <w:lvl w:ilvl="0" w:tplc="D79C3D96">
      <w:numFmt w:val="bullet"/>
      <w:lvlText w:val="•"/>
      <w:lvlJc w:val="left"/>
      <w:pPr>
        <w:ind w:left="1080" w:hanging="360"/>
      </w:pPr>
      <w:rPr>
        <w:rFonts w:ascii="Calibri" w:eastAsia="MS Mincho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F377396"/>
    <w:multiLevelType w:val="multilevel"/>
    <w:tmpl w:val="42CC0404"/>
    <w:styleLink w:val="List31"/>
    <w:lvl w:ilvl="0">
      <w:start w:val="1"/>
      <w:numFmt w:val="bullet"/>
      <w:lvlText w:val="•"/>
      <w:lvlJc w:val="left"/>
      <w:pPr>
        <w:tabs>
          <w:tab w:val="num" w:pos="690"/>
        </w:tabs>
        <w:ind w:left="69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rebuchet MS" w:eastAsia="Trebuchet MS" w:hAnsi="Trebuchet MS" w:cs="Trebuchet MS"/>
        <w:position w:val="0"/>
        <w:sz w:val="24"/>
        <w:szCs w:val="24"/>
        <w:lang w:val="en-US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rFonts w:ascii="Calibri" w:eastAsia="Calibri" w:hAnsi="Calibri" w:cs="Calibri"/>
        <w:position w:val="0"/>
        <w:sz w:val="22"/>
        <w:szCs w:val="22"/>
        <w:lang w:val="en-US"/>
      </w:rPr>
    </w:lvl>
  </w:abstractNum>
  <w:abstractNum w:abstractNumId="53" w15:restartNumberingAfterBreak="0">
    <w:nsid w:val="71436FA7"/>
    <w:multiLevelType w:val="hybridMultilevel"/>
    <w:tmpl w:val="C2FCF5C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pStyle w:val="dash2"/>
      <w:lvlText w:val=""/>
      <w:lvlJc w:val="left"/>
      <w:pPr>
        <w:tabs>
          <w:tab w:val="num" w:pos="360"/>
        </w:tabs>
        <w:ind w:left="170" w:hanging="17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5" w15:restartNumberingAfterBreak="0">
    <w:nsid w:val="76C06AD9"/>
    <w:multiLevelType w:val="hybridMultilevel"/>
    <w:tmpl w:val="AF144518"/>
    <w:lvl w:ilvl="0" w:tplc="915A9760">
      <w:start w:val="1"/>
      <w:numFmt w:val="bullet"/>
      <w:pStyle w:val="BulletedList0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86C270B"/>
    <w:multiLevelType w:val="hybridMultilevel"/>
    <w:tmpl w:val="190A1BD8"/>
    <w:styleLink w:val="ImportedStyle3"/>
    <w:lvl w:ilvl="0" w:tplc="90C42D3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BBA0DCA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E06868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888013B6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71B481BC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7D8607B2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763C425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E9B2FA70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62862236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812523406">
    <w:abstractNumId w:val="20"/>
  </w:num>
  <w:num w:numId="2" w16cid:durableId="207225869">
    <w:abstractNumId w:val="48"/>
  </w:num>
  <w:num w:numId="3" w16cid:durableId="1938639328">
    <w:abstractNumId w:val="8"/>
  </w:num>
  <w:num w:numId="4" w16cid:durableId="1111513807">
    <w:abstractNumId w:val="56"/>
  </w:num>
  <w:num w:numId="5" w16cid:durableId="1208302293">
    <w:abstractNumId w:val="11"/>
  </w:num>
  <w:num w:numId="6" w16cid:durableId="406420174">
    <w:abstractNumId w:val="27"/>
  </w:num>
  <w:num w:numId="7" w16cid:durableId="937297935">
    <w:abstractNumId w:val="35"/>
  </w:num>
  <w:num w:numId="8" w16cid:durableId="478114749">
    <w:abstractNumId w:val="25"/>
  </w:num>
  <w:num w:numId="9" w16cid:durableId="1158768397">
    <w:abstractNumId w:val="18"/>
  </w:num>
  <w:num w:numId="10" w16cid:durableId="1093089012">
    <w:abstractNumId w:val="26"/>
  </w:num>
  <w:num w:numId="11" w16cid:durableId="970523790">
    <w:abstractNumId w:val="45"/>
  </w:num>
  <w:num w:numId="12" w16cid:durableId="1005473018">
    <w:abstractNumId w:val="15"/>
  </w:num>
  <w:num w:numId="13" w16cid:durableId="604963169">
    <w:abstractNumId w:val="39"/>
  </w:num>
  <w:num w:numId="14" w16cid:durableId="337393094">
    <w:abstractNumId w:val="40"/>
  </w:num>
  <w:num w:numId="15" w16cid:durableId="574973869">
    <w:abstractNumId w:val="46"/>
  </w:num>
  <w:num w:numId="16" w16cid:durableId="939684512">
    <w:abstractNumId w:val="10"/>
  </w:num>
  <w:num w:numId="17" w16cid:durableId="983892988">
    <w:abstractNumId w:val="41"/>
  </w:num>
  <w:num w:numId="18" w16cid:durableId="1963874691">
    <w:abstractNumId w:val="52"/>
  </w:num>
  <w:num w:numId="19" w16cid:durableId="1175220560">
    <w:abstractNumId w:val="49"/>
  </w:num>
  <w:num w:numId="20" w16cid:durableId="1654598707">
    <w:abstractNumId w:val="53"/>
  </w:num>
  <w:num w:numId="21" w16cid:durableId="551112625">
    <w:abstractNumId w:val="42"/>
  </w:num>
  <w:num w:numId="22" w16cid:durableId="1906724194">
    <w:abstractNumId w:val="55"/>
  </w:num>
  <w:num w:numId="23" w16cid:durableId="843007857">
    <w:abstractNumId w:val="14"/>
  </w:num>
  <w:num w:numId="24" w16cid:durableId="2071150003">
    <w:abstractNumId w:val="9"/>
  </w:num>
  <w:num w:numId="25" w16cid:durableId="824124523">
    <w:abstractNumId w:val="23"/>
  </w:num>
  <w:num w:numId="26" w16cid:durableId="653220001">
    <w:abstractNumId w:val="43"/>
  </w:num>
  <w:num w:numId="27" w16cid:durableId="653264514">
    <w:abstractNumId w:val="17"/>
  </w:num>
  <w:num w:numId="28" w16cid:durableId="869032542">
    <w:abstractNumId w:val="30"/>
  </w:num>
  <w:num w:numId="29" w16cid:durableId="840707175">
    <w:abstractNumId w:val="54"/>
  </w:num>
  <w:num w:numId="30" w16cid:durableId="1609776711">
    <w:abstractNumId w:val="29"/>
  </w:num>
  <w:num w:numId="31" w16cid:durableId="95564610">
    <w:abstractNumId w:val="34"/>
  </w:num>
  <w:num w:numId="32" w16cid:durableId="880632544">
    <w:abstractNumId w:val="37"/>
  </w:num>
  <w:num w:numId="33" w16cid:durableId="642272536">
    <w:abstractNumId w:val="50"/>
  </w:num>
  <w:num w:numId="34" w16cid:durableId="2111049778">
    <w:abstractNumId w:val="32"/>
  </w:num>
  <w:num w:numId="35" w16cid:durableId="69741271">
    <w:abstractNumId w:val="28"/>
  </w:num>
  <w:num w:numId="36" w16cid:durableId="1211721414">
    <w:abstractNumId w:val="12"/>
  </w:num>
  <w:num w:numId="37" w16cid:durableId="70272781">
    <w:abstractNumId w:val="13"/>
  </w:num>
  <w:num w:numId="38" w16cid:durableId="934217008">
    <w:abstractNumId w:val="22"/>
  </w:num>
  <w:num w:numId="39" w16cid:durableId="2089888344">
    <w:abstractNumId w:val="19"/>
  </w:num>
  <w:num w:numId="40" w16cid:durableId="489633919">
    <w:abstractNumId w:val="38"/>
  </w:num>
  <w:num w:numId="41" w16cid:durableId="1633748535">
    <w:abstractNumId w:val="36"/>
  </w:num>
  <w:num w:numId="42" w16cid:durableId="380371854">
    <w:abstractNumId w:val="16"/>
  </w:num>
  <w:num w:numId="43" w16cid:durableId="1780023832">
    <w:abstractNumId w:val="47"/>
  </w:num>
  <w:num w:numId="44" w16cid:durableId="150949176">
    <w:abstractNumId w:val="24"/>
  </w:num>
  <w:num w:numId="45" w16cid:durableId="814875196">
    <w:abstractNumId w:val="21"/>
  </w:num>
  <w:num w:numId="46" w16cid:durableId="1780294407">
    <w:abstractNumId w:val="51"/>
  </w:num>
  <w:num w:numId="47" w16cid:durableId="276330142">
    <w:abstractNumId w:val="44"/>
  </w:num>
  <w:num w:numId="48" w16cid:durableId="1765223708">
    <w:abstractNumId w:val="31"/>
  </w:num>
  <w:num w:numId="49" w16cid:durableId="2139759979">
    <w:abstractNumId w:val="33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yNDYwMzIxszC0NLNU0lEKTi0uzszPAykwrgUA1a0L8CwAAAA="/>
  </w:docVars>
  <w:rsids>
    <w:rsidRoot w:val="00B7043C"/>
    <w:rsid w:val="000002D6"/>
    <w:rsid w:val="000005A7"/>
    <w:rsid w:val="0000062E"/>
    <w:rsid w:val="00000680"/>
    <w:rsid w:val="000007EB"/>
    <w:rsid w:val="00000EC0"/>
    <w:rsid w:val="00001240"/>
    <w:rsid w:val="00001637"/>
    <w:rsid w:val="000017E9"/>
    <w:rsid w:val="000017EE"/>
    <w:rsid w:val="00002C86"/>
    <w:rsid w:val="00002D95"/>
    <w:rsid w:val="00003390"/>
    <w:rsid w:val="000035D8"/>
    <w:rsid w:val="00003828"/>
    <w:rsid w:val="000039DE"/>
    <w:rsid w:val="0000432F"/>
    <w:rsid w:val="000055E3"/>
    <w:rsid w:val="000055EA"/>
    <w:rsid w:val="00005AAB"/>
    <w:rsid w:val="00005B90"/>
    <w:rsid w:val="00005E07"/>
    <w:rsid w:val="00005FD2"/>
    <w:rsid w:val="0000675D"/>
    <w:rsid w:val="00006A49"/>
    <w:rsid w:val="00006F7D"/>
    <w:rsid w:val="000071AE"/>
    <w:rsid w:val="00007CA5"/>
    <w:rsid w:val="00007EF0"/>
    <w:rsid w:val="00007F4B"/>
    <w:rsid w:val="00010099"/>
    <w:rsid w:val="000101AB"/>
    <w:rsid w:val="000103B0"/>
    <w:rsid w:val="00010470"/>
    <w:rsid w:val="00010A83"/>
    <w:rsid w:val="00010B28"/>
    <w:rsid w:val="00010C75"/>
    <w:rsid w:val="000111FC"/>
    <w:rsid w:val="00011C48"/>
    <w:rsid w:val="00011F99"/>
    <w:rsid w:val="00012031"/>
    <w:rsid w:val="000121EA"/>
    <w:rsid w:val="000122F9"/>
    <w:rsid w:val="0001269A"/>
    <w:rsid w:val="0001317B"/>
    <w:rsid w:val="00013CF0"/>
    <w:rsid w:val="00014350"/>
    <w:rsid w:val="000148D9"/>
    <w:rsid w:val="00015157"/>
    <w:rsid w:val="0001525E"/>
    <w:rsid w:val="0001539D"/>
    <w:rsid w:val="00015449"/>
    <w:rsid w:val="000155B3"/>
    <w:rsid w:val="00015C85"/>
    <w:rsid w:val="00015F9A"/>
    <w:rsid w:val="00016365"/>
    <w:rsid w:val="00017A8D"/>
    <w:rsid w:val="00017ACE"/>
    <w:rsid w:val="000203CD"/>
    <w:rsid w:val="00021D54"/>
    <w:rsid w:val="00021F86"/>
    <w:rsid w:val="00022024"/>
    <w:rsid w:val="00022406"/>
    <w:rsid w:val="000226DE"/>
    <w:rsid w:val="00022BC3"/>
    <w:rsid w:val="00023F96"/>
    <w:rsid w:val="000240C3"/>
    <w:rsid w:val="00024570"/>
    <w:rsid w:val="000248D4"/>
    <w:rsid w:val="00024A5D"/>
    <w:rsid w:val="00024C92"/>
    <w:rsid w:val="00024CB1"/>
    <w:rsid w:val="00024FA5"/>
    <w:rsid w:val="000253F2"/>
    <w:rsid w:val="00025D95"/>
    <w:rsid w:val="00026654"/>
    <w:rsid w:val="00027159"/>
    <w:rsid w:val="00027491"/>
    <w:rsid w:val="00027A4E"/>
    <w:rsid w:val="00027FD1"/>
    <w:rsid w:val="00030553"/>
    <w:rsid w:val="000305D7"/>
    <w:rsid w:val="00030AD9"/>
    <w:rsid w:val="00030B21"/>
    <w:rsid w:val="00030BF8"/>
    <w:rsid w:val="00030C42"/>
    <w:rsid w:val="00030C9B"/>
    <w:rsid w:val="00031CC1"/>
    <w:rsid w:val="0003206D"/>
    <w:rsid w:val="00032684"/>
    <w:rsid w:val="000328CD"/>
    <w:rsid w:val="00032E51"/>
    <w:rsid w:val="000333CE"/>
    <w:rsid w:val="000334A2"/>
    <w:rsid w:val="00033AC4"/>
    <w:rsid w:val="00033CBF"/>
    <w:rsid w:val="000340DF"/>
    <w:rsid w:val="00034CB1"/>
    <w:rsid w:val="000353BB"/>
    <w:rsid w:val="00035A60"/>
    <w:rsid w:val="00035ACE"/>
    <w:rsid w:val="00035ADC"/>
    <w:rsid w:val="00036328"/>
    <w:rsid w:val="0003675D"/>
    <w:rsid w:val="00036868"/>
    <w:rsid w:val="00036A00"/>
    <w:rsid w:val="00036F4F"/>
    <w:rsid w:val="00037258"/>
    <w:rsid w:val="000378BD"/>
    <w:rsid w:val="000408C3"/>
    <w:rsid w:val="000408E1"/>
    <w:rsid w:val="00040A4D"/>
    <w:rsid w:val="00040C2A"/>
    <w:rsid w:val="00040CDA"/>
    <w:rsid w:val="00041367"/>
    <w:rsid w:val="000415EE"/>
    <w:rsid w:val="00041B3D"/>
    <w:rsid w:val="00041C1E"/>
    <w:rsid w:val="00041CAA"/>
    <w:rsid w:val="00041FF6"/>
    <w:rsid w:val="000420C1"/>
    <w:rsid w:val="00042608"/>
    <w:rsid w:val="00043309"/>
    <w:rsid w:val="00043AAA"/>
    <w:rsid w:val="00043FD3"/>
    <w:rsid w:val="00044B79"/>
    <w:rsid w:val="00046010"/>
    <w:rsid w:val="00046424"/>
    <w:rsid w:val="00046725"/>
    <w:rsid w:val="00046DC2"/>
    <w:rsid w:val="00047315"/>
    <w:rsid w:val="00050390"/>
    <w:rsid w:val="000506E1"/>
    <w:rsid w:val="000507CC"/>
    <w:rsid w:val="000508B2"/>
    <w:rsid w:val="00050F0B"/>
    <w:rsid w:val="00051258"/>
    <w:rsid w:val="000513AF"/>
    <w:rsid w:val="000516B0"/>
    <w:rsid w:val="000517BC"/>
    <w:rsid w:val="00051D35"/>
    <w:rsid w:val="000521F8"/>
    <w:rsid w:val="0005282F"/>
    <w:rsid w:val="00052B1A"/>
    <w:rsid w:val="00053BB8"/>
    <w:rsid w:val="00054001"/>
    <w:rsid w:val="00055161"/>
    <w:rsid w:val="00055760"/>
    <w:rsid w:val="00055920"/>
    <w:rsid w:val="00055923"/>
    <w:rsid w:val="000563D5"/>
    <w:rsid w:val="0005678E"/>
    <w:rsid w:val="000567CD"/>
    <w:rsid w:val="0005699A"/>
    <w:rsid w:val="00056B03"/>
    <w:rsid w:val="0005705A"/>
    <w:rsid w:val="0005741C"/>
    <w:rsid w:val="0005752D"/>
    <w:rsid w:val="00060488"/>
    <w:rsid w:val="00060656"/>
    <w:rsid w:val="00060674"/>
    <w:rsid w:val="00060B9C"/>
    <w:rsid w:val="00060EB9"/>
    <w:rsid w:val="0006117D"/>
    <w:rsid w:val="0006130F"/>
    <w:rsid w:val="00061365"/>
    <w:rsid w:val="00061447"/>
    <w:rsid w:val="00061751"/>
    <w:rsid w:val="00061D20"/>
    <w:rsid w:val="00061EF9"/>
    <w:rsid w:val="000621E0"/>
    <w:rsid w:val="00062B11"/>
    <w:rsid w:val="00062CE4"/>
    <w:rsid w:val="00062D78"/>
    <w:rsid w:val="00063A6D"/>
    <w:rsid w:val="00063AE1"/>
    <w:rsid w:val="00063C30"/>
    <w:rsid w:val="00064B62"/>
    <w:rsid w:val="00065764"/>
    <w:rsid w:val="00065FBA"/>
    <w:rsid w:val="00066609"/>
    <w:rsid w:val="0006662C"/>
    <w:rsid w:val="00066939"/>
    <w:rsid w:val="00066BB6"/>
    <w:rsid w:val="00066D6B"/>
    <w:rsid w:val="00067D48"/>
    <w:rsid w:val="00067E20"/>
    <w:rsid w:val="00070311"/>
    <w:rsid w:val="0007038C"/>
    <w:rsid w:val="00070875"/>
    <w:rsid w:val="00070DA7"/>
    <w:rsid w:val="00071835"/>
    <w:rsid w:val="000720C0"/>
    <w:rsid w:val="00072139"/>
    <w:rsid w:val="0007257A"/>
    <w:rsid w:val="0007277F"/>
    <w:rsid w:val="00073227"/>
    <w:rsid w:val="000738F4"/>
    <w:rsid w:val="00073DF1"/>
    <w:rsid w:val="00073FA9"/>
    <w:rsid w:val="00074692"/>
    <w:rsid w:val="00075721"/>
    <w:rsid w:val="00075885"/>
    <w:rsid w:val="0007638C"/>
    <w:rsid w:val="0007692C"/>
    <w:rsid w:val="00077398"/>
    <w:rsid w:val="0007792A"/>
    <w:rsid w:val="00077A27"/>
    <w:rsid w:val="00077FAC"/>
    <w:rsid w:val="0008034F"/>
    <w:rsid w:val="00080AA3"/>
    <w:rsid w:val="00081758"/>
    <w:rsid w:val="000817C7"/>
    <w:rsid w:val="00081F79"/>
    <w:rsid w:val="0008210A"/>
    <w:rsid w:val="000824B6"/>
    <w:rsid w:val="00082848"/>
    <w:rsid w:val="000828CF"/>
    <w:rsid w:val="000829BC"/>
    <w:rsid w:val="00083380"/>
    <w:rsid w:val="00083434"/>
    <w:rsid w:val="00083FC9"/>
    <w:rsid w:val="00085049"/>
    <w:rsid w:val="00085353"/>
    <w:rsid w:val="00085683"/>
    <w:rsid w:val="00085F84"/>
    <w:rsid w:val="00085FCA"/>
    <w:rsid w:val="00086036"/>
    <w:rsid w:val="000860F2"/>
    <w:rsid w:val="00086D97"/>
    <w:rsid w:val="00086E03"/>
    <w:rsid w:val="0008717B"/>
    <w:rsid w:val="000875F5"/>
    <w:rsid w:val="0008799F"/>
    <w:rsid w:val="00087F4A"/>
    <w:rsid w:val="00090083"/>
    <w:rsid w:val="0009009B"/>
    <w:rsid w:val="000903DB"/>
    <w:rsid w:val="0009122C"/>
    <w:rsid w:val="00091E3E"/>
    <w:rsid w:val="00091F55"/>
    <w:rsid w:val="000929C1"/>
    <w:rsid w:val="00092BDD"/>
    <w:rsid w:val="00092D33"/>
    <w:rsid w:val="0009304E"/>
    <w:rsid w:val="000939DA"/>
    <w:rsid w:val="00093A16"/>
    <w:rsid w:val="00093F5A"/>
    <w:rsid w:val="00094012"/>
    <w:rsid w:val="000940D2"/>
    <w:rsid w:val="00094364"/>
    <w:rsid w:val="000943B6"/>
    <w:rsid w:val="00094432"/>
    <w:rsid w:val="00094621"/>
    <w:rsid w:val="0009518E"/>
    <w:rsid w:val="00095197"/>
    <w:rsid w:val="000954A2"/>
    <w:rsid w:val="00095987"/>
    <w:rsid w:val="00095A74"/>
    <w:rsid w:val="00095E24"/>
    <w:rsid w:val="000964A7"/>
    <w:rsid w:val="00096754"/>
    <w:rsid w:val="00096EBF"/>
    <w:rsid w:val="00097517"/>
    <w:rsid w:val="00097B06"/>
    <w:rsid w:val="000A1BC0"/>
    <w:rsid w:val="000A1C57"/>
    <w:rsid w:val="000A1CC7"/>
    <w:rsid w:val="000A248F"/>
    <w:rsid w:val="000A2A56"/>
    <w:rsid w:val="000A34D4"/>
    <w:rsid w:val="000A3C40"/>
    <w:rsid w:val="000A3F57"/>
    <w:rsid w:val="000A4378"/>
    <w:rsid w:val="000A4794"/>
    <w:rsid w:val="000A49C9"/>
    <w:rsid w:val="000A4EFF"/>
    <w:rsid w:val="000A5350"/>
    <w:rsid w:val="000A538A"/>
    <w:rsid w:val="000A54FD"/>
    <w:rsid w:val="000A55E0"/>
    <w:rsid w:val="000A60C4"/>
    <w:rsid w:val="000A638F"/>
    <w:rsid w:val="000A63E4"/>
    <w:rsid w:val="000A66D7"/>
    <w:rsid w:val="000A6702"/>
    <w:rsid w:val="000A6CA4"/>
    <w:rsid w:val="000A719F"/>
    <w:rsid w:val="000A73F0"/>
    <w:rsid w:val="000A74F9"/>
    <w:rsid w:val="000A766B"/>
    <w:rsid w:val="000A768C"/>
    <w:rsid w:val="000A7922"/>
    <w:rsid w:val="000A7DC2"/>
    <w:rsid w:val="000B002E"/>
    <w:rsid w:val="000B038E"/>
    <w:rsid w:val="000B051A"/>
    <w:rsid w:val="000B07D7"/>
    <w:rsid w:val="000B0CC4"/>
    <w:rsid w:val="000B0EF6"/>
    <w:rsid w:val="000B0FCE"/>
    <w:rsid w:val="000B1396"/>
    <w:rsid w:val="000B13C4"/>
    <w:rsid w:val="000B1607"/>
    <w:rsid w:val="000B2278"/>
    <w:rsid w:val="000B2D5C"/>
    <w:rsid w:val="000B2E22"/>
    <w:rsid w:val="000B2FF8"/>
    <w:rsid w:val="000B32DE"/>
    <w:rsid w:val="000B34A6"/>
    <w:rsid w:val="000B357D"/>
    <w:rsid w:val="000B35C9"/>
    <w:rsid w:val="000B3848"/>
    <w:rsid w:val="000B39A2"/>
    <w:rsid w:val="000B3A01"/>
    <w:rsid w:val="000B3D3F"/>
    <w:rsid w:val="000B412F"/>
    <w:rsid w:val="000B41EF"/>
    <w:rsid w:val="000B42E8"/>
    <w:rsid w:val="000B4D08"/>
    <w:rsid w:val="000B5478"/>
    <w:rsid w:val="000B5571"/>
    <w:rsid w:val="000B573A"/>
    <w:rsid w:val="000B58A7"/>
    <w:rsid w:val="000B5A7D"/>
    <w:rsid w:val="000B5CAB"/>
    <w:rsid w:val="000B6171"/>
    <w:rsid w:val="000B62A1"/>
    <w:rsid w:val="000B64F6"/>
    <w:rsid w:val="000B67F3"/>
    <w:rsid w:val="000B6EEE"/>
    <w:rsid w:val="000B7400"/>
    <w:rsid w:val="000B7545"/>
    <w:rsid w:val="000B7D75"/>
    <w:rsid w:val="000B7FD0"/>
    <w:rsid w:val="000C0046"/>
    <w:rsid w:val="000C03DC"/>
    <w:rsid w:val="000C05B7"/>
    <w:rsid w:val="000C0BA7"/>
    <w:rsid w:val="000C0BF9"/>
    <w:rsid w:val="000C12C0"/>
    <w:rsid w:val="000C162F"/>
    <w:rsid w:val="000C1EA8"/>
    <w:rsid w:val="000C2B11"/>
    <w:rsid w:val="000C2D17"/>
    <w:rsid w:val="000C2F7A"/>
    <w:rsid w:val="000C2F9B"/>
    <w:rsid w:val="000C3141"/>
    <w:rsid w:val="000C33CA"/>
    <w:rsid w:val="000C3431"/>
    <w:rsid w:val="000C3564"/>
    <w:rsid w:val="000C3927"/>
    <w:rsid w:val="000C3BED"/>
    <w:rsid w:val="000C41B7"/>
    <w:rsid w:val="000C4EE9"/>
    <w:rsid w:val="000C5741"/>
    <w:rsid w:val="000C57D6"/>
    <w:rsid w:val="000C688B"/>
    <w:rsid w:val="000C6A55"/>
    <w:rsid w:val="000D0860"/>
    <w:rsid w:val="000D08DF"/>
    <w:rsid w:val="000D0997"/>
    <w:rsid w:val="000D0C3B"/>
    <w:rsid w:val="000D0F9D"/>
    <w:rsid w:val="000D2900"/>
    <w:rsid w:val="000D2A39"/>
    <w:rsid w:val="000D2B04"/>
    <w:rsid w:val="000D2DF5"/>
    <w:rsid w:val="000D328D"/>
    <w:rsid w:val="000D35D7"/>
    <w:rsid w:val="000D51FB"/>
    <w:rsid w:val="000D65A2"/>
    <w:rsid w:val="000D671D"/>
    <w:rsid w:val="000D6859"/>
    <w:rsid w:val="000D6BC9"/>
    <w:rsid w:val="000D6BE8"/>
    <w:rsid w:val="000D7281"/>
    <w:rsid w:val="000D752C"/>
    <w:rsid w:val="000D7716"/>
    <w:rsid w:val="000D7E97"/>
    <w:rsid w:val="000E00E4"/>
    <w:rsid w:val="000E105A"/>
    <w:rsid w:val="000E133A"/>
    <w:rsid w:val="000E18D3"/>
    <w:rsid w:val="000E1B21"/>
    <w:rsid w:val="000E1CD4"/>
    <w:rsid w:val="000E2200"/>
    <w:rsid w:val="000E2A7A"/>
    <w:rsid w:val="000E2EFF"/>
    <w:rsid w:val="000E32B4"/>
    <w:rsid w:val="000E3617"/>
    <w:rsid w:val="000E38FA"/>
    <w:rsid w:val="000E3961"/>
    <w:rsid w:val="000E3A77"/>
    <w:rsid w:val="000E4340"/>
    <w:rsid w:val="000E4371"/>
    <w:rsid w:val="000E463F"/>
    <w:rsid w:val="000E4F0C"/>
    <w:rsid w:val="000E5540"/>
    <w:rsid w:val="000E5810"/>
    <w:rsid w:val="000E5CD1"/>
    <w:rsid w:val="000E5E80"/>
    <w:rsid w:val="000E5F7C"/>
    <w:rsid w:val="000E5FBB"/>
    <w:rsid w:val="000E651A"/>
    <w:rsid w:val="000E65FF"/>
    <w:rsid w:val="000E67D3"/>
    <w:rsid w:val="000E684C"/>
    <w:rsid w:val="000E68A9"/>
    <w:rsid w:val="000E6BC4"/>
    <w:rsid w:val="000E6D09"/>
    <w:rsid w:val="000E6F2D"/>
    <w:rsid w:val="000E735E"/>
    <w:rsid w:val="000E73EA"/>
    <w:rsid w:val="000E7A66"/>
    <w:rsid w:val="000E7DCA"/>
    <w:rsid w:val="000E7EC3"/>
    <w:rsid w:val="000F0010"/>
    <w:rsid w:val="000F0BA3"/>
    <w:rsid w:val="000F0F13"/>
    <w:rsid w:val="000F12E6"/>
    <w:rsid w:val="000F1443"/>
    <w:rsid w:val="000F1F9E"/>
    <w:rsid w:val="000F2048"/>
    <w:rsid w:val="000F2261"/>
    <w:rsid w:val="000F2366"/>
    <w:rsid w:val="000F23D6"/>
    <w:rsid w:val="000F2786"/>
    <w:rsid w:val="000F2FBD"/>
    <w:rsid w:val="000F315B"/>
    <w:rsid w:val="000F31A4"/>
    <w:rsid w:val="000F3B37"/>
    <w:rsid w:val="000F4BDF"/>
    <w:rsid w:val="000F56EC"/>
    <w:rsid w:val="000F5787"/>
    <w:rsid w:val="000F5C74"/>
    <w:rsid w:val="000F614D"/>
    <w:rsid w:val="000F6306"/>
    <w:rsid w:val="000F6646"/>
    <w:rsid w:val="000F673F"/>
    <w:rsid w:val="000F6FA7"/>
    <w:rsid w:val="000F7170"/>
    <w:rsid w:val="000F77DD"/>
    <w:rsid w:val="000F77E8"/>
    <w:rsid w:val="000F7E76"/>
    <w:rsid w:val="001000A6"/>
    <w:rsid w:val="00100763"/>
    <w:rsid w:val="00100BA3"/>
    <w:rsid w:val="00100DD5"/>
    <w:rsid w:val="0010116F"/>
    <w:rsid w:val="0010150C"/>
    <w:rsid w:val="0010180D"/>
    <w:rsid w:val="00101E8A"/>
    <w:rsid w:val="001025E2"/>
    <w:rsid w:val="00102A85"/>
    <w:rsid w:val="00103302"/>
    <w:rsid w:val="00103E24"/>
    <w:rsid w:val="00104218"/>
    <w:rsid w:val="00104C89"/>
    <w:rsid w:val="00105075"/>
    <w:rsid w:val="001052F4"/>
    <w:rsid w:val="00105872"/>
    <w:rsid w:val="001058F3"/>
    <w:rsid w:val="00106531"/>
    <w:rsid w:val="001066CC"/>
    <w:rsid w:val="001066E3"/>
    <w:rsid w:val="0010679C"/>
    <w:rsid w:val="00106EA0"/>
    <w:rsid w:val="001070DD"/>
    <w:rsid w:val="0010780A"/>
    <w:rsid w:val="00107946"/>
    <w:rsid w:val="00107ABF"/>
    <w:rsid w:val="00107B22"/>
    <w:rsid w:val="00107C9C"/>
    <w:rsid w:val="00110C74"/>
    <w:rsid w:val="00110E1D"/>
    <w:rsid w:val="00110F39"/>
    <w:rsid w:val="00111128"/>
    <w:rsid w:val="001113C4"/>
    <w:rsid w:val="001113EC"/>
    <w:rsid w:val="001113F1"/>
    <w:rsid w:val="001113F3"/>
    <w:rsid w:val="00111592"/>
    <w:rsid w:val="001115DC"/>
    <w:rsid w:val="00111673"/>
    <w:rsid w:val="00111BD0"/>
    <w:rsid w:val="00111C3E"/>
    <w:rsid w:val="00111F37"/>
    <w:rsid w:val="00111F94"/>
    <w:rsid w:val="00112180"/>
    <w:rsid w:val="001125C4"/>
    <w:rsid w:val="00112823"/>
    <w:rsid w:val="00112CC7"/>
    <w:rsid w:val="0011301C"/>
    <w:rsid w:val="001131C5"/>
    <w:rsid w:val="001134BB"/>
    <w:rsid w:val="0011351E"/>
    <w:rsid w:val="00113604"/>
    <w:rsid w:val="00113606"/>
    <w:rsid w:val="001139B9"/>
    <w:rsid w:val="00113B0C"/>
    <w:rsid w:val="00113C4F"/>
    <w:rsid w:val="00113DAB"/>
    <w:rsid w:val="00113E3B"/>
    <w:rsid w:val="00113ED9"/>
    <w:rsid w:val="001145BE"/>
    <w:rsid w:val="00114829"/>
    <w:rsid w:val="00115092"/>
    <w:rsid w:val="0011530D"/>
    <w:rsid w:val="001158B9"/>
    <w:rsid w:val="00117310"/>
    <w:rsid w:val="00117556"/>
    <w:rsid w:val="001178A1"/>
    <w:rsid w:val="00117D0B"/>
    <w:rsid w:val="00117F02"/>
    <w:rsid w:val="00117F1A"/>
    <w:rsid w:val="001212CD"/>
    <w:rsid w:val="0012150A"/>
    <w:rsid w:val="00121688"/>
    <w:rsid w:val="00121A03"/>
    <w:rsid w:val="00122323"/>
    <w:rsid w:val="001226A4"/>
    <w:rsid w:val="00122830"/>
    <w:rsid w:val="00122940"/>
    <w:rsid w:val="001229EA"/>
    <w:rsid w:val="00123AC4"/>
    <w:rsid w:val="00123CD9"/>
    <w:rsid w:val="00124D0A"/>
    <w:rsid w:val="00124E00"/>
    <w:rsid w:val="0012521E"/>
    <w:rsid w:val="00125B49"/>
    <w:rsid w:val="001262C2"/>
    <w:rsid w:val="00126597"/>
    <w:rsid w:val="001271E7"/>
    <w:rsid w:val="00127686"/>
    <w:rsid w:val="00130047"/>
    <w:rsid w:val="0013030E"/>
    <w:rsid w:val="00130700"/>
    <w:rsid w:val="00130A01"/>
    <w:rsid w:val="00130D5A"/>
    <w:rsid w:val="00130FB0"/>
    <w:rsid w:val="00131158"/>
    <w:rsid w:val="00131845"/>
    <w:rsid w:val="001326A4"/>
    <w:rsid w:val="0013281E"/>
    <w:rsid w:val="00132A6B"/>
    <w:rsid w:val="00132DA3"/>
    <w:rsid w:val="00132DC8"/>
    <w:rsid w:val="00132EC5"/>
    <w:rsid w:val="00133B94"/>
    <w:rsid w:val="001341AF"/>
    <w:rsid w:val="00135E3F"/>
    <w:rsid w:val="00135EDE"/>
    <w:rsid w:val="001365E5"/>
    <w:rsid w:val="00136CE6"/>
    <w:rsid w:val="00137134"/>
    <w:rsid w:val="00137212"/>
    <w:rsid w:val="0013741B"/>
    <w:rsid w:val="001374BA"/>
    <w:rsid w:val="00137540"/>
    <w:rsid w:val="001379B1"/>
    <w:rsid w:val="00137F39"/>
    <w:rsid w:val="001403A3"/>
    <w:rsid w:val="00140446"/>
    <w:rsid w:val="00140625"/>
    <w:rsid w:val="001406E8"/>
    <w:rsid w:val="001415D8"/>
    <w:rsid w:val="001415ED"/>
    <w:rsid w:val="00141A97"/>
    <w:rsid w:val="001420D4"/>
    <w:rsid w:val="0014276F"/>
    <w:rsid w:val="001435C8"/>
    <w:rsid w:val="00143AAE"/>
    <w:rsid w:val="00144495"/>
    <w:rsid w:val="00144DC1"/>
    <w:rsid w:val="00145D41"/>
    <w:rsid w:val="00145D5B"/>
    <w:rsid w:val="00146234"/>
    <w:rsid w:val="00146AE9"/>
    <w:rsid w:val="00146DBE"/>
    <w:rsid w:val="001474DF"/>
    <w:rsid w:val="00150747"/>
    <w:rsid w:val="00150D8E"/>
    <w:rsid w:val="00150EBE"/>
    <w:rsid w:val="00150ECF"/>
    <w:rsid w:val="00150FA9"/>
    <w:rsid w:val="001513EB"/>
    <w:rsid w:val="001518BB"/>
    <w:rsid w:val="00151A72"/>
    <w:rsid w:val="001523C0"/>
    <w:rsid w:val="001523F7"/>
    <w:rsid w:val="001525F1"/>
    <w:rsid w:val="001527D1"/>
    <w:rsid w:val="00153034"/>
    <w:rsid w:val="00153F5C"/>
    <w:rsid w:val="001556EB"/>
    <w:rsid w:val="00155BB5"/>
    <w:rsid w:val="00155DDD"/>
    <w:rsid w:val="00155E5F"/>
    <w:rsid w:val="00155F80"/>
    <w:rsid w:val="00156319"/>
    <w:rsid w:val="00156545"/>
    <w:rsid w:val="00156653"/>
    <w:rsid w:val="00156DCC"/>
    <w:rsid w:val="00156E04"/>
    <w:rsid w:val="00156E10"/>
    <w:rsid w:val="00157656"/>
    <w:rsid w:val="00157755"/>
    <w:rsid w:val="00157D28"/>
    <w:rsid w:val="00157D5B"/>
    <w:rsid w:val="001608ED"/>
    <w:rsid w:val="0016275D"/>
    <w:rsid w:val="00162A5F"/>
    <w:rsid w:val="00162A98"/>
    <w:rsid w:val="00162FCD"/>
    <w:rsid w:val="00163700"/>
    <w:rsid w:val="00164302"/>
    <w:rsid w:val="00164398"/>
    <w:rsid w:val="00164416"/>
    <w:rsid w:val="00164742"/>
    <w:rsid w:val="001648DA"/>
    <w:rsid w:val="00164A31"/>
    <w:rsid w:val="00164AF7"/>
    <w:rsid w:val="00164B6D"/>
    <w:rsid w:val="00164B77"/>
    <w:rsid w:val="0016576E"/>
    <w:rsid w:val="00166F41"/>
    <w:rsid w:val="00167135"/>
    <w:rsid w:val="0016725F"/>
    <w:rsid w:val="00167AA3"/>
    <w:rsid w:val="001704A2"/>
    <w:rsid w:val="00170C2D"/>
    <w:rsid w:val="00170CAF"/>
    <w:rsid w:val="00170CDF"/>
    <w:rsid w:val="0017147A"/>
    <w:rsid w:val="0017168C"/>
    <w:rsid w:val="00171BEA"/>
    <w:rsid w:val="00171CA9"/>
    <w:rsid w:val="00171F83"/>
    <w:rsid w:val="00172A79"/>
    <w:rsid w:val="00172AE8"/>
    <w:rsid w:val="001730B3"/>
    <w:rsid w:val="0017339C"/>
    <w:rsid w:val="001733BC"/>
    <w:rsid w:val="001733E9"/>
    <w:rsid w:val="00173849"/>
    <w:rsid w:val="00173CB6"/>
    <w:rsid w:val="00173E79"/>
    <w:rsid w:val="0017402D"/>
    <w:rsid w:val="0017412F"/>
    <w:rsid w:val="001741D4"/>
    <w:rsid w:val="00174466"/>
    <w:rsid w:val="00174D53"/>
    <w:rsid w:val="0017600F"/>
    <w:rsid w:val="0017617E"/>
    <w:rsid w:val="0017670C"/>
    <w:rsid w:val="00176F26"/>
    <w:rsid w:val="0017732D"/>
    <w:rsid w:val="00177546"/>
    <w:rsid w:val="0017796E"/>
    <w:rsid w:val="00177C5F"/>
    <w:rsid w:val="00177CCB"/>
    <w:rsid w:val="00177F10"/>
    <w:rsid w:val="00177FDE"/>
    <w:rsid w:val="001805B6"/>
    <w:rsid w:val="00180B25"/>
    <w:rsid w:val="00181252"/>
    <w:rsid w:val="0018139E"/>
    <w:rsid w:val="00181A05"/>
    <w:rsid w:val="00181C1D"/>
    <w:rsid w:val="00181D7C"/>
    <w:rsid w:val="001821AB"/>
    <w:rsid w:val="00182AA6"/>
    <w:rsid w:val="00182D6F"/>
    <w:rsid w:val="00182F51"/>
    <w:rsid w:val="00183712"/>
    <w:rsid w:val="00183745"/>
    <w:rsid w:val="00183776"/>
    <w:rsid w:val="00183927"/>
    <w:rsid w:val="00183BE1"/>
    <w:rsid w:val="00183BEA"/>
    <w:rsid w:val="00184130"/>
    <w:rsid w:val="00184391"/>
    <w:rsid w:val="00184953"/>
    <w:rsid w:val="00184B46"/>
    <w:rsid w:val="00184C3A"/>
    <w:rsid w:val="00185334"/>
    <w:rsid w:val="001858EF"/>
    <w:rsid w:val="00185FAA"/>
    <w:rsid w:val="00186371"/>
    <w:rsid w:val="00186567"/>
    <w:rsid w:val="001867CA"/>
    <w:rsid w:val="00186952"/>
    <w:rsid w:val="001869B0"/>
    <w:rsid w:val="00186DD0"/>
    <w:rsid w:val="001871CE"/>
    <w:rsid w:val="00187711"/>
    <w:rsid w:val="00191239"/>
    <w:rsid w:val="00191A7D"/>
    <w:rsid w:val="001920F9"/>
    <w:rsid w:val="0019232B"/>
    <w:rsid w:val="00192753"/>
    <w:rsid w:val="00192861"/>
    <w:rsid w:val="001942FF"/>
    <w:rsid w:val="0019474E"/>
    <w:rsid w:val="00194779"/>
    <w:rsid w:val="00195184"/>
    <w:rsid w:val="00195314"/>
    <w:rsid w:val="00195AE4"/>
    <w:rsid w:val="00195E06"/>
    <w:rsid w:val="001960C7"/>
    <w:rsid w:val="001961B0"/>
    <w:rsid w:val="001966E0"/>
    <w:rsid w:val="00196920"/>
    <w:rsid w:val="00196A49"/>
    <w:rsid w:val="00196BF5"/>
    <w:rsid w:val="00196DB6"/>
    <w:rsid w:val="00197872"/>
    <w:rsid w:val="00197F0A"/>
    <w:rsid w:val="00197F66"/>
    <w:rsid w:val="001A0153"/>
    <w:rsid w:val="001A09BA"/>
    <w:rsid w:val="001A0EE9"/>
    <w:rsid w:val="001A0F3D"/>
    <w:rsid w:val="001A116D"/>
    <w:rsid w:val="001A16A9"/>
    <w:rsid w:val="001A1ADD"/>
    <w:rsid w:val="001A1EA0"/>
    <w:rsid w:val="001A278C"/>
    <w:rsid w:val="001A387E"/>
    <w:rsid w:val="001A3B77"/>
    <w:rsid w:val="001A448B"/>
    <w:rsid w:val="001A4D11"/>
    <w:rsid w:val="001A5B07"/>
    <w:rsid w:val="001A640D"/>
    <w:rsid w:val="001A6551"/>
    <w:rsid w:val="001A77AB"/>
    <w:rsid w:val="001A7849"/>
    <w:rsid w:val="001A7BD5"/>
    <w:rsid w:val="001A7FE7"/>
    <w:rsid w:val="001B00AE"/>
    <w:rsid w:val="001B00B7"/>
    <w:rsid w:val="001B0181"/>
    <w:rsid w:val="001B0264"/>
    <w:rsid w:val="001B03A3"/>
    <w:rsid w:val="001B08D9"/>
    <w:rsid w:val="001B0E6B"/>
    <w:rsid w:val="001B0FC0"/>
    <w:rsid w:val="001B113F"/>
    <w:rsid w:val="001B15CC"/>
    <w:rsid w:val="001B1E30"/>
    <w:rsid w:val="001B23E7"/>
    <w:rsid w:val="001B2D6B"/>
    <w:rsid w:val="001B31BA"/>
    <w:rsid w:val="001B357B"/>
    <w:rsid w:val="001B39D4"/>
    <w:rsid w:val="001B3DB6"/>
    <w:rsid w:val="001B3DED"/>
    <w:rsid w:val="001B47D5"/>
    <w:rsid w:val="001B48BD"/>
    <w:rsid w:val="001B5289"/>
    <w:rsid w:val="001B588D"/>
    <w:rsid w:val="001B772E"/>
    <w:rsid w:val="001B7B58"/>
    <w:rsid w:val="001C035B"/>
    <w:rsid w:val="001C0CAA"/>
    <w:rsid w:val="001C0D51"/>
    <w:rsid w:val="001C12C6"/>
    <w:rsid w:val="001C149C"/>
    <w:rsid w:val="001C18E5"/>
    <w:rsid w:val="001C1E24"/>
    <w:rsid w:val="001C1E50"/>
    <w:rsid w:val="001C29AE"/>
    <w:rsid w:val="001C2B5D"/>
    <w:rsid w:val="001C3161"/>
    <w:rsid w:val="001C35E9"/>
    <w:rsid w:val="001C36D1"/>
    <w:rsid w:val="001C37FC"/>
    <w:rsid w:val="001C4098"/>
    <w:rsid w:val="001C4108"/>
    <w:rsid w:val="001C41ED"/>
    <w:rsid w:val="001C43F9"/>
    <w:rsid w:val="001C4EB4"/>
    <w:rsid w:val="001C5A3B"/>
    <w:rsid w:val="001C5CF4"/>
    <w:rsid w:val="001C669F"/>
    <w:rsid w:val="001C6CBE"/>
    <w:rsid w:val="001C715B"/>
    <w:rsid w:val="001C7A9C"/>
    <w:rsid w:val="001D0AB8"/>
    <w:rsid w:val="001D0CAA"/>
    <w:rsid w:val="001D1341"/>
    <w:rsid w:val="001D1D5A"/>
    <w:rsid w:val="001D1DE2"/>
    <w:rsid w:val="001D1F86"/>
    <w:rsid w:val="001D1FAE"/>
    <w:rsid w:val="001D2114"/>
    <w:rsid w:val="001D2315"/>
    <w:rsid w:val="001D31B9"/>
    <w:rsid w:val="001D3312"/>
    <w:rsid w:val="001D3736"/>
    <w:rsid w:val="001D3E28"/>
    <w:rsid w:val="001D4212"/>
    <w:rsid w:val="001D4509"/>
    <w:rsid w:val="001D4B20"/>
    <w:rsid w:val="001D4CEC"/>
    <w:rsid w:val="001D52C8"/>
    <w:rsid w:val="001D5A6E"/>
    <w:rsid w:val="001D5CC2"/>
    <w:rsid w:val="001D5DB6"/>
    <w:rsid w:val="001D60D0"/>
    <w:rsid w:val="001D64CB"/>
    <w:rsid w:val="001D6A13"/>
    <w:rsid w:val="001D6A5A"/>
    <w:rsid w:val="001D6C27"/>
    <w:rsid w:val="001D6E9E"/>
    <w:rsid w:val="001D7573"/>
    <w:rsid w:val="001D75AC"/>
    <w:rsid w:val="001D75F6"/>
    <w:rsid w:val="001D7947"/>
    <w:rsid w:val="001D7A81"/>
    <w:rsid w:val="001E017C"/>
    <w:rsid w:val="001E0291"/>
    <w:rsid w:val="001E03B6"/>
    <w:rsid w:val="001E15A3"/>
    <w:rsid w:val="001E17B0"/>
    <w:rsid w:val="001E18BA"/>
    <w:rsid w:val="001E22E5"/>
    <w:rsid w:val="001E23FD"/>
    <w:rsid w:val="001E2430"/>
    <w:rsid w:val="001E285B"/>
    <w:rsid w:val="001E2B4A"/>
    <w:rsid w:val="001E42F3"/>
    <w:rsid w:val="001E43F7"/>
    <w:rsid w:val="001E4454"/>
    <w:rsid w:val="001E44FE"/>
    <w:rsid w:val="001E4515"/>
    <w:rsid w:val="001E4DB6"/>
    <w:rsid w:val="001E4E24"/>
    <w:rsid w:val="001E502E"/>
    <w:rsid w:val="001E565F"/>
    <w:rsid w:val="001E574C"/>
    <w:rsid w:val="001E5878"/>
    <w:rsid w:val="001E6A0D"/>
    <w:rsid w:val="001E6D04"/>
    <w:rsid w:val="001E74EF"/>
    <w:rsid w:val="001E7829"/>
    <w:rsid w:val="001E7848"/>
    <w:rsid w:val="001E7DE1"/>
    <w:rsid w:val="001F0AB3"/>
    <w:rsid w:val="001F105F"/>
    <w:rsid w:val="001F1386"/>
    <w:rsid w:val="001F1E42"/>
    <w:rsid w:val="001F2157"/>
    <w:rsid w:val="001F2923"/>
    <w:rsid w:val="001F361E"/>
    <w:rsid w:val="001F3A1A"/>
    <w:rsid w:val="001F3D7E"/>
    <w:rsid w:val="001F403E"/>
    <w:rsid w:val="001F45BD"/>
    <w:rsid w:val="001F4700"/>
    <w:rsid w:val="001F4755"/>
    <w:rsid w:val="001F4900"/>
    <w:rsid w:val="001F4DEB"/>
    <w:rsid w:val="001F512B"/>
    <w:rsid w:val="001F65BC"/>
    <w:rsid w:val="001F6750"/>
    <w:rsid w:val="001F6BA6"/>
    <w:rsid w:val="001F6FFA"/>
    <w:rsid w:val="001F764E"/>
    <w:rsid w:val="001F7AEB"/>
    <w:rsid w:val="001F7FF6"/>
    <w:rsid w:val="0020002A"/>
    <w:rsid w:val="00200C58"/>
    <w:rsid w:val="00200FF6"/>
    <w:rsid w:val="0020100E"/>
    <w:rsid w:val="002011A7"/>
    <w:rsid w:val="0020157B"/>
    <w:rsid w:val="00201C7C"/>
    <w:rsid w:val="0020210E"/>
    <w:rsid w:val="002023A6"/>
    <w:rsid w:val="00202FB2"/>
    <w:rsid w:val="002035F8"/>
    <w:rsid w:val="00203A18"/>
    <w:rsid w:val="00204136"/>
    <w:rsid w:val="0020468F"/>
    <w:rsid w:val="002046C5"/>
    <w:rsid w:val="00204906"/>
    <w:rsid w:val="00204F13"/>
    <w:rsid w:val="0020524A"/>
    <w:rsid w:val="0020691A"/>
    <w:rsid w:val="00207344"/>
    <w:rsid w:val="00210058"/>
    <w:rsid w:val="00210A7A"/>
    <w:rsid w:val="00210D50"/>
    <w:rsid w:val="002112C3"/>
    <w:rsid w:val="00211402"/>
    <w:rsid w:val="002116BB"/>
    <w:rsid w:val="0021216D"/>
    <w:rsid w:val="002123DF"/>
    <w:rsid w:val="00212B3B"/>
    <w:rsid w:val="0021335E"/>
    <w:rsid w:val="002135D9"/>
    <w:rsid w:val="00213698"/>
    <w:rsid w:val="00214167"/>
    <w:rsid w:val="00214C18"/>
    <w:rsid w:val="00214DBD"/>
    <w:rsid w:val="00215081"/>
    <w:rsid w:val="0021568A"/>
    <w:rsid w:val="00215B4C"/>
    <w:rsid w:val="00215D4E"/>
    <w:rsid w:val="00215EB7"/>
    <w:rsid w:val="002160B9"/>
    <w:rsid w:val="00216ADA"/>
    <w:rsid w:val="00216C1B"/>
    <w:rsid w:val="00216E35"/>
    <w:rsid w:val="0021716F"/>
    <w:rsid w:val="0021768E"/>
    <w:rsid w:val="002178AA"/>
    <w:rsid w:val="002206C3"/>
    <w:rsid w:val="00221A81"/>
    <w:rsid w:val="00221FD5"/>
    <w:rsid w:val="0022208C"/>
    <w:rsid w:val="0022414C"/>
    <w:rsid w:val="00224C63"/>
    <w:rsid w:val="0022596A"/>
    <w:rsid w:val="00225FA5"/>
    <w:rsid w:val="002261FC"/>
    <w:rsid w:val="00226508"/>
    <w:rsid w:val="00226CEF"/>
    <w:rsid w:val="00226D7C"/>
    <w:rsid w:val="00227620"/>
    <w:rsid w:val="00227B43"/>
    <w:rsid w:val="00227CC8"/>
    <w:rsid w:val="00227E52"/>
    <w:rsid w:val="0023013D"/>
    <w:rsid w:val="0023025C"/>
    <w:rsid w:val="0023091E"/>
    <w:rsid w:val="00230B3A"/>
    <w:rsid w:val="00231201"/>
    <w:rsid w:val="00231207"/>
    <w:rsid w:val="00231280"/>
    <w:rsid w:val="00232252"/>
    <w:rsid w:val="002322D3"/>
    <w:rsid w:val="00232EED"/>
    <w:rsid w:val="00233360"/>
    <w:rsid w:val="0023337F"/>
    <w:rsid w:val="002334A0"/>
    <w:rsid w:val="0023448D"/>
    <w:rsid w:val="002350B3"/>
    <w:rsid w:val="0023514E"/>
    <w:rsid w:val="002359B6"/>
    <w:rsid w:val="00235BEF"/>
    <w:rsid w:val="00235D93"/>
    <w:rsid w:val="00236045"/>
    <w:rsid w:val="00236369"/>
    <w:rsid w:val="00236874"/>
    <w:rsid w:val="00236CBB"/>
    <w:rsid w:val="00237C6C"/>
    <w:rsid w:val="00240188"/>
    <w:rsid w:val="002403F8"/>
    <w:rsid w:val="00240A4C"/>
    <w:rsid w:val="00240A66"/>
    <w:rsid w:val="00240EBF"/>
    <w:rsid w:val="00240F40"/>
    <w:rsid w:val="00241022"/>
    <w:rsid w:val="00241045"/>
    <w:rsid w:val="0024116E"/>
    <w:rsid w:val="00241800"/>
    <w:rsid w:val="00241BA3"/>
    <w:rsid w:val="00241C42"/>
    <w:rsid w:val="00241C50"/>
    <w:rsid w:val="0024208B"/>
    <w:rsid w:val="00242696"/>
    <w:rsid w:val="00242975"/>
    <w:rsid w:val="00242A28"/>
    <w:rsid w:val="00242D0A"/>
    <w:rsid w:val="002440E9"/>
    <w:rsid w:val="00244AD3"/>
    <w:rsid w:val="00245CCD"/>
    <w:rsid w:val="002460D4"/>
    <w:rsid w:val="002465DB"/>
    <w:rsid w:val="002466CB"/>
    <w:rsid w:val="002469F1"/>
    <w:rsid w:val="002474EE"/>
    <w:rsid w:val="002478C1"/>
    <w:rsid w:val="002478EA"/>
    <w:rsid w:val="0025049C"/>
    <w:rsid w:val="002504D3"/>
    <w:rsid w:val="002509F1"/>
    <w:rsid w:val="00250CB4"/>
    <w:rsid w:val="002511FD"/>
    <w:rsid w:val="002518E0"/>
    <w:rsid w:val="0025191E"/>
    <w:rsid w:val="00251ED9"/>
    <w:rsid w:val="002521BA"/>
    <w:rsid w:val="002529DA"/>
    <w:rsid w:val="00252BF9"/>
    <w:rsid w:val="002531F3"/>
    <w:rsid w:val="002531F4"/>
    <w:rsid w:val="0025329C"/>
    <w:rsid w:val="002539EC"/>
    <w:rsid w:val="00253DF9"/>
    <w:rsid w:val="00253E45"/>
    <w:rsid w:val="002540A7"/>
    <w:rsid w:val="00254798"/>
    <w:rsid w:val="00254846"/>
    <w:rsid w:val="00254CC7"/>
    <w:rsid w:val="0025516C"/>
    <w:rsid w:val="002555C8"/>
    <w:rsid w:val="00256100"/>
    <w:rsid w:val="0025647B"/>
    <w:rsid w:val="00256907"/>
    <w:rsid w:val="00256BA7"/>
    <w:rsid w:val="00256E79"/>
    <w:rsid w:val="002577FB"/>
    <w:rsid w:val="00257DA8"/>
    <w:rsid w:val="00257E31"/>
    <w:rsid w:val="00257F4B"/>
    <w:rsid w:val="0026009B"/>
    <w:rsid w:val="00260579"/>
    <w:rsid w:val="0026089C"/>
    <w:rsid w:val="00260A37"/>
    <w:rsid w:val="0026102C"/>
    <w:rsid w:val="00261146"/>
    <w:rsid w:val="002611D5"/>
    <w:rsid w:val="0026124F"/>
    <w:rsid w:val="0026127A"/>
    <w:rsid w:val="00261702"/>
    <w:rsid w:val="00261E37"/>
    <w:rsid w:val="00261F37"/>
    <w:rsid w:val="002622F4"/>
    <w:rsid w:val="002624AA"/>
    <w:rsid w:val="00262A2F"/>
    <w:rsid w:val="002633D0"/>
    <w:rsid w:val="00263542"/>
    <w:rsid w:val="00263E56"/>
    <w:rsid w:val="00264299"/>
    <w:rsid w:val="00265038"/>
    <w:rsid w:val="00265492"/>
    <w:rsid w:val="0026646F"/>
    <w:rsid w:val="002664BB"/>
    <w:rsid w:val="00266885"/>
    <w:rsid w:val="00266A21"/>
    <w:rsid w:val="00266A60"/>
    <w:rsid w:val="00267FC1"/>
    <w:rsid w:val="00270166"/>
    <w:rsid w:val="0027053A"/>
    <w:rsid w:val="002707AD"/>
    <w:rsid w:val="002709BD"/>
    <w:rsid w:val="00270A20"/>
    <w:rsid w:val="00270CC5"/>
    <w:rsid w:val="00271219"/>
    <w:rsid w:val="00271A7C"/>
    <w:rsid w:val="00271DBF"/>
    <w:rsid w:val="00272560"/>
    <w:rsid w:val="0027279C"/>
    <w:rsid w:val="00272C8A"/>
    <w:rsid w:val="00272EA0"/>
    <w:rsid w:val="00273742"/>
    <w:rsid w:val="00273768"/>
    <w:rsid w:val="00273ABC"/>
    <w:rsid w:val="00273EFC"/>
    <w:rsid w:val="00273F4D"/>
    <w:rsid w:val="00274201"/>
    <w:rsid w:val="00274335"/>
    <w:rsid w:val="002744A8"/>
    <w:rsid w:val="002746F9"/>
    <w:rsid w:val="002749D9"/>
    <w:rsid w:val="00274D9A"/>
    <w:rsid w:val="00274F8C"/>
    <w:rsid w:val="0027588F"/>
    <w:rsid w:val="00275A1D"/>
    <w:rsid w:val="00275E11"/>
    <w:rsid w:val="002760C2"/>
    <w:rsid w:val="00276497"/>
    <w:rsid w:val="002767D9"/>
    <w:rsid w:val="00276BFB"/>
    <w:rsid w:val="00276DB4"/>
    <w:rsid w:val="00276FEE"/>
    <w:rsid w:val="00277016"/>
    <w:rsid w:val="002772FF"/>
    <w:rsid w:val="0027745F"/>
    <w:rsid w:val="00277590"/>
    <w:rsid w:val="002803E2"/>
    <w:rsid w:val="002807BE"/>
    <w:rsid w:val="00280A65"/>
    <w:rsid w:val="0028106D"/>
    <w:rsid w:val="002810E1"/>
    <w:rsid w:val="00281236"/>
    <w:rsid w:val="00281668"/>
    <w:rsid w:val="00281883"/>
    <w:rsid w:val="00281B27"/>
    <w:rsid w:val="00281B51"/>
    <w:rsid w:val="00281ED8"/>
    <w:rsid w:val="0028227A"/>
    <w:rsid w:val="0028248A"/>
    <w:rsid w:val="0028366D"/>
    <w:rsid w:val="00283949"/>
    <w:rsid w:val="00283BE0"/>
    <w:rsid w:val="00284433"/>
    <w:rsid w:val="002848C1"/>
    <w:rsid w:val="00284D08"/>
    <w:rsid w:val="00285237"/>
    <w:rsid w:val="002854C5"/>
    <w:rsid w:val="002855D0"/>
    <w:rsid w:val="0028621E"/>
    <w:rsid w:val="00286448"/>
    <w:rsid w:val="002869AA"/>
    <w:rsid w:val="00286D81"/>
    <w:rsid w:val="0028731F"/>
    <w:rsid w:val="00287323"/>
    <w:rsid w:val="002875FC"/>
    <w:rsid w:val="00290730"/>
    <w:rsid w:val="00290989"/>
    <w:rsid w:val="002915DA"/>
    <w:rsid w:val="002915DF"/>
    <w:rsid w:val="00292377"/>
    <w:rsid w:val="0029274D"/>
    <w:rsid w:val="00292A2D"/>
    <w:rsid w:val="00292D77"/>
    <w:rsid w:val="002930CE"/>
    <w:rsid w:val="0029324A"/>
    <w:rsid w:val="00293737"/>
    <w:rsid w:val="002938CE"/>
    <w:rsid w:val="00293A8A"/>
    <w:rsid w:val="0029430C"/>
    <w:rsid w:val="002948E6"/>
    <w:rsid w:val="00294A5E"/>
    <w:rsid w:val="0029503B"/>
    <w:rsid w:val="002956DC"/>
    <w:rsid w:val="0029609A"/>
    <w:rsid w:val="00296837"/>
    <w:rsid w:val="00296D7F"/>
    <w:rsid w:val="002970DA"/>
    <w:rsid w:val="00297B9D"/>
    <w:rsid w:val="00297C6A"/>
    <w:rsid w:val="002A0159"/>
    <w:rsid w:val="002A042C"/>
    <w:rsid w:val="002A08D8"/>
    <w:rsid w:val="002A08FE"/>
    <w:rsid w:val="002A0AB5"/>
    <w:rsid w:val="002A0B14"/>
    <w:rsid w:val="002A0C0B"/>
    <w:rsid w:val="002A17E0"/>
    <w:rsid w:val="002A1B36"/>
    <w:rsid w:val="002A1D2A"/>
    <w:rsid w:val="002A2C6A"/>
    <w:rsid w:val="002A2DCE"/>
    <w:rsid w:val="002A3DE8"/>
    <w:rsid w:val="002A445C"/>
    <w:rsid w:val="002A4A0B"/>
    <w:rsid w:val="002A4A69"/>
    <w:rsid w:val="002A4CFA"/>
    <w:rsid w:val="002A4D05"/>
    <w:rsid w:val="002A4EB6"/>
    <w:rsid w:val="002A5661"/>
    <w:rsid w:val="002A58C8"/>
    <w:rsid w:val="002A5AE5"/>
    <w:rsid w:val="002A5AFD"/>
    <w:rsid w:val="002A6CD6"/>
    <w:rsid w:val="002A6E16"/>
    <w:rsid w:val="002A73DB"/>
    <w:rsid w:val="002A745D"/>
    <w:rsid w:val="002A7485"/>
    <w:rsid w:val="002A7BED"/>
    <w:rsid w:val="002B011E"/>
    <w:rsid w:val="002B0537"/>
    <w:rsid w:val="002B0B28"/>
    <w:rsid w:val="002B0D78"/>
    <w:rsid w:val="002B10E6"/>
    <w:rsid w:val="002B112C"/>
    <w:rsid w:val="002B16CA"/>
    <w:rsid w:val="002B1872"/>
    <w:rsid w:val="002B1942"/>
    <w:rsid w:val="002B1AE9"/>
    <w:rsid w:val="002B1F9E"/>
    <w:rsid w:val="002B22A0"/>
    <w:rsid w:val="002B2517"/>
    <w:rsid w:val="002B337B"/>
    <w:rsid w:val="002B34A7"/>
    <w:rsid w:val="002B393B"/>
    <w:rsid w:val="002B40D9"/>
    <w:rsid w:val="002B40E5"/>
    <w:rsid w:val="002B42D4"/>
    <w:rsid w:val="002B460E"/>
    <w:rsid w:val="002B4909"/>
    <w:rsid w:val="002B552F"/>
    <w:rsid w:val="002B582B"/>
    <w:rsid w:val="002B5867"/>
    <w:rsid w:val="002B5B18"/>
    <w:rsid w:val="002B5F42"/>
    <w:rsid w:val="002B7487"/>
    <w:rsid w:val="002B7BB6"/>
    <w:rsid w:val="002C04DB"/>
    <w:rsid w:val="002C05A9"/>
    <w:rsid w:val="002C066A"/>
    <w:rsid w:val="002C0695"/>
    <w:rsid w:val="002C0936"/>
    <w:rsid w:val="002C0D03"/>
    <w:rsid w:val="002C1E08"/>
    <w:rsid w:val="002C2269"/>
    <w:rsid w:val="002C2399"/>
    <w:rsid w:val="002C2D6C"/>
    <w:rsid w:val="002C2F7D"/>
    <w:rsid w:val="002C3100"/>
    <w:rsid w:val="002C322E"/>
    <w:rsid w:val="002C3250"/>
    <w:rsid w:val="002C3324"/>
    <w:rsid w:val="002C3FCF"/>
    <w:rsid w:val="002C4642"/>
    <w:rsid w:val="002C5146"/>
    <w:rsid w:val="002C5212"/>
    <w:rsid w:val="002C57D6"/>
    <w:rsid w:val="002C6192"/>
    <w:rsid w:val="002C7A37"/>
    <w:rsid w:val="002C7CB8"/>
    <w:rsid w:val="002C7F63"/>
    <w:rsid w:val="002D0007"/>
    <w:rsid w:val="002D0677"/>
    <w:rsid w:val="002D0BA5"/>
    <w:rsid w:val="002D0CCE"/>
    <w:rsid w:val="002D0D03"/>
    <w:rsid w:val="002D1351"/>
    <w:rsid w:val="002D1463"/>
    <w:rsid w:val="002D171A"/>
    <w:rsid w:val="002D1C70"/>
    <w:rsid w:val="002D2E9C"/>
    <w:rsid w:val="002D329A"/>
    <w:rsid w:val="002D4481"/>
    <w:rsid w:val="002D4A75"/>
    <w:rsid w:val="002D4C05"/>
    <w:rsid w:val="002D4D12"/>
    <w:rsid w:val="002D4D46"/>
    <w:rsid w:val="002D625F"/>
    <w:rsid w:val="002D6A53"/>
    <w:rsid w:val="002D6A95"/>
    <w:rsid w:val="002D6ECF"/>
    <w:rsid w:val="002D7233"/>
    <w:rsid w:val="002D7A9C"/>
    <w:rsid w:val="002D7E2D"/>
    <w:rsid w:val="002E0950"/>
    <w:rsid w:val="002E0DC8"/>
    <w:rsid w:val="002E0F4E"/>
    <w:rsid w:val="002E1BBE"/>
    <w:rsid w:val="002E20E5"/>
    <w:rsid w:val="002E23F2"/>
    <w:rsid w:val="002E2511"/>
    <w:rsid w:val="002E28C7"/>
    <w:rsid w:val="002E2C1A"/>
    <w:rsid w:val="002E2C2B"/>
    <w:rsid w:val="002E3ACD"/>
    <w:rsid w:val="002E3F63"/>
    <w:rsid w:val="002E44EB"/>
    <w:rsid w:val="002E45C8"/>
    <w:rsid w:val="002E4D0D"/>
    <w:rsid w:val="002E586C"/>
    <w:rsid w:val="002E5C67"/>
    <w:rsid w:val="002E711E"/>
    <w:rsid w:val="002E713D"/>
    <w:rsid w:val="002E729E"/>
    <w:rsid w:val="002E7DF3"/>
    <w:rsid w:val="002F0118"/>
    <w:rsid w:val="002F01EA"/>
    <w:rsid w:val="002F07DC"/>
    <w:rsid w:val="002F0B16"/>
    <w:rsid w:val="002F0CFC"/>
    <w:rsid w:val="002F0E6C"/>
    <w:rsid w:val="002F0F1E"/>
    <w:rsid w:val="002F1026"/>
    <w:rsid w:val="002F1483"/>
    <w:rsid w:val="002F1A27"/>
    <w:rsid w:val="002F2740"/>
    <w:rsid w:val="002F2F60"/>
    <w:rsid w:val="002F2FA9"/>
    <w:rsid w:val="002F308D"/>
    <w:rsid w:val="002F3373"/>
    <w:rsid w:val="002F33EC"/>
    <w:rsid w:val="002F3A14"/>
    <w:rsid w:val="002F3D01"/>
    <w:rsid w:val="002F49E3"/>
    <w:rsid w:val="002F54A5"/>
    <w:rsid w:val="002F5FF9"/>
    <w:rsid w:val="002F6232"/>
    <w:rsid w:val="002F6495"/>
    <w:rsid w:val="002F6691"/>
    <w:rsid w:val="002F6E64"/>
    <w:rsid w:val="002F7287"/>
    <w:rsid w:val="002F75EE"/>
    <w:rsid w:val="002F77DC"/>
    <w:rsid w:val="003004DC"/>
    <w:rsid w:val="0030085B"/>
    <w:rsid w:val="00300DB1"/>
    <w:rsid w:val="00301517"/>
    <w:rsid w:val="00301A09"/>
    <w:rsid w:val="00301F26"/>
    <w:rsid w:val="0030294B"/>
    <w:rsid w:val="003030BF"/>
    <w:rsid w:val="0030390C"/>
    <w:rsid w:val="00304196"/>
    <w:rsid w:val="00304593"/>
    <w:rsid w:val="00305387"/>
    <w:rsid w:val="00305D03"/>
    <w:rsid w:val="00305D9B"/>
    <w:rsid w:val="00305F0E"/>
    <w:rsid w:val="00305FF8"/>
    <w:rsid w:val="0030668A"/>
    <w:rsid w:val="003068C3"/>
    <w:rsid w:val="00306A49"/>
    <w:rsid w:val="00306DD3"/>
    <w:rsid w:val="00306F7C"/>
    <w:rsid w:val="003075C7"/>
    <w:rsid w:val="003078E4"/>
    <w:rsid w:val="00307DBB"/>
    <w:rsid w:val="00310A72"/>
    <w:rsid w:val="00310AD2"/>
    <w:rsid w:val="00310BA0"/>
    <w:rsid w:val="003112D1"/>
    <w:rsid w:val="0031130D"/>
    <w:rsid w:val="003116BF"/>
    <w:rsid w:val="00311786"/>
    <w:rsid w:val="003118CD"/>
    <w:rsid w:val="00312055"/>
    <w:rsid w:val="003125A5"/>
    <w:rsid w:val="003125C9"/>
    <w:rsid w:val="003125D7"/>
    <w:rsid w:val="003128E0"/>
    <w:rsid w:val="00312A85"/>
    <w:rsid w:val="00312BA1"/>
    <w:rsid w:val="00312C7D"/>
    <w:rsid w:val="0031321E"/>
    <w:rsid w:val="00313615"/>
    <w:rsid w:val="00314435"/>
    <w:rsid w:val="00314491"/>
    <w:rsid w:val="00315BE4"/>
    <w:rsid w:val="0031638D"/>
    <w:rsid w:val="00316716"/>
    <w:rsid w:val="00316C3A"/>
    <w:rsid w:val="00317306"/>
    <w:rsid w:val="003173ED"/>
    <w:rsid w:val="003178DB"/>
    <w:rsid w:val="00317D4B"/>
    <w:rsid w:val="00317F41"/>
    <w:rsid w:val="00317FCA"/>
    <w:rsid w:val="003202AA"/>
    <w:rsid w:val="0032082E"/>
    <w:rsid w:val="00320BE1"/>
    <w:rsid w:val="003215E5"/>
    <w:rsid w:val="003216A9"/>
    <w:rsid w:val="0032197D"/>
    <w:rsid w:val="00321B90"/>
    <w:rsid w:val="00321C22"/>
    <w:rsid w:val="00322AAA"/>
    <w:rsid w:val="003232A3"/>
    <w:rsid w:val="003247BD"/>
    <w:rsid w:val="00324C79"/>
    <w:rsid w:val="00324EE3"/>
    <w:rsid w:val="00325365"/>
    <w:rsid w:val="00325F63"/>
    <w:rsid w:val="00325FDE"/>
    <w:rsid w:val="003262C6"/>
    <w:rsid w:val="00326891"/>
    <w:rsid w:val="00326976"/>
    <w:rsid w:val="00326E7E"/>
    <w:rsid w:val="00330E0D"/>
    <w:rsid w:val="00331058"/>
    <w:rsid w:val="0033165A"/>
    <w:rsid w:val="003316AB"/>
    <w:rsid w:val="00331BC1"/>
    <w:rsid w:val="003320EA"/>
    <w:rsid w:val="00332160"/>
    <w:rsid w:val="00332244"/>
    <w:rsid w:val="00332538"/>
    <w:rsid w:val="00332993"/>
    <w:rsid w:val="00332D10"/>
    <w:rsid w:val="0033372E"/>
    <w:rsid w:val="003339E6"/>
    <w:rsid w:val="00334751"/>
    <w:rsid w:val="00334D29"/>
    <w:rsid w:val="00334D2B"/>
    <w:rsid w:val="003353BE"/>
    <w:rsid w:val="0033547A"/>
    <w:rsid w:val="00335EDC"/>
    <w:rsid w:val="0033674F"/>
    <w:rsid w:val="003372ED"/>
    <w:rsid w:val="00337508"/>
    <w:rsid w:val="00337CA5"/>
    <w:rsid w:val="00340896"/>
    <w:rsid w:val="003408D9"/>
    <w:rsid w:val="003411AB"/>
    <w:rsid w:val="003411D6"/>
    <w:rsid w:val="003413FB"/>
    <w:rsid w:val="00341724"/>
    <w:rsid w:val="00341986"/>
    <w:rsid w:val="0034335E"/>
    <w:rsid w:val="00343DF7"/>
    <w:rsid w:val="0034422D"/>
    <w:rsid w:val="003444C1"/>
    <w:rsid w:val="00344B20"/>
    <w:rsid w:val="00344BDB"/>
    <w:rsid w:val="00344EDC"/>
    <w:rsid w:val="00345828"/>
    <w:rsid w:val="00346360"/>
    <w:rsid w:val="00346E13"/>
    <w:rsid w:val="00346E27"/>
    <w:rsid w:val="00347117"/>
    <w:rsid w:val="003478FF"/>
    <w:rsid w:val="00347AC2"/>
    <w:rsid w:val="00347D10"/>
    <w:rsid w:val="00347F7E"/>
    <w:rsid w:val="0035029F"/>
    <w:rsid w:val="00350352"/>
    <w:rsid w:val="00350C7A"/>
    <w:rsid w:val="003515D6"/>
    <w:rsid w:val="00351A8B"/>
    <w:rsid w:val="00351E3E"/>
    <w:rsid w:val="003524B9"/>
    <w:rsid w:val="003524DA"/>
    <w:rsid w:val="003525A2"/>
    <w:rsid w:val="00352EEA"/>
    <w:rsid w:val="00353CA4"/>
    <w:rsid w:val="00354426"/>
    <w:rsid w:val="00354674"/>
    <w:rsid w:val="00354C64"/>
    <w:rsid w:val="00354E62"/>
    <w:rsid w:val="00354EBD"/>
    <w:rsid w:val="0035585C"/>
    <w:rsid w:val="00355BC2"/>
    <w:rsid w:val="00356C6D"/>
    <w:rsid w:val="0035763B"/>
    <w:rsid w:val="00357E6D"/>
    <w:rsid w:val="00357F94"/>
    <w:rsid w:val="00360079"/>
    <w:rsid w:val="0036066B"/>
    <w:rsid w:val="003611D6"/>
    <w:rsid w:val="00361822"/>
    <w:rsid w:val="00361D58"/>
    <w:rsid w:val="00361D9C"/>
    <w:rsid w:val="00361EF1"/>
    <w:rsid w:val="003620C8"/>
    <w:rsid w:val="0036224C"/>
    <w:rsid w:val="00362E34"/>
    <w:rsid w:val="0036306E"/>
    <w:rsid w:val="00363094"/>
    <w:rsid w:val="00363377"/>
    <w:rsid w:val="00363B11"/>
    <w:rsid w:val="003640E4"/>
    <w:rsid w:val="00364307"/>
    <w:rsid w:val="00364936"/>
    <w:rsid w:val="00365189"/>
    <w:rsid w:val="0036521E"/>
    <w:rsid w:val="00365820"/>
    <w:rsid w:val="00365C74"/>
    <w:rsid w:val="00365CAB"/>
    <w:rsid w:val="00366A3E"/>
    <w:rsid w:val="00367062"/>
    <w:rsid w:val="00367F21"/>
    <w:rsid w:val="003703B4"/>
    <w:rsid w:val="0037154B"/>
    <w:rsid w:val="00371EBF"/>
    <w:rsid w:val="003724F2"/>
    <w:rsid w:val="0037277C"/>
    <w:rsid w:val="003729BE"/>
    <w:rsid w:val="00372E13"/>
    <w:rsid w:val="00372ED8"/>
    <w:rsid w:val="0037397E"/>
    <w:rsid w:val="00374079"/>
    <w:rsid w:val="00374961"/>
    <w:rsid w:val="00374C8B"/>
    <w:rsid w:val="003750B7"/>
    <w:rsid w:val="003756A3"/>
    <w:rsid w:val="0037606E"/>
    <w:rsid w:val="003762C4"/>
    <w:rsid w:val="00376382"/>
    <w:rsid w:val="00376942"/>
    <w:rsid w:val="00376DC5"/>
    <w:rsid w:val="00376F41"/>
    <w:rsid w:val="00376FA2"/>
    <w:rsid w:val="00377E7A"/>
    <w:rsid w:val="0038003C"/>
    <w:rsid w:val="0038008D"/>
    <w:rsid w:val="00380298"/>
    <w:rsid w:val="00380B27"/>
    <w:rsid w:val="00380E98"/>
    <w:rsid w:val="00380F18"/>
    <w:rsid w:val="00381114"/>
    <w:rsid w:val="003811EA"/>
    <w:rsid w:val="00381492"/>
    <w:rsid w:val="0038186A"/>
    <w:rsid w:val="00381929"/>
    <w:rsid w:val="00381C43"/>
    <w:rsid w:val="0038215C"/>
    <w:rsid w:val="00382376"/>
    <w:rsid w:val="00382CF0"/>
    <w:rsid w:val="003837BE"/>
    <w:rsid w:val="003837C8"/>
    <w:rsid w:val="00383DC2"/>
    <w:rsid w:val="00383F34"/>
    <w:rsid w:val="00384090"/>
    <w:rsid w:val="00384190"/>
    <w:rsid w:val="00384333"/>
    <w:rsid w:val="0038433C"/>
    <w:rsid w:val="003843FF"/>
    <w:rsid w:val="00384B16"/>
    <w:rsid w:val="00386255"/>
    <w:rsid w:val="00386F57"/>
    <w:rsid w:val="003871B1"/>
    <w:rsid w:val="00387AFF"/>
    <w:rsid w:val="0039022B"/>
    <w:rsid w:val="00390453"/>
    <w:rsid w:val="00390523"/>
    <w:rsid w:val="00390A3E"/>
    <w:rsid w:val="00390BB7"/>
    <w:rsid w:val="003916CD"/>
    <w:rsid w:val="003919BD"/>
    <w:rsid w:val="00391A62"/>
    <w:rsid w:val="00391A79"/>
    <w:rsid w:val="00391B7D"/>
    <w:rsid w:val="00391C1E"/>
    <w:rsid w:val="003922E1"/>
    <w:rsid w:val="00392DE3"/>
    <w:rsid w:val="003937A8"/>
    <w:rsid w:val="0039383D"/>
    <w:rsid w:val="0039486A"/>
    <w:rsid w:val="00394931"/>
    <w:rsid w:val="00394FE2"/>
    <w:rsid w:val="00395583"/>
    <w:rsid w:val="003955F3"/>
    <w:rsid w:val="00395E7D"/>
    <w:rsid w:val="0039662A"/>
    <w:rsid w:val="00396F5F"/>
    <w:rsid w:val="003975C2"/>
    <w:rsid w:val="00397831"/>
    <w:rsid w:val="00397DDB"/>
    <w:rsid w:val="003A016D"/>
    <w:rsid w:val="003A0436"/>
    <w:rsid w:val="003A09CC"/>
    <w:rsid w:val="003A1E50"/>
    <w:rsid w:val="003A2E1C"/>
    <w:rsid w:val="003A2EF3"/>
    <w:rsid w:val="003A3BE2"/>
    <w:rsid w:val="003A3C6F"/>
    <w:rsid w:val="003A3D5C"/>
    <w:rsid w:val="003A3DAF"/>
    <w:rsid w:val="003A3E77"/>
    <w:rsid w:val="003A3EB9"/>
    <w:rsid w:val="003A3F8E"/>
    <w:rsid w:val="003A4551"/>
    <w:rsid w:val="003A47E4"/>
    <w:rsid w:val="003A4FD7"/>
    <w:rsid w:val="003A552B"/>
    <w:rsid w:val="003A62B2"/>
    <w:rsid w:val="003A637A"/>
    <w:rsid w:val="003A65D5"/>
    <w:rsid w:val="003A6CA3"/>
    <w:rsid w:val="003A6F47"/>
    <w:rsid w:val="003A7DE0"/>
    <w:rsid w:val="003B0126"/>
    <w:rsid w:val="003B0262"/>
    <w:rsid w:val="003B0312"/>
    <w:rsid w:val="003B109A"/>
    <w:rsid w:val="003B1713"/>
    <w:rsid w:val="003B19C9"/>
    <w:rsid w:val="003B1C65"/>
    <w:rsid w:val="003B2261"/>
    <w:rsid w:val="003B2323"/>
    <w:rsid w:val="003B274A"/>
    <w:rsid w:val="003B27B5"/>
    <w:rsid w:val="003B2875"/>
    <w:rsid w:val="003B371F"/>
    <w:rsid w:val="003B39FE"/>
    <w:rsid w:val="003B3F20"/>
    <w:rsid w:val="003B44B2"/>
    <w:rsid w:val="003B4B01"/>
    <w:rsid w:val="003B4F26"/>
    <w:rsid w:val="003B53D3"/>
    <w:rsid w:val="003B58EF"/>
    <w:rsid w:val="003B5B79"/>
    <w:rsid w:val="003B62C9"/>
    <w:rsid w:val="003B63E6"/>
    <w:rsid w:val="003B663C"/>
    <w:rsid w:val="003B687B"/>
    <w:rsid w:val="003B68AA"/>
    <w:rsid w:val="003B73B0"/>
    <w:rsid w:val="003B7509"/>
    <w:rsid w:val="003B7689"/>
    <w:rsid w:val="003B7E3E"/>
    <w:rsid w:val="003B7F9B"/>
    <w:rsid w:val="003C0472"/>
    <w:rsid w:val="003C0474"/>
    <w:rsid w:val="003C05C4"/>
    <w:rsid w:val="003C0746"/>
    <w:rsid w:val="003C11FE"/>
    <w:rsid w:val="003C12AA"/>
    <w:rsid w:val="003C1937"/>
    <w:rsid w:val="003C1994"/>
    <w:rsid w:val="003C1D0F"/>
    <w:rsid w:val="003C1DBC"/>
    <w:rsid w:val="003C1DD7"/>
    <w:rsid w:val="003C1F6D"/>
    <w:rsid w:val="003C254F"/>
    <w:rsid w:val="003C2C1A"/>
    <w:rsid w:val="003C2E63"/>
    <w:rsid w:val="003C3D06"/>
    <w:rsid w:val="003C40EB"/>
    <w:rsid w:val="003C4319"/>
    <w:rsid w:val="003C43A7"/>
    <w:rsid w:val="003C4459"/>
    <w:rsid w:val="003C5571"/>
    <w:rsid w:val="003C55B6"/>
    <w:rsid w:val="003C5FBB"/>
    <w:rsid w:val="003C5FF1"/>
    <w:rsid w:val="003C6690"/>
    <w:rsid w:val="003C7759"/>
    <w:rsid w:val="003C78D8"/>
    <w:rsid w:val="003C7C3D"/>
    <w:rsid w:val="003D026B"/>
    <w:rsid w:val="003D0370"/>
    <w:rsid w:val="003D03B4"/>
    <w:rsid w:val="003D03CD"/>
    <w:rsid w:val="003D03F8"/>
    <w:rsid w:val="003D04B5"/>
    <w:rsid w:val="003D0E6D"/>
    <w:rsid w:val="003D1286"/>
    <w:rsid w:val="003D128D"/>
    <w:rsid w:val="003D13CA"/>
    <w:rsid w:val="003D164E"/>
    <w:rsid w:val="003D1EE4"/>
    <w:rsid w:val="003D2295"/>
    <w:rsid w:val="003D266D"/>
    <w:rsid w:val="003D26ED"/>
    <w:rsid w:val="003D2ADE"/>
    <w:rsid w:val="003D30FF"/>
    <w:rsid w:val="003D341A"/>
    <w:rsid w:val="003D3532"/>
    <w:rsid w:val="003D3CC1"/>
    <w:rsid w:val="003D3F3B"/>
    <w:rsid w:val="003D4170"/>
    <w:rsid w:val="003D4AB8"/>
    <w:rsid w:val="003D4B43"/>
    <w:rsid w:val="003D4BE2"/>
    <w:rsid w:val="003D4D6D"/>
    <w:rsid w:val="003D4E45"/>
    <w:rsid w:val="003D53A1"/>
    <w:rsid w:val="003D63BF"/>
    <w:rsid w:val="003D67D2"/>
    <w:rsid w:val="003D6AFA"/>
    <w:rsid w:val="003D6EC5"/>
    <w:rsid w:val="003E076A"/>
    <w:rsid w:val="003E0DC7"/>
    <w:rsid w:val="003E0F6F"/>
    <w:rsid w:val="003E1034"/>
    <w:rsid w:val="003E106D"/>
    <w:rsid w:val="003E2376"/>
    <w:rsid w:val="003E2710"/>
    <w:rsid w:val="003E2CBA"/>
    <w:rsid w:val="003E302F"/>
    <w:rsid w:val="003E3B40"/>
    <w:rsid w:val="003E3CE3"/>
    <w:rsid w:val="003E3F5A"/>
    <w:rsid w:val="003E4438"/>
    <w:rsid w:val="003E472B"/>
    <w:rsid w:val="003E507D"/>
    <w:rsid w:val="003E570A"/>
    <w:rsid w:val="003E5EA4"/>
    <w:rsid w:val="003E6B32"/>
    <w:rsid w:val="003E7565"/>
    <w:rsid w:val="003E7624"/>
    <w:rsid w:val="003E7DC8"/>
    <w:rsid w:val="003F024A"/>
    <w:rsid w:val="003F02D5"/>
    <w:rsid w:val="003F0F78"/>
    <w:rsid w:val="003F1130"/>
    <w:rsid w:val="003F1168"/>
    <w:rsid w:val="003F13A8"/>
    <w:rsid w:val="003F1B3A"/>
    <w:rsid w:val="003F22AA"/>
    <w:rsid w:val="003F22DF"/>
    <w:rsid w:val="003F2419"/>
    <w:rsid w:val="003F3159"/>
    <w:rsid w:val="003F34EB"/>
    <w:rsid w:val="003F362B"/>
    <w:rsid w:val="003F3A5C"/>
    <w:rsid w:val="003F3E63"/>
    <w:rsid w:val="003F47BE"/>
    <w:rsid w:val="003F4C3D"/>
    <w:rsid w:val="003F583A"/>
    <w:rsid w:val="003F59F5"/>
    <w:rsid w:val="003F5C0F"/>
    <w:rsid w:val="003F6423"/>
    <w:rsid w:val="003F6AEA"/>
    <w:rsid w:val="003F700F"/>
    <w:rsid w:val="003F713E"/>
    <w:rsid w:val="003F75C6"/>
    <w:rsid w:val="003F7A59"/>
    <w:rsid w:val="003F7C08"/>
    <w:rsid w:val="003F7C58"/>
    <w:rsid w:val="00400F33"/>
    <w:rsid w:val="00401201"/>
    <w:rsid w:val="00401599"/>
    <w:rsid w:val="0040162B"/>
    <w:rsid w:val="004018D9"/>
    <w:rsid w:val="0040297E"/>
    <w:rsid w:val="00402A25"/>
    <w:rsid w:val="00402A4A"/>
    <w:rsid w:val="00402BD4"/>
    <w:rsid w:val="004031C0"/>
    <w:rsid w:val="00403527"/>
    <w:rsid w:val="00403D3D"/>
    <w:rsid w:val="00404026"/>
    <w:rsid w:val="00404401"/>
    <w:rsid w:val="0040502F"/>
    <w:rsid w:val="004052A8"/>
    <w:rsid w:val="004057A0"/>
    <w:rsid w:val="00405A3C"/>
    <w:rsid w:val="00405D96"/>
    <w:rsid w:val="00406163"/>
    <w:rsid w:val="00406724"/>
    <w:rsid w:val="0040681E"/>
    <w:rsid w:val="004069E8"/>
    <w:rsid w:val="00406A2A"/>
    <w:rsid w:val="00406B15"/>
    <w:rsid w:val="00407854"/>
    <w:rsid w:val="00407908"/>
    <w:rsid w:val="00407C9B"/>
    <w:rsid w:val="00407DB7"/>
    <w:rsid w:val="004107DF"/>
    <w:rsid w:val="00410BFC"/>
    <w:rsid w:val="00410EE5"/>
    <w:rsid w:val="00411A71"/>
    <w:rsid w:val="00411EC3"/>
    <w:rsid w:val="0041209D"/>
    <w:rsid w:val="0041231A"/>
    <w:rsid w:val="0041287F"/>
    <w:rsid w:val="00413410"/>
    <w:rsid w:val="0041428B"/>
    <w:rsid w:val="004146DD"/>
    <w:rsid w:val="00414BC0"/>
    <w:rsid w:val="00414C5B"/>
    <w:rsid w:val="00414E3F"/>
    <w:rsid w:val="00415480"/>
    <w:rsid w:val="00415568"/>
    <w:rsid w:val="00415572"/>
    <w:rsid w:val="004158D5"/>
    <w:rsid w:val="00415C12"/>
    <w:rsid w:val="004163C8"/>
    <w:rsid w:val="00416C2C"/>
    <w:rsid w:val="00416CE3"/>
    <w:rsid w:val="00416DD0"/>
    <w:rsid w:val="00416DED"/>
    <w:rsid w:val="00416F80"/>
    <w:rsid w:val="00416FC5"/>
    <w:rsid w:val="004170B8"/>
    <w:rsid w:val="00417724"/>
    <w:rsid w:val="00417A9D"/>
    <w:rsid w:val="00417F26"/>
    <w:rsid w:val="004201BA"/>
    <w:rsid w:val="00420239"/>
    <w:rsid w:val="0042024F"/>
    <w:rsid w:val="00420587"/>
    <w:rsid w:val="00420B99"/>
    <w:rsid w:val="0042103D"/>
    <w:rsid w:val="00421A6D"/>
    <w:rsid w:val="00421D23"/>
    <w:rsid w:val="00422149"/>
    <w:rsid w:val="00422396"/>
    <w:rsid w:val="0042285D"/>
    <w:rsid w:val="00422B78"/>
    <w:rsid w:val="004235F0"/>
    <w:rsid w:val="0042374F"/>
    <w:rsid w:val="00423A55"/>
    <w:rsid w:val="00423B88"/>
    <w:rsid w:val="00423D1C"/>
    <w:rsid w:val="00423D9C"/>
    <w:rsid w:val="00424144"/>
    <w:rsid w:val="004242C1"/>
    <w:rsid w:val="00424A27"/>
    <w:rsid w:val="00424A5A"/>
    <w:rsid w:val="00424B2E"/>
    <w:rsid w:val="00424BA5"/>
    <w:rsid w:val="0042554D"/>
    <w:rsid w:val="00425CC5"/>
    <w:rsid w:val="00426243"/>
    <w:rsid w:val="0042689F"/>
    <w:rsid w:val="00426E14"/>
    <w:rsid w:val="00427517"/>
    <w:rsid w:val="00427707"/>
    <w:rsid w:val="004277EE"/>
    <w:rsid w:val="004279C9"/>
    <w:rsid w:val="00427BA0"/>
    <w:rsid w:val="00427CC2"/>
    <w:rsid w:val="004303AF"/>
    <w:rsid w:val="004308A1"/>
    <w:rsid w:val="00430D0A"/>
    <w:rsid w:val="00431A78"/>
    <w:rsid w:val="00431B4C"/>
    <w:rsid w:val="00431D53"/>
    <w:rsid w:val="00431EA6"/>
    <w:rsid w:val="00432809"/>
    <w:rsid w:val="004329AA"/>
    <w:rsid w:val="00432C4B"/>
    <w:rsid w:val="00432F4D"/>
    <w:rsid w:val="00433160"/>
    <w:rsid w:val="0043371D"/>
    <w:rsid w:val="00433FAA"/>
    <w:rsid w:val="00434360"/>
    <w:rsid w:val="00434736"/>
    <w:rsid w:val="0043481D"/>
    <w:rsid w:val="004352CC"/>
    <w:rsid w:val="00435768"/>
    <w:rsid w:val="00435B76"/>
    <w:rsid w:val="00435CB4"/>
    <w:rsid w:val="00435D33"/>
    <w:rsid w:val="004361D7"/>
    <w:rsid w:val="00436277"/>
    <w:rsid w:val="00436D4A"/>
    <w:rsid w:val="0044007E"/>
    <w:rsid w:val="00440937"/>
    <w:rsid w:val="00440992"/>
    <w:rsid w:val="004417F4"/>
    <w:rsid w:val="0044197F"/>
    <w:rsid w:val="0044240F"/>
    <w:rsid w:val="00442CDA"/>
    <w:rsid w:val="0044337A"/>
    <w:rsid w:val="004438D2"/>
    <w:rsid w:val="004442D9"/>
    <w:rsid w:val="00444368"/>
    <w:rsid w:val="00444CA1"/>
    <w:rsid w:val="00444F47"/>
    <w:rsid w:val="0044524E"/>
    <w:rsid w:val="00445E84"/>
    <w:rsid w:val="00446054"/>
    <w:rsid w:val="00446755"/>
    <w:rsid w:val="004467F8"/>
    <w:rsid w:val="0045021E"/>
    <w:rsid w:val="00450D52"/>
    <w:rsid w:val="0045136A"/>
    <w:rsid w:val="004514AD"/>
    <w:rsid w:val="004519BD"/>
    <w:rsid w:val="00451D7B"/>
    <w:rsid w:val="00451EF1"/>
    <w:rsid w:val="00451F13"/>
    <w:rsid w:val="00452587"/>
    <w:rsid w:val="0045299D"/>
    <w:rsid w:val="00452B69"/>
    <w:rsid w:val="00452C88"/>
    <w:rsid w:val="00452CF2"/>
    <w:rsid w:val="00452FA7"/>
    <w:rsid w:val="004532AE"/>
    <w:rsid w:val="0045357C"/>
    <w:rsid w:val="00453EBB"/>
    <w:rsid w:val="0045422D"/>
    <w:rsid w:val="00454A80"/>
    <w:rsid w:val="00454F7E"/>
    <w:rsid w:val="00455F5D"/>
    <w:rsid w:val="0045696C"/>
    <w:rsid w:val="00456BD3"/>
    <w:rsid w:val="00456E91"/>
    <w:rsid w:val="0045787D"/>
    <w:rsid w:val="00457CA6"/>
    <w:rsid w:val="00457E97"/>
    <w:rsid w:val="00460496"/>
    <w:rsid w:val="004604F1"/>
    <w:rsid w:val="004607EF"/>
    <w:rsid w:val="00461B4B"/>
    <w:rsid w:val="00461C07"/>
    <w:rsid w:val="00462032"/>
    <w:rsid w:val="00462922"/>
    <w:rsid w:val="00462A76"/>
    <w:rsid w:val="00462DBB"/>
    <w:rsid w:val="00462FF1"/>
    <w:rsid w:val="00463329"/>
    <w:rsid w:val="004635BD"/>
    <w:rsid w:val="00465312"/>
    <w:rsid w:val="0046558D"/>
    <w:rsid w:val="0046575E"/>
    <w:rsid w:val="004666F0"/>
    <w:rsid w:val="00466742"/>
    <w:rsid w:val="0046697F"/>
    <w:rsid w:val="00466A0D"/>
    <w:rsid w:val="004670CE"/>
    <w:rsid w:val="00467456"/>
    <w:rsid w:val="004674CA"/>
    <w:rsid w:val="00467AAA"/>
    <w:rsid w:val="00467D5B"/>
    <w:rsid w:val="004702CB"/>
    <w:rsid w:val="00471463"/>
    <w:rsid w:val="004716B1"/>
    <w:rsid w:val="0047184E"/>
    <w:rsid w:val="00471B8B"/>
    <w:rsid w:val="00471BC7"/>
    <w:rsid w:val="0047213C"/>
    <w:rsid w:val="00472554"/>
    <w:rsid w:val="00472BCB"/>
    <w:rsid w:val="004732A8"/>
    <w:rsid w:val="00473311"/>
    <w:rsid w:val="004733B0"/>
    <w:rsid w:val="00473946"/>
    <w:rsid w:val="00473D61"/>
    <w:rsid w:val="004754E4"/>
    <w:rsid w:val="00475832"/>
    <w:rsid w:val="0047595F"/>
    <w:rsid w:val="00475A86"/>
    <w:rsid w:val="0047657C"/>
    <w:rsid w:val="00476CBD"/>
    <w:rsid w:val="00476DCA"/>
    <w:rsid w:val="0047702A"/>
    <w:rsid w:val="00477089"/>
    <w:rsid w:val="0047736D"/>
    <w:rsid w:val="0047750F"/>
    <w:rsid w:val="0047769C"/>
    <w:rsid w:val="0047772A"/>
    <w:rsid w:val="00477EE2"/>
    <w:rsid w:val="004801C7"/>
    <w:rsid w:val="0048088A"/>
    <w:rsid w:val="00480D79"/>
    <w:rsid w:val="00481C0D"/>
    <w:rsid w:val="00481D8F"/>
    <w:rsid w:val="00482220"/>
    <w:rsid w:val="00482650"/>
    <w:rsid w:val="00482C56"/>
    <w:rsid w:val="00482D06"/>
    <w:rsid w:val="0048323E"/>
    <w:rsid w:val="00483295"/>
    <w:rsid w:val="0048376A"/>
    <w:rsid w:val="00484A0C"/>
    <w:rsid w:val="00484B67"/>
    <w:rsid w:val="00485420"/>
    <w:rsid w:val="004854CA"/>
    <w:rsid w:val="00485999"/>
    <w:rsid w:val="00485D07"/>
    <w:rsid w:val="00486452"/>
    <w:rsid w:val="00486C7D"/>
    <w:rsid w:val="004872EF"/>
    <w:rsid w:val="004873A2"/>
    <w:rsid w:val="004873D9"/>
    <w:rsid w:val="0048768F"/>
    <w:rsid w:val="00487A87"/>
    <w:rsid w:val="0049032E"/>
    <w:rsid w:val="00490889"/>
    <w:rsid w:val="00490BB5"/>
    <w:rsid w:val="00491286"/>
    <w:rsid w:val="0049128C"/>
    <w:rsid w:val="00491806"/>
    <w:rsid w:val="004918B9"/>
    <w:rsid w:val="00491D9A"/>
    <w:rsid w:val="00492859"/>
    <w:rsid w:val="00493147"/>
    <w:rsid w:val="00494228"/>
    <w:rsid w:val="00494A1B"/>
    <w:rsid w:val="00494E35"/>
    <w:rsid w:val="00494EC8"/>
    <w:rsid w:val="00495142"/>
    <w:rsid w:val="0049625A"/>
    <w:rsid w:val="004962B8"/>
    <w:rsid w:val="0049659D"/>
    <w:rsid w:val="00496970"/>
    <w:rsid w:val="0049713C"/>
    <w:rsid w:val="004972D0"/>
    <w:rsid w:val="00497408"/>
    <w:rsid w:val="0049759A"/>
    <w:rsid w:val="00497ADC"/>
    <w:rsid w:val="00497E76"/>
    <w:rsid w:val="004A02BB"/>
    <w:rsid w:val="004A0A99"/>
    <w:rsid w:val="004A0C9C"/>
    <w:rsid w:val="004A0FEB"/>
    <w:rsid w:val="004A13E7"/>
    <w:rsid w:val="004A1FA6"/>
    <w:rsid w:val="004A22DE"/>
    <w:rsid w:val="004A235C"/>
    <w:rsid w:val="004A2977"/>
    <w:rsid w:val="004A3041"/>
    <w:rsid w:val="004A3406"/>
    <w:rsid w:val="004A372B"/>
    <w:rsid w:val="004A4140"/>
    <w:rsid w:val="004A44BE"/>
    <w:rsid w:val="004A45F8"/>
    <w:rsid w:val="004A468D"/>
    <w:rsid w:val="004A52C7"/>
    <w:rsid w:val="004A5405"/>
    <w:rsid w:val="004A541A"/>
    <w:rsid w:val="004A5423"/>
    <w:rsid w:val="004A5C0C"/>
    <w:rsid w:val="004A6000"/>
    <w:rsid w:val="004A607A"/>
    <w:rsid w:val="004A662A"/>
    <w:rsid w:val="004A6838"/>
    <w:rsid w:val="004A68EC"/>
    <w:rsid w:val="004A77CD"/>
    <w:rsid w:val="004A7A1F"/>
    <w:rsid w:val="004A7A61"/>
    <w:rsid w:val="004A7B87"/>
    <w:rsid w:val="004B062C"/>
    <w:rsid w:val="004B074B"/>
    <w:rsid w:val="004B0870"/>
    <w:rsid w:val="004B1082"/>
    <w:rsid w:val="004B15D2"/>
    <w:rsid w:val="004B185C"/>
    <w:rsid w:val="004B1B03"/>
    <w:rsid w:val="004B1F06"/>
    <w:rsid w:val="004B271C"/>
    <w:rsid w:val="004B2828"/>
    <w:rsid w:val="004B2B1A"/>
    <w:rsid w:val="004B2FCA"/>
    <w:rsid w:val="004B3323"/>
    <w:rsid w:val="004B38A5"/>
    <w:rsid w:val="004B3B85"/>
    <w:rsid w:val="004B3F51"/>
    <w:rsid w:val="004B409A"/>
    <w:rsid w:val="004B472C"/>
    <w:rsid w:val="004B48AB"/>
    <w:rsid w:val="004B4FEC"/>
    <w:rsid w:val="004B5022"/>
    <w:rsid w:val="004B54D8"/>
    <w:rsid w:val="004B5770"/>
    <w:rsid w:val="004B5E96"/>
    <w:rsid w:val="004B5EDF"/>
    <w:rsid w:val="004B607D"/>
    <w:rsid w:val="004B64EC"/>
    <w:rsid w:val="004B660F"/>
    <w:rsid w:val="004B6714"/>
    <w:rsid w:val="004B69A2"/>
    <w:rsid w:val="004B704D"/>
    <w:rsid w:val="004B7F9C"/>
    <w:rsid w:val="004C0152"/>
    <w:rsid w:val="004C02DA"/>
    <w:rsid w:val="004C0516"/>
    <w:rsid w:val="004C05C0"/>
    <w:rsid w:val="004C069D"/>
    <w:rsid w:val="004C06B4"/>
    <w:rsid w:val="004C0B4D"/>
    <w:rsid w:val="004C0FB7"/>
    <w:rsid w:val="004C1918"/>
    <w:rsid w:val="004C1A18"/>
    <w:rsid w:val="004C2238"/>
    <w:rsid w:val="004C228C"/>
    <w:rsid w:val="004C234D"/>
    <w:rsid w:val="004C2BB0"/>
    <w:rsid w:val="004C2C45"/>
    <w:rsid w:val="004C2EFC"/>
    <w:rsid w:val="004C2F05"/>
    <w:rsid w:val="004C39F6"/>
    <w:rsid w:val="004C3A59"/>
    <w:rsid w:val="004C3DDA"/>
    <w:rsid w:val="004C3F52"/>
    <w:rsid w:val="004C4BCC"/>
    <w:rsid w:val="004C5170"/>
    <w:rsid w:val="004C55D8"/>
    <w:rsid w:val="004C572B"/>
    <w:rsid w:val="004C5D09"/>
    <w:rsid w:val="004C5DB9"/>
    <w:rsid w:val="004C7157"/>
    <w:rsid w:val="004C7317"/>
    <w:rsid w:val="004C737C"/>
    <w:rsid w:val="004C7473"/>
    <w:rsid w:val="004C7B6F"/>
    <w:rsid w:val="004D00CB"/>
    <w:rsid w:val="004D0319"/>
    <w:rsid w:val="004D03DE"/>
    <w:rsid w:val="004D1751"/>
    <w:rsid w:val="004D2178"/>
    <w:rsid w:val="004D21B5"/>
    <w:rsid w:val="004D22E0"/>
    <w:rsid w:val="004D236A"/>
    <w:rsid w:val="004D24A6"/>
    <w:rsid w:val="004D2543"/>
    <w:rsid w:val="004D2597"/>
    <w:rsid w:val="004D2B29"/>
    <w:rsid w:val="004D2E48"/>
    <w:rsid w:val="004D2FEC"/>
    <w:rsid w:val="004D35F2"/>
    <w:rsid w:val="004D3896"/>
    <w:rsid w:val="004D4979"/>
    <w:rsid w:val="004D4A4D"/>
    <w:rsid w:val="004D4B7C"/>
    <w:rsid w:val="004D523F"/>
    <w:rsid w:val="004D55F6"/>
    <w:rsid w:val="004D5997"/>
    <w:rsid w:val="004D5F53"/>
    <w:rsid w:val="004D6E34"/>
    <w:rsid w:val="004D6FD2"/>
    <w:rsid w:val="004D70BC"/>
    <w:rsid w:val="004D711A"/>
    <w:rsid w:val="004D726B"/>
    <w:rsid w:val="004D79CF"/>
    <w:rsid w:val="004D7F81"/>
    <w:rsid w:val="004D7FCD"/>
    <w:rsid w:val="004E01DF"/>
    <w:rsid w:val="004E034A"/>
    <w:rsid w:val="004E0DD1"/>
    <w:rsid w:val="004E1125"/>
    <w:rsid w:val="004E1189"/>
    <w:rsid w:val="004E11F5"/>
    <w:rsid w:val="004E143F"/>
    <w:rsid w:val="004E17BE"/>
    <w:rsid w:val="004E1861"/>
    <w:rsid w:val="004E1E79"/>
    <w:rsid w:val="004E2234"/>
    <w:rsid w:val="004E2661"/>
    <w:rsid w:val="004E26ED"/>
    <w:rsid w:val="004E28EE"/>
    <w:rsid w:val="004E2988"/>
    <w:rsid w:val="004E3DBF"/>
    <w:rsid w:val="004E4077"/>
    <w:rsid w:val="004E4172"/>
    <w:rsid w:val="004E468E"/>
    <w:rsid w:val="004E4A5C"/>
    <w:rsid w:val="004E501C"/>
    <w:rsid w:val="004E5222"/>
    <w:rsid w:val="004E545B"/>
    <w:rsid w:val="004E5776"/>
    <w:rsid w:val="004E595C"/>
    <w:rsid w:val="004E5C53"/>
    <w:rsid w:val="004E5DF9"/>
    <w:rsid w:val="004E732C"/>
    <w:rsid w:val="004E7616"/>
    <w:rsid w:val="004E7656"/>
    <w:rsid w:val="004E7734"/>
    <w:rsid w:val="004E7C7E"/>
    <w:rsid w:val="004F0499"/>
    <w:rsid w:val="004F1086"/>
    <w:rsid w:val="004F1693"/>
    <w:rsid w:val="004F1862"/>
    <w:rsid w:val="004F18C3"/>
    <w:rsid w:val="004F1C40"/>
    <w:rsid w:val="004F2392"/>
    <w:rsid w:val="004F258E"/>
    <w:rsid w:val="004F27CB"/>
    <w:rsid w:val="004F2813"/>
    <w:rsid w:val="004F2D1F"/>
    <w:rsid w:val="004F43E1"/>
    <w:rsid w:val="004F443E"/>
    <w:rsid w:val="004F46F4"/>
    <w:rsid w:val="004F4ACD"/>
    <w:rsid w:val="004F5870"/>
    <w:rsid w:val="004F5D32"/>
    <w:rsid w:val="004F5F20"/>
    <w:rsid w:val="004F60D0"/>
    <w:rsid w:val="004F6321"/>
    <w:rsid w:val="004F6FED"/>
    <w:rsid w:val="004F74FC"/>
    <w:rsid w:val="004F78DC"/>
    <w:rsid w:val="004F7D93"/>
    <w:rsid w:val="00500444"/>
    <w:rsid w:val="005006AC"/>
    <w:rsid w:val="00500A43"/>
    <w:rsid w:val="00500C3C"/>
    <w:rsid w:val="00500F33"/>
    <w:rsid w:val="00501868"/>
    <w:rsid w:val="00501B1E"/>
    <w:rsid w:val="00502625"/>
    <w:rsid w:val="005039B1"/>
    <w:rsid w:val="0050402F"/>
    <w:rsid w:val="00504396"/>
    <w:rsid w:val="00504905"/>
    <w:rsid w:val="00504991"/>
    <w:rsid w:val="00504A8D"/>
    <w:rsid w:val="00504BAF"/>
    <w:rsid w:val="00504FC8"/>
    <w:rsid w:val="00504FE4"/>
    <w:rsid w:val="00505548"/>
    <w:rsid w:val="00505911"/>
    <w:rsid w:val="00505BC2"/>
    <w:rsid w:val="00505D59"/>
    <w:rsid w:val="00505F7B"/>
    <w:rsid w:val="00506F87"/>
    <w:rsid w:val="005074C1"/>
    <w:rsid w:val="00507F64"/>
    <w:rsid w:val="00510009"/>
    <w:rsid w:val="0051083D"/>
    <w:rsid w:val="0051096A"/>
    <w:rsid w:val="00510E4E"/>
    <w:rsid w:val="00511417"/>
    <w:rsid w:val="0051143E"/>
    <w:rsid w:val="005114A7"/>
    <w:rsid w:val="005115DF"/>
    <w:rsid w:val="00511673"/>
    <w:rsid w:val="0051168D"/>
    <w:rsid w:val="00511E82"/>
    <w:rsid w:val="005120AA"/>
    <w:rsid w:val="00512404"/>
    <w:rsid w:val="005126D5"/>
    <w:rsid w:val="005128D9"/>
    <w:rsid w:val="00512B19"/>
    <w:rsid w:val="00512CFF"/>
    <w:rsid w:val="00512D6E"/>
    <w:rsid w:val="00512F23"/>
    <w:rsid w:val="0051315D"/>
    <w:rsid w:val="005131B3"/>
    <w:rsid w:val="005136C4"/>
    <w:rsid w:val="005139F7"/>
    <w:rsid w:val="00513D35"/>
    <w:rsid w:val="00514484"/>
    <w:rsid w:val="00514D04"/>
    <w:rsid w:val="00515043"/>
    <w:rsid w:val="0051606E"/>
    <w:rsid w:val="005167BB"/>
    <w:rsid w:val="005168E3"/>
    <w:rsid w:val="005170B8"/>
    <w:rsid w:val="005175D0"/>
    <w:rsid w:val="005179A2"/>
    <w:rsid w:val="005208C8"/>
    <w:rsid w:val="00520BF8"/>
    <w:rsid w:val="00522379"/>
    <w:rsid w:val="005226E8"/>
    <w:rsid w:val="005228BA"/>
    <w:rsid w:val="00522917"/>
    <w:rsid w:val="00522FE0"/>
    <w:rsid w:val="00523296"/>
    <w:rsid w:val="0052362A"/>
    <w:rsid w:val="005239CD"/>
    <w:rsid w:val="005239F1"/>
    <w:rsid w:val="00523B10"/>
    <w:rsid w:val="00523EE9"/>
    <w:rsid w:val="005249D8"/>
    <w:rsid w:val="00524F02"/>
    <w:rsid w:val="005252D5"/>
    <w:rsid w:val="00526299"/>
    <w:rsid w:val="0052703B"/>
    <w:rsid w:val="005272B7"/>
    <w:rsid w:val="005272C6"/>
    <w:rsid w:val="00527864"/>
    <w:rsid w:val="00527B57"/>
    <w:rsid w:val="0053053D"/>
    <w:rsid w:val="00530A61"/>
    <w:rsid w:val="005313B1"/>
    <w:rsid w:val="005319E1"/>
    <w:rsid w:val="00531F19"/>
    <w:rsid w:val="005323E0"/>
    <w:rsid w:val="005325B4"/>
    <w:rsid w:val="00532B52"/>
    <w:rsid w:val="00532EF8"/>
    <w:rsid w:val="00532FD7"/>
    <w:rsid w:val="00532FF2"/>
    <w:rsid w:val="00533326"/>
    <w:rsid w:val="0053388A"/>
    <w:rsid w:val="00534666"/>
    <w:rsid w:val="00534BC4"/>
    <w:rsid w:val="00534CB3"/>
    <w:rsid w:val="00534ED0"/>
    <w:rsid w:val="00535321"/>
    <w:rsid w:val="00535436"/>
    <w:rsid w:val="0053544C"/>
    <w:rsid w:val="00536386"/>
    <w:rsid w:val="005364D6"/>
    <w:rsid w:val="005366AB"/>
    <w:rsid w:val="00536A63"/>
    <w:rsid w:val="00536FD5"/>
    <w:rsid w:val="0054025B"/>
    <w:rsid w:val="00540523"/>
    <w:rsid w:val="00540629"/>
    <w:rsid w:val="0054102E"/>
    <w:rsid w:val="00541205"/>
    <w:rsid w:val="00541894"/>
    <w:rsid w:val="0054189F"/>
    <w:rsid w:val="005419A9"/>
    <w:rsid w:val="00541C9E"/>
    <w:rsid w:val="00542777"/>
    <w:rsid w:val="00542E72"/>
    <w:rsid w:val="00542E8C"/>
    <w:rsid w:val="005433BC"/>
    <w:rsid w:val="00543479"/>
    <w:rsid w:val="00543A07"/>
    <w:rsid w:val="00543CC6"/>
    <w:rsid w:val="00543CEC"/>
    <w:rsid w:val="00544018"/>
    <w:rsid w:val="00544244"/>
    <w:rsid w:val="00544BFC"/>
    <w:rsid w:val="00544C02"/>
    <w:rsid w:val="005454C2"/>
    <w:rsid w:val="005454CC"/>
    <w:rsid w:val="00545B6F"/>
    <w:rsid w:val="00546979"/>
    <w:rsid w:val="00547148"/>
    <w:rsid w:val="005478A7"/>
    <w:rsid w:val="005479EB"/>
    <w:rsid w:val="00547B4D"/>
    <w:rsid w:val="0055067E"/>
    <w:rsid w:val="005509E7"/>
    <w:rsid w:val="00550BED"/>
    <w:rsid w:val="00550EC9"/>
    <w:rsid w:val="005511F5"/>
    <w:rsid w:val="0055191E"/>
    <w:rsid w:val="00551A7B"/>
    <w:rsid w:val="005524DA"/>
    <w:rsid w:val="00552936"/>
    <w:rsid w:val="0055352D"/>
    <w:rsid w:val="005539EE"/>
    <w:rsid w:val="00553C19"/>
    <w:rsid w:val="00554086"/>
    <w:rsid w:val="005543ED"/>
    <w:rsid w:val="0055448C"/>
    <w:rsid w:val="00554831"/>
    <w:rsid w:val="00554DAF"/>
    <w:rsid w:val="0055511C"/>
    <w:rsid w:val="00555CDF"/>
    <w:rsid w:val="00555EA0"/>
    <w:rsid w:val="00555EF2"/>
    <w:rsid w:val="00556971"/>
    <w:rsid w:val="00556998"/>
    <w:rsid w:val="00556A75"/>
    <w:rsid w:val="00556A7D"/>
    <w:rsid w:val="0055719E"/>
    <w:rsid w:val="0056020C"/>
    <w:rsid w:val="00560483"/>
    <w:rsid w:val="00560922"/>
    <w:rsid w:val="005609D5"/>
    <w:rsid w:val="00560C10"/>
    <w:rsid w:val="00560DED"/>
    <w:rsid w:val="005610D6"/>
    <w:rsid w:val="00561446"/>
    <w:rsid w:val="0056239C"/>
    <w:rsid w:val="005627C0"/>
    <w:rsid w:val="005627F8"/>
    <w:rsid w:val="00562D49"/>
    <w:rsid w:val="00563B46"/>
    <w:rsid w:val="00563CE7"/>
    <w:rsid w:val="00564509"/>
    <w:rsid w:val="00564818"/>
    <w:rsid w:val="005649CA"/>
    <w:rsid w:val="00564BA8"/>
    <w:rsid w:val="00564C23"/>
    <w:rsid w:val="00564F20"/>
    <w:rsid w:val="00565089"/>
    <w:rsid w:val="00565466"/>
    <w:rsid w:val="00565626"/>
    <w:rsid w:val="00565690"/>
    <w:rsid w:val="00565799"/>
    <w:rsid w:val="00565863"/>
    <w:rsid w:val="00566282"/>
    <w:rsid w:val="00566537"/>
    <w:rsid w:val="005669AF"/>
    <w:rsid w:val="00566C1F"/>
    <w:rsid w:val="00566D84"/>
    <w:rsid w:val="00567216"/>
    <w:rsid w:val="005675C6"/>
    <w:rsid w:val="0056764A"/>
    <w:rsid w:val="005676F4"/>
    <w:rsid w:val="00567A6F"/>
    <w:rsid w:val="00567F56"/>
    <w:rsid w:val="005702AF"/>
    <w:rsid w:val="00570ABE"/>
    <w:rsid w:val="005712C0"/>
    <w:rsid w:val="005713F9"/>
    <w:rsid w:val="005715F5"/>
    <w:rsid w:val="00571661"/>
    <w:rsid w:val="00571B3F"/>
    <w:rsid w:val="0057237D"/>
    <w:rsid w:val="00572AF7"/>
    <w:rsid w:val="00572D14"/>
    <w:rsid w:val="00572FD2"/>
    <w:rsid w:val="0057354F"/>
    <w:rsid w:val="00573FD6"/>
    <w:rsid w:val="00574295"/>
    <w:rsid w:val="00574421"/>
    <w:rsid w:val="00574535"/>
    <w:rsid w:val="00574752"/>
    <w:rsid w:val="005747EF"/>
    <w:rsid w:val="0057526B"/>
    <w:rsid w:val="0057570A"/>
    <w:rsid w:val="00575889"/>
    <w:rsid w:val="005759CB"/>
    <w:rsid w:val="00575E11"/>
    <w:rsid w:val="0057645B"/>
    <w:rsid w:val="0057686F"/>
    <w:rsid w:val="005768E4"/>
    <w:rsid w:val="0057693B"/>
    <w:rsid w:val="00577032"/>
    <w:rsid w:val="00577132"/>
    <w:rsid w:val="00577479"/>
    <w:rsid w:val="00577614"/>
    <w:rsid w:val="00577DC9"/>
    <w:rsid w:val="00580549"/>
    <w:rsid w:val="00580603"/>
    <w:rsid w:val="00580873"/>
    <w:rsid w:val="00580FB5"/>
    <w:rsid w:val="00581032"/>
    <w:rsid w:val="005810EB"/>
    <w:rsid w:val="0058116E"/>
    <w:rsid w:val="00581570"/>
    <w:rsid w:val="00581792"/>
    <w:rsid w:val="00581B5D"/>
    <w:rsid w:val="005820FB"/>
    <w:rsid w:val="00582905"/>
    <w:rsid w:val="00582DA3"/>
    <w:rsid w:val="005832C5"/>
    <w:rsid w:val="00584184"/>
    <w:rsid w:val="0058449E"/>
    <w:rsid w:val="00584D08"/>
    <w:rsid w:val="00584F0E"/>
    <w:rsid w:val="00584F2A"/>
    <w:rsid w:val="005859B7"/>
    <w:rsid w:val="00586144"/>
    <w:rsid w:val="00586221"/>
    <w:rsid w:val="0058627B"/>
    <w:rsid w:val="00586925"/>
    <w:rsid w:val="00586CDC"/>
    <w:rsid w:val="005870ED"/>
    <w:rsid w:val="00587772"/>
    <w:rsid w:val="00590566"/>
    <w:rsid w:val="0059115E"/>
    <w:rsid w:val="00591B55"/>
    <w:rsid w:val="0059268A"/>
    <w:rsid w:val="00592ED2"/>
    <w:rsid w:val="005937C7"/>
    <w:rsid w:val="00593C44"/>
    <w:rsid w:val="005948A7"/>
    <w:rsid w:val="00595929"/>
    <w:rsid w:val="005975AE"/>
    <w:rsid w:val="0059762D"/>
    <w:rsid w:val="00597719"/>
    <w:rsid w:val="00597EBB"/>
    <w:rsid w:val="005A0382"/>
    <w:rsid w:val="005A0482"/>
    <w:rsid w:val="005A06DB"/>
    <w:rsid w:val="005A074A"/>
    <w:rsid w:val="005A0BD7"/>
    <w:rsid w:val="005A0CC3"/>
    <w:rsid w:val="005A0D2D"/>
    <w:rsid w:val="005A0E49"/>
    <w:rsid w:val="005A1057"/>
    <w:rsid w:val="005A158E"/>
    <w:rsid w:val="005A16CB"/>
    <w:rsid w:val="005A1AB0"/>
    <w:rsid w:val="005A2261"/>
    <w:rsid w:val="005A2478"/>
    <w:rsid w:val="005A29A9"/>
    <w:rsid w:val="005A2AC4"/>
    <w:rsid w:val="005A2BE3"/>
    <w:rsid w:val="005A2D2F"/>
    <w:rsid w:val="005A37C7"/>
    <w:rsid w:val="005A3994"/>
    <w:rsid w:val="005A3A39"/>
    <w:rsid w:val="005A3F7C"/>
    <w:rsid w:val="005A3FCF"/>
    <w:rsid w:val="005A3FDE"/>
    <w:rsid w:val="005A4247"/>
    <w:rsid w:val="005A4553"/>
    <w:rsid w:val="005A4E38"/>
    <w:rsid w:val="005A59D0"/>
    <w:rsid w:val="005A626B"/>
    <w:rsid w:val="005A62B0"/>
    <w:rsid w:val="005A6828"/>
    <w:rsid w:val="005A6BB3"/>
    <w:rsid w:val="005A7137"/>
    <w:rsid w:val="005A717D"/>
    <w:rsid w:val="005A76D8"/>
    <w:rsid w:val="005B022C"/>
    <w:rsid w:val="005B03D2"/>
    <w:rsid w:val="005B0410"/>
    <w:rsid w:val="005B0C41"/>
    <w:rsid w:val="005B0D09"/>
    <w:rsid w:val="005B0E76"/>
    <w:rsid w:val="005B137D"/>
    <w:rsid w:val="005B1F43"/>
    <w:rsid w:val="005B1FA0"/>
    <w:rsid w:val="005B2038"/>
    <w:rsid w:val="005B21E8"/>
    <w:rsid w:val="005B229F"/>
    <w:rsid w:val="005B2329"/>
    <w:rsid w:val="005B28C9"/>
    <w:rsid w:val="005B30C9"/>
    <w:rsid w:val="005B3502"/>
    <w:rsid w:val="005B37D7"/>
    <w:rsid w:val="005B4124"/>
    <w:rsid w:val="005B431C"/>
    <w:rsid w:val="005B4B87"/>
    <w:rsid w:val="005B4B89"/>
    <w:rsid w:val="005B4F38"/>
    <w:rsid w:val="005B533A"/>
    <w:rsid w:val="005B59A2"/>
    <w:rsid w:val="005B6308"/>
    <w:rsid w:val="005B64A0"/>
    <w:rsid w:val="005B661C"/>
    <w:rsid w:val="005B6639"/>
    <w:rsid w:val="005B6679"/>
    <w:rsid w:val="005B6763"/>
    <w:rsid w:val="005B6AFC"/>
    <w:rsid w:val="005B6E76"/>
    <w:rsid w:val="005B731E"/>
    <w:rsid w:val="005B7A41"/>
    <w:rsid w:val="005C08D9"/>
    <w:rsid w:val="005C0B3D"/>
    <w:rsid w:val="005C1474"/>
    <w:rsid w:val="005C1835"/>
    <w:rsid w:val="005C1D32"/>
    <w:rsid w:val="005C23C8"/>
    <w:rsid w:val="005C2929"/>
    <w:rsid w:val="005C2B25"/>
    <w:rsid w:val="005C2E0E"/>
    <w:rsid w:val="005C3287"/>
    <w:rsid w:val="005C3492"/>
    <w:rsid w:val="005C3ED3"/>
    <w:rsid w:val="005C4421"/>
    <w:rsid w:val="005C4EB7"/>
    <w:rsid w:val="005C5C0F"/>
    <w:rsid w:val="005C5D09"/>
    <w:rsid w:val="005C5F7D"/>
    <w:rsid w:val="005C692D"/>
    <w:rsid w:val="005C6D5C"/>
    <w:rsid w:val="005C70E7"/>
    <w:rsid w:val="005C7673"/>
    <w:rsid w:val="005C77E4"/>
    <w:rsid w:val="005D01BD"/>
    <w:rsid w:val="005D01DE"/>
    <w:rsid w:val="005D05B7"/>
    <w:rsid w:val="005D0746"/>
    <w:rsid w:val="005D0858"/>
    <w:rsid w:val="005D12E6"/>
    <w:rsid w:val="005D1606"/>
    <w:rsid w:val="005D1C9A"/>
    <w:rsid w:val="005D21CA"/>
    <w:rsid w:val="005D2BE8"/>
    <w:rsid w:val="005D2FBC"/>
    <w:rsid w:val="005D2FC5"/>
    <w:rsid w:val="005D3AE0"/>
    <w:rsid w:val="005D3B45"/>
    <w:rsid w:val="005D3BAE"/>
    <w:rsid w:val="005D42A6"/>
    <w:rsid w:val="005D48B5"/>
    <w:rsid w:val="005D4925"/>
    <w:rsid w:val="005D520F"/>
    <w:rsid w:val="005D5265"/>
    <w:rsid w:val="005D52BA"/>
    <w:rsid w:val="005D55F2"/>
    <w:rsid w:val="005D5652"/>
    <w:rsid w:val="005D64AB"/>
    <w:rsid w:val="005D67EE"/>
    <w:rsid w:val="005D71A5"/>
    <w:rsid w:val="005D71D6"/>
    <w:rsid w:val="005D72B0"/>
    <w:rsid w:val="005D7534"/>
    <w:rsid w:val="005D79F9"/>
    <w:rsid w:val="005D7C66"/>
    <w:rsid w:val="005E01A6"/>
    <w:rsid w:val="005E05A3"/>
    <w:rsid w:val="005E05DA"/>
    <w:rsid w:val="005E08AA"/>
    <w:rsid w:val="005E10B2"/>
    <w:rsid w:val="005E1899"/>
    <w:rsid w:val="005E1D13"/>
    <w:rsid w:val="005E30C6"/>
    <w:rsid w:val="005E3796"/>
    <w:rsid w:val="005E3BDB"/>
    <w:rsid w:val="005E3D1A"/>
    <w:rsid w:val="005E415A"/>
    <w:rsid w:val="005E43AF"/>
    <w:rsid w:val="005E4650"/>
    <w:rsid w:val="005E509B"/>
    <w:rsid w:val="005E5271"/>
    <w:rsid w:val="005E55C6"/>
    <w:rsid w:val="005E61EA"/>
    <w:rsid w:val="005E7233"/>
    <w:rsid w:val="005E72BD"/>
    <w:rsid w:val="005E77E5"/>
    <w:rsid w:val="005E7B9A"/>
    <w:rsid w:val="005F0589"/>
    <w:rsid w:val="005F0609"/>
    <w:rsid w:val="005F1CD0"/>
    <w:rsid w:val="005F1E22"/>
    <w:rsid w:val="005F2141"/>
    <w:rsid w:val="005F28A4"/>
    <w:rsid w:val="005F341B"/>
    <w:rsid w:val="005F47C0"/>
    <w:rsid w:val="005F4F4E"/>
    <w:rsid w:val="005F528C"/>
    <w:rsid w:val="005F52B7"/>
    <w:rsid w:val="005F5B55"/>
    <w:rsid w:val="005F6340"/>
    <w:rsid w:val="005F685E"/>
    <w:rsid w:val="005F6860"/>
    <w:rsid w:val="005F74EB"/>
    <w:rsid w:val="005F75B1"/>
    <w:rsid w:val="006005AF"/>
    <w:rsid w:val="006007AC"/>
    <w:rsid w:val="00600A3D"/>
    <w:rsid w:val="00601709"/>
    <w:rsid w:val="006019C7"/>
    <w:rsid w:val="00601D9E"/>
    <w:rsid w:val="00603124"/>
    <w:rsid w:val="006031BC"/>
    <w:rsid w:val="0060394E"/>
    <w:rsid w:val="00603F3E"/>
    <w:rsid w:val="00603FED"/>
    <w:rsid w:val="0060443D"/>
    <w:rsid w:val="00604B97"/>
    <w:rsid w:val="0060528E"/>
    <w:rsid w:val="00605C9D"/>
    <w:rsid w:val="00605FA5"/>
    <w:rsid w:val="00606097"/>
    <w:rsid w:val="0060632B"/>
    <w:rsid w:val="00606BBC"/>
    <w:rsid w:val="0060710B"/>
    <w:rsid w:val="0061008C"/>
    <w:rsid w:val="00611048"/>
    <w:rsid w:val="006111D6"/>
    <w:rsid w:val="00611D55"/>
    <w:rsid w:val="00612211"/>
    <w:rsid w:val="00612AC0"/>
    <w:rsid w:val="00612C12"/>
    <w:rsid w:val="00612D03"/>
    <w:rsid w:val="0061317A"/>
    <w:rsid w:val="006131EA"/>
    <w:rsid w:val="006134CD"/>
    <w:rsid w:val="006135B0"/>
    <w:rsid w:val="006142BE"/>
    <w:rsid w:val="0061459B"/>
    <w:rsid w:val="0061474B"/>
    <w:rsid w:val="0061492F"/>
    <w:rsid w:val="006153E4"/>
    <w:rsid w:val="00615911"/>
    <w:rsid w:val="00616A5D"/>
    <w:rsid w:val="00616DE6"/>
    <w:rsid w:val="00617287"/>
    <w:rsid w:val="00617A42"/>
    <w:rsid w:val="00617DC7"/>
    <w:rsid w:val="006202F6"/>
    <w:rsid w:val="00620F35"/>
    <w:rsid w:val="00620F76"/>
    <w:rsid w:val="00621111"/>
    <w:rsid w:val="00621619"/>
    <w:rsid w:val="00621A50"/>
    <w:rsid w:val="00621B1E"/>
    <w:rsid w:val="00621C7F"/>
    <w:rsid w:val="0062335B"/>
    <w:rsid w:val="00623D0A"/>
    <w:rsid w:val="00624051"/>
    <w:rsid w:val="00624338"/>
    <w:rsid w:val="00624627"/>
    <w:rsid w:val="00625485"/>
    <w:rsid w:val="006254D7"/>
    <w:rsid w:val="00625713"/>
    <w:rsid w:val="00625BE3"/>
    <w:rsid w:val="00626332"/>
    <w:rsid w:val="006269D2"/>
    <w:rsid w:val="0062719F"/>
    <w:rsid w:val="006272C3"/>
    <w:rsid w:val="006273C7"/>
    <w:rsid w:val="0062796A"/>
    <w:rsid w:val="00627C47"/>
    <w:rsid w:val="00627D31"/>
    <w:rsid w:val="00627DE3"/>
    <w:rsid w:val="00630164"/>
    <w:rsid w:val="006307D5"/>
    <w:rsid w:val="00630987"/>
    <w:rsid w:val="00630E43"/>
    <w:rsid w:val="0063121C"/>
    <w:rsid w:val="0063144D"/>
    <w:rsid w:val="006315E0"/>
    <w:rsid w:val="00631CB3"/>
    <w:rsid w:val="00631F25"/>
    <w:rsid w:val="0063246E"/>
    <w:rsid w:val="00632849"/>
    <w:rsid w:val="0063297C"/>
    <w:rsid w:val="00632D9F"/>
    <w:rsid w:val="00633348"/>
    <w:rsid w:val="00633501"/>
    <w:rsid w:val="00634273"/>
    <w:rsid w:val="00634E01"/>
    <w:rsid w:val="00635755"/>
    <w:rsid w:val="00636125"/>
    <w:rsid w:val="006363C1"/>
    <w:rsid w:val="00636C08"/>
    <w:rsid w:val="00637B8E"/>
    <w:rsid w:val="00637CD1"/>
    <w:rsid w:val="00640121"/>
    <w:rsid w:val="00640213"/>
    <w:rsid w:val="0064030D"/>
    <w:rsid w:val="00640A82"/>
    <w:rsid w:val="00640AB6"/>
    <w:rsid w:val="006413A6"/>
    <w:rsid w:val="006416A8"/>
    <w:rsid w:val="00641E24"/>
    <w:rsid w:val="006426E5"/>
    <w:rsid w:val="0064283B"/>
    <w:rsid w:val="00642DFC"/>
    <w:rsid w:val="006430BD"/>
    <w:rsid w:val="006430CC"/>
    <w:rsid w:val="006431D4"/>
    <w:rsid w:val="006433F3"/>
    <w:rsid w:val="006436D2"/>
    <w:rsid w:val="00643C22"/>
    <w:rsid w:val="00643F02"/>
    <w:rsid w:val="0064414C"/>
    <w:rsid w:val="006443FB"/>
    <w:rsid w:val="00644443"/>
    <w:rsid w:val="0064516C"/>
    <w:rsid w:val="006465BA"/>
    <w:rsid w:val="00646778"/>
    <w:rsid w:val="00646D90"/>
    <w:rsid w:val="00646DA7"/>
    <w:rsid w:val="006470DC"/>
    <w:rsid w:val="0064745B"/>
    <w:rsid w:val="00650113"/>
    <w:rsid w:val="00650C92"/>
    <w:rsid w:val="00650D50"/>
    <w:rsid w:val="00650E26"/>
    <w:rsid w:val="00650EEC"/>
    <w:rsid w:val="00650FE8"/>
    <w:rsid w:val="00651E32"/>
    <w:rsid w:val="006520AF"/>
    <w:rsid w:val="006528E5"/>
    <w:rsid w:val="006529FA"/>
    <w:rsid w:val="00652DB2"/>
    <w:rsid w:val="00652F93"/>
    <w:rsid w:val="00653232"/>
    <w:rsid w:val="0065353F"/>
    <w:rsid w:val="00653568"/>
    <w:rsid w:val="0065368A"/>
    <w:rsid w:val="006540B0"/>
    <w:rsid w:val="00654876"/>
    <w:rsid w:val="00654A6F"/>
    <w:rsid w:val="00654FDE"/>
    <w:rsid w:val="00655903"/>
    <w:rsid w:val="00656027"/>
    <w:rsid w:val="00656030"/>
    <w:rsid w:val="00657694"/>
    <w:rsid w:val="00657887"/>
    <w:rsid w:val="00660562"/>
    <w:rsid w:val="006609D5"/>
    <w:rsid w:val="00661C26"/>
    <w:rsid w:val="00661F92"/>
    <w:rsid w:val="006625D0"/>
    <w:rsid w:val="00662B91"/>
    <w:rsid w:val="00663159"/>
    <w:rsid w:val="00663692"/>
    <w:rsid w:val="00663C9E"/>
    <w:rsid w:val="0066412F"/>
    <w:rsid w:val="0066459C"/>
    <w:rsid w:val="0066477B"/>
    <w:rsid w:val="00664E64"/>
    <w:rsid w:val="00665167"/>
    <w:rsid w:val="0066537E"/>
    <w:rsid w:val="006653D6"/>
    <w:rsid w:val="006654AD"/>
    <w:rsid w:val="00665A83"/>
    <w:rsid w:val="00665DBB"/>
    <w:rsid w:val="00666410"/>
    <w:rsid w:val="0066653C"/>
    <w:rsid w:val="0066663A"/>
    <w:rsid w:val="006666CA"/>
    <w:rsid w:val="0066682F"/>
    <w:rsid w:val="0066748D"/>
    <w:rsid w:val="006674C1"/>
    <w:rsid w:val="006674CA"/>
    <w:rsid w:val="0066787F"/>
    <w:rsid w:val="00667B51"/>
    <w:rsid w:val="00667E72"/>
    <w:rsid w:val="00667ECA"/>
    <w:rsid w:val="00670197"/>
    <w:rsid w:val="00670BBB"/>
    <w:rsid w:val="006712F8"/>
    <w:rsid w:val="0067131C"/>
    <w:rsid w:val="00671BCA"/>
    <w:rsid w:val="00671E75"/>
    <w:rsid w:val="00672A32"/>
    <w:rsid w:val="00672C90"/>
    <w:rsid w:val="00672F6F"/>
    <w:rsid w:val="00673228"/>
    <w:rsid w:val="00673D11"/>
    <w:rsid w:val="00673DFB"/>
    <w:rsid w:val="00673EF0"/>
    <w:rsid w:val="00674221"/>
    <w:rsid w:val="00674941"/>
    <w:rsid w:val="00675064"/>
    <w:rsid w:val="0067536A"/>
    <w:rsid w:val="006754FD"/>
    <w:rsid w:val="00675EA6"/>
    <w:rsid w:val="00675F5D"/>
    <w:rsid w:val="0067690F"/>
    <w:rsid w:val="0067698C"/>
    <w:rsid w:val="00676B10"/>
    <w:rsid w:val="00676CBF"/>
    <w:rsid w:val="00676FAE"/>
    <w:rsid w:val="006776E5"/>
    <w:rsid w:val="00677810"/>
    <w:rsid w:val="00680350"/>
    <w:rsid w:val="00680EC1"/>
    <w:rsid w:val="00680FC2"/>
    <w:rsid w:val="006815D3"/>
    <w:rsid w:val="00681649"/>
    <w:rsid w:val="006816BF"/>
    <w:rsid w:val="006818B2"/>
    <w:rsid w:val="00681CB8"/>
    <w:rsid w:val="00682057"/>
    <w:rsid w:val="006824F0"/>
    <w:rsid w:val="0068266A"/>
    <w:rsid w:val="00682818"/>
    <w:rsid w:val="00682F0C"/>
    <w:rsid w:val="00682F69"/>
    <w:rsid w:val="00683526"/>
    <w:rsid w:val="006838C2"/>
    <w:rsid w:val="00683E6B"/>
    <w:rsid w:val="006840D1"/>
    <w:rsid w:val="0068411B"/>
    <w:rsid w:val="006841CE"/>
    <w:rsid w:val="006842EE"/>
    <w:rsid w:val="00684440"/>
    <w:rsid w:val="006849CB"/>
    <w:rsid w:val="00684F18"/>
    <w:rsid w:val="00685428"/>
    <w:rsid w:val="006854B3"/>
    <w:rsid w:val="00685533"/>
    <w:rsid w:val="00685A59"/>
    <w:rsid w:val="00685BA6"/>
    <w:rsid w:val="00685BFA"/>
    <w:rsid w:val="00685C0F"/>
    <w:rsid w:val="0068602C"/>
    <w:rsid w:val="0068726C"/>
    <w:rsid w:val="00687C23"/>
    <w:rsid w:val="0069092A"/>
    <w:rsid w:val="0069170C"/>
    <w:rsid w:val="00691991"/>
    <w:rsid w:val="0069263B"/>
    <w:rsid w:val="00692B95"/>
    <w:rsid w:val="00693167"/>
    <w:rsid w:val="00693457"/>
    <w:rsid w:val="0069371B"/>
    <w:rsid w:val="006938BC"/>
    <w:rsid w:val="00693CC9"/>
    <w:rsid w:val="00693E59"/>
    <w:rsid w:val="006941F9"/>
    <w:rsid w:val="00694908"/>
    <w:rsid w:val="00694DD6"/>
    <w:rsid w:val="006952EE"/>
    <w:rsid w:val="0069531B"/>
    <w:rsid w:val="00695737"/>
    <w:rsid w:val="00695865"/>
    <w:rsid w:val="006959EE"/>
    <w:rsid w:val="00695BED"/>
    <w:rsid w:val="0069638E"/>
    <w:rsid w:val="006966D3"/>
    <w:rsid w:val="00696877"/>
    <w:rsid w:val="00696B8E"/>
    <w:rsid w:val="006970A8"/>
    <w:rsid w:val="0069732D"/>
    <w:rsid w:val="00697495"/>
    <w:rsid w:val="00697877"/>
    <w:rsid w:val="00697A24"/>
    <w:rsid w:val="00697ABE"/>
    <w:rsid w:val="00697FEB"/>
    <w:rsid w:val="006A04B4"/>
    <w:rsid w:val="006A0831"/>
    <w:rsid w:val="006A095B"/>
    <w:rsid w:val="006A0FAF"/>
    <w:rsid w:val="006A16C7"/>
    <w:rsid w:val="006A175C"/>
    <w:rsid w:val="006A1C14"/>
    <w:rsid w:val="006A1C22"/>
    <w:rsid w:val="006A1E92"/>
    <w:rsid w:val="006A227D"/>
    <w:rsid w:val="006A25FE"/>
    <w:rsid w:val="006A2852"/>
    <w:rsid w:val="006A2D5B"/>
    <w:rsid w:val="006A32FC"/>
    <w:rsid w:val="006A3E5A"/>
    <w:rsid w:val="006A4224"/>
    <w:rsid w:val="006A4469"/>
    <w:rsid w:val="006A47EF"/>
    <w:rsid w:val="006A51B4"/>
    <w:rsid w:val="006A5222"/>
    <w:rsid w:val="006A5D6D"/>
    <w:rsid w:val="006A5F55"/>
    <w:rsid w:val="006A63F3"/>
    <w:rsid w:val="006A6948"/>
    <w:rsid w:val="006A696B"/>
    <w:rsid w:val="006A6B1D"/>
    <w:rsid w:val="006A6B59"/>
    <w:rsid w:val="006A6C2A"/>
    <w:rsid w:val="006A70EC"/>
    <w:rsid w:val="006A7AD2"/>
    <w:rsid w:val="006A7F28"/>
    <w:rsid w:val="006B01A6"/>
    <w:rsid w:val="006B03E8"/>
    <w:rsid w:val="006B05C3"/>
    <w:rsid w:val="006B065D"/>
    <w:rsid w:val="006B0713"/>
    <w:rsid w:val="006B0CE0"/>
    <w:rsid w:val="006B1A5A"/>
    <w:rsid w:val="006B21BC"/>
    <w:rsid w:val="006B2204"/>
    <w:rsid w:val="006B22D8"/>
    <w:rsid w:val="006B243E"/>
    <w:rsid w:val="006B2586"/>
    <w:rsid w:val="006B2792"/>
    <w:rsid w:val="006B289A"/>
    <w:rsid w:val="006B2EC3"/>
    <w:rsid w:val="006B35F8"/>
    <w:rsid w:val="006B384F"/>
    <w:rsid w:val="006B3AD2"/>
    <w:rsid w:val="006B3F30"/>
    <w:rsid w:val="006B49B8"/>
    <w:rsid w:val="006B49E8"/>
    <w:rsid w:val="006B4F07"/>
    <w:rsid w:val="006B508B"/>
    <w:rsid w:val="006B5144"/>
    <w:rsid w:val="006B52C2"/>
    <w:rsid w:val="006B5689"/>
    <w:rsid w:val="006B5CAA"/>
    <w:rsid w:val="006B6101"/>
    <w:rsid w:val="006B703A"/>
    <w:rsid w:val="006B7175"/>
    <w:rsid w:val="006B737F"/>
    <w:rsid w:val="006B753A"/>
    <w:rsid w:val="006B764E"/>
    <w:rsid w:val="006B7916"/>
    <w:rsid w:val="006B79FD"/>
    <w:rsid w:val="006B7CEE"/>
    <w:rsid w:val="006B7D4D"/>
    <w:rsid w:val="006C0443"/>
    <w:rsid w:val="006C0468"/>
    <w:rsid w:val="006C050F"/>
    <w:rsid w:val="006C059C"/>
    <w:rsid w:val="006C066D"/>
    <w:rsid w:val="006C084B"/>
    <w:rsid w:val="006C197B"/>
    <w:rsid w:val="006C1D95"/>
    <w:rsid w:val="006C2929"/>
    <w:rsid w:val="006C2D48"/>
    <w:rsid w:val="006C307B"/>
    <w:rsid w:val="006C3231"/>
    <w:rsid w:val="006C32D1"/>
    <w:rsid w:val="006C3314"/>
    <w:rsid w:val="006C392F"/>
    <w:rsid w:val="006C39DD"/>
    <w:rsid w:val="006C3A02"/>
    <w:rsid w:val="006C3A2E"/>
    <w:rsid w:val="006C46BB"/>
    <w:rsid w:val="006C4875"/>
    <w:rsid w:val="006C4FBD"/>
    <w:rsid w:val="006C50E0"/>
    <w:rsid w:val="006C53B9"/>
    <w:rsid w:val="006C5DAC"/>
    <w:rsid w:val="006C61D9"/>
    <w:rsid w:val="006C622F"/>
    <w:rsid w:val="006C62AE"/>
    <w:rsid w:val="006C637B"/>
    <w:rsid w:val="006C67A6"/>
    <w:rsid w:val="006C6993"/>
    <w:rsid w:val="006D0395"/>
    <w:rsid w:val="006D03B2"/>
    <w:rsid w:val="006D03DC"/>
    <w:rsid w:val="006D0718"/>
    <w:rsid w:val="006D0B14"/>
    <w:rsid w:val="006D0D1F"/>
    <w:rsid w:val="006D0F86"/>
    <w:rsid w:val="006D15CE"/>
    <w:rsid w:val="006D1C27"/>
    <w:rsid w:val="006D1C5C"/>
    <w:rsid w:val="006D2D2F"/>
    <w:rsid w:val="006D2DA5"/>
    <w:rsid w:val="006D30A5"/>
    <w:rsid w:val="006D332B"/>
    <w:rsid w:val="006D34D4"/>
    <w:rsid w:val="006D3F40"/>
    <w:rsid w:val="006D4BF6"/>
    <w:rsid w:val="006D60E5"/>
    <w:rsid w:val="006D61C9"/>
    <w:rsid w:val="006D6290"/>
    <w:rsid w:val="006D661C"/>
    <w:rsid w:val="006D69E5"/>
    <w:rsid w:val="006D6D33"/>
    <w:rsid w:val="006D7997"/>
    <w:rsid w:val="006D7A48"/>
    <w:rsid w:val="006D7F64"/>
    <w:rsid w:val="006E0291"/>
    <w:rsid w:val="006E0FB3"/>
    <w:rsid w:val="006E114A"/>
    <w:rsid w:val="006E1ADF"/>
    <w:rsid w:val="006E1CFE"/>
    <w:rsid w:val="006E1EF0"/>
    <w:rsid w:val="006E2303"/>
    <w:rsid w:val="006E2FB1"/>
    <w:rsid w:val="006E31F0"/>
    <w:rsid w:val="006E3217"/>
    <w:rsid w:val="006E401B"/>
    <w:rsid w:val="006E5BB5"/>
    <w:rsid w:val="006E5D43"/>
    <w:rsid w:val="006E60F1"/>
    <w:rsid w:val="006E6185"/>
    <w:rsid w:val="006E62BF"/>
    <w:rsid w:val="006E6412"/>
    <w:rsid w:val="006E67A3"/>
    <w:rsid w:val="006E7AFD"/>
    <w:rsid w:val="006E7FB5"/>
    <w:rsid w:val="006F042D"/>
    <w:rsid w:val="006F04E4"/>
    <w:rsid w:val="006F0682"/>
    <w:rsid w:val="006F08C0"/>
    <w:rsid w:val="006F09D8"/>
    <w:rsid w:val="006F0AD1"/>
    <w:rsid w:val="006F0BC7"/>
    <w:rsid w:val="006F0E46"/>
    <w:rsid w:val="006F183A"/>
    <w:rsid w:val="006F190A"/>
    <w:rsid w:val="006F1AE9"/>
    <w:rsid w:val="006F1BFF"/>
    <w:rsid w:val="006F1C6D"/>
    <w:rsid w:val="006F1F42"/>
    <w:rsid w:val="006F1F6C"/>
    <w:rsid w:val="006F23E0"/>
    <w:rsid w:val="006F2533"/>
    <w:rsid w:val="006F25E1"/>
    <w:rsid w:val="006F3052"/>
    <w:rsid w:val="006F3404"/>
    <w:rsid w:val="006F35D9"/>
    <w:rsid w:val="006F3AC8"/>
    <w:rsid w:val="006F3CD7"/>
    <w:rsid w:val="006F4111"/>
    <w:rsid w:val="006F4A6B"/>
    <w:rsid w:val="006F50C5"/>
    <w:rsid w:val="006F53D8"/>
    <w:rsid w:val="006F6362"/>
    <w:rsid w:val="006F674D"/>
    <w:rsid w:val="006F69C1"/>
    <w:rsid w:val="006F6A2B"/>
    <w:rsid w:val="006F6D7E"/>
    <w:rsid w:val="006F7F6B"/>
    <w:rsid w:val="006F7F8F"/>
    <w:rsid w:val="00700455"/>
    <w:rsid w:val="00700940"/>
    <w:rsid w:val="00700DFE"/>
    <w:rsid w:val="007015A0"/>
    <w:rsid w:val="0070283B"/>
    <w:rsid w:val="0070409C"/>
    <w:rsid w:val="00704ACB"/>
    <w:rsid w:val="00704CC4"/>
    <w:rsid w:val="00705862"/>
    <w:rsid w:val="00705E0A"/>
    <w:rsid w:val="00706366"/>
    <w:rsid w:val="00706471"/>
    <w:rsid w:val="00706B3C"/>
    <w:rsid w:val="00707C8F"/>
    <w:rsid w:val="00707E2C"/>
    <w:rsid w:val="00710535"/>
    <w:rsid w:val="007107A6"/>
    <w:rsid w:val="00710D72"/>
    <w:rsid w:val="007110B3"/>
    <w:rsid w:val="0071143D"/>
    <w:rsid w:val="00711575"/>
    <w:rsid w:val="007124E5"/>
    <w:rsid w:val="00713314"/>
    <w:rsid w:val="00713F38"/>
    <w:rsid w:val="007152DA"/>
    <w:rsid w:val="00715942"/>
    <w:rsid w:val="007159BC"/>
    <w:rsid w:val="00715A0A"/>
    <w:rsid w:val="00715CB7"/>
    <w:rsid w:val="0071621F"/>
    <w:rsid w:val="0071678A"/>
    <w:rsid w:val="00716AFC"/>
    <w:rsid w:val="00716B9A"/>
    <w:rsid w:val="00716C8B"/>
    <w:rsid w:val="0071790E"/>
    <w:rsid w:val="00717A02"/>
    <w:rsid w:val="007204E7"/>
    <w:rsid w:val="0072098F"/>
    <w:rsid w:val="00720D75"/>
    <w:rsid w:val="0072165F"/>
    <w:rsid w:val="00721AF0"/>
    <w:rsid w:val="00721CBB"/>
    <w:rsid w:val="007220D0"/>
    <w:rsid w:val="00722636"/>
    <w:rsid w:val="00722C4B"/>
    <w:rsid w:val="00722C94"/>
    <w:rsid w:val="00723532"/>
    <w:rsid w:val="007236D3"/>
    <w:rsid w:val="00723D8B"/>
    <w:rsid w:val="00723F97"/>
    <w:rsid w:val="007242BD"/>
    <w:rsid w:val="00724511"/>
    <w:rsid w:val="00724EEC"/>
    <w:rsid w:val="00725411"/>
    <w:rsid w:val="00725770"/>
    <w:rsid w:val="007262CD"/>
    <w:rsid w:val="007263BB"/>
    <w:rsid w:val="00726601"/>
    <w:rsid w:val="0072690B"/>
    <w:rsid w:val="00726D33"/>
    <w:rsid w:val="00726EA1"/>
    <w:rsid w:val="00727002"/>
    <w:rsid w:val="00727181"/>
    <w:rsid w:val="00727FB5"/>
    <w:rsid w:val="007300B2"/>
    <w:rsid w:val="007305C7"/>
    <w:rsid w:val="00730EF0"/>
    <w:rsid w:val="0073141E"/>
    <w:rsid w:val="00731C2B"/>
    <w:rsid w:val="00731FA5"/>
    <w:rsid w:val="007321D9"/>
    <w:rsid w:val="00732396"/>
    <w:rsid w:val="00732A1A"/>
    <w:rsid w:val="00732CBB"/>
    <w:rsid w:val="00733593"/>
    <w:rsid w:val="00733AE5"/>
    <w:rsid w:val="00734319"/>
    <w:rsid w:val="00734408"/>
    <w:rsid w:val="00734992"/>
    <w:rsid w:val="007350A0"/>
    <w:rsid w:val="0073554A"/>
    <w:rsid w:val="007355AA"/>
    <w:rsid w:val="00735B37"/>
    <w:rsid w:val="00736C58"/>
    <w:rsid w:val="0073766A"/>
    <w:rsid w:val="00737DDC"/>
    <w:rsid w:val="0074078C"/>
    <w:rsid w:val="007409A6"/>
    <w:rsid w:val="007410C3"/>
    <w:rsid w:val="00741123"/>
    <w:rsid w:val="0074120F"/>
    <w:rsid w:val="007412D9"/>
    <w:rsid w:val="00741503"/>
    <w:rsid w:val="00741529"/>
    <w:rsid w:val="007415D9"/>
    <w:rsid w:val="00741887"/>
    <w:rsid w:val="00741F44"/>
    <w:rsid w:val="00742022"/>
    <w:rsid w:val="00742275"/>
    <w:rsid w:val="007435F0"/>
    <w:rsid w:val="007442E8"/>
    <w:rsid w:val="00745243"/>
    <w:rsid w:val="00745DB5"/>
    <w:rsid w:val="00746522"/>
    <w:rsid w:val="0074687F"/>
    <w:rsid w:val="00746C1D"/>
    <w:rsid w:val="00746FD0"/>
    <w:rsid w:val="0074739B"/>
    <w:rsid w:val="00747734"/>
    <w:rsid w:val="007478B4"/>
    <w:rsid w:val="00747C8C"/>
    <w:rsid w:val="00747D88"/>
    <w:rsid w:val="00750001"/>
    <w:rsid w:val="0075084A"/>
    <w:rsid w:val="00751A4B"/>
    <w:rsid w:val="00751A9C"/>
    <w:rsid w:val="00751C6D"/>
    <w:rsid w:val="0075235A"/>
    <w:rsid w:val="0075257F"/>
    <w:rsid w:val="00752C7D"/>
    <w:rsid w:val="00752DE7"/>
    <w:rsid w:val="00752F93"/>
    <w:rsid w:val="00753115"/>
    <w:rsid w:val="00753244"/>
    <w:rsid w:val="007534D0"/>
    <w:rsid w:val="00753606"/>
    <w:rsid w:val="00753CA4"/>
    <w:rsid w:val="00753E2D"/>
    <w:rsid w:val="007544D4"/>
    <w:rsid w:val="00755054"/>
    <w:rsid w:val="00755161"/>
    <w:rsid w:val="00755C10"/>
    <w:rsid w:val="00755EDF"/>
    <w:rsid w:val="0075602D"/>
    <w:rsid w:val="007563FC"/>
    <w:rsid w:val="00756509"/>
    <w:rsid w:val="0075670B"/>
    <w:rsid w:val="00756C65"/>
    <w:rsid w:val="0075720A"/>
    <w:rsid w:val="007575AD"/>
    <w:rsid w:val="0075766B"/>
    <w:rsid w:val="007577E7"/>
    <w:rsid w:val="007578BE"/>
    <w:rsid w:val="00757B72"/>
    <w:rsid w:val="00757C79"/>
    <w:rsid w:val="00757D09"/>
    <w:rsid w:val="0076073C"/>
    <w:rsid w:val="007608A8"/>
    <w:rsid w:val="00760B9B"/>
    <w:rsid w:val="00761068"/>
    <w:rsid w:val="00761161"/>
    <w:rsid w:val="0076125D"/>
    <w:rsid w:val="0076148E"/>
    <w:rsid w:val="007614FD"/>
    <w:rsid w:val="00761F2D"/>
    <w:rsid w:val="0076201F"/>
    <w:rsid w:val="00763053"/>
    <w:rsid w:val="00763125"/>
    <w:rsid w:val="007631AF"/>
    <w:rsid w:val="0076429E"/>
    <w:rsid w:val="00764614"/>
    <w:rsid w:val="0076524B"/>
    <w:rsid w:val="007657DC"/>
    <w:rsid w:val="00765B5E"/>
    <w:rsid w:val="00765BDC"/>
    <w:rsid w:val="00765C3F"/>
    <w:rsid w:val="00765D8A"/>
    <w:rsid w:val="00766DD7"/>
    <w:rsid w:val="00766F08"/>
    <w:rsid w:val="0076708C"/>
    <w:rsid w:val="00767106"/>
    <w:rsid w:val="0076714A"/>
    <w:rsid w:val="0076729F"/>
    <w:rsid w:val="0076734E"/>
    <w:rsid w:val="00767495"/>
    <w:rsid w:val="00767B8E"/>
    <w:rsid w:val="00767E40"/>
    <w:rsid w:val="0077002D"/>
    <w:rsid w:val="00770987"/>
    <w:rsid w:val="00770B89"/>
    <w:rsid w:val="00771165"/>
    <w:rsid w:val="00771178"/>
    <w:rsid w:val="007715C5"/>
    <w:rsid w:val="007727C0"/>
    <w:rsid w:val="007728CA"/>
    <w:rsid w:val="00772CD8"/>
    <w:rsid w:val="00773EDC"/>
    <w:rsid w:val="00773F73"/>
    <w:rsid w:val="007746D7"/>
    <w:rsid w:val="00774773"/>
    <w:rsid w:val="007748AB"/>
    <w:rsid w:val="00774D5D"/>
    <w:rsid w:val="00774F9E"/>
    <w:rsid w:val="007753CE"/>
    <w:rsid w:val="007754DA"/>
    <w:rsid w:val="007756AA"/>
    <w:rsid w:val="0077583F"/>
    <w:rsid w:val="00775E79"/>
    <w:rsid w:val="00775E8C"/>
    <w:rsid w:val="0077632E"/>
    <w:rsid w:val="0077638B"/>
    <w:rsid w:val="00776757"/>
    <w:rsid w:val="0077701D"/>
    <w:rsid w:val="0077726B"/>
    <w:rsid w:val="00777512"/>
    <w:rsid w:val="00780E3B"/>
    <w:rsid w:val="00782079"/>
    <w:rsid w:val="00782726"/>
    <w:rsid w:val="00782735"/>
    <w:rsid w:val="00782796"/>
    <w:rsid w:val="0078286F"/>
    <w:rsid w:val="00782990"/>
    <w:rsid w:val="00782DEC"/>
    <w:rsid w:val="007833B9"/>
    <w:rsid w:val="00783409"/>
    <w:rsid w:val="00783645"/>
    <w:rsid w:val="0078364D"/>
    <w:rsid w:val="0078375E"/>
    <w:rsid w:val="00783995"/>
    <w:rsid w:val="00783ACE"/>
    <w:rsid w:val="007845E1"/>
    <w:rsid w:val="0078468C"/>
    <w:rsid w:val="00784C73"/>
    <w:rsid w:val="0078569F"/>
    <w:rsid w:val="00786DC1"/>
    <w:rsid w:val="00787187"/>
    <w:rsid w:val="00787659"/>
    <w:rsid w:val="00787BE1"/>
    <w:rsid w:val="00787F81"/>
    <w:rsid w:val="007908FA"/>
    <w:rsid w:val="00790C50"/>
    <w:rsid w:val="00791F20"/>
    <w:rsid w:val="0079260D"/>
    <w:rsid w:val="0079271C"/>
    <w:rsid w:val="00792759"/>
    <w:rsid w:val="00792E36"/>
    <w:rsid w:val="0079370F"/>
    <w:rsid w:val="00793969"/>
    <w:rsid w:val="00793AF4"/>
    <w:rsid w:val="0079456A"/>
    <w:rsid w:val="007952C1"/>
    <w:rsid w:val="007954DF"/>
    <w:rsid w:val="007957BC"/>
    <w:rsid w:val="007962C2"/>
    <w:rsid w:val="00796769"/>
    <w:rsid w:val="007968E6"/>
    <w:rsid w:val="007A059E"/>
    <w:rsid w:val="007A05ED"/>
    <w:rsid w:val="007A0EBD"/>
    <w:rsid w:val="007A117C"/>
    <w:rsid w:val="007A12E8"/>
    <w:rsid w:val="007A1384"/>
    <w:rsid w:val="007A1DD4"/>
    <w:rsid w:val="007A1F5D"/>
    <w:rsid w:val="007A211F"/>
    <w:rsid w:val="007A22FF"/>
    <w:rsid w:val="007A2EF6"/>
    <w:rsid w:val="007A2F5C"/>
    <w:rsid w:val="007A3ADB"/>
    <w:rsid w:val="007A4600"/>
    <w:rsid w:val="007A4FD1"/>
    <w:rsid w:val="007A51C0"/>
    <w:rsid w:val="007A5265"/>
    <w:rsid w:val="007A53B2"/>
    <w:rsid w:val="007A5A4E"/>
    <w:rsid w:val="007A5DA1"/>
    <w:rsid w:val="007A611D"/>
    <w:rsid w:val="007A69AC"/>
    <w:rsid w:val="007A6ACC"/>
    <w:rsid w:val="007A6F80"/>
    <w:rsid w:val="007A7AE4"/>
    <w:rsid w:val="007A7B8F"/>
    <w:rsid w:val="007A7BF1"/>
    <w:rsid w:val="007A7C1F"/>
    <w:rsid w:val="007B0063"/>
    <w:rsid w:val="007B1173"/>
    <w:rsid w:val="007B1244"/>
    <w:rsid w:val="007B1725"/>
    <w:rsid w:val="007B237C"/>
    <w:rsid w:val="007B25EB"/>
    <w:rsid w:val="007B3258"/>
    <w:rsid w:val="007B3DAC"/>
    <w:rsid w:val="007B4112"/>
    <w:rsid w:val="007B4136"/>
    <w:rsid w:val="007B4762"/>
    <w:rsid w:val="007B4853"/>
    <w:rsid w:val="007B50CD"/>
    <w:rsid w:val="007B5506"/>
    <w:rsid w:val="007B589B"/>
    <w:rsid w:val="007B58FA"/>
    <w:rsid w:val="007B5924"/>
    <w:rsid w:val="007B6286"/>
    <w:rsid w:val="007B6694"/>
    <w:rsid w:val="007B6FEB"/>
    <w:rsid w:val="007B7085"/>
    <w:rsid w:val="007B727C"/>
    <w:rsid w:val="007B7596"/>
    <w:rsid w:val="007B7FD6"/>
    <w:rsid w:val="007C0093"/>
    <w:rsid w:val="007C0DC8"/>
    <w:rsid w:val="007C10D9"/>
    <w:rsid w:val="007C14E4"/>
    <w:rsid w:val="007C16A9"/>
    <w:rsid w:val="007C1F27"/>
    <w:rsid w:val="007C1F8B"/>
    <w:rsid w:val="007C286A"/>
    <w:rsid w:val="007C35E7"/>
    <w:rsid w:val="007C3806"/>
    <w:rsid w:val="007C38D4"/>
    <w:rsid w:val="007C4683"/>
    <w:rsid w:val="007C4923"/>
    <w:rsid w:val="007C4A67"/>
    <w:rsid w:val="007C4D71"/>
    <w:rsid w:val="007C4F42"/>
    <w:rsid w:val="007C520A"/>
    <w:rsid w:val="007C5323"/>
    <w:rsid w:val="007C5E26"/>
    <w:rsid w:val="007C657A"/>
    <w:rsid w:val="007C7171"/>
    <w:rsid w:val="007C7241"/>
    <w:rsid w:val="007C79E0"/>
    <w:rsid w:val="007C7F58"/>
    <w:rsid w:val="007C7FC8"/>
    <w:rsid w:val="007D0124"/>
    <w:rsid w:val="007D0B1C"/>
    <w:rsid w:val="007D0E82"/>
    <w:rsid w:val="007D0EB6"/>
    <w:rsid w:val="007D12E5"/>
    <w:rsid w:val="007D162C"/>
    <w:rsid w:val="007D1958"/>
    <w:rsid w:val="007D1A52"/>
    <w:rsid w:val="007D1D3C"/>
    <w:rsid w:val="007D260C"/>
    <w:rsid w:val="007D2610"/>
    <w:rsid w:val="007D2647"/>
    <w:rsid w:val="007D2840"/>
    <w:rsid w:val="007D2C15"/>
    <w:rsid w:val="007D2CC3"/>
    <w:rsid w:val="007D2EE0"/>
    <w:rsid w:val="007D3145"/>
    <w:rsid w:val="007D36A5"/>
    <w:rsid w:val="007D36DF"/>
    <w:rsid w:val="007D3E55"/>
    <w:rsid w:val="007D4889"/>
    <w:rsid w:val="007D48AD"/>
    <w:rsid w:val="007D59AC"/>
    <w:rsid w:val="007D5A06"/>
    <w:rsid w:val="007D5BE3"/>
    <w:rsid w:val="007D5CE9"/>
    <w:rsid w:val="007D5ED1"/>
    <w:rsid w:val="007D5FC8"/>
    <w:rsid w:val="007D63F4"/>
    <w:rsid w:val="007D652D"/>
    <w:rsid w:val="007D6EA5"/>
    <w:rsid w:val="007D794C"/>
    <w:rsid w:val="007E0218"/>
    <w:rsid w:val="007E02BD"/>
    <w:rsid w:val="007E03A1"/>
    <w:rsid w:val="007E08E4"/>
    <w:rsid w:val="007E0ACE"/>
    <w:rsid w:val="007E0BD9"/>
    <w:rsid w:val="007E0C02"/>
    <w:rsid w:val="007E0C4A"/>
    <w:rsid w:val="007E0DC5"/>
    <w:rsid w:val="007E1190"/>
    <w:rsid w:val="007E12F1"/>
    <w:rsid w:val="007E190D"/>
    <w:rsid w:val="007E2465"/>
    <w:rsid w:val="007E24E5"/>
    <w:rsid w:val="007E2D96"/>
    <w:rsid w:val="007E36C1"/>
    <w:rsid w:val="007E398F"/>
    <w:rsid w:val="007E42FA"/>
    <w:rsid w:val="007E47DF"/>
    <w:rsid w:val="007E4D73"/>
    <w:rsid w:val="007E521B"/>
    <w:rsid w:val="007E57E4"/>
    <w:rsid w:val="007E5996"/>
    <w:rsid w:val="007E61ED"/>
    <w:rsid w:val="007E65E9"/>
    <w:rsid w:val="007E6D87"/>
    <w:rsid w:val="007E6DCB"/>
    <w:rsid w:val="007E6E03"/>
    <w:rsid w:val="007E7E9F"/>
    <w:rsid w:val="007F0396"/>
    <w:rsid w:val="007F043E"/>
    <w:rsid w:val="007F05CA"/>
    <w:rsid w:val="007F0F96"/>
    <w:rsid w:val="007F1AEB"/>
    <w:rsid w:val="007F1B4D"/>
    <w:rsid w:val="007F1D25"/>
    <w:rsid w:val="007F1E6B"/>
    <w:rsid w:val="007F21A1"/>
    <w:rsid w:val="007F2587"/>
    <w:rsid w:val="007F29D8"/>
    <w:rsid w:val="007F2D0C"/>
    <w:rsid w:val="007F332D"/>
    <w:rsid w:val="007F345D"/>
    <w:rsid w:val="007F401E"/>
    <w:rsid w:val="007F4183"/>
    <w:rsid w:val="007F4278"/>
    <w:rsid w:val="007F428A"/>
    <w:rsid w:val="007F4706"/>
    <w:rsid w:val="007F4777"/>
    <w:rsid w:val="007F530D"/>
    <w:rsid w:val="007F5936"/>
    <w:rsid w:val="007F5D6D"/>
    <w:rsid w:val="007F64D3"/>
    <w:rsid w:val="007F6A85"/>
    <w:rsid w:val="007F770B"/>
    <w:rsid w:val="007F7E2E"/>
    <w:rsid w:val="0080017E"/>
    <w:rsid w:val="008005EB"/>
    <w:rsid w:val="00800C0A"/>
    <w:rsid w:val="00800EFB"/>
    <w:rsid w:val="00800FD1"/>
    <w:rsid w:val="00801946"/>
    <w:rsid w:val="00801D19"/>
    <w:rsid w:val="00802571"/>
    <w:rsid w:val="008026B2"/>
    <w:rsid w:val="0080300D"/>
    <w:rsid w:val="008037DF"/>
    <w:rsid w:val="00803BB8"/>
    <w:rsid w:val="008043FF"/>
    <w:rsid w:val="00804422"/>
    <w:rsid w:val="008044CB"/>
    <w:rsid w:val="00804803"/>
    <w:rsid w:val="00804967"/>
    <w:rsid w:val="00804F54"/>
    <w:rsid w:val="00805131"/>
    <w:rsid w:val="0080539F"/>
    <w:rsid w:val="008055C2"/>
    <w:rsid w:val="0080581C"/>
    <w:rsid w:val="00805CE6"/>
    <w:rsid w:val="008060D1"/>
    <w:rsid w:val="00806178"/>
    <w:rsid w:val="0080724C"/>
    <w:rsid w:val="00807273"/>
    <w:rsid w:val="00807711"/>
    <w:rsid w:val="008078B9"/>
    <w:rsid w:val="00810139"/>
    <w:rsid w:val="00811117"/>
    <w:rsid w:val="0081145B"/>
    <w:rsid w:val="0081214A"/>
    <w:rsid w:val="0081217F"/>
    <w:rsid w:val="0081226C"/>
    <w:rsid w:val="008129D0"/>
    <w:rsid w:val="00812B45"/>
    <w:rsid w:val="00812CEF"/>
    <w:rsid w:val="0081396E"/>
    <w:rsid w:val="00813D43"/>
    <w:rsid w:val="00814856"/>
    <w:rsid w:val="00814C48"/>
    <w:rsid w:val="008154CF"/>
    <w:rsid w:val="00815697"/>
    <w:rsid w:val="008157FE"/>
    <w:rsid w:val="0081594C"/>
    <w:rsid w:val="00815E89"/>
    <w:rsid w:val="00816507"/>
    <w:rsid w:val="00816BB4"/>
    <w:rsid w:val="00816C4C"/>
    <w:rsid w:val="008171F1"/>
    <w:rsid w:val="008176D4"/>
    <w:rsid w:val="00817819"/>
    <w:rsid w:val="00817D2E"/>
    <w:rsid w:val="00817D60"/>
    <w:rsid w:val="00820803"/>
    <w:rsid w:val="00820CEB"/>
    <w:rsid w:val="00820D3C"/>
    <w:rsid w:val="0082103E"/>
    <w:rsid w:val="008210B2"/>
    <w:rsid w:val="00821223"/>
    <w:rsid w:val="00821374"/>
    <w:rsid w:val="00821379"/>
    <w:rsid w:val="0082154F"/>
    <w:rsid w:val="00822080"/>
    <w:rsid w:val="008220C5"/>
    <w:rsid w:val="008227B2"/>
    <w:rsid w:val="00822F6C"/>
    <w:rsid w:val="008232F0"/>
    <w:rsid w:val="008234DB"/>
    <w:rsid w:val="008239FB"/>
    <w:rsid w:val="00823B40"/>
    <w:rsid w:val="00823E4F"/>
    <w:rsid w:val="00823F6E"/>
    <w:rsid w:val="008243FD"/>
    <w:rsid w:val="008245AF"/>
    <w:rsid w:val="008245B6"/>
    <w:rsid w:val="00824A74"/>
    <w:rsid w:val="008256F6"/>
    <w:rsid w:val="00825FC1"/>
    <w:rsid w:val="00826FFB"/>
    <w:rsid w:val="00827318"/>
    <w:rsid w:val="00827915"/>
    <w:rsid w:val="00827FA6"/>
    <w:rsid w:val="00830155"/>
    <w:rsid w:val="00830B73"/>
    <w:rsid w:val="00830E64"/>
    <w:rsid w:val="00830F4F"/>
    <w:rsid w:val="008313B8"/>
    <w:rsid w:val="00831742"/>
    <w:rsid w:val="00831E5E"/>
    <w:rsid w:val="00832026"/>
    <w:rsid w:val="0083211F"/>
    <w:rsid w:val="00832385"/>
    <w:rsid w:val="008330B2"/>
    <w:rsid w:val="008331B0"/>
    <w:rsid w:val="0083387F"/>
    <w:rsid w:val="00833A50"/>
    <w:rsid w:val="00833ECA"/>
    <w:rsid w:val="008344DC"/>
    <w:rsid w:val="00834647"/>
    <w:rsid w:val="00834B22"/>
    <w:rsid w:val="008353FE"/>
    <w:rsid w:val="00835CF6"/>
    <w:rsid w:val="00835D42"/>
    <w:rsid w:val="00836367"/>
    <w:rsid w:val="00836BAA"/>
    <w:rsid w:val="00837315"/>
    <w:rsid w:val="00840007"/>
    <w:rsid w:val="008401D4"/>
    <w:rsid w:val="00841600"/>
    <w:rsid w:val="008422C9"/>
    <w:rsid w:val="00842F39"/>
    <w:rsid w:val="008431A3"/>
    <w:rsid w:val="0084341A"/>
    <w:rsid w:val="00843802"/>
    <w:rsid w:val="00843CA0"/>
    <w:rsid w:val="00844457"/>
    <w:rsid w:val="008444FF"/>
    <w:rsid w:val="008445D1"/>
    <w:rsid w:val="00844B33"/>
    <w:rsid w:val="00844D4B"/>
    <w:rsid w:val="00844DAA"/>
    <w:rsid w:val="008450F7"/>
    <w:rsid w:val="00845427"/>
    <w:rsid w:val="008456CE"/>
    <w:rsid w:val="008459B4"/>
    <w:rsid w:val="008461F2"/>
    <w:rsid w:val="00846266"/>
    <w:rsid w:val="00846764"/>
    <w:rsid w:val="00846858"/>
    <w:rsid w:val="00846AC0"/>
    <w:rsid w:val="008476D8"/>
    <w:rsid w:val="0084777B"/>
    <w:rsid w:val="00847FB8"/>
    <w:rsid w:val="00850EA1"/>
    <w:rsid w:val="00851367"/>
    <w:rsid w:val="00851504"/>
    <w:rsid w:val="008519F4"/>
    <w:rsid w:val="00851DC4"/>
    <w:rsid w:val="00851F2E"/>
    <w:rsid w:val="008537DE"/>
    <w:rsid w:val="00853B5A"/>
    <w:rsid w:val="00853C96"/>
    <w:rsid w:val="00853EF2"/>
    <w:rsid w:val="008540B8"/>
    <w:rsid w:val="008542C8"/>
    <w:rsid w:val="0085472D"/>
    <w:rsid w:val="008547F9"/>
    <w:rsid w:val="00854EB0"/>
    <w:rsid w:val="00855057"/>
    <w:rsid w:val="008550CE"/>
    <w:rsid w:val="008553A5"/>
    <w:rsid w:val="008554C4"/>
    <w:rsid w:val="00855E14"/>
    <w:rsid w:val="008568EC"/>
    <w:rsid w:val="00856C35"/>
    <w:rsid w:val="00856C83"/>
    <w:rsid w:val="008577C2"/>
    <w:rsid w:val="00857F6E"/>
    <w:rsid w:val="00857FD0"/>
    <w:rsid w:val="00860C67"/>
    <w:rsid w:val="008613BC"/>
    <w:rsid w:val="00861486"/>
    <w:rsid w:val="0086151B"/>
    <w:rsid w:val="008619EB"/>
    <w:rsid w:val="00861BC5"/>
    <w:rsid w:val="00861BFA"/>
    <w:rsid w:val="00861D73"/>
    <w:rsid w:val="008620A7"/>
    <w:rsid w:val="0086221C"/>
    <w:rsid w:val="00862284"/>
    <w:rsid w:val="00862928"/>
    <w:rsid w:val="00862973"/>
    <w:rsid w:val="00862A65"/>
    <w:rsid w:val="00862AC4"/>
    <w:rsid w:val="00862AD3"/>
    <w:rsid w:val="00862B37"/>
    <w:rsid w:val="00863045"/>
    <w:rsid w:val="00863289"/>
    <w:rsid w:val="00863490"/>
    <w:rsid w:val="0086356E"/>
    <w:rsid w:val="0086364B"/>
    <w:rsid w:val="0086380A"/>
    <w:rsid w:val="00863A3F"/>
    <w:rsid w:val="00864327"/>
    <w:rsid w:val="0086451A"/>
    <w:rsid w:val="00864EDA"/>
    <w:rsid w:val="00865038"/>
    <w:rsid w:val="00865ABE"/>
    <w:rsid w:val="00865D1E"/>
    <w:rsid w:val="00865E5C"/>
    <w:rsid w:val="0086620B"/>
    <w:rsid w:val="00866376"/>
    <w:rsid w:val="008668B9"/>
    <w:rsid w:val="00866CA8"/>
    <w:rsid w:val="008679CA"/>
    <w:rsid w:val="00867E30"/>
    <w:rsid w:val="00867E70"/>
    <w:rsid w:val="00867F9A"/>
    <w:rsid w:val="00870728"/>
    <w:rsid w:val="00870922"/>
    <w:rsid w:val="00870D77"/>
    <w:rsid w:val="00871104"/>
    <w:rsid w:val="00871764"/>
    <w:rsid w:val="00871BAE"/>
    <w:rsid w:val="0087314C"/>
    <w:rsid w:val="008735A0"/>
    <w:rsid w:val="0087397E"/>
    <w:rsid w:val="00873DAB"/>
    <w:rsid w:val="00874201"/>
    <w:rsid w:val="008749AF"/>
    <w:rsid w:val="00874D0A"/>
    <w:rsid w:val="00874FE6"/>
    <w:rsid w:val="008750BA"/>
    <w:rsid w:val="00875355"/>
    <w:rsid w:val="008754A6"/>
    <w:rsid w:val="008754EE"/>
    <w:rsid w:val="008757D7"/>
    <w:rsid w:val="00875872"/>
    <w:rsid w:val="00875F6F"/>
    <w:rsid w:val="0087630F"/>
    <w:rsid w:val="0087641F"/>
    <w:rsid w:val="00876A55"/>
    <w:rsid w:val="00876A9E"/>
    <w:rsid w:val="00876D57"/>
    <w:rsid w:val="0087751F"/>
    <w:rsid w:val="008805A5"/>
    <w:rsid w:val="00880C8C"/>
    <w:rsid w:val="00881030"/>
    <w:rsid w:val="00881355"/>
    <w:rsid w:val="008815B1"/>
    <w:rsid w:val="0088197C"/>
    <w:rsid w:val="00881BF4"/>
    <w:rsid w:val="0088264A"/>
    <w:rsid w:val="00882656"/>
    <w:rsid w:val="00882FA7"/>
    <w:rsid w:val="00882FD9"/>
    <w:rsid w:val="0088329F"/>
    <w:rsid w:val="00883DBE"/>
    <w:rsid w:val="00884238"/>
    <w:rsid w:val="00885B9E"/>
    <w:rsid w:val="00885DC2"/>
    <w:rsid w:val="0088685D"/>
    <w:rsid w:val="00886939"/>
    <w:rsid w:val="008869EE"/>
    <w:rsid w:val="00886ABF"/>
    <w:rsid w:val="00887578"/>
    <w:rsid w:val="00887662"/>
    <w:rsid w:val="0088770A"/>
    <w:rsid w:val="00887ADE"/>
    <w:rsid w:val="00887D21"/>
    <w:rsid w:val="00887D49"/>
    <w:rsid w:val="008902B2"/>
    <w:rsid w:val="00890628"/>
    <w:rsid w:val="008906F2"/>
    <w:rsid w:val="00890BBD"/>
    <w:rsid w:val="00890BFC"/>
    <w:rsid w:val="00890EF2"/>
    <w:rsid w:val="00891743"/>
    <w:rsid w:val="00891BDE"/>
    <w:rsid w:val="00891D86"/>
    <w:rsid w:val="00892223"/>
    <w:rsid w:val="008922FF"/>
    <w:rsid w:val="008924ED"/>
    <w:rsid w:val="00892767"/>
    <w:rsid w:val="00893040"/>
    <w:rsid w:val="00893745"/>
    <w:rsid w:val="00893798"/>
    <w:rsid w:val="0089399C"/>
    <w:rsid w:val="00893CB4"/>
    <w:rsid w:val="008941B2"/>
    <w:rsid w:val="008948B5"/>
    <w:rsid w:val="00894C0B"/>
    <w:rsid w:val="00895312"/>
    <w:rsid w:val="0089584B"/>
    <w:rsid w:val="00895E16"/>
    <w:rsid w:val="00896907"/>
    <w:rsid w:val="00896FAB"/>
    <w:rsid w:val="00896FFD"/>
    <w:rsid w:val="00897606"/>
    <w:rsid w:val="00897899"/>
    <w:rsid w:val="00897E36"/>
    <w:rsid w:val="008A00C4"/>
    <w:rsid w:val="008A02D4"/>
    <w:rsid w:val="008A07B5"/>
    <w:rsid w:val="008A0951"/>
    <w:rsid w:val="008A0D5F"/>
    <w:rsid w:val="008A0DF6"/>
    <w:rsid w:val="008A112E"/>
    <w:rsid w:val="008A132B"/>
    <w:rsid w:val="008A1778"/>
    <w:rsid w:val="008A1980"/>
    <w:rsid w:val="008A1E45"/>
    <w:rsid w:val="008A267C"/>
    <w:rsid w:val="008A2740"/>
    <w:rsid w:val="008A2C0A"/>
    <w:rsid w:val="008A2E39"/>
    <w:rsid w:val="008A32D9"/>
    <w:rsid w:val="008A340F"/>
    <w:rsid w:val="008A3B17"/>
    <w:rsid w:val="008A4146"/>
    <w:rsid w:val="008A442D"/>
    <w:rsid w:val="008A44F1"/>
    <w:rsid w:val="008A45BC"/>
    <w:rsid w:val="008A49C8"/>
    <w:rsid w:val="008A4C34"/>
    <w:rsid w:val="008A4CE8"/>
    <w:rsid w:val="008A4D76"/>
    <w:rsid w:val="008A5141"/>
    <w:rsid w:val="008A521D"/>
    <w:rsid w:val="008A53C9"/>
    <w:rsid w:val="008A5E06"/>
    <w:rsid w:val="008A7279"/>
    <w:rsid w:val="008A72E3"/>
    <w:rsid w:val="008A74AF"/>
    <w:rsid w:val="008A74D1"/>
    <w:rsid w:val="008B0910"/>
    <w:rsid w:val="008B0A8C"/>
    <w:rsid w:val="008B0DFE"/>
    <w:rsid w:val="008B0F77"/>
    <w:rsid w:val="008B1500"/>
    <w:rsid w:val="008B1DE5"/>
    <w:rsid w:val="008B2296"/>
    <w:rsid w:val="008B2646"/>
    <w:rsid w:val="008B2A9E"/>
    <w:rsid w:val="008B2ECD"/>
    <w:rsid w:val="008B2F62"/>
    <w:rsid w:val="008B32AD"/>
    <w:rsid w:val="008B3AD9"/>
    <w:rsid w:val="008B50BB"/>
    <w:rsid w:val="008B51F9"/>
    <w:rsid w:val="008B5757"/>
    <w:rsid w:val="008B5786"/>
    <w:rsid w:val="008B5FD3"/>
    <w:rsid w:val="008B602C"/>
    <w:rsid w:val="008B66F6"/>
    <w:rsid w:val="008B6839"/>
    <w:rsid w:val="008B6FB6"/>
    <w:rsid w:val="008B7014"/>
    <w:rsid w:val="008B70A1"/>
    <w:rsid w:val="008B7150"/>
    <w:rsid w:val="008B7888"/>
    <w:rsid w:val="008B7AE1"/>
    <w:rsid w:val="008B7C53"/>
    <w:rsid w:val="008C0628"/>
    <w:rsid w:val="008C06A9"/>
    <w:rsid w:val="008C06D4"/>
    <w:rsid w:val="008C0C9E"/>
    <w:rsid w:val="008C162A"/>
    <w:rsid w:val="008C1CF5"/>
    <w:rsid w:val="008C1D49"/>
    <w:rsid w:val="008C1DFD"/>
    <w:rsid w:val="008C1EE3"/>
    <w:rsid w:val="008C23A5"/>
    <w:rsid w:val="008C2E2B"/>
    <w:rsid w:val="008C3B18"/>
    <w:rsid w:val="008C3BA3"/>
    <w:rsid w:val="008C4310"/>
    <w:rsid w:val="008C48C6"/>
    <w:rsid w:val="008C4A51"/>
    <w:rsid w:val="008C5C70"/>
    <w:rsid w:val="008C5CE2"/>
    <w:rsid w:val="008C5F26"/>
    <w:rsid w:val="008C6038"/>
    <w:rsid w:val="008C62B6"/>
    <w:rsid w:val="008C7006"/>
    <w:rsid w:val="008C7159"/>
    <w:rsid w:val="008C7A0B"/>
    <w:rsid w:val="008D0618"/>
    <w:rsid w:val="008D09D4"/>
    <w:rsid w:val="008D0ACF"/>
    <w:rsid w:val="008D11EE"/>
    <w:rsid w:val="008D12C4"/>
    <w:rsid w:val="008D167C"/>
    <w:rsid w:val="008D1DCE"/>
    <w:rsid w:val="008D24D2"/>
    <w:rsid w:val="008D2587"/>
    <w:rsid w:val="008D2A8B"/>
    <w:rsid w:val="008D2FC1"/>
    <w:rsid w:val="008D3902"/>
    <w:rsid w:val="008D4387"/>
    <w:rsid w:val="008D4432"/>
    <w:rsid w:val="008D44F7"/>
    <w:rsid w:val="008D4580"/>
    <w:rsid w:val="008D4EAC"/>
    <w:rsid w:val="008D4FA1"/>
    <w:rsid w:val="008D5579"/>
    <w:rsid w:val="008D5DA8"/>
    <w:rsid w:val="008D6003"/>
    <w:rsid w:val="008D68A9"/>
    <w:rsid w:val="008D6B5B"/>
    <w:rsid w:val="008D6FB1"/>
    <w:rsid w:val="008D71F0"/>
    <w:rsid w:val="008D7523"/>
    <w:rsid w:val="008D79DB"/>
    <w:rsid w:val="008E0010"/>
    <w:rsid w:val="008E0CC1"/>
    <w:rsid w:val="008E0D61"/>
    <w:rsid w:val="008E0D6D"/>
    <w:rsid w:val="008E0F24"/>
    <w:rsid w:val="008E1039"/>
    <w:rsid w:val="008E1446"/>
    <w:rsid w:val="008E1A02"/>
    <w:rsid w:val="008E1DEC"/>
    <w:rsid w:val="008E20B9"/>
    <w:rsid w:val="008E22D6"/>
    <w:rsid w:val="008E246B"/>
    <w:rsid w:val="008E257A"/>
    <w:rsid w:val="008E264E"/>
    <w:rsid w:val="008E2EC9"/>
    <w:rsid w:val="008E3862"/>
    <w:rsid w:val="008E38C2"/>
    <w:rsid w:val="008E3FD3"/>
    <w:rsid w:val="008E439B"/>
    <w:rsid w:val="008E452E"/>
    <w:rsid w:val="008E4EF2"/>
    <w:rsid w:val="008E53A5"/>
    <w:rsid w:val="008E5511"/>
    <w:rsid w:val="008E5B48"/>
    <w:rsid w:val="008E5E7E"/>
    <w:rsid w:val="008E64AA"/>
    <w:rsid w:val="008E67DC"/>
    <w:rsid w:val="008E745C"/>
    <w:rsid w:val="008E7850"/>
    <w:rsid w:val="008E7CD0"/>
    <w:rsid w:val="008F0606"/>
    <w:rsid w:val="008F0FDC"/>
    <w:rsid w:val="008F133D"/>
    <w:rsid w:val="008F1778"/>
    <w:rsid w:val="008F1882"/>
    <w:rsid w:val="008F1F46"/>
    <w:rsid w:val="008F219E"/>
    <w:rsid w:val="008F2691"/>
    <w:rsid w:val="008F2874"/>
    <w:rsid w:val="008F2C59"/>
    <w:rsid w:val="008F2E25"/>
    <w:rsid w:val="008F37DC"/>
    <w:rsid w:val="008F3868"/>
    <w:rsid w:val="008F39EC"/>
    <w:rsid w:val="008F3CE2"/>
    <w:rsid w:val="008F3F48"/>
    <w:rsid w:val="008F40A6"/>
    <w:rsid w:val="008F4547"/>
    <w:rsid w:val="008F48D3"/>
    <w:rsid w:val="008F5265"/>
    <w:rsid w:val="008F577E"/>
    <w:rsid w:val="008F5940"/>
    <w:rsid w:val="008F5CB6"/>
    <w:rsid w:val="008F615D"/>
    <w:rsid w:val="008F66A8"/>
    <w:rsid w:val="008F6AB4"/>
    <w:rsid w:val="008F6B45"/>
    <w:rsid w:val="008F6E2C"/>
    <w:rsid w:val="008F6FAD"/>
    <w:rsid w:val="008F7262"/>
    <w:rsid w:val="008F7281"/>
    <w:rsid w:val="008F76EA"/>
    <w:rsid w:val="008F7A66"/>
    <w:rsid w:val="008F7DC9"/>
    <w:rsid w:val="00900015"/>
    <w:rsid w:val="00900133"/>
    <w:rsid w:val="009005F5"/>
    <w:rsid w:val="00901528"/>
    <w:rsid w:val="0090175E"/>
    <w:rsid w:val="0090214B"/>
    <w:rsid w:val="0090272C"/>
    <w:rsid w:val="00902A6B"/>
    <w:rsid w:val="00902FDD"/>
    <w:rsid w:val="00903DFA"/>
    <w:rsid w:val="00904014"/>
    <w:rsid w:val="00904D04"/>
    <w:rsid w:val="009051CA"/>
    <w:rsid w:val="00905590"/>
    <w:rsid w:val="0090614F"/>
    <w:rsid w:val="00906426"/>
    <w:rsid w:val="00907346"/>
    <w:rsid w:val="00907A70"/>
    <w:rsid w:val="00907A8C"/>
    <w:rsid w:val="009105E7"/>
    <w:rsid w:val="00910701"/>
    <w:rsid w:val="0091094F"/>
    <w:rsid w:val="00910CD4"/>
    <w:rsid w:val="00911373"/>
    <w:rsid w:val="00911412"/>
    <w:rsid w:val="00911BAA"/>
    <w:rsid w:val="00912D40"/>
    <w:rsid w:val="00912D91"/>
    <w:rsid w:val="00913189"/>
    <w:rsid w:val="0091393A"/>
    <w:rsid w:val="00914664"/>
    <w:rsid w:val="00914CB0"/>
    <w:rsid w:val="00914E58"/>
    <w:rsid w:val="00915563"/>
    <w:rsid w:val="009156B6"/>
    <w:rsid w:val="00915712"/>
    <w:rsid w:val="00915ABB"/>
    <w:rsid w:val="00915DE1"/>
    <w:rsid w:val="00916215"/>
    <w:rsid w:val="00916964"/>
    <w:rsid w:val="00916974"/>
    <w:rsid w:val="00916AF9"/>
    <w:rsid w:val="009174E5"/>
    <w:rsid w:val="0091756A"/>
    <w:rsid w:val="00917ADF"/>
    <w:rsid w:val="00917E5B"/>
    <w:rsid w:val="00920B8B"/>
    <w:rsid w:val="00920E84"/>
    <w:rsid w:val="009213B0"/>
    <w:rsid w:val="009217B6"/>
    <w:rsid w:val="009222AF"/>
    <w:rsid w:val="009226EC"/>
    <w:rsid w:val="00922761"/>
    <w:rsid w:val="00922BEB"/>
    <w:rsid w:val="00922C1B"/>
    <w:rsid w:val="00922D9A"/>
    <w:rsid w:val="00922FAD"/>
    <w:rsid w:val="009236C4"/>
    <w:rsid w:val="00923725"/>
    <w:rsid w:val="00923D46"/>
    <w:rsid w:val="00923E0D"/>
    <w:rsid w:val="009242FD"/>
    <w:rsid w:val="00924539"/>
    <w:rsid w:val="009246EC"/>
    <w:rsid w:val="00924E16"/>
    <w:rsid w:val="00925186"/>
    <w:rsid w:val="009251B2"/>
    <w:rsid w:val="009264BB"/>
    <w:rsid w:val="0092656C"/>
    <w:rsid w:val="0092698E"/>
    <w:rsid w:val="00926CAB"/>
    <w:rsid w:val="00926E6D"/>
    <w:rsid w:val="00926FDC"/>
    <w:rsid w:val="00927117"/>
    <w:rsid w:val="009273EF"/>
    <w:rsid w:val="0092779C"/>
    <w:rsid w:val="0092789E"/>
    <w:rsid w:val="00927A2E"/>
    <w:rsid w:val="00927B7F"/>
    <w:rsid w:val="00927D33"/>
    <w:rsid w:val="009303BC"/>
    <w:rsid w:val="00930CF7"/>
    <w:rsid w:val="009318F6"/>
    <w:rsid w:val="00931DB5"/>
    <w:rsid w:val="00931F82"/>
    <w:rsid w:val="00932BFC"/>
    <w:rsid w:val="00932DE9"/>
    <w:rsid w:val="00933489"/>
    <w:rsid w:val="009337F0"/>
    <w:rsid w:val="00933B3B"/>
    <w:rsid w:val="00934939"/>
    <w:rsid w:val="00934A9E"/>
    <w:rsid w:val="00934DB8"/>
    <w:rsid w:val="00934F1A"/>
    <w:rsid w:val="00934FDD"/>
    <w:rsid w:val="0093530E"/>
    <w:rsid w:val="0093540F"/>
    <w:rsid w:val="00935556"/>
    <w:rsid w:val="00935862"/>
    <w:rsid w:val="00935DBA"/>
    <w:rsid w:val="00935F49"/>
    <w:rsid w:val="0093634B"/>
    <w:rsid w:val="00937471"/>
    <w:rsid w:val="009378A9"/>
    <w:rsid w:val="00937B1F"/>
    <w:rsid w:val="00937C48"/>
    <w:rsid w:val="00937C49"/>
    <w:rsid w:val="0094001A"/>
    <w:rsid w:val="009400A4"/>
    <w:rsid w:val="009403EC"/>
    <w:rsid w:val="009407BB"/>
    <w:rsid w:val="009411F5"/>
    <w:rsid w:val="00941314"/>
    <w:rsid w:val="009414C9"/>
    <w:rsid w:val="00941AB0"/>
    <w:rsid w:val="009426C2"/>
    <w:rsid w:val="0094285B"/>
    <w:rsid w:val="009428C5"/>
    <w:rsid w:val="00942BCB"/>
    <w:rsid w:val="00942BF3"/>
    <w:rsid w:val="00942F65"/>
    <w:rsid w:val="00943030"/>
    <w:rsid w:val="0094312F"/>
    <w:rsid w:val="00943204"/>
    <w:rsid w:val="00943814"/>
    <w:rsid w:val="00943A46"/>
    <w:rsid w:val="009448CE"/>
    <w:rsid w:val="00944ED6"/>
    <w:rsid w:val="0094517D"/>
    <w:rsid w:val="009466E3"/>
    <w:rsid w:val="0094686F"/>
    <w:rsid w:val="00946DF6"/>
    <w:rsid w:val="00947053"/>
    <w:rsid w:val="009471BE"/>
    <w:rsid w:val="00947273"/>
    <w:rsid w:val="00947641"/>
    <w:rsid w:val="00947D52"/>
    <w:rsid w:val="00950466"/>
    <w:rsid w:val="00950820"/>
    <w:rsid w:val="00950AA4"/>
    <w:rsid w:val="009520D4"/>
    <w:rsid w:val="00952A4D"/>
    <w:rsid w:val="00952B0D"/>
    <w:rsid w:val="0095394C"/>
    <w:rsid w:val="009539DE"/>
    <w:rsid w:val="00953A35"/>
    <w:rsid w:val="00953B98"/>
    <w:rsid w:val="00953D15"/>
    <w:rsid w:val="00953DD4"/>
    <w:rsid w:val="00953FCA"/>
    <w:rsid w:val="00954437"/>
    <w:rsid w:val="009545A7"/>
    <w:rsid w:val="00954E1E"/>
    <w:rsid w:val="00954FB4"/>
    <w:rsid w:val="009553D0"/>
    <w:rsid w:val="00955498"/>
    <w:rsid w:val="00956167"/>
    <w:rsid w:val="00956660"/>
    <w:rsid w:val="00956A47"/>
    <w:rsid w:val="00956E4A"/>
    <w:rsid w:val="00956F39"/>
    <w:rsid w:val="009570C2"/>
    <w:rsid w:val="00957701"/>
    <w:rsid w:val="009577A1"/>
    <w:rsid w:val="00957875"/>
    <w:rsid w:val="00960B69"/>
    <w:rsid w:val="009614A9"/>
    <w:rsid w:val="00961763"/>
    <w:rsid w:val="0096192F"/>
    <w:rsid w:val="00961C95"/>
    <w:rsid w:val="009621A0"/>
    <w:rsid w:val="00963691"/>
    <w:rsid w:val="00963C52"/>
    <w:rsid w:val="009645D5"/>
    <w:rsid w:val="00964ADF"/>
    <w:rsid w:val="00965777"/>
    <w:rsid w:val="009658CA"/>
    <w:rsid w:val="00965D10"/>
    <w:rsid w:val="00965E74"/>
    <w:rsid w:val="00966109"/>
    <w:rsid w:val="009665B7"/>
    <w:rsid w:val="009672D8"/>
    <w:rsid w:val="00967D00"/>
    <w:rsid w:val="00967D67"/>
    <w:rsid w:val="00967E61"/>
    <w:rsid w:val="0097064C"/>
    <w:rsid w:val="00970DB9"/>
    <w:rsid w:val="00970F2D"/>
    <w:rsid w:val="009715D1"/>
    <w:rsid w:val="009716B9"/>
    <w:rsid w:val="0097170B"/>
    <w:rsid w:val="00971D90"/>
    <w:rsid w:val="009725A0"/>
    <w:rsid w:val="00972831"/>
    <w:rsid w:val="00973041"/>
    <w:rsid w:val="00973897"/>
    <w:rsid w:val="00973BCE"/>
    <w:rsid w:val="00973C06"/>
    <w:rsid w:val="00974014"/>
    <w:rsid w:val="009741D0"/>
    <w:rsid w:val="0097468C"/>
    <w:rsid w:val="009749DA"/>
    <w:rsid w:val="0097535F"/>
    <w:rsid w:val="00975400"/>
    <w:rsid w:val="0097540B"/>
    <w:rsid w:val="00975A1A"/>
    <w:rsid w:val="00976BF0"/>
    <w:rsid w:val="009805F7"/>
    <w:rsid w:val="009806A4"/>
    <w:rsid w:val="009806D1"/>
    <w:rsid w:val="0098099F"/>
    <w:rsid w:val="0098123A"/>
    <w:rsid w:val="009813EB"/>
    <w:rsid w:val="009818B5"/>
    <w:rsid w:val="00981B3A"/>
    <w:rsid w:val="00982184"/>
    <w:rsid w:val="00982AE0"/>
    <w:rsid w:val="00982DAC"/>
    <w:rsid w:val="00983361"/>
    <w:rsid w:val="00984213"/>
    <w:rsid w:val="0098460F"/>
    <w:rsid w:val="009847BB"/>
    <w:rsid w:val="00984A5A"/>
    <w:rsid w:val="00984C38"/>
    <w:rsid w:val="0098531F"/>
    <w:rsid w:val="00985346"/>
    <w:rsid w:val="0098545A"/>
    <w:rsid w:val="00985673"/>
    <w:rsid w:val="00985D6A"/>
    <w:rsid w:val="009876FE"/>
    <w:rsid w:val="00987865"/>
    <w:rsid w:val="0098797E"/>
    <w:rsid w:val="009907D7"/>
    <w:rsid w:val="0099129F"/>
    <w:rsid w:val="00992383"/>
    <w:rsid w:val="009927F8"/>
    <w:rsid w:val="00992993"/>
    <w:rsid w:val="00992E51"/>
    <w:rsid w:val="00993313"/>
    <w:rsid w:val="009937BD"/>
    <w:rsid w:val="00993812"/>
    <w:rsid w:val="00993867"/>
    <w:rsid w:val="009948E2"/>
    <w:rsid w:val="009952FC"/>
    <w:rsid w:val="009957E7"/>
    <w:rsid w:val="009958F0"/>
    <w:rsid w:val="00995A14"/>
    <w:rsid w:val="00995C72"/>
    <w:rsid w:val="009961E5"/>
    <w:rsid w:val="00996601"/>
    <w:rsid w:val="00996A0B"/>
    <w:rsid w:val="00996A6F"/>
    <w:rsid w:val="00996B26"/>
    <w:rsid w:val="0099730F"/>
    <w:rsid w:val="00997504"/>
    <w:rsid w:val="009978B0"/>
    <w:rsid w:val="009979A7"/>
    <w:rsid w:val="009A02C8"/>
    <w:rsid w:val="009A0692"/>
    <w:rsid w:val="009A0CFC"/>
    <w:rsid w:val="009A13C6"/>
    <w:rsid w:val="009A17AE"/>
    <w:rsid w:val="009A18F7"/>
    <w:rsid w:val="009A1F1F"/>
    <w:rsid w:val="009A2595"/>
    <w:rsid w:val="009A2932"/>
    <w:rsid w:val="009A2AD4"/>
    <w:rsid w:val="009A328B"/>
    <w:rsid w:val="009A40E5"/>
    <w:rsid w:val="009A452C"/>
    <w:rsid w:val="009A455E"/>
    <w:rsid w:val="009A472B"/>
    <w:rsid w:val="009A49F9"/>
    <w:rsid w:val="009A4D48"/>
    <w:rsid w:val="009A4D62"/>
    <w:rsid w:val="009A52BC"/>
    <w:rsid w:val="009A5E2C"/>
    <w:rsid w:val="009A65B2"/>
    <w:rsid w:val="009A6BB0"/>
    <w:rsid w:val="009A7122"/>
    <w:rsid w:val="009A79D6"/>
    <w:rsid w:val="009A7B9C"/>
    <w:rsid w:val="009A7CBA"/>
    <w:rsid w:val="009A7E08"/>
    <w:rsid w:val="009A7EC0"/>
    <w:rsid w:val="009B0617"/>
    <w:rsid w:val="009B0832"/>
    <w:rsid w:val="009B0EE5"/>
    <w:rsid w:val="009B0FCD"/>
    <w:rsid w:val="009B205E"/>
    <w:rsid w:val="009B20BF"/>
    <w:rsid w:val="009B285A"/>
    <w:rsid w:val="009B2C0F"/>
    <w:rsid w:val="009B3001"/>
    <w:rsid w:val="009B3367"/>
    <w:rsid w:val="009B3DB9"/>
    <w:rsid w:val="009B3E41"/>
    <w:rsid w:val="009B3EEE"/>
    <w:rsid w:val="009B3EF0"/>
    <w:rsid w:val="009B42AD"/>
    <w:rsid w:val="009B450A"/>
    <w:rsid w:val="009B4731"/>
    <w:rsid w:val="009B478D"/>
    <w:rsid w:val="009B5998"/>
    <w:rsid w:val="009B604F"/>
    <w:rsid w:val="009B6D48"/>
    <w:rsid w:val="009B6E58"/>
    <w:rsid w:val="009B7262"/>
    <w:rsid w:val="009B76E7"/>
    <w:rsid w:val="009B7F1D"/>
    <w:rsid w:val="009C00AE"/>
    <w:rsid w:val="009C05FC"/>
    <w:rsid w:val="009C0900"/>
    <w:rsid w:val="009C0B9A"/>
    <w:rsid w:val="009C1AB5"/>
    <w:rsid w:val="009C3715"/>
    <w:rsid w:val="009C376C"/>
    <w:rsid w:val="009C3A9D"/>
    <w:rsid w:val="009C3AD4"/>
    <w:rsid w:val="009C3EB2"/>
    <w:rsid w:val="009C4E22"/>
    <w:rsid w:val="009C5347"/>
    <w:rsid w:val="009C575B"/>
    <w:rsid w:val="009C5A84"/>
    <w:rsid w:val="009C60F4"/>
    <w:rsid w:val="009C6A44"/>
    <w:rsid w:val="009C6CD7"/>
    <w:rsid w:val="009C7327"/>
    <w:rsid w:val="009C7388"/>
    <w:rsid w:val="009C7D0D"/>
    <w:rsid w:val="009C7FFD"/>
    <w:rsid w:val="009D0D6F"/>
    <w:rsid w:val="009D1071"/>
    <w:rsid w:val="009D10A8"/>
    <w:rsid w:val="009D142D"/>
    <w:rsid w:val="009D1A26"/>
    <w:rsid w:val="009D224C"/>
    <w:rsid w:val="009D25D2"/>
    <w:rsid w:val="009D29FA"/>
    <w:rsid w:val="009D2A0B"/>
    <w:rsid w:val="009D2A8B"/>
    <w:rsid w:val="009D30C5"/>
    <w:rsid w:val="009D372F"/>
    <w:rsid w:val="009D3855"/>
    <w:rsid w:val="009D3866"/>
    <w:rsid w:val="009D3905"/>
    <w:rsid w:val="009D3DED"/>
    <w:rsid w:val="009D3FA5"/>
    <w:rsid w:val="009D550E"/>
    <w:rsid w:val="009D5DB7"/>
    <w:rsid w:val="009D60E6"/>
    <w:rsid w:val="009D6F0A"/>
    <w:rsid w:val="009D7134"/>
    <w:rsid w:val="009D762B"/>
    <w:rsid w:val="009D7821"/>
    <w:rsid w:val="009D78FC"/>
    <w:rsid w:val="009E036E"/>
    <w:rsid w:val="009E057E"/>
    <w:rsid w:val="009E0F98"/>
    <w:rsid w:val="009E1679"/>
    <w:rsid w:val="009E1D18"/>
    <w:rsid w:val="009E25A7"/>
    <w:rsid w:val="009E2A67"/>
    <w:rsid w:val="009E2A9C"/>
    <w:rsid w:val="009E2EFA"/>
    <w:rsid w:val="009E35EF"/>
    <w:rsid w:val="009E396A"/>
    <w:rsid w:val="009E3B46"/>
    <w:rsid w:val="009E3FF8"/>
    <w:rsid w:val="009E46F6"/>
    <w:rsid w:val="009E47C8"/>
    <w:rsid w:val="009E555E"/>
    <w:rsid w:val="009E61FF"/>
    <w:rsid w:val="009E6B62"/>
    <w:rsid w:val="009E6BCE"/>
    <w:rsid w:val="009E75AF"/>
    <w:rsid w:val="009E7BDB"/>
    <w:rsid w:val="009F0A1A"/>
    <w:rsid w:val="009F0A3E"/>
    <w:rsid w:val="009F0E5D"/>
    <w:rsid w:val="009F0EB7"/>
    <w:rsid w:val="009F159B"/>
    <w:rsid w:val="009F1D53"/>
    <w:rsid w:val="009F2862"/>
    <w:rsid w:val="009F2C4F"/>
    <w:rsid w:val="009F2CEE"/>
    <w:rsid w:val="009F3E75"/>
    <w:rsid w:val="009F43BC"/>
    <w:rsid w:val="009F4453"/>
    <w:rsid w:val="009F4519"/>
    <w:rsid w:val="009F5576"/>
    <w:rsid w:val="009F589C"/>
    <w:rsid w:val="009F5A94"/>
    <w:rsid w:val="009F628A"/>
    <w:rsid w:val="009F65E7"/>
    <w:rsid w:val="009F6A28"/>
    <w:rsid w:val="009F6F28"/>
    <w:rsid w:val="009F7E6E"/>
    <w:rsid w:val="00A008B5"/>
    <w:rsid w:val="00A00AC7"/>
    <w:rsid w:val="00A01223"/>
    <w:rsid w:val="00A01274"/>
    <w:rsid w:val="00A01347"/>
    <w:rsid w:val="00A01552"/>
    <w:rsid w:val="00A01582"/>
    <w:rsid w:val="00A019A6"/>
    <w:rsid w:val="00A01C78"/>
    <w:rsid w:val="00A0222E"/>
    <w:rsid w:val="00A02A84"/>
    <w:rsid w:val="00A0309B"/>
    <w:rsid w:val="00A03866"/>
    <w:rsid w:val="00A03AF4"/>
    <w:rsid w:val="00A03E6C"/>
    <w:rsid w:val="00A0493B"/>
    <w:rsid w:val="00A04AA1"/>
    <w:rsid w:val="00A04B07"/>
    <w:rsid w:val="00A04B2E"/>
    <w:rsid w:val="00A0575F"/>
    <w:rsid w:val="00A05909"/>
    <w:rsid w:val="00A0592E"/>
    <w:rsid w:val="00A05A49"/>
    <w:rsid w:val="00A0620D"/>
    <w:rsid w:val="00A06221"/>
    <w:rsid w:val="00A0644D"/>
    <w:rsid w:val="00A064C2"/>
    <w:rsid w:val="00A07234"/>
    <w:rsid w:val="00A0725B"/>
    <w:rsid w:val="00A07508"/>
    <w:rsid w:val="00A07A0F"/>
    <w:rsid w:val="00A07A6E"/>
    <w:rsid w:val="00A07B0D"/>
    <w:rsid w:val="00A103DA"/>
    <w:rsid w:val="00A10DE0"/>
    <w:rsid w:val="00A112F3"/>
    <w:rsid w:val="00A116A2"/>
    <w:rsid w:val="00A11735"/>
    <w:rsid w:val="00A119CA"/>
    <w:rsid w:val="00A12616"/>
    <w:rsid w:val="00A1271F"/>
    <w:rsid w:val="00A1295A"/>
    <w:rsid w:val="00A12B8D"/>
    <w:rsid w:val="00A12C0B"/>
    <w:rsid w:val="00A12C2C"/>
    <w:rsid w:val="00A132A0"/>
    <w:rsid w:val="00A134C7"/>
    <w:rsid w:val="00A13CA8"/>
    <w:rsid w:val="00A13DBF"/>
    <w:rsid w:val="00A141D2"/>
    <w:rsid w:val="00A1439D"/>
    <w:rsid w:val="00A14729"/>
    <w:rsid w:val="00A14C20"/>
    <w:rsid w:val="00A1521D"/>
    <w:rsid w:val="00A1535C"/>
    <w:rsid w:val="00A15EAC"/>
    <w:rsid w:val="00A16330"/>
    <w:rsid w:val="00A167CF"/>
    <w:rsid w:val="00A16C4E"/>
    <w:rsid w:val="00A17062"/>
    <w:rsid w:val="00A1715A"/>
    <w:rsid w:val="00A17670"/>
    <w:rsid w:val="00A17767"/>
    <w:rsid w:val="00A17971"/>
    <w:rsid w:val="00A17BB0"/>
    <w:rsid w:val="00A17DC6"/>
    <w:rsid w:val="00A20731"/>
    <w:rsid w:val="00A208C2"/>
    <w:rsid w:val="00A209B1"/>
    <w:rsid w:val="00A21004"/>
    <w:rsid w:val="00A2165C"/>
    <w:rsid w:val="00A217D1"/>
    <w:rsid w:val="00A21851"/>
    <w:rsid w:val="00A21D5E"/>
    <w:rsid w:val="00A222B1"/>
    <w:rsid w:val="00A223E2"/>
    <w:rsid w:val="00A2297D"/>
    <w:rsid w:val="00A22FA7"/>
    <w:rsid w:val="00A23435"/>
    <w:rsid w:val="00A235C2"/>
    <w:rsid w:val="00A23CB2"/>
    <w:rsid w:val="00A23E76"/>
    <w:rsid w:val="00A23FBE"/>
    <w:rsid w:val="00A242CE"/>
    <w:rsid w:val="00A24F19"/>
    <w:rsid w:val="00A256BB"/>
    <w:rsid w:val="00A26189"/>
    <w:rsid w:val="00A263E5"/>
    <w:rsid w:val="00A268EB"/>
    <w:rsid w:val="00A26991"/>
    <w:rsid w:val="00A26F4D"/>
    <w:rsid w:val="00A26FF9"/>
    <w:rsid w:val="00A2712D"/>
    <w:rsid w:val="00A27216"/>
    <w:rsid w:val="00A27990"/>
    <w:rsid w:val="00A27B22"/>
    <w:rsid w:val="00A27D34"/>
    <w:rsid w:val="00A27E9D"/>
    <w:rsid w:val="00A30DD5"/>
    <w:rsid w:val="00A31247"/>
    <w:rsid w:val="00A31FF0"/>
    <w:rsid w:val="00A3257C"/>
    <w:rsid w:val="00A33215"/>
    <w:rsid w:val="00A339F0"/>
    <w:rsid w:val="00A33B0B"/>
    <w:rsid w:val="00A34425"/>
    <w:rsid w:val="00A34732"/>
    <w:rsid w:val="00A35097"/>
    <w:rsid w:val="00A360A6"/>
    <w:rsid w:val="00A3681A"/>
    <w:rsid w:val="00A36821"/>
    <w:rsid w:val="00A370DA"/>
    <w:rsid w:val="00A37262"/>
    <w:rsid w:val="00A4036B"/>
    <w:rsid w:val="00A4091A"/>
    <w:rsid w:val="00A40FEB"/>
    <w:rsid w:val="00A410AE"/>
    <w:rsid w:val="00A41B7F"/>
    <w:rsid w:val="00A422EA"/>
    <w:rsid w:val="00A43111"/>
    <w:rsid w:val="00A4333B"/>
    <w:rsid w:val="00A43597"/>
    <w:rsid w:val="00A43A32"/>
    <w:rsid w:val="00A4404F"/>
    <w:rsid w:val="00A444A2"/>
    <w:rsid w:val="00A44859"/>
    <w:rsid w:val="00A448C6"/>
    <w:rsid w:val="00A449F5"/>
    <w:rsid w:val="00A45C17"/>
    <w:rsid w:val="00A46AD0"/>
    <w:rsid w:val="00A46B20"/>
    <w:rsid w:val="00A46D4E"/>
    <w:rsid w:val="00A4709A"/>
    <w:rsid w:val="00A4769C"/>
    <w:rsid w:val="00A4775F"/>
    <w:rsid w:val="00A478E8"/>
    <w:rsid w:val="00A47BC2"/>
    <w:rsid w:val="00A500AE"/>
    <w:rsid w:val="00A50131"/>
    <w:rsid w:val="00A5013C"/>
    <w:rsid w:val="00A5028B"/>
    <w:rsid w:val="00A5052A"/>
    <w:rsid w:val="00A506C8"/>
    <w:rsid w:val="00A51048"/>
    <w:rsid w:val="00A5149F"/>
    <w:rsid w:val="00A517BA"/>
    <w:rsid w:val="00A5196B"/>
    <w:rsid w:val="00A52E1C"/>
    <w:rsid w:val="00A53367"/>
    <w:rsid w:val="00A5365A"/>
    <w:rsid w:val="00A5387C"/>
    <w:rsid w:val="00A53F8D"/>
    <w:rsid w:val="00A54379"/>
    <w:rsid w:val="00A55645"/>
    <w:rsid w:val="00A5583C"/>
    <w:rsid w:val="00A55994"/>
    <w:rsid w:val="00A55996"/>
    <w:rsid w:val="00A55FC1"/>
    <w:rsid w:val="00A562C5"/>
    <w:rsid w:val="00A56318"/>
    <w:rsid w:val="00A56461"/>
    <w:rsid w:val="00A565DA"/>
    <w:rsid w:val="00A56E08"/>
    <w:rsid w:val="00A56F2D"/>
    <w:rsid w:val="00A57D75"/>
    <w:rsid w:val="00A60492"/>
    <w:rsid w:val="00A604C1"/>
    <w:rsid w:val="00A60FBB"/>
    <w:rsid w:val="00A6178C"/>
    <w:rsid w:val="00A61A17"/>
    <w:rsid w:val="00A6217D"/>
    <w:rsid w:val="00A62601"/>
    <w:rsid w:val="00A62639"/>
    <w:rsid w:val="00A629B3"/>
    <w:rsid w:val="00A62B2E"/>
    <w:rsid w:val="00A62B62"/>
    <w:rsid w:val="00A63060"/>
    <w:rsid w:val="00A633A6"/>
    <w:rsid w:val="00A63A1F"/>
    <w:rsid w:val="00A63AB7"/>
    <w:rsid w:val="00A64869"/>
    <w:rsid w:val="00A64F5B"/>
    <w:rsid w:val="00A65104"/>
    <w:rsid w:val="00A6545B"/>
    <w:rsid w:val="00A65DED"/>
    <w:rsid w:val="00A65F24"/>
    <w:rsid w:val="00A66055"/>
    <w:rsid w:val="00A6634C"/>
    <w:rsid w:val="00A66499"/>
    <w:rsid w:val="00A66D90"/>
    <w:rsid w:val="00A670D7"/>
    <w:rsid w:val="00A67684"/>
    <w:rsid w:val="00A67BA2"/>
    <w:rsid w:val="00A67C24"/>
    <w:rsid w:val="00A67D9A"/>
    <w:rsid w:val="00A700D3"/>
    <w:rsid w:val="00A705C9"/>
    <w:rsid w:val="00A708EB"/>
    <w:rsid w:val="00A70FDA"/>
    <w:rsid w:val="00A71562"/>
    <w:rsid w:val="00A7251E"/>
    <w:rsid w:val="00A72941"/>
    <w:rsid w:val="00A733AE"/>
    <w:rsid w:val="00A73792"/>
    <w:rsid w:val="00A73B33"/>
    <w:rsid w:val="00A73D39"/>
    <w:rsid w:val="00A742ED"/>
    <w:rsid w:val="00A747B7"/>
    <w:rsid w:val="00A74853"/>
    <w:rsid w:val="00A74DE9"/>
    <w:rsid w:val="00A7504E"/>
    <w:rsid w:val="00A751FC"/>
    <w:rsid w:val="00A754EF"/>
    <w:rsid w:val="00A75580"/>
    <w:rsid w:val="00A760D0"/>
    <w:rsid w:val="00A76342"/>
    <w:rsid w:val="00A76377"/>
    <w:rsid w:val="00A76D39"/>
    <w:rsid w:val="00A771BE"/>
    <w:rsid w:val="00A77362"/>
    <w:rsid w:val="00A77A9F"/>
    <w:rsid w:val="00A77C3C"/>
    <w:rsid w:val="00A801B6"/>
    <w:rsid w:val="00A80B44"/>
    <w:rsid w:val="00A80DD2"/>
    <w:rsid w:val="00A81750"/>
    <w:rsid w:val="00A81A70"/>
    <w:rsid w:val="00A81F1A"/>
    <w:rsid w:val="00A821F6"/>
    <w:rsid w:val="00A827A5"/>
    <w:rsid w:val="00A82841"/>
    <w:rsid w:val="00A82B58"/>
    <w:rsid w:val="00A839FB"/>
    <w:rsid w:val="00A83BC5"/>
    <w:rsid w:val="00A83C28"/>
    <w:rsid w:val="00A842A3"/>
    <w:rsid w:val="00A849D9"/>
    <w:rsid w:val="00A85114"/>
    <w:rsid w:val="00A85262"/>
    <w:rsid w:val="00A85630"/>
    <w:rsid w:val="00A8584C"/>
    <w:rsid w:val="00A85CAC"/>
    <w:rsid w:val="00A85D20"/>
    <w:rsid w:val="00A85FAD"/>
    <w:rsid w:val="00A869D6"/>
    <w:rsid w:val="00A86C62"/>
    <w:rsid w:val="00A87036"/>
    <w:rsid w:val="00A870F6"/>
    <w:rsid w:val="00A8715D"/>
    <w:rsid w:val="00A877D3"/>
    <w:rsid w:val="00A87A73"/>
    <w:rsid w:val="00A9015B"/>
    <w:rsid w:val="00A901F3"/>
    <w:rsid w:val="00A905E5"/>
    <w:rsid w:val="00A9099F"/>
    <w:rsid w:val="00A909AF"/>
    <w:rsid w:val="00A90A7A"/>
    <w:rsid w:val="00A910A7"/>
    <w:rsid w:val="00A91203"/>
    <w:rsid w:val="00A91789"/>
    <w:rsid w:val="00A923A7"/>
    <w:rsid w:val="00A92CCD"/>
    <w:rsid w:val="00A93026"/>
    <w:rsid w:val="00A933FD"/>
    <w:rsid w:val="00A94087"/>
    <w:rsid w:val="00A94BB2"/>
    <w:rsid w:val="00A9539D"/>
    <w:rsid w:val="00A958E6"/>
    <w:rsid w:val="00A966F0"/>
    <w:rsid w:val="00A970BD"/>
    <w:rsid w:val="00A971D3"/>
    <w:rsid w:val="00A97866"/>
    <w:rsid w:val="00A97B71"/>
    <w:rsid w:val="00A97E68"/>
    <w:rsid w:val="00AA1483"/>
    <w:rsid w:val="00AA15E2"/>
    <w:rsid w:val="00AA1859"/>
    <w:rsid w:val="00AA21E8"/>
    <w:rsid w:val="00AA32DE"/>
    <w:rsid w:val="00AA33E2"/>
    <w:rsid w:val="00AA3EC4"/>
    <w:rsid w:val="00AA4526"/>
    <w:rsid w:val="00AA4ADA"/>
    <w:rsid w:val="00AA4CE5"/>
    <w:rsid w:val="00AA52F2"/>
    <w:rsid w:val="00AA57B2"/>
    <w:rsid w:val="00AA5880"/>
    <w:rsid w:val="00AA5D77"/>
    <w:rsid w:val="00AA666D"/>
    <w:rsid w:val="00AA6B45"/>
    <w:rsid w:val="00AA6E9E"/>
    <w:rsid w:val="00AA7236"/>
    <w:rsid w:val="00AA76A9"/>
    <w:rsid w:val="00AA7C21"/>
    <w:rsid w:val="00AB0B09"/>
    <w:rsid w:val="00AB0E79"/>
    <w:rsid w:val="00AB0F7C"/>
    <w:rsid w:val="00AB1537"/>
    <w:rsid w:val="00AB1B96"/>
    <w:rsid w:val="00AB21FD"/>
    <w:rsid w:val="00AB3079"/>
    <w:rsid w:val="00AB3200"/>
    <w:rsid w:val="00AB3593"/>
    <w:rsid w:val="00AB3C1F"/>
    <w:rsid w:val="00AB3F50"/>
    <w:rsid w:val="00AB3F67"/>
    <w:rsid w:val="00AB4008"/>
    <w:rsid w:val="00AB4B1A"/>
    <w:rsid w:val="00AB4B3D"/>
    <w:rsid w:val="00AB4B66"/>
    <w:rsid w:val="00AB5004"/>
    <w:rsid w:val="00AB5660"/>
    <w:rsid w:val="00AB566B"/>
    <w:rsid w:val="00AB5783"/>
    <w:rsid w:val="00AB58F6"/>
    <w:rsid w:val="00AB606E"/>
    <w:rsid w:val="00AB6A4C"/>
    <w:rsid w:val="00AB6B17"/>
    <w:rsid w:val="00AB6B96"/>
    <w:rsid w:val="00AB75E2"/>
    <w:rsid w:val="00AB7BCE"/>
    <w:rsid w:val="00AB7C8D"/>
    <w:rsid w:val="00AB7DF8"/>
    <w:rsid w:val="00AC0122"/>
    <w:rsid w:val="00AC0758"/>
    <w:rsid w:val="00AC0BA9"/>
    <w:rsid w:val="00AC0C6A"/>
    <w:rsid w:val="00AC0E7E"/>
    <w:rsid w:val="00AC0F13"/>
    <w:rsid w:val="00AC13D9"/>
    <w:rsid w:val="00AC148A"/>
    <w:rsid w:val="00AC1E18"/>
    <w:rsid w:val="00AC232A"/>
    <w:rsid w:val="00AC261A"/>
    <w:rsid w:val="00AC2626"/>
    <w:rsid w:val="00AC2F45"/>
    <w:rsid w:val="00AC31E3"/>
    <w:rsid w:val="00AC3ACA"/>
    <w:rsid w:val="00AC4044"/>
    <w:rsid w:val="00AC419C"/>
    <w:rsid w:val="00AC4D91"/>
    <w:rsid w:val="00AC60B6"/>
    <w:rsid w:val="00AC6143"/>
    <w:rsid w:val="00AC6155"/>
    <w:rsid w:val="00AC7012"/>
    <w:rsid w:val="00AC7211"/>
    <w:rsid w:val="00AC729A"/>
    <w:rsid w:val="00AC74D4"/>
    <w:rsid w:val="00AC75E6"/>
    <w:rsid w:val="00AD0061"/>
    <w:rsid w:val="00AD085E"/>
    <w:rsid w:val="00AD106A"/>
    <w:rsid w:val="00AD1271"/>
    <w:rsid w:val="00AD15F1"/>
    <w:rsid w:val="00AD1844"/>
    <w:rsid w:val="00AD20E7"/>
    <w:rsid w:val="00AD20FE"/>
    <w:rsid w:val="00AD210F"/>
    <w:rsid w:val="00AD28C0"/>
    <w:rsid w:val="00AD2E64"/>
    <w:rsid w:val="00AD30FB"/>
    <w:rsid w:val="00AD37AF"/>
    <w:rsid w:val="00AD3EB3"/>
    <w:rsid w:val="00AD3EBB"/>
    <w:rsid w:val="00AD479B"/>
    <w:rsid w:val="00AD5028"/>
    <w:rsid w:val="00AD50A8"/>
    <w:rsid w:val="00AD5101"/>
    <w:rsid w:val="00AD525D"/>
    <w:rsid w:val="00AD579C"/>
    <w:rsid w:val="00AD5A84"/>
    <w:rsid w:val="00AD5FC1"/>
    <w:rsid w:val="00AD6CEE"/>
    <w:rsid w:val="00AD74B6"/>
    <w:rsid w:val="00AD75A6"/>
    <w:rsid w:val="00AD760F"/>
    <w:rsid w:val="00AD77A4"/>
    <w:rsid w:val="00AD79EB"/>
    <w:rsid w:val="00AD7C45"/>
    <w:rsid w:val="00AE006F"/>
    <w:rsid w:val="00AE0086"/>
    <w:rsid w:val="00AE01D6"/>
    <w:rsid w:val="00AE05EB"/>
    <w:rsid w:val="00AE0641"/>
    <w:rsid w:val="00AE0CC9"/>
    <w:rsid w:val="00AE19E8"/>
    <w:rsid w:val="00AE207D"/>
    <w:rsid w:val="00AE23AD"/>
    <w:rsid w:val="00AE2AA6"/>
    <w:rsid w:val="00AE2FA6"/>
    <w:rsid w:val="00AE304A"/>
    <w:rsid w:val="00AE32FB"/>
    <w:rsid w:val="00AE357F"/>
    <w:rsid w:val="00AE36D7"/>
    <w:rsid w:val="00AE3993"/>
    <w:rsid w:val="00AE3E9E"/>
    <w:rsid w:val="00AE4327"/>
    <w:rsid w:val="00AE4D2F"/>
    <w:rsid w:val="00AE5117"/>
    <w:rsid w:val="00AE5743"/>
    <w:rsid w:val="00AE5764"/>
    <w:rsid w:val="00AE598F"/>
    <w:rsid w:val="00AE5A91"/>
    <w:rsid w:val="00AE625F"/>
    <w:rsid w:val="00AE6398"/>
    <w:rsid w:val="00AE6E7A"/>
    <w:rsid w:val="00AE70BF"/>
    <w:rsid w:val="00AE7272"/>
    <w:rsid w:val="00AE7740"/>
    <w:rsid w:val="00AE78A5"/>
    <w:rsid w:val="00AE7F78"/>
    <w:rsid w:val="00AF0C3C"/>
    <w:rsid w:val="00AF16F5"/>
    <w:rsid w:val="00AF1839"/>
    <w:rsid w:val="00AF1EC7"/>
    <w:rsid w:val="00AF1FCA"/>
    <w:rsid w:val="00AF2582"/>
    <w:rsid w:val="00AF290F"/>
    <w:rsid w:val="00AF33BF"/>
    <w:rsid w:val="00AF3DA5"/>
    <w:rsid w:val="00AF41B3"/>
    <w:rsid w:val="00AF4210"/>
    <w:rsid w:val="00AF4B80"/>
    <w:rsid w:val="00AF521C"/>
    <w:rsid w:val="00AF5746"/>
    <w:rsid w:val="00AF58BC"/>
    <w:rsid w:val="00AF5FD0"/>
    <w:rsid w:val="00AF6189"/>
    <w:rsid w:val="00AF657C"/>
    <w:rsid w:val="00AF71BD"/>
    <w:rsid w:val="00AF74BE"/>
    <w:rsid w:val="00AF77A3"/>
    <w:rsid w:val="00AF7F3E"/>
    <w:rsid w:val="00B001E1"/>
    <w:rsid w:val="00B0062C"/>
    <w:rsid w:val="00B00704"/>
    <w:rsid w:val="00B00AE5"/>
    <w:rsid w:val="00B00C7F"/>
    <w:rsid w:val="00B00CD9"/>
    <w:rsid w:val="00B013CA"/>
    <w:rsid w:val="00B02160"/>
    <w:rsid w:val="00B02359"/>
    <w:rsid w:val="00B0242C"/>
    <w:rsid w:val="00B0297D"/>
    <w:rsid w:val="00B02F6E"/>
    <w:rsid w:val="00B03829"/>
    <w:rsid w:val="00B03CAB"/>
    <w:rsid w:val="00B03E3A"/>
    <w:rsid w:val="00B041DE"/>
    <w:rsid w:val="00B04639"/>
    <w:rsid w:val="00B0477F"/>
    <w:rsid w:val="00B0560C"/>
    <w:rsid w:val="00B05756"/>
    <w:rsid w:val="00B05C16"/>
    <w:rsid w:val="00B06150"/>
    <w:rsid w:val="00B063A0"/>
    <w:rsid w:val="00B069C9"/>
    <w:rsid w:val="00B06A11"/>
    <w:rsid w:val="00B06B51"/>
    <w:rsid w:val="00B06BF4"/>
    <w:rsid w:val="00B0730E"/>
    <w:rsid w:val="00B073EE"/>
    <w:rsid w:val="00B073FA"/>
    <w:rsid w:val="00B07438"/>
    <w:rsid w:val="00B075C7"/>
    <w:rsid w:val="00B10371"/>
    <w:rsid w:val="00B103F2"/>
    <w:rsid w:val="00B10416"/>
    <w:rsid w:val="00B1047A"/>
    <w:rsid w:val="00B107A8"/>
    <w:rsid w:val="00B11819"/>
    <w:rsid w:val="00B11A96"/>
    <w:rsid w:val="00B12644"/>
    <w:rsid w:val="00B1286B"/>
    <w:rsid w:val="00B13024"/>
    <w:rsid w:val="00B130AA"/>
    <w:rsid w:val="00B1329E"/>
    <w:rsid w:val="00B13727"/>
    <w:rsid w:val="00B13780"/>
    <w:rsid w:val="00B13857"/>
    <w:rsid w:val="00B13862"/>
    <w:rsid w:val="00B13AA2"/>
    <w:rsid w:val="00B144CE"/>
    <w:rsid w:val="00B14BF9"/>
    <w:rsid w:val="00B151C0"/>
    <w:rsid w:val="00B151DA"/>
    <w:rsid w:val="00B16A66"/>
    <w:rsid w:val="00B172C6"/>
    <w:rsid w:val="00B17302"/>
    <w:rsid w:val="00B17435"/>
    <w:rsid w:val="00B17E9B"/>
    <w:rsid w:val="00B200D8"/>
    <w:rsid w:val="00B20247"/>
    <w:rsid w:val="00B2080A"/>
    <w:rsid w:val="00B20B4E"/>
    <w:rsid w:val="00B20D3A"/>
    <w:rsid w:val="00B2146C"/>
    <w:rsid w:val="00B2194D"/>
    <w:rsid w:val="00B219AA"/>
    <w:rsid w:val="00B21A5F"/>
    <w:rsid w:val="00B223B5"/>
    <w:rsid w:val="00B2289B"/>
    <w:rsid w:val="00B2295B"/>
    <w:rsid w:val="00B22AF7"/>
    <w:rsid w:val="00B23215"/>
    <w:rsid w:val="00B23AC5"/>
    <w:rsid w:val="00B24134"/>
    <w:rsid w:val="00B242B9"/>
    <w:rsid w:val="00B24604"/>
    <w:rsid w:val="00B24D67"/>
    <w:rsid w:val="00B257C0"/>
    <w:rsid w:val="00B25F18"/>
    <w:rsid w:val="00B2741B"/>
    <w:rsid w:val="00B27B15"/>
    <w:rsid w:val="00B27C90"/>
    <w:rsid w:val="00B27CBD"/>
    <w:rsid w:val="00B27DFD"/>
    <w:rsid w:val="00B30950"/>
    <w:rsid w:val="00B30B03"/>
    <w:rsid w:val="00B3129C"/>
    <w:rsid w:val="00B31698"/>
    <w:rsid w:val="00B3175C"/>
    <w:rsid w:val="00B31A67"/>
    <w:rsid w:val="00B31FBB"/>
    <w:rsid w:val="00B32085"/>
    <w:rsid w:val="00B329F8"/>
    <w:rsid w:val="00B32E2A"/>
    <w:rsid w:val="00B32E42"/>
    <w:rsid w:val="00B330D2"/>
    <w:rsid w:val="00B337DB"/>
    <w:rsid w:val="00B33B42"/>
    <w:rsid w:val="00B33BAB"/>
    <w:rsid w:val="00B33D77"/>
    <w:rsid w:val="00B33D78"/>
    <w:rsid w:val="00B33F48"/>
    <w:rsid w:val="00B341F8"/>
    <w:rsid w:val="00B34627"/>
    <w:rsid w:val="00B34635"/>
    <w:rsid w:val="00B3487B"/>
    <w:rsid w:val="00B35014"/>
    <w:rsid w:val="00B358A1"/>
    <w:rsid w:val="00B35DB1"/>
    <w:rsid w:val="00B36065"/>
    <w:rsid w:val="00B36A92"/>
    <w:rsid w:val="00B37143"/>
    <w:rsid w:val="00B3717E"/>
    <w:rsid w:val="00B37877"/>
    <w:rsid w:val="00B3794D"/>
    <w:rsid w:val="00B37B0F"/>
    <w:rsid w:val="00B40467"/>
    <w:rsid w:val="00B414F2"/>
    <w:rsid w:val="00B41509"/>
    <w:rsid w:val="00B419CD"/>
    <w:rsid w:val="00B41C6C"/>
    <w:rsid w:val="00B42073"/>
    <w:rsid w:val="00B42280"/>
    <w:rsid w:val="00B423CB"/>
    <w:rsid w:val="00B4251A"/>
    <w:rsid w:val="00B42FC6"/>
    <w:rsid w:val="00B431E8"/>
    <w:rsid w:val="00B4321A"/>
    <w:rsid w:val="00B4353F"/>
    <w:rsid w:val="00B43581"/>
    <w:rsid w:val="00B43ADF"/>
    <w:rsid w:val="00B44621"/>
    <w:rsid w:val="00B44A8D"/>
    <w:rsid w:val="00B44B37"/>
    <w:rsid w:val="00B44BF7"/>
    <w:rsid w:val="00B44E68"/>
    <w:rsid w:val="00B451CA"/>
    <w:rsid w:val="00B456CF"/>
    <w:rsid w:val="00B45D02"/>
    <w:rsid w:val="00B45E56"/>
    <w:rsid w:val="00B460E2"/>
    <w:rsid w:val="00B46C65"/>
    <w:rsid w:val="00B46E1C"/>
    <w:rsid w:val="00B470EF"/>
    <w:rsid w:val="00B47652"/>
    <w:rsid w:val="00B47A0A"/>
    <w:rsid w:val="00B47A5C"/>
    <w:rsid w:val="00B47AB1"/>
    <w:rsid w:val="00B50220"/>
    <w:rsid w:val="00B50495"/>
    <w:rsid w:val="00B50E14"/>
    <w:rsid w:val="00B50EB1"/>
    <w:rsid w:val="00B50FAD"/>
    <w:rsid w:val="00B5143D"/>
    <w:rsid w:val="00B5157C"/>
    <w:rsid w:val="00B51603"/>
    <w:rsid w:val="00B517BD"/>
    <w:rsid w:val="00B51868"/>
    <w:rsid w:val="00B519F8"/>
    <w:rsid w:val="00B521EC"/>
    <w:rsid w:val="00B52402"/>
    <w:rsid w:val="00B5248A"/>
    <w:rsid w:val="00B52C1C"/>
    <w:rsid w:val="00B52C85"/>
    <w:rsid w:val="00B52DD9"/>
    <w:rsid w:val="00B52F7F"/>
    <w:rsid w:val="00B531B3"/>
    <w:rsid w:val="00B531BE"/>
    <w:rsid w:val="00B533C0"/>
    <w:rsid w:val="00B5356B"/>
    <w:rsid w:val="00B54012"/>
    <w:rsid w:val="00B5407C"/>
    <w:rsid w:val="00B54287"/>
    <w:rsid w:val="00B54C5A"/>
    <w:rsid w:val="00B553DD"/>
    <w:rsid w:val="00B5590B"/>
    <w:rsid w:val="00B55B03"/>
    <w:rsid w:val="00B56426"/>
    <w:rsid w:val="00B56747"/>
    <w:rsid w:val="00B5676F"/>
    <w:rsid w:val="00B56F4A"/>
    <w:rsid w:val="00B5712E"/>
    <w:rsid w:val="00B571D7"/>
    <w:rsid w:val="00B5749B"/>
    <w:rsid w:val="00B57529"/>
    <w:rsid w:val="00B575E2"/>
    <w:rsid w:val="00B57CFE"/>
    <w:rsid w:val="00B6099B"/>
    <w:rsid w:val="00B609B6"/>
    <w:rsid w:val="00B60D7F"/>
    <w:rsid w:val="00B61100"/>
    <w:rsid w:val="00B61329"/>
    <w:rsid w:val="00B61601"/>
    <w:rsid w:val="00B61B9A"/>
    <w:rsid w:val="00B623F6"/>
    <w:rsid w:val="00B62403"/>
    <w:rsid w:val="00B627DE"/>
    <w:rsid w:val="00B62B97"/>
    <w:rsid w:val="00B63436"/>
    <w:rsid w:val="00B638F9"/>
    <w:rsid w:val="00B643AC"/>
    <w:rsid w:val="00B64A00"/>
    <w:rsid w:val="00B64A5C"/>
    <w:rsid w:val="00B651D9"/>
    <w:rsid w:val="00B65383"/>
    <w:rsid w:val="00B657E7"/>
    <w:rsid w:val="00B6671E"/>
    <w:rsid w:val="00B67290"/>
    <w:rsid w:val="00B6791C"/>
    <w:rsid w:val="00B67B26"/>
    <w:rsid w:val="00B702E2"/>
    <w:rsid w:val="00B7043C"/>
    <w:rsid w:val="00B707AE"/>
    <w:rsid w:val="00B70CB0"/>
    <w:rsid w:val="00B70D59"/>
    <w:rsid w:val="00B70E2E"/>
    <w:rsid w:val="00B71653"/>
    <w:rsid w:val="00B719CC"/>
    <w:rsid w:val="00B71BCE"/>
    <w:rsid w:val="00B726F4"/>
    <w:rsid w:val="00B72909"/>
    <w:rsid w:val="00B72E17"/>
    <w:rsid w:val="00B74080"/>
    <w:rsid w:val="00B7416A"/>
    <w:rsid w:val="00B74831"/>
    <w:rsid w:val="00B74986"/>
    <w:rsid w:val="00B75383"/>
    <w:rsid w:val="00B75398"/>
    <w:rsid w:val="00B75B1E"/>
    <w:rsid w:val="00B75CF0"/>
    <w:rsid w:val="00B76334"/>
    <w:rsid w:val="00B765EF"/>
    <w:rsid w:val="00B77479"/>
    <w:rsid w:val="00B77974"/>
    <w:rsid w:val="00B77BE2"/>
    <w:rsid w:val="00B8014D"/>
    <w:rsid w:val="00B801E8"/>
    <w:rsid w:val="00B80313"/>
    <w:rsid w:val="00B80A08"/>
    <w:rsid w:val="00B80A26"/>
    <w:rsid w:val="00B81252"/>
    <w:rsid w:val="00B81392"/>
    <w:rsid w:val="00B814EB"/>
    <w:rsid w:val="00B81706"/>
    <w:rsid w:val="00B819DD"/>
    <w:rsid w:val="00B81D2B"/>
    <w:rsid w:val="00B8201B"/>
    <w:rsid w:val="00B82B80"/>
    <w:rsid w:val="00B82C89"/>
    <w:rsid w:val="00B8306A"/>
    <w:rsid w:val="00B83102"/>
    <w:rsid w:val="00B835F5"/>
    <w:rsid w:val="00B83B23"/>
    <w:rsid w:val="00B8451D"/>
    <w:rsid w:val="00B8495F"/>
    <w:rsid w:val="00B85FF5"/>
    <w:rsid w:val="00B86C2D"/>
    <w:rsid w:val="00B86D4D"/>
    <w:rsid w:val="00B8701C"/>
    <w:rsid w:val="00B87C8A"/>
    <w:rsid w:val="00B87E8A"/>
    <w:rsid w:val="00B90594"/>
    <w:rsid w:val="00B90E99"/>
    <w:rsid w:val="00B92278"/>
    <w:rsid w:val="00B92763"/>
    <w:rsid w:val="00B92B35"/>
    <w:rsid w:val="00B92BBC"/>
    <w:rsid w:val="00B930D9"/>
    <w:rsid w:val="00B933C9"/>
    <w:rsid w:val="00B93BE7"/>
    <w:rsid w:val="00B93D79"/>
    <w:rsid w:val="00B93F2A"/>
    <w:rsid w:val="00B94FA1"/>
    <w:rsid w:val="00B951F3"/>
    <w:rsid w:val="00B95B32"/>
    <w:rsid w:val="00B95D65"/>
    <w:rsid w:val="00B95DB4"/>
    <w:rsid w:val="00B96521"/>
    <w:rsid w:val="00B96F81"/>
    <w:rsid w:val="00B970B2"/>
    <w:rsid w:val="00B97E82"/>
    <w:rsid w:val="00BA0440"/>
    <w:rsid w:val="00BA0823"/>
    <w:rsid w:val="00BA0916"/>
    <w:rsid w:val="00BA148A"/>
    <w:rsid w:val="00BA24E6"/>
    <w:rsid w:val="00BA2643"/>
    <w:rsid w:val="00BA3018"/>
    <w:rsid w:val="00BA370B"/>
    <w:rsid w:val="00BA3A33"/>
    <w:rsid w:val="00BA3BE4"/>
    <w:rsid w:val="00BA444E"/>
    <w:rsid w:val="00BA48A3"/>
    <w:rsid w:val="00BA49E1"/>
    <w:rsid w:val="00BA4DD5"/>
    <w:rsid w:val="00BA5CFA"/>
    <w:rsid w:val="00BA62D4"/>
    <w:rsid w:val="00BA63D1"/>
    <w:rsid w:val="00BA7371"/>
    <w:rsid w:val="00BA7383"/>
    <w:rsid w:val="00BA77AA"/>
    <w:rsid w:val="00BB0237"/>
    <w:rsid w:val="00BB0C9C"/>
    <w:rsid w:val="00BB155C"/>
    <w:rsid w:val="00BB273C"/>
    <w:rsid w:val="00BB2AD7"/>
    <w:rsid w:val="00BB2D0E"/>
    <w:rsid w:val="00BB2DDE"/>
    <w:rsid w:val="00BB309A"/>
    <w:rsid w:val="00BB324B"/>
    <w:rsid w:val="00BB4623"/>
    <w:rsid w:val="00BB48AE"/>
    <w:rsid w:val="00BB550B"/>
    <w:rsid w:val="00BB5790"/>
    <w:rsid w:val="00BB684E"/>
    <w:rsid w:val="00BB6EEB"/>
    <w:rsid w:val="00BB71A5"/>
    <w:rsid w:val="00BB739D"/>
    <w:rsid w:val="00BB7D39"/>
    <w:rsid w:val="00BC0307"/>
    <w:rsid w:val="00BC12A4"/>
    <w:rsid w:val="00BC14A1"/>
    <w:rsid w:val="00BC15CC"/>
    <w:rsid w:val="00BC29F2"/>
    <w:rsid w:val="00BC30A5"/>
    <w:rsid w:val="00BC3901"/>
    <w:rsid w:val="00BC3A33"/>
    <w:rsid w:val="00BC3B6D"/>
    <w:rsid w:val="00BC3F79"/>
    <w:rsid w:val="00BC4218"/>
    <w:rsid w:val="00BC4285"/>
    <w:rsid w:val="00BC4C60"/>
    <w:rsid w:val="00BC4F44"/>
    <w:rsid w:val="00BC4FB9"/>
    <w:rsid w:val="00BC5212"/>
    <w:rsid w:val="00BC64E5"/>
    <w:rsid w:val="00BC6B5C"/>
    <w:rsid w:val="00BC701E"/>
    <w:rsid w:val="00BC72EA"/>
    <w:rsid w:val="00BC7A89"/>
    <w:rsid w:val="00BD040E"/>
    <w:rsid w:val="00BD0852"/>
    <w:rsid w:val="00BD0858"/>
    <w:rsid w:val="00BD0BED"/>
    <w:rsid w:val="00BD0BEF"/>
    <w:rsid w:val="00BD1051"/>
    <w:rsid w:val="00BD11A0"/>
    <w:rsid w:val="00BD16FC"/>
    <w:rsid w:val="00BD17B6"/>
    <w:rsid w:val="00BD1A1A"/>
    <w:rsid w:val="00BD1CA6"/>
    <w:rsid w:val="00BD1D88"/>
    <w:rsid w:val="00BD1EE3"/>
    <w:rsid w:val="00BD235E"/>
    <w:rsid w:val="00BD2BA1"/>
    <w:rsid w:val="00BD3023"/>
    <w:rsid w:val="00BD30BC"/>
    <w:rsid w:val="00BD383C"/>
    <w:rsid w:val="00BD3BB5"/>
    <w:rsid w:val="00BD463C"/>
    <w:rsid w:val="00BD52E9"/>
    <w:rsid w:val="00BD5554"/>
    <w:rsid w:val="00BD5CA3"/>
    <w:rsid w:val="00BD5DC1"/>
    <w:rsid w:val="00BD5E65"/>
    <w:rsid w:val="00BD6142"/>
    <w:rsid w:val="00BD655D"/>
    <w:rsid w:val="00BD661C"/>
    <w:rsid w:val="00BD6B00"/>
    <w:rsid w:val="00BD6B64"/>
    <w:rsid w:val="00BD6E01"/>
    <w:rsid w:val="00BD7475"/>
    <w:rsid w:val="00BD7A08"/>
    <w:rsid w:val="00BD7BA2"/>
    <w:rsid w:val="00BE01FE"/>
    <w:rsid w:val="00BE0525"/>
    <w:rsid w:val="00BE0A87"/>
    <w:rsid w:val="00BE0A91"/>
    <w:rsid w:val="00BE0DE0"/>
    <w:rsid w:val="00BE0F55"/>
    <w:rsid w:val="00BE112B"/>
    <w:rsid w:val="00BE2012"/>
    <w:rsid w:val="00BE2C63"/>
    <w:rsid w:val="00BE32BB"/>
    <w:rsid w:val="00BE34F0"/>
    <w:rsid w:val="00BE4028"/>
    <w:rsid w:val="00BE40CF"/>
    <w:rsid w:val="00BE48D5"/>
    <w:rsid w:val="00BE4D31"/>
    <w:rsid w:val="00BE55E6"/>
    <w:rsid w:val="00BE5B42"/>
    <w:rsid w:val="00BE64D0"/>
    <w:rsid w:val="00BE6F69"/>
    <w:rsid w:val="00BE79C9"/>
    <w:rsid w:val="00BE79D6"/>
    <w:rsid w:val="00BE7DF0"/>
    <w:rsid w:val="00BE7F52"/>
    <w:rsid w:val="00BF02EE"/>
    <w:rsid w:val="00BF046C"/>
    <w:rsid w:val="00BF1315"/>
    <w:rsid w:val="00BF13EB"/>
    <w:rsid w:val="00BF1416"/>
    <w:rsid w:val="00BF15D9"/>
    <w:rsid w:val="00BF164E"/>
    <w:rsid w:val="00BF16FD"/>
    <w:rsid w:val="00BF18D6"/>
    <w:rsid w:val="00BF244B"/>
    <w:rsid w:val="00BF2759"/>
    <w:rsid w:val="00BF2CD1"/>
    <w:rsid w:val="00BF337E"/>
    <w:rsid w:val="00BF3753"/>
    <w:rsid w:val="00BF3B93"/>
    <w:rsid w:val="00BF3D7A"/>
    <w:rsid w:val="00BF44F5"/>
    <w:rsid w:val="00BF45A9"/>
    <w:rsid w:val="00BF4BF8"/>
    <w:rsid w:val="00BF4D16"/>
    <w:rsid w:val="00BF4D90"/>
    <w:rsid w:val="00BF592B"/>
    <w:rsid w:val="00BF6D11"/>
    <w:rsid w:val="00BF6D65"/>
    <w:rsid w:val="00BF706A"/>
    <w:rsid w:val="00BF73C3"/>
    <w:rsid w:val="00BF7945"/>
    <w:rsid w:val="00C00092"/>
    <w:rsid w:val="00C00983"/>
    <w:rsid w:val="00C00FF4"/>
    <w:rsid w:val="00C01045"/>
    <w:rsid w:val="00C0143D"/>
    <w:rsid w:val="00C01723"/>
    <w:rsid w:val="00C017CD"/>
    <w:rsid w:val="00C01A7F"/>
    <w:rsid w:val="00C021AB"/>
    <w:rsid w:val="00C0258D"/>
    <w:rsid w:val="00C02F81"/>
    <w:rsid w:val="00C031EB"/>
    <w:rsid w:val="00C04157"/>
    <w:rsid w:val="00C04458"/>
    <w:rsid w:val="00C047C9"/>
    <w:rsid w:val="00C04C04"/>
    <w:rsid w:val="00C050ED"/>
    <w:rsid w:val="00C05120"/>
    <w:rsid w:val="00C053B4"/>
    <w:rsid w:val="00C05407"/>
    <w:rsid w:val="00C0571E"/>
    <w:rsid w:val="00C06582"/>
    <w:rsid w:val="00C0670D"/>
    <w:rsid w:val="00C07C03"/>
    <w:rsid w:val="00C07DD3"/>
    <w:rsid w:val="00C1027B"/>
    <w:rsid w:val="00C10837"/>
    <w:rsid w:val="00C10B98"/>
    <w:rsid w:val="00C10F88"/>
    <w:rsid w:val="00C1159A"/>
    <w:rsid w:val="00C11E53"/>
    <w:rsid w:val="00C11F15"/>
    <w:rsid w:val="00C12B15"/>
    <w:rsid w:val="00C12CD1"/>
    <w:rsid w:val="00C13176"/>
    <w:rsid w:val="00C13346"/>
    <w:rsid w:val="00C144E0"/>
    <w:rsid w:val="00C152C0"/>
    <w:rsid w:val="00C15401"/>
    <w:rsid w:val="00C1572E"/>
    <w:rsid w:val="00C1578E"/>
    <w:rsid w:val="00C15A7D"/>
    <w:rsid w:val="00C15AE9"/>
    <w:rsid w:val="00C15BA2"/>
    <w:rsid w:val="00C16D62"/>
    <w:rsid w:val="00C1702B"/>
    <w:rsid w:val="00C170BE"/>
    <w:rsid w:val="00C173D8"/>
    <w:rsid w:val="00C1780F"/>
    <w:rsid w:val="00C17971"/>
    <w:rsid w:val="00C179F4"/>
    <w:rsid w:val="00C17DFF"/>
    <w:rsid w:val="00C20054"/>
    <w:rsid w:val="00C207A0"/>
    <w:rsid w:val="00C20954"/>
    <w:rsid w:val="00C20A74"/>
    <w:rsid w:val="00C20D4C"/>
    <w:rsid w:val="00C20F2D"/>
    <w:rsid w:val="00C21D77"/>
    <w:rsid w:val="00C223D6"/>
    <w:rsid w:val="00C22A86"/>
    <w:rsid w:val="00C23077"/>
    <w:rsid w:val="00C23462"/>
    <w:rsid w:val="00C23533"/>
    <w:rsid w:val="00C237C4"/>
    <w:rsid w:val="00C23D82"/>
    <w:rsid w:val="00C23E8E"/>
    <w:rsid w:val="00C24049"/>
    <w:rsid w:val="00C2420E"/>
    <w:rsid w:val="00C24307"/>
    <w:rsid w:val="00C2638B"/>
    <w:rsid w:val="00C26427"/>
    <w:rsid w:val="00C265CA"/>
    <w:rsid w:val="00C2662C"/>
    <w:rsid w:val="00C26695"/>
    <w:rsid w:val="00C268E8"/>
    <w:rsid w:val="00C27011"/>
    <w:rsid w:val="00C2709F"/>
    <w:rsid w:val="00C2789E"/>
    <w:rsid w:val="00C27B0F"/>
    <w:rsid w:val="00C27DF8"/>
    <w:rsid w:val="00C27E1F"/>
    <w:rsid w:val="00C303FF"/>
    <w:rsid w:val="00C30E6E"/>
    <w:rsid w:val="00C3199E"/>
    <w:rsid w:val="00C31BDB"/>
    <w:rsid w:val="00C31EE8"/>
    <w:rsid w:val="00C32437"/>
    <w:rsid w:val="00C32E69"/>
    <w:rsid w:val="00C339C9"/>
    <w:rsid w:val="00C342E1"/>
    <w:rsid w:val="00C343A5"/>
    <w:rsid w:val="00C346EF"/>
    <w:rsid w:val="00C348F9"/>
    <w:rsid w:val="00C34F18"/>
    <w:rsid w:val="00C3584C"/>
    <w:rsid w:val="00C35A8B"/>
    <w:rsid w:val="00C35F40"/>
    <w:rsid w:val="00C37065"/>
    <w:rsid w:val="00C37149"/>
    <w:rsid w:val="00C3718D"/>
    <w:rsid w:val="00C4032D"/>
    <w:rsid w:val="00C403D2"/>
    <w:rsid w:val="00C40409"/>
    <w:rsid w:val="00C4041F"/>
    <w:rsid w:val="00C4047F"/>
    <w:rsid w:val="00C40726"/>
    <w:rsid w:val="00C40B49"/>
    <w:rsid w:val="00C40FE6"/>
    <w:rsid w:val="00C41045"/>
    <w:rsid w:val="00C41321"/>
    <w:rsid w:val="00C41468"/>
    <w:rsid w:val="00C41589"/>
    <w:rsid w:val="00C417FA"/>
    <w:rsid w:val="00C422F7"/>
    <w:rsid w:val="00C4263C"/>
    <w:rsid w:val="00C429EF"/>
    <w:rsid w:val="00C4373A"/>
    <w:rsid w:val="00C439A7"/>
    <w:rsid w:val="00C43E37"/>
    <w:rsid w:val="00C444F3"/>
    <w:rsid w:val="00C445FC"/>
    <w:rsid w:val="00C447B6"/>
    <w:rsid w:val="00C455FC"/>
    <w:rsid w:val="00C45731"/>
    <w:rsid w:val="00C45829"/>
    <w:rsid w:val="00C45C43"/>
    <w:rsid w:val="00C45DB7"/>
    <w:rsid w:val="00C46FB7"/>
    <w:rsid w:val="00C479B7"/>
    <w:rsid w:val="00C47A52"/>
    <w:rsid w:val="00C47A7E"/>
    <w:rsid w:val="00C501E5"/>
    <w:rsid w:val="00C50CF6"/>
    <w:rsid w:val="00C50FB2"/>
    <w:rsid w:val="00C512E5"/>
    <w:rsid w:val="00C5191E"/>
    <w:rsid w:val="00C51A32"/>
    <w:rsid w:val="00C51C6B"/>
    <w:rsid w:val="00C52034"/>
    <w:rsid w:val="00C5221D"/>
    <w:rsid w:val="00C52334"/>
    <w:rsid w:val="00C5250C"/>
    <w:rsid w:val="00C526D7"/>
    <w:rsid w:val="00C52C84"/>
    <w:rsid w:val="00C5394D"/>
    <w:rsid w:val="00C53A40"/>
    <w:rsid w:val="00C53F77"/>
    <w:rsid w:val="00C54007"/>
    <w:rsid w:val="00C54CD8"/>
    <w:rsid w:val="00C54DB8"/>
    <w:rsid w:val="00C54F90"/>
    <w:rsid w:val="00C55428"/>
    <w:rsid w:val="00C55592"/>
    <w:rsid w:val="00C55E00"/>
    <w:rsid w:val="00C56F5B"/>
    <w:rsid w:val="00C5735E"/>
    <w:rsid w:val="00C578D2"/>
    <w:rsid w:val="00C605B0"/>
    <w:rsid w:val="00C60614"/>
    <w:rsid w:val="00C606A0"/>
    <w:rsid w:val="00C60906"/>
    <w:rsid w:val="00C60B44"/>
    <w:rsid w:val="00C61649"/>
    <w:rsid w:val="00C61B81"/>
    <w:rsid w:val="00C61EF5"/>
    <w:rsid w:val="00C635B8"/>
    <w:rsid w:val="00C64A77"/>
    <w:rsid w:val="00C64C1D"/>
    <w:rsid w:val="00C64C33"/>
    <w:rsid w:val="00C64D7D"/>
    <w:rsid w:val="00C6500B"/>
    <w:rsid w:val="00C655D7"/>
    <w:rsid w:val="00C65A24"/>
    <w:rsid w:val="00C65AB5"/>
    <w:rsid w:val="00C664E2"/>
    <w:rsid w:val="00C66C2C"/>
    <w:rsid w:val="00C67DA7"/>
    <w:rsid w:val="00C67EDE"/>
    <w:rsid w:val="00C7010F"/>
    <w:rsid w:val="00C7054D"/>
    <w:rsid w:val="00C70BD3"/>
    <w:rsid w:val="00C710E1"/>
    <w:rsid w:val="00C71F65"/>
    <w:rsid w:val="00C71F7E"/>
    <w:rsid w:val="00C72251"/>
    <w:rsid w:val="00C722E9"/>
    <w:rsid w:val="00C7248D"/>
    <w:rsid w:val="00C72933"/>
    <w:rsid w:val="00C73544"/>
    <w:rsid w:val="00C736B7"/>
    <w:rsid w:val="00C73708"/>
    <w:rsid w:val="00C73727"/>
    <w:rsid w:val="00C7394B"/>
    <w:rsid w:val="00C74078"/>
    <w:rsid w:val="00C7433B"/>
    <w:rsid w:val="00C743F6"/>
    <w:rsid w:val="00C74719"/>
    <w:rsid w:val="00C74FE8"/>
    <w:rsid w:val="00C755C5"/>
    <w:rsid w:val="00C76478"/>
    <w:rsid w:val="00C76908"/>
    <w:rsid w:val="00C770C6"/>
    <w:rsid w:val="00C8052C"/>
    <w:rsid w:val="00C8087B"/>
    <w:rsid w:val="00C80F0B"/>
    <w:rsid w:val="00C8121B"/>
    <w:rsid w:val="00C81A3F"/>
    <w:rsid w:val="00C81EC3"/>
    <w:rsid w:val="00C82282"/>
    <w:rsid w:val="00C8292F"/>
    <w:rsid w:val="00C82DC4"/>
    <w:rsid w:val="00C83093"/>
    <w:rsid w:val="00C834A0"/>
    <w:rsid w:val="00C8368A"/>
    <w:rsid w:val="00C83EFC"/>
    <w:rsid w:val="00C842CC"/>
    <w:rsid w:val="00C843A1"/>
    <w:rsid w:val="00C84AAC"/>
    <w:rsid w:val="00C84CF2"/>
    <w:rsid w:val="00C850EF"/>
    <w:rsid w:val="00C859A7"/>
    <w:rsid w:val="00C862C2"/>
    <w:rsid w:val="00C8667B"/>
    <w:rsid w:val="00C86EF0"/>
    <w:rsid w:val="00C8748B"/>
    <w:rsid w:val="00C878DF"/>
    <w:rsid w:val="00C879D2"/>
    <w:rsid w:val="00C87CD6"/>
    <w:rsid w:val="00C87FCF"/>
    <w:rsid w:val="00C90172"/>
    <w:rsid w:val="00C904CA"/>
    <w:rsid w:val="00C90B53"/>
    <w:rsid w:val="00C90C0E"/>
    <w:rsid w:val="00C90C5A"/>
    <w:rsid w:val="00C91FE5"/>
    <w:rsid w:val="00C9315C"/>
    <w:rsid w:val="00C93242"/>
    <w:rsid w:val="00C93850"/>
    <w:rsid w:val="00C938B2"/>
    <w:rsid w:val="00C939FF"/>
    <w:rsid w:val="00C93BFD"/>
    <w:rsid w:val="00C94177"/>
    <w:rsid w:val="00C9451F"/>
    <w:rsid w:val="00C945C9"/>
    <w:rsid w:val="00C94601"/>
    <w:rsid w:val="00C94BE5"/>
    <w:rsid w:val="00C95454"/>
    <w:rsid w:val="00C959D9"/>
    <w:rsid w:val="00C95E50"/>
    <w:rsid w:val="00C9639A"/>
    <w:rsid w:val="00C96678"/>
    <w:rsid w:val="00C969A6"/>
    <w:rsid w:val="00C96A26"/>
    <w:rsid w:val="00C96B51"/>
    <w:rsid w:val="00C96C5E"/>
    <w:rsid w:val="00C974FB"/>
    <w:rsid w:val="00C9762E"/>
    <w:rsid w:val="00C977FB"/>
    <w:rsid w:val="00CA063A"/>
    <w:rsid w:val="00CA092C"/>
    <w:rsid w:val="00CA0B6B"/>
    <w:rsid w:val="00CA0F07"/>
    <w:rsid w:val="00CA193F"/>
    <w:rsid w:val="00CA27A2"/>
    <w:rsid w:val="00CA2925"/>
    <w:rsid w:val="00CA2AA3"/>
    <w:rsid w:val="00CA30F9"/>
    <w:rsid w:val="00CA3F6E"/>
    <w:rsid w:val="00CA458C"/>
    <w:rsid w:val="00CA49B0"/>
    <w:rsid w:val="00CA4AA5"/>
    <w:rsid w:val="00CA4DF1"/>
    <w:rsid w:val="00CA50C9"/>
    <w:rsid w:val="00CA6379"/>
    <w:rsid w:val="00CA6B73"/>
    <w:rsid w:val="00CA6B89"/>
    <w:rsid w:val="00CA6C71"/>
    <w:rsid w:val="00CA6F32"/>
    <w:rsid w:val="00CA7010"/>
    <w:rsid w:val="00CA72D7"/>
    <w:rsid w:val="00CA7532"/>
    <w:rsid w:val="00CB0098"/>
    <w:rsid w:val="00CB0767"/>
    <w:rsid w:val="00CB09C9"/>
    <w:rsid w:val="00CB13F0"/>
    <w:rsid w:val="00CB144C"/>
    <w:rsid w:val="00CB182F"/>
    <w:rsid w:val="00CB1ED6"/>
    <w:rsid w:val="00CB2363"/>
    <w:rsid w:val="00CB2794"/>
    <w:rsid w:val="00CB28CB"/>
    <w:rsid w:val="00CB3AC1"/>
    <w:rsid w:val="00CB3B1A"/>
    <w:rsid w:val="00CB3D3E"/>
    <w:rsid w:val="00CB47A3"/>
    <w:rsid w:val="00CB4C20"/>
    <w:rsid w:val="00CB53CE"/>
    <w:rsid w:val="00CB55D7"/>
    <w:rsid w:val="00CB5A8C"/>
    <w:rsid w:val="00CB7A54"/>
    <w:rsid w:val="00CB7C44"/>
    <w:rsid w:val="00CC0536"/>
    <w:rsid w:val="00CC06C2"/>
    <w:rsid w:val="00CC11C6"/>
    <w:rsid w:val="00CC1F1A"/>
    <w:rsid w:val="00CC219F"/>
    <w:rsid w:val="00CC2452"/>
    <w:rsid w:val="00CC373E"/>
    <w:rsid w:val="00CC39CD"/>
    <w:rsid w:val="00CC4167"/>
    <w:rsid w:val="00CC5365"/>
    <w:rsid w:val="00CC5741"/>
    <w:rsid w:val="00CC5988"/>
    <w:rsid w:val="00CC5D5E"/>
    <w:rsid w:val="00CC5F65"/>
    <w:rsid w:val="00CC5F9A"/>
    <w:rsid w:val="00CC631C"/>
    <w:rsid w:val="00CC6435"/>
    <w:rsid w:val="00CC69DC"/>
    <w:rsid w:val="00CC71EA"/>
    <w:rsid w:val="00CC73F7"/>
    <w:rsid w:val="00CC7F1A"/>
    <w:rsid w:val="00CD0B5D"/>
    <w:rsid w:val="00CD0BD0"/>
    <w:rsid w:val="00CD0FAE"/>
    <w:rsid w:val="00CD14F6"/>
    <w:rsid w:val="00CD1BAF"/>
    <w:rsid w:val="00CD2709"/>
    <w:rsid w:val="00CD3D83"/>
    <w:rsid w:val="00CD4345"/>
    <w:rsid w:val="00CD4361"/>
    <w:rsid w:val="00CD4795"/>
    <w:rsid w:val="00CD4CED"/>
    <w:rsid w:val="00CD5357"/>
    <w:rsid w:val="00CD6718"/>
    <w:rsid w:val="00CD6960"/>
    <w:rsid w:val="00CD6B63"/>
    <w:rsid w:val="00CD6D99"/>
    <w:rsid w:val="00CD7DF9"/>
    <w:rsid w:val="00CE0FDB"/>
    <w:rsid w:val="00CE1252"/>
    <w:rsid w:val="00CE1BB2"/>
    <w:rsid w:val="00CE318A"/>
    <w:rsid w:val="00CE334F"/>
    <w:rsid w:val="00CE33BB"/>
    <w:rsid w:val="00CE3C10"/>
    <w:rsid w:val="00CE3C2E"/>
    <w:rsid w:val="00CE41C3"/>
    <w:rsid w:val="00CE4A66"/>
    <w:rsid w:val="00CE4D78"/>
    <w:rsid w:val="00CE521D"/>
    <w:rsid w:val="00CE5769"/>
    <w:rsid w:val="00CE5947"/>
    <w:rsid w:val="00CE5C0F"/>
    <w:rsid w:val="00CE5E21"/>
    <w:rsid w:val="00CE6705"/>
    <w:rsid w:val="00CE6720"/>
    <w:rsid w:val="00CE7009"/>
    <w:rsid w:val="00CE716D"/>
    <w:rsid w:val="00CE728A"/>
    <w:rsid w:val="00CE7458"/>
    <w:rsid w:val="00CE7538"/>
    <w:rsid w:val="00CE76D6"/>
    <w:rsid w:val="00CE7937"/>
    <w:rsid w:val="00CE7992"/>
    <w:rsid w:val="00CE79D3"/>
    <w:rsid w:val="00CF081C"/>
    <w:rsid w:val="00CF0939"/>
    <w:rsid w:val="00CF10EE"/>
    <w:rsid w:val="00CF16BD"/>
    <w:rsid w:val="00CF246E"/>
    <w:rsid w:val="00CF3061"/>
    <w:rsid w:val="00CF3151"/>
    <w:rsid w:val="00CF3F68"/>
    <w:rsid w:val="00CF4D7D"/>
    <w:rsid w:val="00CF4EB5"/>
    <w:rsid w:val="00CF5347"/>
    <w:rsid w:val="00CF5BD2"/>
    <w:rsid w:val="00CF6A53"/>
    <w:rsid w:val="00CF6C9E"/>
    <w:rsid w:val="00CF6CE4"/>
    <w:rsid w:val="00CF6E6F"/>
    <w:rsid w:val="00CF725A"/>
    <w:rsid w:val="00CF72B8"/>
    <w:rsid w:val="00D00466"/>
    <w:rsid w:val="00D0051B"/>
    <w:rsid w:val="00D00572"/>
    <w:rsid w:val="00D005CE"/>
    <w:rsid w:val="00D00977"/>
    <w:rsid w:val="00D00CC0"/>
    <w:rsid w:val="00D017AB"/>
    <w:rsid w:val="00D01B6C"/>
    <w:rsid w:val="00D02348"/>
    <w:rsid w:val="00D02951"/>
    <w:rsid w:val="00D03071"/>
    <w:rsid w:val="00D0331C"/>
    <w:rsid w:val="00D0456E"/>
    <w:rsid w:val="00D046AA"/>
    <w:rsid w:val="00D04DD3"/>
    <w:rsid w:val="00D05134"/>
    <w:rsid w:val="00D053F0"/>
    <w:rsid w:val="00D055FF"/>
    <w:rsid w:val="00D05B27"/>
    <w:rsid w:val="00D05EEC"/>
    <w:rsid w:val="00D062B4"/>
    <w:rsid w:val="00D06E00"/>
    <w:rsid w:val="00D06E30"/>
    <w:rsid w:val="00D06FDE"/>
    <w:rsid w:val="00D0758B"/>
    <w:rsid w:val="00D079CC"/>
    <w:rsid w:val="00D07EFE"/>
    <w:rsid w:val="00D10E93"/>
    <w:rsid w:val="00D125BA"/>
    <w:rsid w:val="00D12D18"/>
    <w:rsid w:val="00D12E50"/>
    <w:rsid w:val="00D13362"/>
    <w:rsid w:val="00D14249"/>
    <w:rsid w:val="00D14275"/>
    <w:rsid w:val="00D147E2"/>
    <w:rsid w:val="00D150B2"/>
    <w:rsid w:val="00D15127"/>
    <w:rsid w:val="00D158E8"/>
    <w:rsid w:val="00D160B2"/>
    <w:rsid w:val="00D163EE"/>
    <w:rsid w:val="00D16652"/>
    <w:rsid w:val="00D17577"/>
    <w:rsid w:val="00D178D3"/>
    <w:rsid w:val="00D17FA9"/>
    <w:rsid w:val="00D20824"/>
    <w:rsid w:val="00D20C2E"/>
    <w:rsid w:val="00D20C81"/>
    <w:rsid w:val="00D20F17"/>
    <w:rsid w:val="00D2169D"/>
    <w:rsid w:val="00D218EB"/>
    <w:rsid w:val="00D21E84"/>
    <w:rsid w:val="00D22D57"/>
    <w:rsid w:val="00D23459"/>
    <w:rsid w:val="00D239CA"/>
    <w:rsid w:val="00D23D58"/>
    <w:rsid w:val="00D24309"/>
    <w:rsid w:val="00D24DDF"/>
    <w:rsid w:val="00D254FC"/>
    <w:rsid w:val="00D258F6"/>
    <w:rsid w:val="00D25F1F"/>
    <w:rsid w:val="00D26059"/>
    <w:rsid w:val="00D261DE"/>
    <w:rsid w:val="00D26C23"/>
    <w:rsid w:val="00D26EB0"/>
    <w:rsid w:val="00D270E0"/>
    <w:rsid w:val="00D27886"/>
    <w:rsid w:val="00D27FFA"/>
    <w:rsid w:val="00D30393"/>
    <w:rsid w:val="00D3093D"/>
    <w:rsid w:val="00D31093"/>
    <w:rsid w:val="00D31B40"/>
    <w:rsid w:val="00D3218B"/>
    <w:rsid w:val="00D324CE"/>
    <w:rsid w:val="00D32DE5"/>
    <w:rsid w:val="00D32E34"/>
    <w:rsid w:val="00D332D6"/>
    <w:rsid w:val="00D332D8"/>
    <w:rsid w:val="00D333C0"/>
    <w:rsid w:val="00D33628"/>
    <w:rsid w:val="00D3419B"/>
    <w:rsid w:val="00D34556"/>
    <w:rsid w:val="00D35194"/>
    <w:rsid w:val="00D35C56"/>
    <w:rsid w:val="00D35F18"/>
    <w:rsid w:val="00D367E5"/>
    <w:rsid w:val="00D368F8"/>
    <w:rsid w:val="00D3724B"/>
    <w:rsid w:val="00D37265"/>
    <w:rsid w:val="00D37522"/>
    <w:rsid w:val="00D37620"/>
    <w:rsid w:val="00D37894"/>
    <w:rsid w:val="00D37B46"/>
    <w:rsid w:val="00D37F56"/>
    <w:rsid w:val="00D40AB6"/>
    <w:rsid w:val="00D4121D"/>
    <w:rsid w:val="00D41419"/>
    <w:rsid w:val="00D41C58"/>
    <w:rsid w:val="00D41E9B"/>
    <w:rsid w:val="00D42193"/>
    <w:rsid w:val="00D421DE"/>
    <w:rsid w:val="00D42562"/>
    <w:rsid w:val="00D42810"/>
    <w:rsid w:val="00D429D4"/>
    <w:rsid w:val="00D42D8E"/>
    <w:rsid w:val="00D432F9"/>
    <w:rsid w:val="00D4330D"/>
    <w:rsid w:val="00D44396"/>
    <w:rsid w:val="00D44A48"/>
    <w:rsid w:val="00D44ADB"/>
    <w:rsid w:val="00D45035"/>
    <w:rsid w:val="00D451EB"/>
    <w:rsid w:val="00D4520A"/>
    <w:rsid w:val="00D45457"/>
    <w:rsid w:val="00D45586"/>
    <w:rsid w:val="00D458F3"/>
    <w:rsid w:val="00D45D9A"/>
    <w:rsid w:val="00D45FBD"/>
    <w:rsid w:val="00D469BE"/>
    <w:rsid w:val="00D46A3B"/>
    <w:rsid w:val="00D46CA5"/>
    <w:rsid w:val="00D47738"/>
    <w:rsid w:val="00D47814"/>
    <w:rsid w:val="00D50089"/>
    <w:rsid w:val="00D502AE"/>
    <w:rsid w:val="00D503ED"/>
    <w:rsid w:val="00D50538"/>
    <w:rsid w:val="00D51004"/>
    <w:rsid w:val="00D5103C"/>
    <w:rsid w:val="00D510A1"/>
    <w:rsid w:val="00D516DB"/>
    <w:rsid w:val="00D51E78"/>
    <w:rsid w:val="00D51FC6"/>
    <w:rsid w:val="00D520BA"/>
    <w:rsid w:val="00D5210D"/>
    <w:rsid w:val="00D5234D"/>
    <w:rsid w:val="00D5234F"/>
    <w:rsid w:val="00D52706"/>
    <w:rsid w:val="00D52C3F"/>
    <w:rsid w:val="00D52D9F"/>
    <w:rsid w:val="00D53D10"/>
    <w:rsid w:val="00D53EEF"/>
    <w:rsid w:val="00D545DF"/>
    <w:rsid w:val="00D551DF"/>
    <w:rsid w:val="00D5559A"/>
    <w:rsid w:val="00D55886"/>
    <w:rsid w:val="00D55B19"/>
    <w:rsid w:val="00D55EEC"/>
    <w:rsid w:val="00D563E2"/>
    <w:rsid w:val="00D566BC"/>
    <w:rsid w:val="00D569B6"/>
    <w:rsid w:val="00D56D7F"/>
    <w:rsid w:val="00D571C2"/>
    <w:rsid w:val="00D57BAA"/>
    <w:rsid w:val="00D57E4C"/>
    <w:rsid w:val="00D57EDC"/>
    <w:rsid w:val="00D603B9"/>
    <w:rsid w:val="00D60BE0"/>
    <w:rsid w:val="00D60E12"/>
    <w:rsid w:val="00D613A0"/>
    <w:rsid w:val="00D61449"/>
    <w:rsid w:val="00D619C8"/>
    <w:rsid w:val="00D623A6"/>
    <w:rsid w:val="00D62817"/>
    <w:rsid w:val="00D629B8"/>
    <w:rsid w:val="00D629EF"/>
    <w:rsid w:val="00D62D51"/>
    <w:rsid w:val="00D62FC0"/>
    <w:rsid w:val="00D630B7"/>
    <w:rsid w:val="00D63A32"/>
    <w:rsid w:val="00D646C8"/>
    <w:rsid w:val="00D647A8"/>
    <w:rsid w:val="00D64AC4"/>
    <w:rsid w:val="00D659CA"/>
    <w:rsid w:val="00D65D7B"/>
    <w:rsid w:val="00D6614E"/>
    <w:rsid w:val="00D66174"/>
    <w:rsid w:val="00D66345"/>
    <w:rsid w:val="00D6640D"/>
    <w:rsid w:val="00D665E9"/>
    <w:rsid w:val="00D66947"/>
    <w:rsid w:val="00D66F97"/>
    <w:rsid w:val="00D67015"/>
    <w:rsid w:val="00D6706A"/>
    <w:rsid w:val="00D67234"/>
    <w:rsid w:val="00D672A8"/>
    <w:rsid w:val="00D67388"/>
    <w:rsid w:val="00D67E52"/>
    <w:rsid w:val="00D67FAD"/>
    <w:rsid w:val="00D7010A"/>
    <w:rsid w:val="00D71205"/>
    <w:rsid w:val="00D71295"/>
    <w:rsid w:val="00D71333"/>
    <w:rsid w:val="00D71C38"/>
    <w:rsid w:val="00D71CAF"/>
    <w:rsid w:val="00D71F8D"/>
    <w:rsid w:val="00D71FE5"/>
    <w:rsid w:val="00D720B8"/>
    <w:rsid w:val="00D721C5"/>
    <w:rsid w:val="00D722AA"/>
    <w:rsid w:val="00D72805"/>
    <w:rsid w:val="00D72AE6"/>
    <w:rsid w:val="00D731E2"/>
    <w:rsid w:val="00D732A3"/>
    <w:rsid w:val="00D7368C"/>
    <w:rsid w:val="00D73884"/>
    <w:rsid w:val="00D73EFF"/>
    <w:rsid w:val="00D73F0E"/>
    <w:rsid w:val="00D7530A"/>
    <w:rsid w:val="00D75484"/>
    <w:rsid w:val="00D7561A"/>
    <w:rsid w:val="00D75C42"/>
    <w:rsid w:val="00D76075"/>
    <w:rsid w:val="00D76BD9"/>
    <w:rsid w:val="00D775FE"/>
    <w:rsid w:val="00D778ED"/>
    <w:rsid w:val="00D77935"/>
    <w:rsid w:val="00D77AD6"/>
    <w:rsid w:val="00D801E4"/>
    <w:rsid w:val="00D808BF"/>
    <w:rsid w:val="00D80A90"/>
    <w:rsid w:val="00D80E75"/>
    <w:rsid w:val="00D81546"/>
    <w:rsid w:val="00D8189A"/>
    <w:rsid w:val="00D81C1B"/>
    <w:rsid w:val="00D8207C"/>
    <w:rsid w:val="00D8273E"/>
    <w:rsid w:val="00D82953"/>
    <w:rsid w:val="00D830FF"/>
    <w:rsid w:val="00D831EB"/>
    <w:rsid w:val="00D837CB"/>
    <w:rsid w:val="00D83E01"/>
    <w:rsid w:val="00D8456C"/>
    <w:rsid w:val="00D846C4"/>
    <w:rsid w:val="00D84CD3"/>
    <w:rsid w:val="00D84D10"/>
    <w:rsid w:val="00D851BE"/>
    <w:rsid w:val="00D85FB8"/>
    <w:rsid w:val="00D864EB"/>
    <w:rsid w:val="00D86C14"/>
    <w:rsid w:val="00D86EBB"/>
    <w:rsid w:val="00D87283"/>
    <w:rsid w:val="00D8744E"/>
    <w:rsid w:val="00D874A2"/>
    <w:rsid w:val="00D87717"/>
    <w:rsid w:val="00D87983"/>
    <w:rsid w:val="00D87C29"/>
    <w:rsid w:val="00D87EE8"/>
    <w:rsid w:val="00D9003E"/>
    <w:rsid w:val="00D902EB"/>
    <w:rsid w:val="00D9078E"/>
    <w:rsid w:val="00D9087E"/>
    <w:rsid w:val="00D90B03"/>
    <w:rsid w:val="00D91108"/>
    <w:rsid w:val="00D9123F"/>
    <w:rsid w:val="00D918C9"/>
    <w:rsid w:val="00D91967"/>
    <w:rsid w:val="00D91C4E"/>
    <w:rsid w:val="00D92128"/>
    <w:rsid w:val="00D92913"/>
    <w:rsid w:val="00D92BE4"/>
    <w:rsid w:val="00D92D05"/>
    <w:rsid w:val="00D93898"/>
    <w:rsid w:val="00D93BF9"/>
    <w:rsid w:val="00D93D29"/>
    <w:rsid w:val="00D93DAF"/>
    <w:rsid w:val="00D93DB1"/>
    <w:rsid w:val="00D94828"/>
    <w:rsid w:val="00D94B3C"/>
    <w:rsid w:val="00D94C72"/>
    <w:rsid w:val="00D94E7F"/>
    <w:rsid w:val="00D94F80"/>
    <w:rsid w:val="00D95003"/>
    <w:rsid w:val="00D9537F"/>
    <w:rsid w:val="00D9547A"/>
    <w:rsid w:val="00D957E5"/>
    <w:rsid w:val="00D9595E"/>
    <w:rsid w:val="00D95D73"/>
    <w:rsid w:val="00D95E7E"/>
    <w:rsid w:val="00D961D7"/>
    <w:rsid w:val="00D9657A"/>
    <w:rsid w:val="00D965B1"/>
    <w:rsid w:val="00D9696D"/>
    <w:rsid w:val="00DA0259"/>
    <w:rsid w:val="00DA0A06"/>
    <w:rsid w:val="00DA1050"/>
    <w:rsid w:val="00DA13AA"/>
    <w:rsid w:val="00DA20BC"/>
    <w:rsid w:val="00DA244D"/>
    <w:rsid w:val="00DA312E"/>
    <w:rsid w:val="00DA34BF"/>
    <w:rsid w:val="00DA3A45"/>
    <w:rsid w:val="00DA3CE2"/>
    <w:rsid w:val="00DA3E92"/>
    <w:rsid w:val="00DA3E97"/>
    <w:rsid w:val="00DA4704"/>
    <w:rsid w:val="00DA471E"/>
    <w:rsid w:val="00DA485C"/>
    <w:rsid w:val="00DA4C36"/>
    <w:rsid w:val="00DA4F2C"/>
    <w:rsid w:val="00DA5213"/>
    <w:rsid w:val="00DA5BBA"/>
    <w:rsid w:val="00DA5D2C"/>
    <w:rsid w:val="00DA5E0E"/>
    <w:rsid w:val="00DA5EA5"/>
    <w:rsid w:val="00DA5F0E"/>
    <w:rsid w:val="00DA644B"/>
    <w:rsid w:val="00DA65A7"/>
    <w:rsid w:val="00DA6673"/>
    <w:rsid w:val="00DA6CA7"/>
    <w:rsid w:val="00DA7DCF"/>
    <w:rsid w:val="00DA7F45"/>
    <w:rsid w:val="00DB0089"/>
    <w:rsid w:val="00DB108F"/>
    <w:rsid w:val="00DB1C3F"/>
    <w:rsid w:val="00DB1CE7"/>
    <w:rsid w:val="00DB25B3"/>
    <w:rsid w:val="00DB45C4"/>
    <w:rsid w:val="00DB47F4"/>
    <w:rsid w:val="00DB4D50"/>
    <w:rsid w:val="00DB4F90"/>
    <w:rsid w:val="00DB58F9"/>
    <w:rsid w:val="00DB60F0"/>
    <w:rsid w:val="00DB6632"/>
    <w:rsid w:val="00DB69F1"/>
    <w:rsid w:val="00DB6A75"/>
    <w:rsid w:val="00DB7456"/>
    <w:rsid w:val="00DB7984"/>
    <w:rsid w:val="00DC0297"/>
    <w:rsid w:val="00DC0B36"/>
    <w:rsid w:val="00DC0EA6"/>
    <w:rsid w:val="00DC1862"/>
    <w:rsid w:val="00DC1B31"/>
    <w:rsid w:val="00DC2160"/>
    <w:rsid w:val="00DC22D0"/>
    <w:rsid w:val="00DC284E"/>
    <w:rsid w:val="00DC2F10"/>
    <w:rsid w:val="00DC343F"/>
    <w:rsid w:val="00DC3BFD"/>
    <w:rsid w:val="00DC48F0"/>
    <w:rsid w:val="00DC4D19"/>
    <w:rsid w:val="00DC5D70"/>
    <w:rsid w:val="00DC6180"/>
    <w:rsid w:val="00DC636F"/>
    <w:rsid w:val="00DC65AE"/>
    <w:rsid w:val="00DC686D"/>
    <w:rsid w:val="00DC68DB"/>
    <w:rsid w:val="00DC6E2F"/>
    <w:rsid w:val="00DD00C8"/>
    <w:rsid w:val="00DD0620"/>
    <w:rsid w:val="00DD0B5E"/>
    <w:rsid w:val="00DD0E26"/>
    <w:rsid w:val="00DD1F46"/>
    <w:rsid w:val="00DD2132"/>
    <w:rsid w:val="00DD24FA"/>
    <w:rsid w:val="00DD25F9"/>
    <w:rsid w:val="00DD35E9"/>
    <w:rsid w:val="00DD3CDB"/>
    <w:rsid w:val="00DD41D0"/>
    <w:rsid w:val="00DD43BA"/>
    <w:rsid w:val="00DD46A7"/>
    <w:rsid w:val="00DD4763"/>
    <w:rsid w:val="00DD4782"/>
    <w:rsid w:val="00DD4EA4"/>
    <w:rsid w:val="00DD580E"/>
    <w:rsid w:val="00DD582F"/>
    <w:rsid w:val="00DD5A4A"/>
    <w:rsid w:val="00DD63A7"/>
    <w:rsid w:val="00DD7097"/>
    <w:rsid w:val="00DD71E3"/>
    <w:rsid w:val="00DD7214"/>
    <w:rsid w:val="00DD78CB"/>
    <w:rsid w:val="00DE0073"/>
    <w:rsid w:val="00DE0425"/>
    <w:rsid w:val="00DE05EA"/>
    <w:rsid w:val="00DE07AB"/>
    <w:rsid w:val="00DE0BAE"/>
    <w:rsid w:val="00DE0F78"/>
    <w:rsid w:val="00DE0FF0"/>
    <w:rsid w:val="00DE12C7"/>
    <w:rsid w:val="00DE14E7"/>
    <w:rsid w:val="00DE18C7"/>
    <w:rsid w:val="00DE1FEC"/>
    <w:rsid w:val="00DE3328"/>
    <w:rsid w:val="00DE348A"/>
    <w:rsid w:val="00DE36A8"/>
    <w:rsid w:val="00DE3997"/>
    <w:rsid w:val="00DE3BAE"/>
    <w:rsid w:val="00DE45EF"/>
    <w:rsid w:val="00DE46DC"/>
    <w:rsid w:val="00DE47D2"/>
    <w:rsid w:val="00DE49C3"/>
    <w:rsid w:val="00DE4CA5"/>
    <w:rsid w:val="00DE4EC9"/>
    <w:rsid w:val="00DE599F"/>
    <w:rsid w:val="00DE5B73"/>
    <w:rsid w:val="00DE5C3D"/>
    <w:rsid w:val="00DE5DE3"/>
    <w:rsid w:val="00DE5F24"/>
    <w:rsid w:val="00DE7081"/>
    <w:rsid w:val="00DE7375"/>
    <w:rsid w:val="00DE7ADD"/>
    <w:rsid w:val="00DE7F75"/>
    <w:rsid w:val="00DF018B"/>
    <w:rsid w:val="00DF09A3"/>
    <w:rsid w:val="00DF0E15"/>
    <w:rsid w:val="00DF107E"/>
    <w:rsid w:val="00DF189C"/>
    <w:rsid w:val="00DF2075"/>
    <w:rsid w:val="00DF2121"/>
    <w:rsid w:val="00DF2316"/>
    <w:rsid w:val="00DF27EE"/>
    <w:rsid w:val="00DF3115"/>
    <w:rsid w:val="00DF31AB"/>
    <w:rsid w:val="00DF37FC"/>
    <w:rsid w:val="00DF3DE8"/>
    <w:rsid w:val="00DF4710"/>
    <w:rsid w:val="00DF4B49"/>
    <w:rsid w:val="00DF4C22"/>
    <w:rsid w:val="00DF55A3"/>
    <w:rsid w:val="00DF5D45"/>
    <w:rsid w:val="00DF5EC7"/>
    <w:rsid w:val="00DF5FF9"/>
    <w:rsid w:val="00DF70CD"/>
    <w:rsid w:val="00DF72EF"/>
    <w:rsid w:val="00DF7D0D"/>
    <w:rsid w:val="00DF7F69"/>
    <w:rsid w:val="00DF7FB1"/>
    <w:rsid w:val="00E00226"/>
    <w:rsid w:val="00E011A6"/>
    <w:rsid w:val="00E01368"/>
    <w:rsid w:val="00E01447"/>
    <w:rsid w:val="00E015F4"/>
    <w:rsid w:val="00E0331F"/>
    <w:rsid w:val="00E0405D"/>
    <w:rsid w:val="00E0422B"/>
    <w:rsid w:val="00E04256"/>
    <w:rsid w:val="00E0446B"/>
    <w:rsid w:val="00E048CF"/>
    <w:rsid w:val="00E04D93"/>
    <w:rsid w:val="00E05677"/>
    <w:rsid w:val="00E05E48"/>
    <w:rsid w:val="00E06701"/>
    <w:rsid w:val="00E069C6"/>
    <w:rsid w:val="00E06CF5"/>
    <w:rsid w:val="00E06E65"/>
    <w:rsid w:val="00E0737F"/>
    <w:rsid w:val="00E073E6"/>
    <w:rsid w:val="00E0799B"/>
    <w:rsid w:val="00E07E20"/>
    <w:rsid w:val="00E07ECD"/>
    <w:rsid w:val="00E07F79"/>
    <w:rsid w:val="00E1006F"/>
    <w:rsid w:val="00E104C1"/>
    <w:rsid w:val="00E10CEC"/>
    <w:rsid w:val="00E11266"/>
    <w:rsid w:val="00E11955"/>
    <w:rsid w:val="00E119ED"/>
    <w:rsid w:val="00E11AB1"/>
    <w:rsid w:val="00E120D0"/>
    <w:rsid w:val="00E121E6"/>
    <w:rsid w:val="00E1244A"/>
    <w:rsid w:val="00E12A56"/>
    <w:rsid w:val="00E12C88"/>
    <w:rsid w:val="00E12D5F"/>
    <w:rsid w:val="00E132BB"/>
    <w:rsid w:val="00E132C1"/>
    <w:rsid w:val="00E1365D"/>
    <w:rsid w:val="00E13972"/>
    <w:rsid w:val="00E14260"/>
    <w:rsid w:val="00E144E8"/>
    <w:rsid w:val="00E147F2"/>
    <w:rsid w:val="00E150D0"/>
    <w:rsid w:val="00E15114"/>
    <w:rsid w:val="00E15807"/>
    <w:rsid w:val="00E1584D"/>
    <w:rsid w:val="00E15DA0"/>
    <w:rsid w:val="00E15EEC"/>
    <w:rsid w:val="00E16278"/>
    <w:rsid w:val="00E16F1B"/>
    <w:rsid w:val="00E17379"/>
    <w:rsid w:val="00E17680"/>
    <w:rsid w:val="00E1770B"/>
    <w:rsid w:val="00E177C3"/>
    <w:rsid w:val="00E17937"/>
    <w:rsid w:val="00E17A5A"/>
    <w:rsid w:val="00E2068F"/>
    <w:rsid w:val="00E2083B"/>
    <w:rsid w:val="00E208B0"/>
    <w:rsid w:val="00E20A17"/>
    <w:rsid w:val="00E20A4E"/>
    <w:rsid w:val="00E215C4"/>
    <w:rsid w:val="00E215D2"/>
    <w:rsid w:val="00E217A8"/>
    <w:rsid w:val="00E21A2E"/>
    <w:rsid w:val="00E22AEB"/>
    <w:rsid w:val="00E24879"/>
    <w:rsid w:val="00E25357"/>
    <w:rsid w:val="00E2536A"/>
    <w:rsid w:val="00E265FD"/>
    <w:rsid w:val="00E2669C"/>
    <w:rsid w:val="00E275EA"/>
    <w:rsid w:val="00E2770C"/>
    <w:rsid w:val="00E311AD"/>
    <w:rsid w:val="00E31A41"/>
    <w:rsid w:val="00E33000"/>
    <w:rsid w:val="00E33951"/>
    <w:rsid w:val="00E33D24"/>
    <w:rsid w:val="00E33EBA"/>
    <w:rsid w:val="00E33FFB"/>
    <w:rsid w:val="00E34172"/>
    <w:rsid w:val="00E341BC"/>
    <w:rsid w:val="00E3435A"/>
    <w:rsid w:val="00E34429"/>
    <w:rsid w:val="00E344A9"/>
    <w:rsid w:val="00E34D44"/>
    <w:rsid w:val="00E34F34"/>
    <w:rsid w:val="00E3543B"/>
    <w:rsid w:val="00E355B2"/>
    <w:rsid w:val="00E35F0E"/>
    <w:rsid w:val="00E35F76"/>
    <w:rsid w:val="00E3633A"/>
    <w:rsid w:val="00E36E57"/>
    <w:rsid w:val="00E37C48"/>
    <w:rsid w:val="00E40A9D"/>
    <w:rsid w:val="00E40E87"/>
    <w:rsid w:val="00E40F80"/>
    <w:rsid w:val="00E41431"/>
    <w:rsid w:val="00E4178C"/>
    <w:rsid w:val="00E41AC3"/>
    <w:rsid w:val="00E41DBB"/>
    <w:rsid w:val="00E41FB3"/>
    <w:rsid w:val="00E4223D"/>
    <w:rsid w:val="00E4328F"/>
    <w:rsid w:val="00E4385E"/>
    <w:rsid w:val="00E438D8"/>
    <w:rsid w:val="00E4489E"/>
    <w:rsid w:val="00E44C51"/>
    <w:rsid w:val="00E44D9D"/>
    <w:rsid w:val="00E44F21"/>
    <w:rsid w:val="00E454CD"/>
    <w:rsid w:val="00E458F5"/>
    <w:rsid w:val="00E4609D"/>
    <w:rsid w:val="00E462B9"/>
    <w:rsid w:val="00E462FC"/>
    <w:rsid w:val="00E46F9B"/>
    <w:rsid w:val="00E4725F"/>
    <w:rsid w:val="00E473DF"/>
    <w:rsid w:val="00E474C8"/>
    <w:rsid w:val="00E47594"/>
    <w:rsid w:val="00E47822"/>
    <w:rsid w:val="00E47ED3"/>
    <w:rsid w:val="00E50097"/>
    <w:rsid w:val="00E506F6"/>
    <w:rsid w:val="00E506FB"/>
    <w:rsid w:val="00E51192"/>
    <w:rsid w:val="00E51380"/>
    <w:rsid w:val="00E51844"/>
    <w:rsid w:val="00E51ACC"/>
    <w:rsid w:val="00E51F60"/>
    <w:rsid w:val="00E52183"/>
    <w:rsid w:val="00E5231A"/>
    <w:rsid w:val="00E527D5"/>
    <w:rsid w:val="00E52F7C"/>
    <w:rsid w:val="00E53EBA"/>
    <w:rsid w:val="00E549D9"/>
    <w:rsid w:val="00E54C18"/>
    <w:rsid w:val="00E554DA"/>
    <w:rsid w:val="00E55769"/>
    <w:rsid w:val="00E5577E"/>
    <w:rsid w:val="00E557A4"/>
    <w:rsid w:val="00E5599C"/>
    <w:rsid w:val="00E55AD2"/>
    <w:rsid w:val="00E55AF2"/>
    <w:rsid w:val="00E55CC3"/>
    <w:rsid w:val="00E55D0B"/>
    <w:rsid w:val="00E55E0F"/>
    <w:rsid w:val="00E568A6"/>
    <w:rsid w:val="00E56D6B"/>
    <w:rsid w:val="00E60336"/>
    <w:rsid w:val="00E60FA1"/>
    <w:rsid w:val="00E611AA"/>
    <w:rsid w:val="00E611B1"/>
    <w:rsid w:val="00E61628"/>
    <w:rsid w:val="00E61ECC"/>
    <w:rsid w:val="00E62685"/>
    <w:rsid w:val="00E62CBF"/>
    <w:rsid w:val="00E631CC"/>
    <w:rsid w:val="00E63E68"/>
    <w:rsid w:val="00E63F49"/>
    <w:rsid w:val="00E63F8D"/>
    <w:rsid w:val="00E643D0"/>
    <w:rsid w:val="00E64434"/>
    <w:rsid w:val="00E64586"/>
    <w:rsid w:val="00E648C9"/>
    <w:rsid w:val="00E64DA3"/>
    <w:rsid w:val="00E65210"/>
    <w:rsid w:val="00E65244"/>
    <w:rsid w:val="00E6530C"/>
    <w:rsid w:val="00E65BD9"/>
    <w:rsid w:val="00E65C67"/>
    <w:rsid w:val="00E66361"/>
    <w:rsid w:val="00E66401"/>
    <w:rsid w:val="00E6670D"/>
    <w:rsid w:val="00E66756"/>
    <w:rsid w:val="00E66952"/>
    <w:rsid w:val="00E6711E"/>
    <w:rsid w:val="00E67232"/>
    <w:rsid w:val="00E678BE"/>
    <w:rsid w:val="00E67C9D"/>
    <w:rsid w:val="00E70168"/>
    <w:rsid w:val="00E70797"/>
    <w:rsid w:val="00E70D98"/>
    <w:rsid w:val="00E71042"/>
    <w:rsid w:val="00E7145E"/>
    <w:rsid w:val="00E73590"/>
    <w:rsid w:val="00E738F5"/>
    <w:rsid w:val="00E73A05"/>
    <w:rsid w:val="00E73B38"/>
    <w:rsid w:val="00E73FDF"/>
    <w:rsid w:val="00E74221"/>
    <w:rsid w:val="00E7425C"/>
    <w:rsid w:val="00E7461D"/>
    <w:rsid w:val="00E7597C"/>
    <w:rsid w:val="00E75AF8"/>
    <w:rsid w:val="00E76084"/>
    <w:rsid w:val="00E76513"/>
    <w:rsid w:val="00E765E8"/>
    <w:rsid w:val="00E76B8F"/>
    <w:rsid w:val="00E77017"/>
    <w:rsid w:val="00E77ABA"/>
    <w:rsid w:val="00E77B29"/>
    <w:rsid w:val="00E77E15"/>
    <w:rsid w:val="00E77ECB"/>
    <w:rsid w:val="00E80EEE"/>
    <w:rsid w:val="00E81A9E"/>
    <w:rsid w:val="00E81AEC"/>
    <w:rsid w:val="00E81B43"/>
    <w:rsid w:val="00E81C44"/>
    <w:rsid w:val="00E81FFC"/>
    <w:rsid w:val="00E820D5"/>
    <w:rsid w:val="00E822C2"/>
    <w:rsid w:val="00E82463"/>
    <w:rsid w:val="00E82669"/>
    <w:rsid w:val="00E82770"/>
    <w:rsid w:val="00E829B6"/>
    <w:rsid w:val="00E8335F"/>
    <w:rsid w:val="00E83A89"/>
    <w:rsid w:val="00E83C84"/>
    <w:rsid w:val="00E83E79"/>
    <w:rsid w:val="00E83F17"/>
    <w:rsid w:val="00E8405A"/>
    <w:rsid w:val="00E8488D"/>
    <w:rsid w:val="00E84C5A"/>
    <w:rsid w:val="00E84F9C"/>
    <w:rsid w:val="00E85E1B"/>
    <w:rsid w:val="00E86E0D"/>
    <w:rsid w:val="00E871B3"/>
    <w:rsid w:val="00E8756D"/>
    <w:rsid w:val="00E875E9"/>
    <w:rsid w:val="00E87E1B"/>
    <w:rsid w:val="00E900A1"/>
    <w:rsid w:val="00E91304"/>
    <w:rsid w:val="00E914AF"/>
    <w:rsid w:val="00E91561"/>
    <w:rsid w:val="00E91684"/>
    <w:rsid w:val="00E91954"/>
    <w:rsid w:val="00E91B0E"/>
    <w:rsid w:val="00E91D84"/>
    <w:rsid w:val="00E920AE"/>
    <w:rsid w:val="00E92426"/>
    <w:rsid w:val="00E927CD"/>
    <w:rsid w:val="00E929FD"/>
    <w:rsid w:val="00E92C3A"/>
    <w:rsid w:val="00E93CBA"/>
    <w:rsid w:val="00E9403F"/>
    <w:rsid w:val="00E94558"/>
    <w:rsid w:val="00E94650"/>
    <w:rsid w:val="00E94861"/>
    <w:rsid w:val="00E9560C"/>
    <w:rsid w:val="00E95834"/>
    <w:rsid w:val="00E95A87"/>
    <w:rsid w:val="00E95E5A"/>
    <w:rsid w:val="00E95EEF"/>
    <w:rsid w:val="00E9636F"/>
    <w:rsid w:val="00E964B2"/>
    <w:rsid w:val="00E967DD"/>
    <w:rsid w:val="00E96B54"/>
    <w:rsid w:val="00E96DB9"/>
    <w:rsid w:val="00E96EFC"/>
    <w:rsid w:val="00E96F41"/>
    <w:rsid w:val="00E97180"/>
    <w:rsid w:val="00E97A04"/>
    <w:rsid w:val="00E97E11"/>
    <w:rsid w:val="00E97F3B"/>
    <w:rsid w:val="00EA0095"/>
    <w:rsid w:val="00EA0ADA"/>
    <w:rsid w:val="00EA1456"/>
    <w:rsid w:val="00EA181F"/>
    <w:rsid w:val="00EA1830"/>
    <w:rsid w:val="00EA1C89"/>
    <w:rsid w:val="00EA20BE"/>
    <w:rsid w:val="00EA21F2"/>
    <w:rsid w:val="00EA2905"/>
    <w:rsid w:val="00EA2939"/>
    <w:rsid w:val="00EA2D75"/>
    <w:rsid w:val="00EA3414"/>
    <w:rsid w:val="00EA3937"/>
    <w:rsid w:val="00EA3AB7"/>
    <w:rsid w:val="00EA3C62"/>
    <w:rsid w:val="00EA3F98"/>
    <w:rsid w:val="00EA4854"/>
    <w:rsid w:val="00EA485C"/>
    <w:rsid w:val="00EA4A52"/>
    <w:rsid w:val="00EA5751"/>
    <w:rsid w:val="00EA60FE"/>
    <w:rsid w:val="00EA64DF"/>
    <w:rsid w:val="00EA6AB1"/>
    <w:rsid w:val="00EA6C9A"/>
    <w:rsid w:val="00EA6E8C"/>
    <w:rsid w:val="00EA734C"/>
    <w:rsid w:val="00EA775F"/>
    <w:rsid w:val="00EA7ACD"/>
    <w:rsid w:val="00EB009D"/>
    <w:rsid w:val="00EB06BA"/>
    <w:rsid w:val="00EB14E5"/>
    <w:rsid w:val="00EB1A8D"/>
    <w:rsid w:val="00EB1AF8"/>
    <w:rsid w:val="00EB1F9B"/>
    <w:rsid w:val="00EB2B7F"/>
    <w:rsid w:val="00EB3570"/>
    <w:rsid w:val="00EB3A41"/>
    <w:rsid w:val="00EB3AF5"/>
    <w:rsid w:val="00EB3C1F"/>
    <w:rsid w:val="00EB3D4B"/>
    <w:rsid w:val="00EB3EB2"/>
    <w:rsid w:val="00EB3F62"/>
    <w:rsid w:val="00EB4280"/>
    <w:rsid w:val="00EB510A"/>
    <w:rsid w:val="00EB53A9"/>
    <w:rsid w:val="00EB5510"/>
    <w:rsid w:val="00EB5F05"/>
    <w:rsid w:val="00EB6857"/>
    <w:rsid w:val="00EB6AF3"/>
    <w:rsid w:val="00EB71CA"/>
    <w:rsid w:val="00EB7836"/>
    <w:rsid w:val="00EB7CB0"/>
    <w:rsid w:val="00EC06EA"/>
    <w:rsid w:val="00EC0CFB"/>
    <w:rsid w:val="00EC1148"/>
    <w:rsid w:val="00EC1EAB"/>
    <w:rsid w:val="00EC2043"/>
    <w:rsid w:val="00EC2053"/>
    <w:rsid w:val="00EC22E1"/>
    <w:rsid w:val="00EC321B"/>
    <w:rsid w:val="00EC363B"/>
    <w:rsid w:val="00EC3A9C"/>
    <w:rsid w:val="00EC3C12"/>
    <w:rsid w:val="00EC423B"/>
    <w:rsid w:val="00EC43D8"/>
    <w:rsid w:val="00EC445B"/>
    <w:rsid w:val="00EC51BD"/>
    <w:rsid w:val="00EC5AF3"/>
    <w:rsid w:val="00EC6513"/>
    <w:rsid w:val="00EC677E"/>
    <w:rsid w:val="00EC685A"/>
    <w:rsid w:val="00EC7719"/>
    <w:rsid w:val="00EC7EDD"/>
    <w:rsid w:val="00ED004F"/>
    <w:rsid w:val="00ED05BA"/>
    <w:rsid w:val="00ED0D33"/>
    <w:rsid w:val="00ED123E"/>
    <w:rsid w:val="00ED186E"/>
    <w:rsid w:val="00ED1EAB"/>
    <w:rsid w:val="00ED226E"/>
    <w:rsid w:val="00ED2306"/>
    <w:rsid w:val="00ED3239"/>
    <w:rsid w:val="00ED326F"/>
    <w:rsid w:val="00ED44FA"/>
    <w:rsid w:val="00ED51DD"/>
    <w:rsid w:val="00ED5869"/>
    <w:rsid w:val="00ED63D1"/>
    <w:rsid w:val="00ED6572"/>
    <w:rsid w:val="00ED6E39"/>
    <w:rsid w:val="00ED70A9"/>
    <w:rsid w:val="00ED766E"/>
    <w:rsid w:val="00EE0155"/>
    <w:rsid w:val="00EE0BF5"/>
    <w:rsid w:val="00EE0DF8"/>
    <w:rsid w:val="00EE0FB4"/>
    <w:rsid w:val="00EE1215"/>
    <w:rsid w:val="00EE135A"/>
    <w:rsid w:val="00EE18E1"/>
    <w:rsid w:val="00EE1CFF"/>
    <w:rsid w:val="00EE1D52"/>
    <w:rsid w:val="00EE1FBA"/>
    <w:rsid w:val="00EE343B"/>
    <w:rsid w:val="00EE3582"/>
    <w:rsid w:val="00EE36B5"/>
    <w:rsid w:val="00EE4213"/>
    <w:rsid w:val="00EE4E48"/>
    <w:rsid w:val="00EE4EB2"/>
    <w:rsid w:val="00EE5B30"/>
    <w:rsid w:val="00EE5FD3"/>
    <w:rsid w:val="00EE63A3"/>
    <w:rsid w:val="00EE71B3"/>
    <w:rsid w:val="00EE71CB"/>
    <w:rsid w:val="00EE73DF"/>
    <w:rsid w:val="00EE78A9"/>
    <w:rsid w:val="00EE7A82"/>
    <w:rsid w:val="00EE7BBC"/>
    <w:rsid w:val="00EE7D42"/>
    <w:rsid w:val="00EE7FE7"/>
    <w:rsid w:val="00EF0091"/>
    <w:rsid w:val="00EF009F"/>
    <w:rsid w:val="00EF05E2"/>
    <w:rsid w:val="00EF075F"/>
    <w:rsid w:val="00EF0BFB"/>
    <w:rsid w:val="00EF12A1"/>
    <w:rsid w:val="00EF1675"/>
    <w:rsid w:val="00EF1903"/>
    <w:rsid w:val="00EF1D64"/>
    <w:rsid w:val="00EF27DB"/>
    <w:rsid w:val="00EF2E18"/>
    <w:rsid w:val="00EF30CA"/>
    <w:rsid w:val="00EF30D4"/>
    <w:rsid w:val="00EF3D1A"/>
    <w:rsid w:val="00EF4165"/>
    <w:rsid w:val="00EF47A4"/>
    <w:rsid w:val="00EF4C49"/>
    <w:rsid w:val="00EF4DD0"/>
    <w:rsid w:val="00EF5003"/>
    <w:rsid w:val="00EF515A"/>
    <w:rsid w:val="00EF519B"/>
    <w:rsid w:val="00EF5890"/>
    <w:rsid w:val="00EF609F"/>
    <w:rsid w:val="00EF693A"/>
    <w:rsid w:val="00EF736C"/>
    <w:rsid w:val="00EF739E"/>
    <w:rsid w:val="00EF7A7D"/>
    <w:rsid w:val="00EF7B55"/>
    <w:rsid w:val="00EF7F9E"/>
    <w:rsid w:val="00F00412"/>
    <w:rsid w:val="00F01EEB"/>
    <w:rsid w:val="00F02017"/>
    <w:rsid w:val="00F0207C"/>
    <w:rsid w:val="00F021D5"/>
    <w:rsid w:val="00F026F5"/>
    <w:rsid w:val="00F0278F"/>
    <w:rsid w:val="00F02908"/>
    <w:rsid w:val="00F02FD6"/>
    <w:rsid w:val="00F032AB"/>
    <w:rsid w:val="00F0394E"/>
    <w:rsid w:val="00F040FF"/>
    <w:rsid w:val="00F047AD"/>
    <w:rsid w:val="00F04AC2"/>
    <w:rsid w:val="00F050DB"/>
    <w:rsid w:val="00F059B5"/>
    <w:rsid w:val="00F059DD"/>
    <w:rsid w:val="00F05B33"/>
    <w:rsid w:val="00F05B81"/>
    <w:rsid w:val="00F06523"/>
    <w:rsid w:val="00F0668B"/>
    <w:rsid w:val="00F06B65"/>
    <w:rsid w:val="00F0788D"/>
    <w:rsid w:val="00F078BC"/>
    <w:rsid w:val="00F07B7A"/>
    <w:rsid w:val="00F07BFD"/>
    <w:rsid w:val="00F07D8A"/>
    <w:rsid w:val="00F07F25"/>
    <w:rsid w:val="00F1090B"/>
    <w:rsid w:val="00F1107F"/>
    <w:rsid w:val="00F11315"/>
    <w:rsid w:val="00F11441"/>
    <w:rsid w:val="00F11611"/>
    <w:rsid w:val="00F11A1F"/>
    <w:rsid w:val="00F12DEB"/>
    <w:rsid w:val="00F12F78"/>
    <w:rsid w:val="00F14966"/>
    <w:rsid w:val="00F14BC1"/>
    <w:rsid w:val="00F14D07"/>
    <w:rsid w:val="00F14D19"/>
    <w:rsid w:val="00F14DDB"/>
    <w:rsid w:val="00F14F09"/>
    <w:rsid w:val="00F15037"/>
    <w:rsid w:val="00F154F1"/>
    <w:rsid w:val="00F156AB"/>
    <w:rsid w:val="00F16549"/>
    <w:rsid w:val="00F166AD"/>
    <w:rsid w:val="00F16752"/>
    <w:rsid w:val="00F16ADA"/>
    <w:rsid w:val="00F16CD5"/>
    <w:rsid w:val="00F16DE4"/>
    <w:rsid w:val="00F16EF4"/>
    <w:rsid w:val="00F1714A"/>
    <w:rsid w:val="00F174CF"/>
    <w:rsid w:val="00F17D6E"/>
    <w:rsid w:val="00F20076"/>
    <w:rsid w:val="00F20DA2"/>
    <w:rsid w:val="00F212D6"/>
    <w:rsid w:val="00F215A4"/>
    <w:rsid w:val="00F21635"/>
    <w:rsid w:val="00F21FCD"/>
    <w:rsid w:val="00F226C6"/>
    <w:rsid w:val="00F22725"/>
    <w:rsid w:val="00F22B78"/>
    <w:rsid w:val="00F22D72"/>
    <w:rsid w:val="00F23771"/>
    <w:rsid w:val="00F238ED"/>
    <w:rsid w:val="00F23992"/>
    <w:rsid w:val="00F23ACD"/>
    <w:rsid w:val="00F23D99"/>
    <w:rsid w:val="00F23FC4"/>
    <w:rsid w:val="00F2400E"/>
    <w:rsid w:val="00F24C52"/>
    <w:rsid w:val="00F255EF"/>
    <w:rsid w:val="00F25ADE"/>
    <w:rsid w:val="00F25BAC"/>
    <w:rsid w:val="00F25BC6"/>
    <w:rsid w:val="00F25EEC"/>
    <w:rsid w:val="00F262A8"/>
    <w:rsid w:val="00F263AC"/>
    <w:rsid w:val="00F263D3"/>
    <w:rsid w:val="00F26DA6"/>
    <w:rsid w:val="00F26DBE"/>
    <w:rsid w:val="00F30EEE"/>
    <w:rsid w:val="00F311F1"/>
    <w:rsid w:val="00F3140D"/>
    <w:rsid w:val="00F31674"/>
    <w:rsid w:val="00F32AB1"/>
    <w:rsid w:val="00F33FB1"/>
    <w:rsid w:val="00F35157"/>
    <w:rsid w:val="00F35462"/>
    <w:rsid w:val="00F3571D"/>
    <w:rsid w:val="00F35897"/>
    <w:rsid w:val="00F35F6A"/>
    <w:rsid w:val="00F361FA"/>
    <w:rsid w:val="00F36811"/>
    <w:rsid w:val="00F37431"/>
    <w:rsid w:val="00F4064D"/>
    <w:rsid w:val="00F40671"/>
    <w:rsid w:val="00F40730"/>
    <w:rsid w:val="00F40DD6"/>
    <w:rsid w:val="00F40F52"/>
    <w:rsid w:val="00F41627"/>
    <w:rsid w:val="00F41F34"/>
    <w:rsid w:val="00F4225B"/>
    <w:rsid w:val="00F42CC8"/>
    <w:rsid w:val="00F42EF4"/>
    <w:rsid w:val="00F4309B"/>
    <w:rsid w:val="00F43149"/>
    <w:rsid w:val="00F4322F"/>
    <w:rsid w:val="00F4341C"/>
    <w:rsid w:val="00F43A4C"/>
    <w:rsid w:val="00F43B85"/>
    <w:rsid w:val="00F43ECE"/>
    <w:rsid w:val="00F440CF"/>
    <w:rsid w:val="00F440E8"/>
    <w:rsid w:val="00F44924"/>
    <w:rsid w:val="00F44997"/>
    <w:rsid w:val="00F44E6B"/>
    <w:rsid w:val="00F45253"/>
    <w:rsid w:val="00F452BA"/>
    <w:rsid w:val="00F456B8"/>
    <w:rsid w:val="00F457DC"/>
    <w:rsid w:val="00F45A91"/>
    <w:rsid w:val="00F45CA7"/>
    <w:rsid w:val="00F45CE5"/>
    <w:rsid w:val="00F46070"/>
    <w:rsid w:val="00F461E0"/>
    <w:rsid w:val="00F46919"/>
    <w:rsid w:val="00F46956"/>
    <w:rsid w:val="00F46986"/>
    <w:rsid w:val="00F47B94"/>
    <w:rsid w:val="00F50100"/>
    <w:rsid w:val="00F50FE8"/>
    <w:rsid w:val="00F5102D"/>
    <w:rsid w:val="00F510BB"/>
    <w:rsid w:val="00F514C8"/>
    <w:rsid w:val="00F515B4"/>
    <w:rsid w:val="00F51DA1"/>
    <w:rsid w:val="00F5299E"/>
    <w:rsid w:val="00F52B8D"/>
    <w:rsid w:val="00F52C9D"/>
    <w:rsid w:val="00F52D34"/>
    <w:rsid w:val="00F52FB0"/>
    <w:rsid w:val="00F53197"/>
    <w:rsid w:val="00F536D3"/>
    <w:rsid w:val="00F53AB4"/>
    <w:rsid w:val="00F548D3"/>
    <w:rsid w:val="00F54ACF"/>
    <w:rsid w:val="00F54AFF"/>
    <w:rsid w:val="00F55215"/>
    <w:rsid w:val="00F55707"/>
    <w:rsid w:val="00F55E44"/>
    <w:rsid w:val="00F56307"/>
    <w:rsid w:val="00F56639"/>
    <w:rsid w:val="00F5712C"/>
    <w:rsid w:val="00F57664"/>
    <w:rsid w:val="00F600BD"/>
    <w:rsid w:val="00F60376"/>
    <w:rsid w:val="00F60696"/>
    <w:rsid w:val="00F607B9"/>
    <w:rsid w:val="00F60E57"/>
    <w:rsid w:val="00F61209"/>
    <w:rsid w:val="00F613DC"/>
    <w:rsid w:val="00F622F3"/>
    <w:rsid w:val="00F62310"/>
    <w:rsid w:val="00F629D0"/>
    <w:rsid w:val="00F62AEF"/>
    <w:rsid w:val="00F63198"/>
    <w:rsid w:val="00F63AFD"/>
    <w:rsid w:val="00F64177"/>
    <w:rsid w:val="00F64470"/>
    <w:rsid w:val="00F65041"/>
    <w:rsid w:val="00F65179"/>
    <w:rsid w:val="00F65A1C"/>
    <w:rsid w:val="00F65D15"/>
    <w:rsid w:val="00F66BE8"/>
    <w:rsid w:val="00F66CE8"/>
    <w:rsid w:val="00F66D73"/>
    <w:rsid w:val="00F6740D"/>
    <w:rsid w:val="00F70396"/>
    <w:rsid w:val="00F705A9"/>
    <w:rsid w:val="00F70709"/>
    <w:rsid w:val="00F707E9"/>
    <w:rsid w:val="00F70A30"/>
    <w:rsid w:val="00F71070"/>
    <w:rsid w:val="00F71343"/>
    <w:rsid w:val="00F7241F"/>
    <w:rsid w:val="00F727D8"/>
    <w:rsid w:val="00F7293D"/>
    <w:rsid w:val="00F72A89"/>
    <w:rsid w:val="00F72C11"/>
    <w:rsid w:val="00F72D38"/>
    <w:rsid w:val="00F73333"/>
    <w:rsid w:val="00F73F8F"/>
    <w:rsid w:val="00F7401C"/>
    <w:rsid w:val="00F74255"/>
    <w:rsid w:val="00F74291"/>
    <w:rsid w:val="00F743AD"/>
    <w:rsid w:val="00F74452"/>
    <w:rsid w:val="00F74944"/>
    <w:rsid w:val="00F74F2C"/>
    <w:rsid w:val="00F751FC"/>
    <w:rsid w:val="00F7538B"/>
    <w:rsid w:val="00F7557F"/>
    <w:rsid w:val="00F75865"/>
    <w:rsid w:val="00F759CE"/>
    <w:rsid w:val="00F75CCA"/>
    <w:rsid w:val="00F75FFC"/>
    <w:rsid w:val="00F760B0"/>
    <w:rsid w:val="00F7658F"/>
    <w:rsid w:val="00F76943"/>
    <w:rsid w:val="00F774A8"/>
    <w:rsid w:val="00F77653"/>
    <w:rsid w:val="00F77C88"/>
    <w:rsid w:val="00F77EE0"/>
    <w:rsid w:val="00F80121"/>
    <w:rsid w:val="00F801D5"/>
    <w:rsid w:val="00F80228"/>
    <w:rsid w:val="00F80652"/>
    <w:rsid w:val="00F80F7F"/>
    <w:rsid w:val="00F82791"/>
    <w:rsid w:val="00F830B4"/>
    <w:rsid w:val="00F833F7"/>
    <w:rsid w:val="00F83634"/>
    <w:rsid w:val="00F84D94"/>
    <w:rsid w:val="00F84E24"/>
    <w:rsid w:val="00F84EFD"/>
    <w:rsid w:val="00F8506F"/>
    <w:rsid w:val="00F85E1F"/>
    <w:rsid w:val="00F85F83"/>
    <w:rsid w:val="00F85FD9"/>
    <w:rsid w:val="00F86626"/>
    <w:rsid w:val="00F86ADC"/>
    <w:rsid w:val="00F86DE2"/>
    <w:rsid w:val="00F87200"/>
    <w:rsid w:val="00F873B9"/>
    <w:rsid w:val="00F875EC"/>
    <w:rsid w:val="00F87AA5"/>
    <w:rsid w:val="00F904AA"/>
    <w:rsid w:val="00F90849"/>
    <w:rsid w:val="00F90A65"/>
    <w:rsid w:val="00F910DF"/>
    <w:rsid w:val="00F9174F"/>
    <w:rsid w:val="00F918FC"/>
    <w:rsid w:val="00F91A07"/>
    <w:rsid w:val="00F91A2D"/>
    <w:rsid w:val="00F920AE"/>
    <w:rsid w:val="00F9270A"/>
    <w:rsid w:val="00F93025"/>
    <w:rsid w:val="00F9437F"/>
    <w:rsid w:val="00F944E4"/>
    <w:rsid w:val="00F9453D"/>
    <w:rsid w:val="00F95AEB"/>
    <w:rsid w:val="00F9689B"/>
    <w:rsid w:val="00F96A50"/>
    <w:rsid w:val="00F96BAD"/>
    <w:rsid w:val="00F96C5A"/>
    <w:rsid w:val="00F97428"/>
    <w:rsid w:val="00FA01D9"/>
    <w:rsid w:val="00FA06B6"/>
    <w:rsid w:val="00FA0AAE"/>
    <w:rsid w:val="00FA1688"/>
    <w:rsid w:val="00FA1993"/>
    <w:rsid w:val="00FA1CEC"/>
    <w:rsid w:val="00FA1D71"/>
    <w:rsid w:val="00FA1E8C"/>
    <w:rsid w:val="00FA2C5A"/>
    <w:rsid w:val="00FA2CE5"/>
    <w:rsid w:val="00FA3462"/>
    <w:rsid w:val="00FA347B"/>
    <w:rsid w:val="00FA3B16"/>
    <w:rsid w:val="00FA3B8E"/>
    <w:rsid w:val="00FA3D71"/>
    <w:rsid w:val="00FA447E"/>
    <w:rsid w:val="00FA472F"/>
    <w:rsid w:val="00FA4F7C"/>
    <w:rsid w:val="00FA4F99"/>
    <w:rsid w:val="00FA565C"/>
    <w:rsid w:val="00FA703D"/>
    <w:rsid w:val="00FA71EE"/>
    <w:rsid w:val="00FA7258"/>
    <w:rsid w:val="00FA7625"/>
    <w:rsid w:val="00FA7755"/>
    <w:rsid w:val="00FA77DA"/>
    <w:rsid w:val="00FA7B1D"/>
    <w:rsid w:val="00FA7E44"/>
    <w:rsid w:val="00FA7EA5"/>
    <w:rsid w:val="00FB0984"/>
    <w:rsid w:val="00FB0EF2"/>
    <w:rsid w:val="00FB186A"/>
    <w:rsid w:val="00FB19FC"/>
    <w:rsid w:val="00FB1EAB"/>
    <w:rsid w:val="00FB203C"/>
    <w:rsid w:val="00FB20B9"/>
    <w:rsid w:val="00FB24EC"/>
    <w:rsid w:val="00FB25A8"/>
    <w:rsid w:val="00FB2A65"/>
    <w:rsid w:val="00FB2CC6"/>
    <w:rsid w:val="00FB2CDA"/>
    <w:rsid w:val="00FB2DA3"/>
    <w:rsid w:val="00FB2FA5"/>
    <w:rsid w:val="00FB339E"/>
    <w:rsid w:val="00FB36EB"/>
    <w:rsid w:val="00FB4AA3"/>
    <w:rsid w:val="00FB4F9F"/>
    <w:rsid w:val="00FB4FB3"/>
    <w:rsid w:val="00FB4FCF"/>
    <w:rsid w:val="00FB4FF0"/>
    <w:rsid w:val="00FB51E8"/>
    <w:rsid w:val="00FB54BB"/>
    <w:rsid w:val="00FB5799"/>
    <w:rsid w:val="00FB60FA"/>
    <w:rsid w:val="00FB79BF"/>
    <w:rsid w:val="00FC0A77"/>
    <w:rsid w:val="00FC0FAE"/>
    <w:rsid w:val="00FC1FDC"/>
    <w:rsid w:val="00FC2036"/>
    <w:rsid w:val="00FC2B6C"/>
    <w:rsid w:val="00FC2E59"/>
    <w:rsid w:val="00FC3CCD"/>
    <w:rsid w:val="00FC464E"/>
    <w:rsid w:val="00FC4802"/>
    <w:rsid w:val="00FC4850"/>
    <w:rsid w:val="00FC4B82"/>
    <w:rsid w:val="00FC4C24"/>
    <w:rsid w:val="00FC5352"/>
    <w:rsid w:val="00FC5E63"/>
    <w:rsid w:val="00FC5FF2"/>
    <w:rsid w:val="00FC6812"/>
    <w:rsid w:val="00FC685E"/>
    <w:rsid w:val="00FC68C0"/>
    <w:rsid w:val="00FC6B4F"/>
    <w:rsid w:val="00FC6EDC"/>
    <w:rsid w:val="00FC762E"/>
    <w:rsid w:val="00FC7B79"/>
    <w:rsid w:val="00FD00CB"/>
    <w:rsid w:val="00FD0A92"/>
    <w:rsid w:val="00FD0B60"/>
    <w:rsid w:val="00FD147F"/>
    <w:rsid w:val="00FD1BF2"/>
    <w:rsid w:val="00FD1E7A"/>
    <w:rsid w:val="00FD261F"/>
    <w:rsid w:val="00FD2D46"/>
    <w:rsid w:val="00FD358B"/>
    <w:rsid w:val="00FD376F"/>
    <w:rsid w:val="00FD42CB"/>
    <w:rsid w:val="00FD42FD"/>
    <w:rsid w:val="00FD43FF"/>
    <w:rsid w:val="00FD4509"/>
    <w:rsid w:val="00FD4726"/>
    <w:rsid w:val="00FD479B"/>
    <w:rsid w:val="00FD486C"/>
    <w:rsid w:val="00FD48D4"/>
    <w:rsid w:val="00FD4996"/>
    <w:rsid w:val="00FD4A74"/>
    <w:rsid w:val="00FD4CF5"/>
    <w:rsid w:val="00FD4DDA"/>
    <w:rsid w:val="00FD4EB3"/>
    <w:rsid w:val="00FD500C"/>
    <w:rsid w:val="00FD5FF1"/>
    <w:rsid w:val="00FD61CE"/>
    <w:rsid w:val="00FD661B"/>
    <w:rsid w:val="00FD68AC"/>
    <w:rsid w:val="00FD6B7B"/>
    <w:rsid w:val="00FD6BFD"/>
    <w:rsid w:val="00FD6FAD"/>
    <w:rsid w:val="00FD7FB1"/>
    <w:rsid w:val="00FE034B"/>
    <w:rsid w:val="00FE0618"/>
    <w:rsid w:val="00FE0A29"/>
    <w:rsid w:val="00FE0CD8"/>
    <w:rsid w:val="00FE176C"/>
    <w:rsid w:val="00FE1D11"/>
    <w:rsid w:val="00FE22CA"/>
    <w:rsid w:val="00FE297C"/>
    <w:rsid w:val="00FE2AAF"/>
    <w:rsid w:val="00FE3A78"/>
    <w:rsid w:val="00FE3B51"/>
    <w:rsid w:val="00FE3CF3"/>
    <w:rsid w:val="00FE43A8"/>
    <w:rsid w:val="00FE4F85"/>
    <w:rsid w:val="00FE5182"/>
    <w:rsid w:val="00FE52F5"/>
    <w:rsid w:val="00FE55C9"/>
    <w:rsid w:val="00FE5FBD"/>
    <w:rsid w:val="00FE60BB"/>
    <w:rsid w:val="00FE614A"/>
    <w:rsid w:val="00FE61A8"/>
    <w:rsid w:val="00FE687F"/>
    <w:rsid w:val="00FE6D02"/>
    <w:rsid w:val="00FE6DB9"/>
    <w:rsid w:val="00FE6E79"/>
    <w:rsid w:val="00FE6F7E"/>
    <w:rsid w:val="00FE7035"/>
    <w:rsid w:val="00FE703B"/>
    <w:rsid w:val="00FE72B5"/>
    <w:rsid w:val="00FE72FD"/>
    <w:rsid w:val="00FE78C8"/>
    <w:rsid w:val="00FE79B3"/>
    <w:rsid w:val="00FF09D7"/>
    <w:rsid w:val="00FF0AFF"/>
    <w:rsid w:val="00FF173F"/>
    <w:rsid w:val="00FF2926"/>
    <w:rsid w:val="00FF2E1E"/>
    <w:rsid w:val="00FF362E"/>
    <w:rsid w:val="00FF3640"/>
    <w:rsid w:val="00FF3828"/>
    <w:rsid w:val="00FF38E6"/>
    <w:rsid w:val="00FF3BF4"/>
    <w:rsid w:val="00FF4108"/>
    <w:rsid w:val="00FF4490"/>
    <w:rsid w:val="00FF44B4"/>
    <w:rsid w:val="00FF5124"/>
    <w:rsid w:val="00FF51EB"/>
    <w:rsid w:val="00FF5A89"/>
    <w:rsid w:val="00FF5AA8"/>
    <w:rsid w:val="00FF5E43"/>
    <w:rsid w:val="00FF66F4"/>
    <w:rsid w:val="00FF6A26"/>
    <w:rsid w:val="00FF6AE9"/>
    <w:rsid w:val="00FF6E0D"/>
    <w:rsid w:val="00FF74A2"/>
    <w:rsid w:val="00FF7705"/>
    <w:rsid w:val="00FF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29E039"/>
  <w15:docId w15:val="{18DE2A79-599E-4DA8-A6E6-CA121C340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043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D0456E"/>
    <w:pPr>
      <w:spacing w:before="100" w:beforeAutospacing="1" w:after="100" w:afterAutospacing="1"/>
      <w:outlineLvl w:val="0"/>
    </w:pPr>
    <w:rPr>
      <w:rFonts w:ascii="Calibri" w:eastAsiaTheme="minorHAnsi" w:hAnsi="Calibri" w:cs="Calibri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44093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008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008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E4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F3A1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6DD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6DD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9713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,Template bullets,BULLETS,Dot pt,List Paragraph1,List Paragraph11,Bullet Points,MAIN CONTENT,F5 List Paragraph,No Spacing1,List Paragraph Char Char Char,Indicator Text,Numbered Para 1,Recommendation,L,Bullet Point,Bullet points"/>
    <w:basedOn w:val="Normal"/>
    <w:link w:val="ListParagraphChar"/>
    <w:uiPriority w:val="34"/>
    <w:qFormat/>
    <w:rsid w:val="00B7043C"/>
    <w:pPr>
      <w:ind w:left="72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bullets Char,Template bullets Char,BULLETS Char,Dot pt Char,List Paragraph1 Char,List Paragraph11 Char,Bullet Points Char,MAIN CONTENT Char,F5 List Paragraph Char,No Spacing1 Char,List Paragraph Char Char Char Char,L Char"/>
    <w:link w:val="ListParagraph"/>
    <w:uiPriority w:val="34"/>
    <w:qFormat/>
    <w:rsid w:val="00B7043C"/>
    <w:rPr>
      <w:rFonts w:ascii="Cambria" w:eastAsia="MS Mincho" w:hAnsi="Cambria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6F190A"/>
    <w:pPr>
      <w:spacing w:after="0" w:line="240" w:lineRule="auto"/>
    </w:pPr>
    <w:rPr>
      <w:rFonts w:eastAsiaTheme="minorEastAsia"/>
      <w:sz w:val="24"/>
      <w:szCs w:val="24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80B2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de-DE" w:eastAsia="en-GB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"/>
    <w:rsid w:val="00406163"/>
    <w:pPr>
      <w:keepNext/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both"/>
      <w:outlineLvl w:val="0"/>
    </w:pPr>
    <w:rPr>
      <w:rFonts w:ascii="Times New Roman" w:eastAsia="Arial Unicode MS" w:hAnsi="Times New Roman" w:cs="Arial Unicode MS"/>
      <w:b/>
      <w:bCs/>
      <w:color w:val="000000"/>
      <w:sz w:val="24"/>
      <w:szCs w:val="24"/>
      <w:u w:color="000000"/>
      <w:bdr w:val="nil"/>
      <w:lang w:eastAsia="en-GB"/>
      <w14:textOutline w14:w="0" w14:cap="flat" w14:cmpd="sng" w14:algn="ctr">
        <w14:noFill/>
        <w14:prstDash w14:val="solid"/>
        <w14:bevel/>
      </w14:textOutline>
    </w:rPr>
  </w:style>
  <w:style w:type="paragraph" w:styleId="BodyText">
    <w:name w:val="Body Text"/>
    <w:link w:val="BodyTextChar"/>
    <w:uiPriority w:val="1"/>
    <w:qFormat/>
    <w:rsid w:val="0040616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  <w:jc w:val="both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BodyTextChar">
    <w:name w:val="Body Text Char"/>
    <w:basedOn w:val="DefaultParagraphFont"/>
    <w:link w:val="BodyText"/>
    <w:uiPriority w:val="99"/>
    <w:rsid w:val="00406163"/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 w:eastAsia="en-GB"/>
      <w14:textOutline w14:w="0" w14:cap="flat" w14:cmpd="sng" w14:algn="ctr">
        <w14:noFill/>
        <w14:prstDash w14:val="solid"/>
        <w14:bevel/>
      </w14:textOutline>
    </w:rPr>
  </w:style>
  <w:style w:type="character" w:customStyle="1" w:styleId="Heading1Char">
    <w:name w:val="Heading 1 Char"/>
    <w:basedOn w:val="DefaultParagraphFont"/>
    <w:link w:val="Heading1"/>
    <w:uiPriority w:val="9"/>
    <w:rsid w:val="00D0456E"/>
    <w:rPr>
      <w:rFonts w:ascii="Calibri" w:hAnsi="Calibri" w:cs="Calibri"/>
      <w:b/>
      <w:bCs/>
      <w:kern w:val="36"/>
      <w:sz w:val="48"/>
      <w:szCs w:val="48"/>
      <w:lang w:eastAsia="en-GB"/>
    </w:rPr>
  </w:style>
  <w:style w:type="paragraph" w:styleId="NoSpacing">
    <w:name w:val="No Spacing"/>
    <w:aliases w:val="paragraph"/>
    <w:link w:val="NoSpacingChar"/>
    <w:uiPriority w:val="1"/>
    <w:qFormat/>
    <w:rsid w:val="0020524A"/>
    <w:pPr>
      <w:spacing w:after="0" w:line="240" w:lineRule="auto"/>
    </w:pPr>
  </w:style>
  <w:style w:type="character" w:styleId="Hyperlink">
    <w:name w:val="Hyperlink"/>
    <w:basedOn w:val="DefaultParagraphFont"/>
    <w:unhideWhenUsed/>
    <w:rsid w:val="007E0BD9"/>
    <w:rPr>
      <w:color w:val="0000FF"/>
      <w:u w:val="single"/>
    </w:rPr>
  </w:style>
  <w:style w:type="paragraph" w:customStyle="1" w:styleId="ydp8a81e755msonormal">
    <w:name w:val="ydp8a81e755msonormal"/>
    <w:basedOn w:val="Normal"/>
    <w:rsid w:val="007E0BD9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9008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90083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visually-hidden">
    <w:name w:val="visually-hidden"/>
    <w:basedOn w:val="DefaultParagraphFont"/>
    <w:rsid w:val="00090083"/>
  </w:style>
  <w:style w:type="paragraph" w:customStyle="1" w:styleId="pv-entityposition-group-role-item">
    <w:name w:val="pv-entity__position-group-role-item"/>
    <w:basedOn w:val="Normal"/>
    <w:rsid w:val="00090083"/>
    <w:pPr>
      <w:spacing w:before="100" w:beforeAutospacing="1" w:after="100" w:afterAutospacing="1"/>
    </w:pPr>
    <w:rPr>
      <w:lang w:eastAsia="en-GB"/>
    </w:rPr>
  </w:style>
  <w:style w:type="character" w:customStyle="1" w:styleId="pv-entitybullet-item-v2">
    <w:name w:val="pv-entity__bullet-item-v2"/>
    <w:basedOn w:val="DefaultParagraphFont"/>
    <w:rsid w:val="00090083"/>
  </w:style>
  <w:style w:type="character" w:customStyle="1" w:styleId="inline-show-more-textlink-container-expanded">
    <w:name w:val="inline-show-more-text__link-container-expanded"/>
    <w:basedOn w:val="DefaultParagraphFont"/>
    <w:rsid w:val="00090083"/>
  </w:style>
  <w:style w:type="character" w:customStyle="1" w:styleId="inline-show-more-textlink-container-collapsed">
    <w:name w:val="inline-show-more-text__link-container-collapsed"/>
    <w:basedOn w:val="DefaultParagraphFont"/>
    <w:rsid w:val="00090083"/>
  </w:style>
  <w:style w:type="paragraph" w:customStyle="1" w:styleId="pv-entitysecondary-title">
    <w:name w:val="pv-entity__secondary-title"/>
    <w:basedOn w:val="Normal"/>
    <w:rsid w:val="00090083"/>
    <w:pPr>
      <w:spacing w:before="100" w:beforeAutospacing="1" w:after="100" w:afterAutospacing="1"/>
    </w:pPr>
    <w:rPr>
      <w:lang w:eastAsia="en-GB"/>
    </w:rPr>
  </w:style>
  <w:style w:type="character" w:customStyle="1" w:styleId="visually-hidden1">
    <w:name w:val="visually-hidden1"/>
    <w:basedOn w:val="DefaultParagraphFont"/>
    <w:rsid w:val="00090083"/>
  </w:style>
  <w:style w:type="character" w:customStyle="1" w:styleId="Heading2Char">
    <w:name w:val="Heading 2 Char"/>
    <w:basedOn w:val="DefaultParagraphFont"/>
    <w:link w:val="Heading2"/>
    <w:uiPriority w:val="9"/>
    <w:rsid w:val="004409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structurepagebodytext">
    <w:name w:val="structurepagebodytext"/>
    <w:basedOn w:val="Normal"/>
    <w:rsid w:val="00440937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tabletext">
    <w:name w:val="tabletext"/>
    <w:basedOn w:val="Normal"/>
    <w:rsid w:val="00440937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hs2bodytext">
    <w:name w:val="hs2bodytext"/>
    <w:basedOn w:val="Normal"/>
    <w:rsid w:val="00440937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apple-converted-space">
    <w:name w:val="apple-converted-space"/>
    <w:basedOn w:val="DefaultParagraphFont"/>
    <w:rsid w:val="00440937"/>
  </w:style>
  <w:style w:type="character" w:customStyle="1" w:styleId="hidden-audible">
    <w:name w:val="hidden-audible"/>
    <w:basedOn w:val="DefaultParagraphFont"/>
    <w:rsid w:val="00440937"/>
  </w:style>
  <w:style w:type="character" w:customStyle="1" w:styleId="titlepage">
    <w:name w:val="titlepage"/>
    <w:basedOn w:val="DefaultParagraphFont"/>
    <w:rsid w:val="00440937"/>
  </w:style>
  <w:style w:type="character" w:customStyle="1" w:styleId="Subtitle1">
    <w:name w:val="Subtitle1"/>
    <w:basedOn w:val="DefaultParagraphFont"/>
    <w:rsid w:val="00440937"/>
  </w:style>
  <w:style w:type="character" w:customStyle="1" w:styleId="blockpanel">
    <w:name w:val="blockpanel"/>
    <w:basedOn w:val="DefaultParagraphFont"/>
    <w:rsid w:val="00440937"/>
  </w:style>
  <w:style w:type="character" w:customStyle="1" w:styleId="text">
    <w:name w:val="text"/>
    <w:basedOn w:val="DefaultParagraphFont"/>
    <w:rsid w:val="00440937"/>
  </w:style>
  <w:style w:type="character" w:customStyle="1" w:styleId="inline">
    <w:name w:val="inline"/>
    <w:basedOn w:val="DefaultParagraphFont"/>
    <w:rsid w:val="00440937"/>
  </w:style>
  <w:style w:type="character" w:styleId="Strong">
    <w:name w:val="Strong"/>
    <w:aliases w:val="Category Details"/>
    <w:basedOn w:val="DefaultParagraphFont"/>
    <w:uiPriority w:val="22"/>
    <w:qFormat/>
    <w:rsid w:val="00440937"/>
    <w:rPr>
      <w:b/>
      <w:bCs/>
    </w:rPr>
  </w:style>
  <w:style w:type="character" w:customStyle="1" w:styleId="apple-tab-span">
    <w:name w:val="apple-tab-span"/>
    <w:basedOn w:val="DefaultParagraphFont"/>
    <w:rsid w:val="00DD25F9"/>
  </w:style>
  <w:style w:type="paragraph" w:styleId="Title">
    <w:name w:val="Title"/>
    <w:basedOn w:val="Normal"/>
    <w:link w:val="TitleChar"/>
    <w:uiPriority w:val="1"/>
    <w:qFormat/>
    <w:rsid w:val="00B951F3"/>
    <w:pPr>
      <w:jc w:val="center"/>
    </w:pPr>
    <w:rPr>
      <w:b/>
      <w:sz w:val="20"/>
      <w:szCs w:val="2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B951F3"/>
    <w:rPr>
      <w:rFonts w:ascii="Times New Roman" w:eastAsia="Times New Roman" w:hAnsi="Times New Roman" w:cs="Times New Roman"/>
      <w:b/>
      <w:sz w:val="20"/>
      <w:szCs w:val="20"/>
      <w:lang w:val="en-US"/>
    </w:rPr>
  </w:style>
  <w:style w:type="paragraph" w:customStyle="1" w:styleId="public-draftstyledefault-unorderedlistitem">
    <w:name w:val="public-draftstyledefault-unorderedlistitem"/>
    <w:basedOn w:val="Normal"/>
    <w:rsid w:val="00AE0641"/>
    <w:pPr>
      <w:spacing w:before="100" w:beforeAutospacing="1" w:after="100" w:afterAutospacing="1"/>
    </w:pPr>
    <w:rPr>
      <w:lang w:eastAsia="en-GB"/>
    </w:rPr>
  </w:style>
  <w:style w:type="character" w:customStyle="1" w:styleId="s1">
    <w:name w:val="s1"/>
    <w:rsid w:val="00AE0641"/>
  </w:style>
  <w:style w:type="paragraph" w:customStyle="1" w:styleId="ResumeText">
    <w:name w:val="Resume Text"/>
    <w:basedOn w:val="Normal"/>
    <w:qFormat/>
    <w:rsid w:val="00312055"/>
    <w:pPr>
      <w:spacing w:before="40" w:after="40" w:line="288" w:lineRule="auto"/>
      <w:ind w:right="1440"/>
    </w:pPr>
    <w:rPr>
      <w:rFonts w:ascii="Calibri" w:hAnsi="Calibri"/>
      <w:color w:val="595959"/>
      <w:kern w:val="20"/>
      <w:sz w:val="20"/>
      <w:szCs w:val="20"/>
      <w:lang w:val="en-US" w:eastAsia="ja-JP"/>
    </w:rPr>
  </w:style>
  <w:style w:type="paragraph" w:styleId="Header">
    <w:name w:val="header"/>
    <w:basedOn w:val="Normal"/>
    <w:link w:val="HeaderChar"/>
    <w:unhideWhenUsed/>
    <w:rsid w:val="007D6EA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7D6EA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D6EA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6EA5"/>
    <w:rPr>
      <w:rFonts w:ascii="Times New Roman" w:eastAsia="Times New Roman" w:hAnsi="Times New Roman" w:cs="Times New Roman"/>
      <w:sz w:val="24"/>
      <w:szCs w:val="24"/>
    </w:rPr>
  </w:style>
  <w:style w:type="paragraph" w:customStyle="1" w:styleId="liste">
    <w:name w:val="liste"/>
    <w:basedOn w:val="NoSpacing"/>
    <w:link w:val="listeChar"/>
    <w:qFormat/>
    <w:rsid w:val="00804F54"/>
    <w:pPr>
      <w:numPr>
        <w:numId w:val="1"/>
      </w:numPr>
      <w:ind w:left="697" w:hanging="357"/>
    </w:pPr>
    <w:rPr>
      <w:rFonts w:ascii="Noto Sans" w:hAnsi="Noto Sans"/>
      <w:color w:val="222E39"/>
      <w:sz w:val="20"/>
    </w:rPr>
  </w:style>
  <w:style w:type="character" w:customStyle="1" w:styleId="listeChar">
    <w:name w:val="liste Char"/>
    <w:basedOn w:val="DefaultParagraphFont"/>
    <w:link w:val="liste"/>
    <w:rsid w:val="00804F54"/>
    <w:rPr>
      <w:rFonts w:ascii="Noto Sans" w:hAnsi="Noto Sans"/>
      <w:color w:val="222E39"/>
      <w:sz w:val="20"/>
    </w:rPr>
  </w:style>
  <w:style w:type="paragraph" w:customStyle="1" w:styleId="schoolname1">
    <w:name w:val="school name 1"/>
    <w:link w:val="schoolname1Char"/>
    <w:qFormat/>
    <w:rsid w:val="00804F54"/>
    <w:pPr>
      <w:spacing w:after="0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paragraph" w:customStyle="1" w:styleId="date1">
    <w:name w:val="date1"/>
    <w:link w:val="date1Char"/>
    <w:qFormat/>
    <w:rsid w:val="00804F54"/>
    <w:pPr>
      <w:spacing w:after="0"/>
    </w:pPr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schoolname1Char">
    <w:name w:val="school name 1 Char"/>
    <w:basedOn w:val="DefaultParagraphFont"/>
    <w:link w:val="schoolname1"/>
    <w:rsid w:val="00804F54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paragraph" w:customStyle="1" w:styleId="headerlist">
    <w:name w:val="header list"/>
    <w:link w:val="headerlistChar"/>
    <w:qFormat/>
    <w:rsid w:val="00804F54"/>
    <w:pPr>
      <w:spacing w:after="0"/>
    </w:pPr>
    <w:rPr>
      <w:rFonts w:ascii="Noto Sans" w:eastAsiaTheme="majorEastAsia" w:hAnsi="Noto Sans" w:cstheme="majorBidi"/>
      <w:color w:val="222E39"/>
      <w:sz w:val="20"/>
      <w:szCs w:val="32"/>
    </w:rPr>
  </w:style>
  <w:style w:type="character" w:customStyle="1" w:styleId="date1Char">
    <w:name w:val="date1 Char"/>
    <w:basedOn w:val="DefaultParagraphFont"/>
    <w:link w:val="date1"/>
    <w:rsid w:val="00804F54"/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headerlistChar">
    <w:name w:val="header list Char"/>
    <w:basedOn w:val="DefaultParagraphFont"/>
    <w:link w:val="headerlist"/>
    <w:rsid w:val="00804F54"/>
    <w:rPr>
      <w:rFonts w:ascii="Noto Sans" w:eastAsiaTheme="majorEastAsia" w:hAnsi="Noto Sans" w:cstheme="majorBidi"/>
      <w:color w:val="222E39"/>
      <w:sz w:val="20"/>
      <w:szCs w:val="32"/>
    </w:rPr>
  </w:style>
  <w:style w:type="paragraph" w:styleId="BodyText2">
    <w:name w:val="Body Text 2"/>
    <w:basedOn w:val="Normal"/>
    <w:link w:val="BodyText2Char"/>
    <w:uiPriority w:val="99"/>
    <w:unhideWhenUsed/>
    <w:rsid w:val="00804F54"/>
    <w:pPr>
      <w:spacing w:after="120" w:line="480" w:lineRule="auto"/>
    </w:pPr>
    <w:rPr>
      <w:lang w:eastAsia="en-GB"/>
    </w:rPr>
  </w:style>
  <w:style w:type="character" w:customStyle="1" w:styleId="BodyText2Char">
    <w:name w:val="Body Text 2 Char"/>
    <w:basedOn w:val="DefaultParagraphFont"/>
    <w:link w:val="BodyText2"/>
    <w:uiPriority w:val="99"/>
    <w:rsid w:val="00804F54"/>
    <w:rPr>
      <w:rFonts w:ascii="Times New Roman" w:eastAsia="Times New Roman" w:hAnsi="Times New Roman" w:cs="Times New Roman"/>
      <w:sz w:val="24"/>
      <w:szCs w:val="24"/>
      <w:lang w:eastAsia="en-GB"/>
    </w:rPr>
  </w:style>
  <w:style w:type="numbering" w:customStyle="1" w:styleId="ImportedStyle1">
    <w:name w:val="Imported Style 1"/>
    <w:rsid w:val="00326E7E"/>
    <w:pPr>
      <w:numPr>
        <w:numId w:val="2"/>
      </w:numPr>
    </w:pPr>
  </w:style>
  <w:style w:type="numbering" w:customStyle="1" w:styleId="ImportedStyle2">
    <w:name w:val="Imported Style 2"/>
    <w:rsid w:val="00326E7E"/>
    <w:pPr>
      <w:numPr>
        <w:numId w:val="3"/>
      </w:numPr>
    </w:pPr>
  </w:style>
  <w:style w:type="numbering" w:customStyle="1" w:styleId="ImportedStyle3">
    <w:name w:val="Imported Style 3"/>
    <w:rsid w:val="00326E7E"/>
    <w:pPr>
      <w:numPr>
        <w:numId w:val="4"/>
      </w:numPr>
    </w:pPr>
  </w:style>
  <w:style w:type="character" w:styleId="SubtleReference">
    <w:name w:val="Subtle Reference"/>
    <w:aliases w:val="Subtitle Reference,Subtle"/>
    <w:basedOn w:val="DefaultParagraphFont"/>
    <w:uiPriority w:val="10"/>
    <w:qFormat/>
    <w:rsid w:val="000E5E80"/>
    <w:rPr>
      <w:rFonts w:asciiTheme="minorHAnsi" w:hAnsiTheme="minorHAnsi"/>
      <w:smallCaps/>
      <w:color w:val="5A5A5A" w:themeColor="text1" w:themeTint="A5"/>
    </w:rPr>
  </w:style>
  <w:style w:type="paragraph" w:styleId="NormalWeb">
    <w:name w:val="Normal (Web)"/>
    <w:basedOn w:val="Normal"/>
    <w:uiPriority w:val="99"/>
    <w:unhideWhenUsed/>
    <w:qFormat/>
    <w:rsid w:val="000E5E80"/>
    <w:pPr>
      <w:spacing w:after="158"/>
    </w:pPr>
    <w:rPr>
      <w:lang w:val="en-US"/>
    </w:rPr>
  </w:style>
  <w:style w:type="paragraph" w:styleId="CommentText">
    <w:name w:val="annotation text"/>
    <w:basedOn w:val="Normal"/>
    <w:link w:val="CommentTextChar"/>
    <w:uiPriority w:val="99"/>
    <w:rsid w:val="00B75B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5B1E"/>
    <w:rPr>
      <w:rFonts w:ascii="Times New Roman" w:eastAsia="Times New Roman" w:hAnsi="Times New Roman" w:cs="Times New Roman"/>
      <w:sz w:val="20"/>
      <w:szCs w:val="20"/>
    </w:rPr>
  </w:style>
  <w:style w:type="paragraph" w:customStyle="1" w:styleId="Default">
    <w:name w:val="Default"/>
    <w:rsid w:val="000E6D09"/>
    <w:pPr>
      <w:autoSpaceDE w:val="0"/>
      <w:autoSpaceDN w:val="0"/>
      <w:adjustRightInd w:val="0"/>
      <w:spacing w:after="0" w:line="240" w:lineRule="auto"/>
    </w:pPr>
    <w:rPr>
      <w:rFonts w:ascii="Arial" w:eastAsia="Batang" w:hAnsi="Arial" w:cs="Arial"/>
      <w:color w:val="000000"/>
      <w:sz w:val="24"/>
      <w:szCs w:val="24"/>
      <w:lang w:val="en-IN" w:eastAsia="ko-KR"/>
    </w:rPr>
  </w:style>
  <w:style w:type="character" w:customStyle="1" w:styleId="lt-line-clampraw-line">
    <w:name w:val="lt-line-clamp__raw-line"/>
    <w:basedOn w:val="DefaultParagraphFont"/>
    <w:rsid w:val="00812CEF"/>
  </w:style>
  <w:style w:type="character" w:customStyle="1" w:styleId="span">
    <w:name w:val="span"/>
    <w:basedOn w:val="DefaultParagraphFont"/>
    <w:rsid w:val="00B00CD9"/>
    <w:rPr>
      <w:sz w:val="24"/>
      <w:szCs w:val="24"/>
      <w:bdr w:val="none" w:sz="0" w:space="0" w:color="auto"/>
      <w:vertAlign w:val="baseline"/>
    </w:rPr>
  </w:style>
  <w:style w:type="paragraph" w:customStyle="1" w:styleId="divdocumentdivsectiontitle">
    <w:name w:val="div_document_div_sectiontitle"/>
    <w:basedOn w:val="Normal"/>
    <w:rsid w:val="00B00CD9"/>
    <w:pPr>
      <w:spacing w:line="280" w:lineRule="atLeast"/>
    </w:pPr>
    <w:rPr>
      <w:color w:val="084B81"/>
      <w:sz w:val="28"/>
      <w:szCs w:val="28"/>
      <w:lang w:val="en-US"/>
    </w:rPr>
  </w:style>
  <w:style w:type="paragraph" w:customStyle="1" w:styleId="divdocumentsinglecolumn">
    <w:name w:val="div_document_singlecolumn"/>
    <w:basedOn w:val="Normal"/>
    <w:rsid w:val="00B00CD9"/>
    <w:pPr>
      <w:spacing w:line="240" w:lineRule="atLeast"/>
    </w:pPr>
    <w:rPr>
      <w:lang w:val="en-US"/>
    </w:rPr>
  </w:style>
  <w:style w:type="character" w:customStyle="1" w:styleId="singlecolumnspanpaddedlinenth-child1">
    <w:name w:val="singlecolumn_span_paddedline_nth-child(1)"/>
    <w:basedOn w:val="DefaultParagraphFont"/>
    <w:rsid w:val="00B00CD9"/>
  </w:style>
  <w:style w:type="character" w:customStyle="1" w:styleId="jobtitle">
    <w:name w:val="jobtitle"/>
    <w:basedOn w:val="DefaultParagraphFont"/>
    <w:rsid w:val="00B00CD9"/>
    <w:rPr>
      <w:b/>
      <w:bCs/>
      <w:caps/>
    </w:rPr>
  </w:style>
  <w:style w:type="paragraph" w:customStyle="1" w:styleId="spanpaddedline">
    <w:name w:val="span_paddedline"/>
    <w:basedOn w:val="Normal"/>
    <w:rsid w:val="00B00CD9"/>
    <w:pPr>
      <w:spacing w:line="240" w:lineRule="atLeast"/>
    </w:pPr>
    <w:rPr>
      <w:lang w:val="en-US"/>
    </w:rPr>
  </w:style>
  <w:style w:type="paragraph" w:customStyle="1" w:styleId="divdocumentulli">
    <w:name w:val="div_document_ul_li"/>
    <w:basedOn w:val="Normal"/>
    <w:rsid w:val="00B00CD9"/>
    <w:pPr>
      <w:pBdr>
        <w:left w:val="none" w:sz="0" w:space="5" w:color="auto"/>
      </w:pBdr>
      <w:spacing w:line="240" w:lineRule="atLeast"/>
    </w:pPr>
    <w:rPr>
      <w:lang w:val="en-US"/>
    </w:rPr>
  </w:style>
  <w:style w:type="paragraph" w:customStyle="1" w:styleId="ResumeNormalText">
    <w:name w:val="ResumeNormalText"/>
    <w:basedOn w:val="Normal"/>
    <w:autoRedefine/>
    <w:rsid w:val="00FA3D71"/>
    <w:pPr>
      <w:numPr>
        <w:numId w:val="5"/>
      </w:numPr>
      <w:ind w:right="-142"/>
    </w:pPr>
    <w:rPr>
      <w:rFonts w:ascii="Calibri" w:eastAsia="MS Mincho" w:hAnsi="Calibri" w:cs="Arial"/>
      <w:sz w:val="21"/>
      <w:szCs w:val="21"/>
      <w:lang w:eastAsia="en-GB"/>
    </w:rPr>
  </w:style>
  <w:style w:type="paragraph" w:customStyle="1" w:styleId="ParaAttribute5">
    <w:name w:val="ParaAttribute5"/>
    <w:rsid w:val="009715D1"/>
    <w:pPr>
      <w:shd w:val="solid" w:color="FFFFFF" w:fill="auto"/>
      <w:wordWrap w:val="0"/>
      <w:spacing w:after="280" w:line="240" w:lineRule="auto"/>
      <w:ind w:hanging="2"/>
      <w:textAlignment w:val="top"/>
    </w:pPr>
    <w:rPr>
      <w:rFonts w:ascii="Times New Roman" w:eastAsia="Batang" w:hAnsi="Times New Roman" w:cs="Times New Roman"/>
      <w:sz w:val="20"/>
      <w:szCs w:val="20"/>
      <w:lang w:eastAsia="en-GB"/>
    </w:rPr>
  </w:style>
  <w:style w:type="paragraph" w:customStyle="1" w:styleId="ParaAttribute6">
    <w:name w:val="ParaAttribute6"/>
    <w:rsid w:val="009715D1"/>
    <w:pPr>
      <w:wordWrap w:val="0"/>
      <w:spacing w:after="0" w:line="240" w:lineRule="auto"/>
      <w:ind w:hanging="2"/>
      <w:jc w:val="both"/>
      <w:textAlignment w:val="top"/>
    </w:pPr>
    <w:rPr>
      <w:rFonts w:ascii="Times New Roman" w:eastAsia="Batang" w:hAnsi="Times New Roman" w:cs="Times New Roman"/>
      <w:sz w:val="20"/>
      <w:szCs w:val="20"/>
      <w:lang w:eastAsia="en-GB"/>
    </w:rPr>
  </w:style>
  <w:style w:type="paragraph" w:customStyle="1" w:styleId="ParaAttribute7">
    <w:name w:val="ParaAttribute7"/>
    <w:rsid w:val="009715D1"/>
    <w:pPr>
      <w:wordWrap w:val="0"/>
      <w:spacing w:after="0" w:line="240" w:lineRule="auto"/>
      <w:ind w:hanging="2"/>
      <w:textAlignment w:val="top"/>
    </w:pPr>
    <w:rPr>
      <w:rFonts w:ascii="Times New Roman" w:eastAsia="Batang" w:hAnsi="Times New Roman" w:cs="Times New Roman"/>
      <w:sz w:val="20"/>
      <w:szCs w:val="20"/>
      <w:lang w:eastAsia="en-GB"/>
    </w:rPr>
  </w:style>
  <w:style w:type="paragraph" w:customStyle="1" w:styleId="ParaAttribute8">
    <w:name w:val="ParaAttribute8"/>
    <w:rsid w:val="009715D1"/>
    <w:pPr>
      <w:wordWrap w:val="0"/>
      <w:spacing w:after="0" w:line="240" w:lineRule="auto"/>
      <w:ind w:hanging="2"/>
      <w:jc w:val="both"/>
      <w:textAlignment w:val="top"/>
    </w:pPr>
    <w:rPr>
      <w:rFonts w:ascii="Times New Roman" w:eastAsia="Batang" w:hAnsi="Times New Roman" w:cs="Times New Roman"/>
      <w:sz w:val="20"/>
      <w:szCs w:val="20"/>
      <w:lang w:eastAsia="en-GB"/>
    </w:rPr>
  </w:style>
  <w:style w:type="character" w:customStyle="1" w:styleId="CharAttribute8">
    <w:name w:val="CharAttribute8"/>
    <w:rsid w:val="009715D1"/>
    <w:rPr>
      <w:rFonts w:ascii="Arial" w:eastAsia="Arial"/>
      <w:sz w:val="24"/>
    </w:rPr>
  </w:style>
  <w:style w:type="character" w:customStyle="1" w:styleId="CharAttribute15">
    <w:name w:val="CharAttribute15"/>
    <w:rsid w:val="009715D1"/>
    <w:rPr>
      <w:rFonts w:ascii="Arial" w:eastAsia="Arial"/>
      <w:b/>
      <w:sz w:val="24"/>
    </w:rPr>
  </w:style>
  <w:style w:type="character" w:customStyle="1" w:styleId="CharAttribute17">
    <w:name w:val="CharAttribute17"/>
    <w:rsid w:val="009715D1"/>
    <w:rPr>
      <w:rFonts w:ascii="Arial" w:eastAsia="Arial"/>
      <w:b/>
      <w:sz w:val="24"/>
      <w:u w:val="single"/>
    </w:rPr>
  </w:style>
  <w:style w:type="character" w:customStyle="1" w:styleId="CharAttribute18">
    <w:name w:val="CharAttribute18"/>
    <w:rsid w:val="009715D1"/>
    <w:rPr>
      <w:rFonts w:ascii="Arial" w:eastAsia="Arial"/>
      <w:sz w:val="24"/>
      <w:u w:val="single"/>
    </w:rPr>
  </w:style>
  <w:style w:type="character" w:customStyle="1" w:styleId="CharAttribute19">
    <w:name w:val="CharAttribute19"/>
    <w:rsid w:val="009715D1"/>
    <w:rPr>
      <w:rFonts w:ascii="Arial" w:eastAsia="Arial"/>
      <w:sz w:val="24"/>
    </w:rPr>
  </w:style>
  <w:style w:type="character" w:customStyle="1" w:styleId="CharAttribute20">
    <w:name w:val="CharAttribute20"/>
    <w:rsid w:val="009715D1"/>
    <w:rPr>
      <w:rFonts w:ascii="Arial" w:eastAsia="Arial"/>
      <w:b/>
      <w:i/>
      <w:sz w:val="24"/>
    </w:rPr>
  </w:style>
  <w:style w:type="character" w:customStyle="1" w:styleId="documentparentContainersectionexperienceexprrownth-last-child1heading">
    <w:name w:val="document_parentContainer_section_experience_exprrow_nth-last-child(1)_heading"/>
    <w:basedOn w:val="DefaultParagraphFont"/>
    <w:rsid w:val="00357E6D"/>
  </w:style>
  <w:style w:type="character" w:customStyle="1" w:styleId="documentexprParadatewrapperexpr">
    <w:name w:val="document_exprPara_datewrapper_expr"/>
    <w:basedOn w:val="DefaultParagraphFont"/>
    <w:rsid w:val="00357E6D"/>
  </w:style>
  <w:style w:type="character" w:customStyle="1" w:styleId="documentexprParasinglecolumn">
    <w:name w:val="document_exprPara_singlecolumn"/>
    <w:basedOn w:val="DefaultParagraphFont"/>
    <w:rsid w:val="00357E6D"/>
  </w:style>
  <w:style w:type="paragraph" w:customStyle="1" w:styleId="documenttxtItl">
    <w:name w:val="document_txtItl"/>
    <w:basedOn w:val="Normal"/>
    <w:rsid w:val="00357E6D"/>
    <w:pPr>
      <w:spacing w:line="240" w:lineRule="atLeast"/>
    </w:pPr>
    <w:rPr>
      <w:i/>
      <w:iCs/>
      <w:lang w:val="en-US"/>
    </w:rPr>
  </w:style>
  <w:style w:type="character" w:customStyle="1" w:styleId="documenttxtBold">
    <w:name w:val="document_txtBold"/>
    <w:basedOn w:val="DefaultParagraphFont"/>
    <w:rsid w:val="00357E6D"/>
    <w:rPr>
      <w:b/>
      <w:bCs/>
    </w:rPr>
  </w:style>
  <w:style w:type="paragraph" w:customStyle="1" w:styleId="documentdispBlock">
    <w:name w:val="document_dispBlock"/>
    <w:basedOn w:val="Normal"/>
    <w:rsid w:val="00357E6D"/>
    <w:pPr>
      <w:spacing w:line="240" w:lineRule="atLeast"/>
    </w:pPr>
    <w:rPr>
      <w:lang w:val="en-US"/>
    </w:rPr>
  </w:style>
  <w:style w:type="paragraph" w:customStyle="1" w:styleId="documentjoblineullinth-child1">
    <w:name w:val="document_jobline &gt; ul &gt; li_nth-child(1)"/>
    <w:basedOn w:val="Normal"/>
    <w:rsid w:val="00357E6D"/>
    <w:pPr>
      <w:pBdr>
        <w:top w:val="none" w:sz="0" w:space="5" w:color="auto"/>
      </w:pBdr>
      <w:spacing w:line="240" w:lineRule="atLeast"/>
    </w:pPr>
    <w:rPr>
      <w:lang w:val="en-US"/>
    </w:rPr>
  </w:style>
  <w:style w:type="table" w:customStyle="1" w:styleId="documentparentContainerparagraphTable">
    <w:name w:val="document_parentContainer_paragraph Table"/>
    <w:basedOn w:val="TableNormal"/>
    <w:rsid w:val="00357E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/>
  </w:style>
  <w:style w:type="paragraph" w:customStyle="1" w:styleId="documentulli">
    <w:name w:val="document_ul_li"/>
    <w:basedOn w:val="Normal"/>
    <w:rsid w:val="00357E6D"/>
    <w:pPr>
      <w:spacing w:line="240" w:lineRule="atLeast"/>
    </w:pPr>
    <w:rPr>
      <w:lang w:val="en-US"/>
    </w:rPr>
  </w:style>
  <w:style w:type="table" w:customStyle="1" w:styleId="documentparentContainerfirstparagraphparagraph">
    <w:name w:val="document_parentContainer_firstparagraph ~ paragraph"/>
    <w:basedOn w:val="TableNormal"/>
    <w:rsid w:val="00357E6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/>
  </w:style>
  <w:style w:type="paragraph" w:customStyle="1" w:styleId="s13">
    <w:name w:val="s13"/>
    <w:basedOn w:val="Normal"/>
    <w:rsid w:val="00C8292F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s14">
    <w:name w:val="s14"/>
    <w:basedOn w:val="DefaultParagraphFont"/>
    <w:rsid w:val="00C8292F"/>
  </w:style>
  <w:style w:type="character" w:customStyle="1" w:styleId="s10">
    <w:name w:val="s10"/>
    <w:basedOn w:val="DefaultParagraphFont"/>
    <w:rsid w:val="00C8292F"/>
  </w:style>
  <w:style w:type="character" w:customStyle="1" w:styleId="s15">
    <w:name w:val="s15"/>
    <w:basedOn w:val="DefaultParagraphFont"/>
    <w:rsid w:val="00C8292F"/>
  </w:style>
  <w:style w:type="numbering" w:customStyle="1" w:styleId="WWNum13">
    <w:name w:val="WWNum13"/>
    <w:basedOn w:val="NoList"/>
    <w:rsid w:val="00427BA0"/>
    <w:pPr>
      <w:numPr>
        <w:numId w:val="6"/>
      </w:numPr>
    </w:pPr>
  </w:style>
  <w:style w:type="paragraph" w:customStyle="1" w:styleId="xmsonormal">
    <w:name w:val="x_msonormal"/>
    <w:basedOn w:val="Normal"/>
    <w:rsid w:val="00427BA0"/>
    <w:pPr>
      <w:spacing w:before="100" w:beforeAutospacing="1" w:after="100" w:afterAutospacing="1"/>
    </w:pPr>
    <w:rPr>
      <w:lang w:eastAsia="en-GB"/>
    </w:rPr>
  </w:style>
  <w:style w:type="paragraph" w:customStyle="1" w:styleId="gmail-msobodytext">
    <w:name w:val="gmail-msobodytext"/>
    <w:basedOn w:val="Normal"/>
    <w:rsid w:val="00433FA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gmaildefault">
    <w:name w:val="gmail_default"/>
    <w:basedOn w:val="DefaultParagraphFont"/>
    <w:rsid w:val="00433FAA"/>
  </w:style>
  <w:style w:type="character" w:customStyle="1" w:styleId="answers">
    <w:name w:val="answers"/>
    <w:basedOn w:val="DefaultParagraphFont"/>
    <w:rsid w:val="00C10837"/>
  </w:style>
  <w:style w:type="character" w:customStyle="1" w:styleId="missing">
    <w:name w:val="missing"/>
    <w:basedOn w:val="DefaultParagraphFont"/>
    <w:rsid w:val="00C10837"/>
  </w:style>
  <w:style w:type="paragraph" w:styleId="ListBullet">
    <w:name w:val="List Bullet"/>
    <w:basedOn w:val="Normal"/>
    <w:qFormat/>
    <w:rsid w:val="007C4683"/>
    <w:pPr>
      <w:numPr>
        <w:numId w:val="7"/>
      </w:numPr>
      <w:spacing w:after="120" w:line="312" w:lineRule="auto"/>
    </w:pPr>
    <w:rPr>
      <w:rFonts w:asciiTheme="minorHAnsi" w:eastAsiaTheme="minorHAnsi" w:hAnsiTheme="minorHAnsi" w:cstheme="minorBidi"/>
      <w:color w:val="7F7F7F" w:themeColor="text1" w:themeTint="80"/>
      <w:sz w:val="20"/>
      <w:szCs w:val="20"/>
      <w:lang w:val="en-US" w:eastAsia="ja-JP"/>
    </w:rPr>
  </w:style>
  <w:style w:type="character" w:customStyle="1" w:styleId="NoSpacingChar">
    <w:name w:val="No Spacing Char"/>
    <w:aliases w:val="paragraph Char"/>
    <w:basedOn w:val="DefaultParagraphFont"/>
    <w:link w:val="NoSpacing"/>
    <w:uiPriority w:val="1"/>
    <w:rsid w:val="005B21E8"/>
  </w:style>
  <w:style w:type="character" w:styleId="SubtleEmphasis">
    <w:name w:val="Subtle Emphasis"/>
    <w:basedOn w:val="DefaultParagraphFont"/>
    <w:uiPriority w:val="19"/>
    <w:qFormat/>
    <w:rsid w:val="005B21E8"/>
    <w:rPr>
      <w:i/>
      <w:iCs/>
      <w:color w:val="808080" w:themeColor="text1" w:themeTint="7F"/>
    </w:rPr>
  </w:style>
  <w:style w:type="paragraph" w:customStyle="1" w:styleId="TextLeft">
    <w:name w:val="TextLeft"/>
    <w:basedOn w:val="Normal"/>
    <w:next w:val="Normal"/>
    <w:uiPriority w:val="4"/>
    <w:qFormat/>
    <w:rsid w:val="005A6828"/>
    <w:pPr>
      <w:spacing w:line="288" w:lineRule="auto"/>
      <w:jc w:val="right"/>
    </w:pPr>
    <w:rPr>
      <w:rFonts w:asciiTheme="minorHAnsi" w:eastAsiaTheme="minorHAnsi" w:hAnsiTheme="minorHAnsi" w:cstheme="minorBidi"/>
      <w:color w:val="404040" w:themeColor="text1" w:themeTint="BF"/>
      <w:sz w:val="22"/>
      <w:lang w:val="en-US"/>
    </w:rPr>
  </w:style>
  <w:style w:type="paragraph" w:customStyle="1" w:styleId="SmallText">
    <w:name w:val="SmallText"/>
    <w:basedOn w:val="Normal"/>
    <w:next w:val="Normal"/>
    <w:uiPriority w:val="6"/>
    <w:qFormat/>
    <w:rsid w:val="005A6828"/>
    <w:rPr>
      <w:rFonts w:asciiTheme="minorHAnsi" w:eastAsiaTheme="minorHAnsi" w:hAnsiTheme="minorHAnsi" w:cstheme="minorBidi"/>
      <w:i/>
      <w:color w:val="404040" w:themeColor="text1" w:themeTint="BF"/>
      <w:sz w:val="20"/>
      <w:lang w:val="en-US"/>
    </w:rPr>
  </w:style>
  <w:style w:type="paragraph" w:customStyle="1" w:styleId="TextRight">
    <w:name w:val="TextRight"/>
    <w:basedOn w:val="Normal"/>
    <w:next w:val="Normal"/>
    <w:uiPriority w:val="5"/>
    <w:qFormat/>
    <w:rsid w:val="005A6828"/>
    <w:pPr>
      <w:spacing w:line="288" w:lineRule="auto"/>
    </w:pPr>
    <w:rPr>
      <w:rFonts w:asciiTheme="minorHAnsi" w:eastAsiaTheme="minorHAnsi" w:hAnsiTheme="minorHAnsi" w:cs="Times New Roman (Body CS)"/>
      <w:color w:val="404040" w:themeColor="text1" w:themeTint="BF"/>
      <w:sz w:val="22"/>
      <w:lang w:val="en-US"/>
    </w:rPr>
  </w:style>
  <w:style w:type="character" w:styleId="Emphasis">
    <w:name w:val="Emphasis"/>
    <w:uiPriority w:val="20"/>
    <w:qFormat/>
    <w:rsid w:val="005A6828"/>
    <w:rPr>
      <w:color w:val="5B9BD5" w:themeColor="accent5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E0C02"/>
    <w:pPr>
      <w:spacing w:after="120"/>
    </w:pPr>
    <w:rPr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E0C02"/>
    <w:rPr>
      <w:rFonts w:ascii="Times New Roman" w:eastAsia="Times New Roman" w:hAnsi="Times New Roman" w:cs="Times New Roman"/>
      <w:sz w:val="16"/>
      <w:szCs w:val="16"/>
      <w:lang w:val="en-US"/>
    </w:rPr>
  </w:style>
  <w:style w:type="paragraph" w:customStyle="1" w:styleId="CVNormal">
    <w:name w:val="CV Normal"/>
    <w:basedOn w:val="Normal"/>
    <w:rsid w:val="000005A7"/>
    <w:pPr>
      <w:widowControl w:val="0"/>
      <w:suppressAutoHyphens/>
      <w:ind w:left="113" w:right="113"/>
    </w:pPr>
    <w:rPr>
      <w:rFonts w:ascii="Arial Narrow" w:hAnsi="Arial Narrow"/>
      <w:sz w:val="20"/>
      <w:lang w:val="en-US" w:eastAsia="ar-SA"/>
    </w:rPr>
  </w:style>
  <w:style w:type="paragraph" w:customStyle="1" w:styleId="Puce1SMT">
    <w:name w:val="Puce1 (SMT)"/>
    <w:basedOn w:val="Normal"/>
    <w:rsid w:val="000005A7"/>
    <w:pPr>
      <w:suppressAutoHyphens/>
      <w:jc w:val="both"/>
    </w:pPr>
    <w:rPr>
      <w:i/>
      <w:iCs/>
      <w:kern w:val="1"/>
      <w:lang w:val="fr-FR" w:eastAsia="ar-SA"/>
    </w:rPr>
  </w:style>
  <w:style w:type="paragraph" w:customStyle="1" w:styleId="BodyA">
    <w:name w:val="Body A"/>
    <w:rsid w:val="009F3E7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en-GB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Bullet">
    <w:name w:val="Bullet"/>
    <w:rsid w:val="009F3E75"/>
    <w:pPr>
      <w:numPr>
        <w:numId w:val="8"/>
      </w:numPr>
    </w:pPr>
  </w:style>
  <w:style w:type="paragraph" w:customStyle="1" w:styleId="pv-entityposition-group-pager">
    <w:name w:val="pv-entity__position-group-pager"/>
    <w:basedOn w:val="Normal"/>
    <w:rsid w:val="00212B3B"/>
    <w:pPr>
      <w:spacing w:before="100" w:beforeAutospacing="1" w:after="100" w:afterAutospacing="1"/>
    </w:pPr>
    <w:rPr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212B3B"/>
    <w:rPr>
      <w:color w:val="954F72" w:themeColor="followed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EC771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EC7719"/>
    <w:rPr>
      <w:rFonts w:ascii="Times New Roman" w:eastAsia="Times New Roman" w:hAnsi="Times New Roman" w:cs="Times New Roman"/>
      <w:sz w:val="24"/>
      <w:szCs w:val="24"/>
    </w:rPr>
  </w:style>
  <w:style w:type="paragraph" w:customStyle="1" w:styleId="p">
    <w:name w:val="p"/>
    <w:basedOn w:val="Normal"/>
    <w:rsid w:val="00675F5D"/>
    <w:pPr>
      <w:spacing w:line="240" w:lineRule="atLeast"/>
    </w:pPr>
    <w:rPr>
      <w:lang w:val="en-US"/>
    </w:rPr>
  </w:style>
  <w:style w:type="character" w:customStyle="1" w:styleId="companyname">
    <w:name w:val="companyname"/>
    <w:basedOn w:val="DefaultParagraphFont"/>
    <w:rsid w:val="00675F5D"/>
    <w:rPr>
      <w:color w:val="343B40"/>
    </w:rPr>
  </w:style>
  <w:style w:type="character" w:customStyle="1" w:styleId="Strong1">
    <w:name w:val="Strong1"/>
    <w:basedOn w:val="DefaultParagraphFont"/>
    <w:rsid w:val="00675F5D"/>
    <w:rPr>
      <w:sz w:val="24"/>
      <w:szCs w:val="24"/>
      <w:bdr w:val="none" w:sz="0" w:space="0" w:color="auto"/>
      <w:vertAlign w:val="baseline"/>
    </w:rPr>
  </w:style>
  <w:style w:type="paragraph" w:customStyle="1" w:styleId="paddedline">
    <w:name w:val="paddedline"/>
    <w:basedOn w:val="Normal"/>
    <w:rsid w:val="00675F5D"/>
    <w:rPr>
      <w:lang w:val="en-US"/>
    </w:rPr>
  </w:style>
  <w:style w:type="paragraph" w:customStyle="1" w:styleId="ResumePoint">
    <w:name w:val="Resume Point"/>
    <w:basedOn w:val="Normal"/>
    <w:link w:val="ResumePointChar"/>
    <w:qFormat/>
    <w:rsid w:val="00674941"/>
    <w:pPr>
      <w:numPr>
        <w:numId w:val="9"/>
      </w:numPr>
      <w:spacing w:before="40" w:after="40" w:line="288" w:lineRule="auto"/>
      <w:ind w:left="443" w:hanging="284"/>
    </w:pPr>
    <w:rPr>
      <w:rFonts w:asciiTheme="minorHAnsi" w:eastAsiaTheme="minorHAnsi" w:hAnsiTheme="minorHAnsi" w:cstheme="minorBidi"/>
      <w:color w:val="404040" w:themeColor="text1" w:themeTint="BF"/>
      <w:kern w:val="20"/>
      <w:sz w:val="20"/>
      <w:szCs w:val="20"/>
      <w:lang w:eastAsia="ja-JP"/>
    </w:rPr>
  </w:style>
  <w:style w:type="character" w:customStyle="1" w:styleId="ResumePointChar">
    <w:name w:val="Resume Point Char"/>
    <w:basedOn w:val="DefaultParagraphFont"/>
    <w:link w:val="ResumePoint"/>
    <w:rsid w:val="00674941"/>
    <w:rPr>
      <w:color w:val="404040" w:themeColor="text1" w:themeTint="BF"/>
      <w:kern w:val="20"/>
      <w:sz w:val="20"/>
      <w:szCs w:val="20"/>
      <w:lang w:eastAsia="ja-JP"/>
    </w:rPr>
  </w:style>
  <w:style w:type="paragraph" w:customStyle="1" w:styleId="xxxmsonormal">
    <w:name w:val="x_xxmsonormal"/>
    <w:basedOn w:val="Normal"/>
    <w:rsid w:val="0063297C"/>
    <w:rPr>
      <w:rFonts w:ascii="Calibri" w:hAnsi="Calibri" w:cs="Calibri"/>
      <w:sz w:val="22"/>
      <w:szCs w:val="22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0E46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PositionChar">
    <w:name w:val="Position Char"/>
    <w:qFormat/>
    <w:rsid w:val="00E73A05"/>
    <w:rPr>
      <w:rFonts w:ascii="Arial" w:hAnsi="Arial" w:cs="Arial"/>
      <w:bCs/>
      <w:color w:val="4472C4" w:themeColor="accent1"/>
      <w:sz w:val="20"/>
      <w:szCs w:val="20"/>
      <w:lang w:val="en-US" w:eastAsia="en-US"/>
    </w:rPr>
  </w:style>
  <w:style w:type="paragraph" w:customStyle="1" w:styleId="Datesregular">
    <w:name w:val="Dates regular"/>
    <w:basedOn w:val="Normal"/>
    <w:qFormat/>
    <w:rsid w:val="00E73A05"/>
    <w:pPr>
      <w:spacing w:beforeLines="60" w:before="144"/>
      <w:ind w:left="2" w:right="480" w:firstLine="2"/>
      <w:jc w:val="both"/>
    </w:pPr>
    <w:rPr>
      <w:rFonts w:ascii="Arial" w:hAnsi="Arial" w:cs="Arial"/>
      <w:bCs/>
      <w:color w:val="000000" w:themeColor="text1"/>
      <w:sz w:val="18"/>
      <w:szCs w:val="18"/>
      <w:lang w:eastAsia="fr-FR"/>
    </w:rPr>
  </w:style>
  <w:style w:type="paragraph" w:customStyle="1" w:styleId="Bullet3">
    <w:name w:val="Bullet3"/>
    <w:basedOn w:val="Normal"/>
    <w:qFormat/>
    <w:rsid w:val="00E73A05"/>
    <w:pPr>
      <w:numPr>
        <w:numId w:val="10"/>
      </w:numPr>
      <w:ind w:left="357" w:hanging="357"/>
      <w:jc w:val="both"/>
    </w:pPr>
    <w:rPr>
      <w:rFonts w:ascii="Arial" w:hAnsi="Arial" w:cs="Arial"/>
      <w:color w:val="000000" w:themeColor="text1"/>
      <w:sz w:val="18"/>
      <w:szCs w:val="18"/>
      <w:lang w:eastAsia="fr-FR"/>
    </w:rPr>
  </w:style>
  <w:style w:type="paragraph" w:customStyle="1" w:styleId="ProjDescrip">
    <w:name w:val="ProjDescrip"/>
    <w:basedOn w:val="Normal"/>
    <w:qFormat/>
    <w:rsid w:val="00E73A05"/>
    <w:pPr>
      <w:jc w:val="both"/>
    </w:pPr>
    <w:rPr>
      <w:rFonts w:ascii="Arial" w:hAnsi="Arial" w:cs="Arial"/>
      <w:bCs/>
      <w:color w:val="000000" w:themeColor="text1"/>
      <w:sz w:val="18"/>
      <w:szCs w:val="18"/>
      <w:lang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EF12A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687C23"/>
    <w:rPr>
      <w:sz w:val="22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0B75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v-entityposition-group-role-item-fading-timeline">
    <w:name w:val="pv-entity__position-group-role-item-fading-timeline"/>
    <w:basedOn w:val="Normal"/>
    <w:rsid w:val="004442D9"/>
    <w:pPr>
      <w:spacing w:before="100" w:beforeAutospacing="1" w:after="100" w:afterAutospacing="1"/>
    </w:pPr>
    <w:rPr>
      <w:lang w:eastAsia="en-GB"/>
    </w:rPr>
  </w:style>
  <w:style w:type="paragraph" w:customStyle="1" w:styleId="result-card">
    <w:name w:val="result-card"/>
    <w:basedOn w:val="Normal"/>
    <w:rsid w:val="00BF02EE"/>
    <w:pPr>
      <w:spacing w:before="100" w:beforeAutospacing="1" w:after="100" w:afterAutospacing="1"/>
    </w:pPr>
    <w:rPr>
      <w:lang w:eastAsia="en-GB"/>
    </w:rPr>
  </w:style>
  <w:style w:type="character" w:customStyle="1" w:styleId="date-range">
    <w:name w:val="date-range"/>
    <w:basedOn w:val="DefaultParagraphFont"/>
    <w:rsid w:val="00BF02EE"/>
  </w:style>
  <w:style w:type="paragraph" w:customStyle="1" w:styleId="show-more-less-texttext--less">
    <w:name w:val="show-more-less-text__text--less"/>
    <w:basedOn w:val="Normal"/>
    <w:rsid w:val="00BF02EE"/>
    <w:pPr>
      <w:spacing w:before="100" w:beforeAutospacing="1" w:after="100" w:afterAutospacing="1"/>
    </w:pPr>
    <w:rPr>
      <w:lang w:eastAsia="en-GB"/>
    </w:rPr>
  </w:style>
  <w:style w:type="character" w:customStyle="1" w:styleId="background-details">
    <w:name w:val="background-details"/>
    <w:basedOn w:val="DefaultParagraphFont"/>
    <w:rsid w:val="009D7134"/>
  </w:style>
  <w:style w:type="character" w:customStyle="1" w:styleId="fontstyle01">
    <w:name w:val="fontstyle01"/>
    <w:basedOn w:val="DefaultParagraphFont"/>
    <w:rsid w:val="009D7134"/>
    <w:rPr>
      <w:rFonts w:ascii="GESans-Regular" w:hAnsi="GESans-Regular" w:hint="default"/>
      <w:b w:val="0"/>
      <w:bCs w:val="0"/>
      <w:i w:val="0"/>
      <w:iCs w:val="0"/>
      <w:color w:val="000000"/>
      <w:sz w:val="22"/>
      <w:szCs w:val="22"/>
    </w:rPr>
  </w:style>
  <w:style w:type="numbering" w:customStyle="1" w:styleId="ImportedStyle4">
    <w:name w:val="Imported Style 4"/>
    <w:rsid w:val="00F32AB1"/>
    <w:pPr>
      <w:numPr>
        <w:numId w:val="11"/>
      </w:numPr>
    </w:pPr>
  </w:style>
  <w:style w:type="numbering" w:customStyle="1" w:styleId="ImportedStyle5">
    <w:name w:val="Imported Style 5"/>
    <w:rsid w:val="00F32AB1"/>
    <w:pPr>
      <w:numPr>
        <w:numId w:val="12"/>
      </w:numPr>
    </w:pPr>
  </w:style>
  <w:style w:type="paragraph" w:customStyle="1" w:styleId="Achievement">
    <w:name w:val="Achievement"/>
    <w:basedOn w:val="BodyText"/>
    <w:autoRedefine/>
    <w:rsid w:val="00F32AB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360" w:right="142"/>
    </w:pPr>
    <w:rPr>
      <w:rFonts w:ascii="Arial Narrow" w:eastAsia="Times New Roman" w:hAnsi="Arial Narrow" w:cs="Times New Roman"/>
      <w:color w:val="333333"/>
      <w:bdr w:val="none" w:sz="0" w:space="0" w:color="auto"/>
      <w:lang w:eastAsia="en-US"/>
      <w14:textOutline w14:w="0" w14:cap="rnd" w14:cmpd="sng" w14:algn="ctr">
        <w14:noFill/>
        <w14:prstDash w14:val="solid"/>
        <w14:bevel/>
      </w14:textOutline>
    </w:rPr>
  </w:style>
  <w:style w:type="paragraph" w:customStyle="1" w:styleId="ECVSubSectionHeading">
    <w:name w:val="_ECV_SubSectionHeading"/>
    <w:basedOn w:val="Normal"/>
    <w:rsid w:val="00473311"/>
    <w:pPr>
      <w:widowControl w:val="0"/>
      <w:suppressLineNumbers/>
      <w:suppressAutoHyphens/>
      <w:spacing w:line="100" w:lineRule="atLeast"/>
    </w:pPr>
    <w:rPr>
      <w:rFonts w:ascii="Arial" w:eastAsia="SimSun" w:hAnsi="Arial" w:cs="Mangal"/>
      <w:color w:val="0E4194"/>
      <w:spacing w:val="-6"/>
      <w:kern w:val="1"/>
      <w:sz w:val="22"/>
      <w:lang w:eastAsia="zh-CN" w:bidi="hi-IN"/>
    </w:rPr>
  </w:style>
  <w:style w:type="paragraph" w:customStyle="1" w:styleId="ECVOrganisationDetails">
    <w:name w:val="_ECV_OrganisationDetails"/>
    <w:basedOn w:val="Normal"/>
    <w:rsid w:val="00473311"/>
    <w:pPr>
      <w:widowControl w:val="0"/>
      <w:suppressLineNumbers/>
      <w:suppressAutoHyphens/>
      <w:autoSpaceDE w:val="0"/>
      <w:spacing w:before="57" w:after="85" w:line="100" w:lineRule="atLeast"/>
    </w:pPr>
    <w:rPr>
      <w:rFonts w:ascii="Arial" w:eastAsia="ArialMT" w:hAnsi="Arial" w:cs="ArialMT"/>
      <w:color w:val="3F3A38"/>
      <w:spacing w:val="-6"/>
      <w:kern w:val="1"/>
      <w:sz w:val="18"/>
      <w:szCs w:val="18"/>
      <w:lang w:eastAsia="zh-CN" w:bidi="hi-IN"/>
    </w:rPr>
  </w:style>
  <w:style w:type="paragraph" w:customStyle="1" w:styleId="EuropassSectionDetails">
    <w:name w:val="Europass_SectionDetails"/>
    <w:basedOn w:val="Normal"/>
    <w:rsid w:val="00473311"/>
    <w:pPr>
      <w:widowControl w:val="0"/>
      <w:suppressLineNumbers/>
      <w:suppressAutoHyphens/>
      <w:autoSpaceDE w:val="0"/>
      <w:spacing w:before="28" w:after="56" w:line="100" w:lineRule="atLeast"/>
    </w:pPr>
    <w:rPr>
      <w:rFonts w:ascii="Arial" w:eastAsia="SimSun" w:hAnsi="Arial" w:cs="Mangal"/>
      <w:color w:val="3F3A38"/>
      <w:spacing w:val="-6"/>
      <w:kern w:val="1"/>
      <w:sz w:val="18"/>
      <w:lang w:eastAsia="zh-CN" w:bidi="hi-IN"/>
    </w:rPr>
  </w:style>
  <w:style w:type="paragraph" w:customStyle="1" w:styleId="ECVDate">
    <w:name w:val="_ECV_Date"/>
    <w:basedOn w:val="Normal"/>
    <w:rsid w:val="00473311"/>
    <w:pPr>
      <w:widowControl w:val="0"/>
      <w:suppressLineNumbers/>
      <w:suppressAutoHyphens/>
      <w:spacing w:before="28" w:line="100" w:lineRule="atLeast"/>
      <w:ind w:right="283"/>
      <w:jc w:val="right"/>
      <w:textAlignment w:val="top"/>
    </w:pPr>
    <w:rPr>
      <w:rFonts w:ascii="Arial" w:eastAsia="SimSun" w:hAnsi="Arial" w:cs="Mangal"/>
      <w:color w:val="0E4194"/>
      <w:spacing w:val="-6"/>
      <w:kern w:val="1"/>
      <w:sz w:val="18"/>
      <w:lang w:eastAsia="zh-CN" w:bidi="hi-IN"/>
    </w:rPr>
  </w:style>
  <w:style w:type="paragraph" w:customStyle="1" w:styleId="ECVText">
    <w:name w:val="_ECV_Text"/>
    <w:basedOn w:val="BodyText"/>
    <w:rsid w:val="00473311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uppressAutoHyphens/>
      <w:spacing w:line="100" w:lineRule="atLeast"/>
      <w:jc w:val="left"/>
    </w:pPr>
    <w:rPr>
      <w:rFonts w:ascii="Arial" w:eastAsia="SimSun" w:hAnsi="Arial" w:cs="Mangal"/>
      <w:color w:val="3F3A38"/>
      <w:spacing w:val="-6"/>
      <w:kern w:val="1"/>
      <w:sz w:val="16"/>
      <w:bdr w:val="none" w:sz="0" w:space="0" w:color="auto"/>
      <w:lang w:val="en-GB" w:eastAsia="zh-CN" w:bidi="hi-IN"/>
      <w14:textOutline w14:w="0" w14:cap="rnd" w14:cmpd="sng" w14:algn="ctr">
        <w14:noFill/>
        <w14:prstDash w14:val="solid"/>
        <w14:bevel/>
      </w14:textOutline>
    </w:rPr>
  </w:style>
  <w:style w:type="character" w:customStyle="1" w:styleId="cf01">
    <w:name w:val="cf01"/>
    <w:basedOn w:val="DefaultParagraphFont"/>
    <w:rsid w:val="0016576E"/>
    <w:rPr>
      <w:rFonts w:ascii="Segoe UI" w:hAnsi="Segoe UI" w:cs="Segoe UI" w:hint="default"/>
      <w:sz w:val="18"/>
      <w:szCs w:val="18"/>
    </w:rPr>
  </w:style>
  <w:style w:type="character" w:customStyle="1" w:styleId="normaltextrun">
    <w:name w:val="normaltextrun"/>
    <w:basedOn w:val="DefaultParagraphFont"/>
    <w:rsid w:val="00DC68DB"/>
  </w:style>
  <w:style w:type="character" w:customStyle="1" w:styleId="eop">
    <w:name w:val="eop"/>
    <w:basedOn w:val="DefaultParagraphFont"/>
    <w:rsid w:val="00DC68DB"/>
  </w:style>
  <w:style w:type="paragraph" w:styleId="PlainText">
    <w:name w:val="Plain Text"/>
    <w:basedOn w:val="Normal"/>
    <w:link w:val="PlainTextChar"/>
    <w:rsid w:val="00DE3997"/>
    <w:rPr>
      <w:rFonts w:ascii="Courier New" w:hAnsi="Courier New" w:cs="Angsana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DE3997"/>
    <w:rPr>
      <w:rFonts w:ascii="Courier New" w:eastAsia="Times New Roman" w:hAnsi="Courier New" w:cs="Angsana New"/>
      <w:sz w:val="20"/>
      <w:szCs w:val="20"/>
    </w:rPr>
  </w:style>
  <w:style w:type="paragraph" w:customStyle="1" w:styleId="CompanyName0">
    <w:name w:val="Company Name"/>
    <w:basedOn w:val="Normal"/>
    <w:next w:val="Normal"/>
    <w:autoRedefine/>
    <w:rsid w:val="00E12D5F"/>
    <w:pPr>
      <w:tabs>
        <w:tab w:val="left" w:pos="1940"/>
        <w:tab w:val="right" w:pos="6480"/>
      </w:tabs>
      <w:spacing w:before="220" w:after="40" w:line="220" w:lineRule="atLeast"/>
      <w:ind w:right="-360"/>
    </w:pPr>
    <w:rPr>
      <w:sz w:val="20"/>
      <w:szCs w:val="20"/>
    </w:rPr>
  </w:style>
  <w:style w:type="paragraph" w:customStyle="1" w:styleId="CompanyNameOne">
    <w:name w:val="Company Name One"/>
    <w:basedOn w:val="CompanyName0"/>
    <w:next w:val="Normal"/>
    <w:rsid w:val="00E12D5F"/>
  </w:style>
  <w:style w:type="numbering" w:customStyle="1" w:styleId="BulletBig">
    <w:name w:val="Bullet Big"/>
    <w:rsid w:val="00D3724B"/>
    <w:pPr>
      <w:numPr>
        <w:numId w:val="13"/>
      </w:numPr>
    </w:pPr>
  </w:style>
  <w:style w:type="paragraph" w:customStyle="1" w:styleId="commentcontentpara">
    <w:name w:val="commentcontentpara"/>
    <w:basedOn w:val="Normal"/>
    <w:rsid w:val="00085353"/>
    <w:pPr>
      <w:spacing w:before="100" w:beforeAutospacing="1" w:after="100" w:afterAutospacing="1"/>
    </w:pPr>
    <w:rPr>
      <w:lang w:eastAsia="en-GB"/>
    </w:rPr>
  </w:style>
  <w:style w:type="paragraph" w:customStyle="1" w:styleId="gmail-public-draftstyledefault-unorderedlistitem">
    <w:name w:val="gmail-public-draftstyledefault-unorderedlistitem"/>
    <w:basedOn w:val="Normal"/>
    <w:rsid w:val="006654AD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yiv7901273091msonormal">
    <w:name w:val="yiv7901273091msonormal"/>
    <w:basedOn w:val="Normal"/>
    <w:rsid w:val="00787187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spanjobtitle">
    <w:name w:val="span_jobtitle"/>
    <w:basedOn w:val="span"/>
    <w:rsid w:val="004069E8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datesWrapper">
    <w:name w:val="datesWrapper"/>
    <w:basedOn w:val="DefaultParagraphFont"/>
    <w:rsid w:val="004069E8"/>
  </w:style>
  <w:style w:type="character" w:customStyle="1" w:styleId="spanjobdates">
    <w:name w:val="span_jobdates"/>
    <w:basedOn w:val="span"/>
    <w:rsid w:val="004069E8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companyname">
    <w:name w:val="span_companyname"/>
    <w:basedOn w:val="span"/>
    <w:rsid w:val="004069E8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joblocation">
    <w:name w:val="span_joblocation"/>
    <w:basedOn w:val="span"/>
    <w:rsid w:val="004069E8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ulli">
    <w:name w:val="ul_li"/>
    <w:basedOn w:val="Normal"/>
    <w:rsid w:val="004069E8"/>
    <w:pPr>
      <w:pBdr>
        <w:left w:val="none" w:sz="0" w:space="3" w:color="auto"/>
      </w:pBdr>
      <w:spacing w:line="240" w:lineRule="atLeast"/>
    </w:pPr>
    <w:rPr>
      <w:lang w:eastAsia="en-GB"/>
    </w:rPr>
  </w:style>
  <w:style w:type="paragraph" w:customStyle="1" w:styleId="ECVSectionBullet">
    <w:name w:val="_ECV_SectionBullet"/>
    <w:basedOn w:val="Normal"/>
    <w:rsid w:val="00E0331F"/>
    <w:pPr>
      <w:widowControl w:val="0"/>
      <w:suppressLineNumbers/>
      <w:suppressAutoHyphens/>
      <w:autoSpaceDE w:val="0"/>
      <w:spacing w:line="100" w:lineRule="atLeast"/>
    </w:pPr>
    <w:rPr>
      <w:rFonts w:ascii="Arial" w:eastAsia="SimSun" w:hAnsi="Arial" w:cs="Mangal"/>
      <w:color w:val="3F3A38"/>
      <w:spacing w:val="-6"/>
      <w:kern w:val="1"/>
      <w:sz w:val="18"/>
      <w:lang w:eastAsia="zh-CN" w:bidi="hi-IN"/>
    </w:rPr>
  </w:style>
  <w:style w:type="paragraph" w:customStyle="1" w:styleId="ECVBusinessSectorRow">
    <w:name w:val="_ECV_BusinessSectorRow"/>
    <w:basedOn w:val="Normal"/>
    <w:rsid w:val="00E0331F"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lang w:eastAsia="zh-CN" w:bidi="hi-IN"/>
    </w:rPr>
  </w:style>
  <w:style w:type="character" w:customStyle="1" w:styleId="normaltextrun1">
    <w:name w:val="normaltextrun1"/>
    <w:basedOn w:val="DefaultParagraphFont"/>
    <w:rsid w:val="002035F8"/>
  </w:style>
  <w:style w:type="character" w:customStyle="1" w:styleId="pv-entitycomma-item">
    <w:name w:val="pv-entity__comma-item"/>
    <w:basedOn w:val="DefaultParagraphFont"/>
    <w:rsid w:val="009E6B62"/>
  </w:style>
  <w:style w:type="paragraph" w:customStyle="1" w:styleId="pv-entitydates">
    <w:name w:val="pv-entity__dates"/>
    <w:basedOn w:val="Normal"/>
    <w:rsid w:val="009E6B62"/>
    <w:pPr>
      <w:spacing w:before="100" w:beforeAutospacing="1" w:after="100" w:afterAutospacing="1"/>
    </w:pPr>
    <w:rPr>
      <w:lang w:eastAsia="en-GB"/>
    </w:rPr>
  </w:style>
  <w:style w:type="paragraph" w:customStyle="1" w:styleId="pv-entitydescription">
    <w:name w:val="pv-entity__description"/>
    <w:basedOn w:val="Normal"/>
    <w:rsid w:val="009E6B62"/>
    <w:pPr>
      <w:spacing w:before="100" w:beforeAutospacing="1" w:after="100" w:afterAutospacing="1"/>
    </w:pPr>
    <w:rPr>
      <w:lang w:eastAsia="en-GB"/>
    </w:rPr>
  </w:style>
  <w:style w:type="paragraph" w:customStyle="1" w:styleId="pv-profile-sectionlist-item">
    <w:name w:val="pv-profile-section__list-item"/>
    <w:basedOn w:val="Normal"/>
    <w:rsid w:val="009E6B62"/>
    <w:pPr>
      <w:spacing w:before="100" w:beforeAutospacing="1" w:after="100" w:afterAutospacing="1"/>
    </w:pPr>
    <w:rPr>
      <w:lang w:eastAsia="en-GB"/>
    </w:rPr>
  </w:style>
  <w:style w:type="paragraph" w:customStyle="1" w:styleId="Txt">
    <w:name w:val="Txt"/>
    <w:basedOn w:val="Normal"/>
    <w:autoRedefine/>
    <w:rsid w:val="00226508"/>
    <w:pPr>
      <w:numPr>
        <w:numId w:val="14"/>
      </w:numPr>
      <w:autoSpaceDN w:val="0"/>
      <w:spacing w:before="120" w:after="120" w:line="276" w:lineRule="auto"/>
      <w:ind w:right="74"/>
    </w:pPr>
    <w:rPr>
      <w:rFonts w:ascii="Calibri" w:hAnsi="Calibri" w:cs="Calibri"/>
      <w:bCs/>
      <w:color w:val="FF0000"/>
      <w:kern w:val="3"/>
      <w:lang w:eastAsia="en-GB"/>
    </w:rPr>
  </w:style>
  <w:style w:type="character" w:customStyle="1" w:styleId="None">
    <w:name w:val="None"/>
    <w:rsid w:val="003216A9"/>
  </w:style>
  <w:style w:type="paragraph" w:customStyle="1" w:styleId="JobDescriptionbullets">
    <w:name w:val="Job Description bullets"/>
    <w:rsid w:val="003216A9"/>
    <w:pPr>
      <w:pBdr>
        <w:top w:val="nil"/>
        <w:left w:val="nil"/>
        <w:bottom w:val="nil"/>
        <w:right w:val="nil"/>
        <w:between w:val="nil"/>
        <w:bar w:val="nil"/>
      </w:pBdr>
      <w:suppressAutoHyphens/>
      <w:spacing w:after="0" w:line="240" w:lineRule="auto"/>
      <w:ind w:right="490"/>
      <w:jc w:val="both"/>
    </w:pPr>
    <w:rPr>
      <w:rFonts w:ascii="Apple Symbols" w:eastAsia="Apple Symbols" w:hAnsi="Apple Symbols" w:cs="Apple Symbols"/>
      <w:color w:val="000000"/>
      <w:sz w:val="24"/>
      <w:szCs w:val="24"/>
      <w:u w:color="000000"/>
      <w:bdr w:val="nil"/>
      <w:lang w:val="en-US" w:eastAsia="en-GB"/>
    </w:rPr>
  </w:style>
  <w:style w:type="paragraph" w:customStyle="1" w:styleId="BodyB">
    <w:name w:val="Body B"/>
    <w:rsid w:val="003216A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u w:color="000000"/>
      <w:bdr w:val="nil"/>
      <w:lang w:eastAsia="en-GB"/>
      <w14:textOutline w14:w="12700" w14:cap="flat" w14:cmpd="sng" w14:algn="ctr">
        <w14:noFill/>
        <w14:prstDash w14:val="solid"/>
        <w14:miter w14:lim="400000"/>
      </w14:textOutline>
    </w:rPr>
  </w:style>
  <w:style w:type="paragraph" w:styleId="Date">
    <w:name w:val="Date"/>
    <w:basedOn w:val="Normal"/>
    <w:next w:val="Normal"/>
    <w:link w:val="DateChar"/>
    <w:uiPriority w:val="99"/>
    <w:qFormat/>
    <w:rsid w:val="00AB3F50"/>
    <w:rPr>
      <w:rFonts w:asciiTheme="minorHAnsi" w:eastAsiaTheme="minorEastAsia" w:hAnsiTheme="minorHAnsi" w:cstheme="minorBidi"/>
      <w:sz w:val="18"/>
      <w:szCs w:val="22"/>
      <w:lang w:val="en-US" w:eastAsia="ja-JP"/>
    </w:rPr>
  </w:style>
  <w:style w:type="character" w:customStyle="1" w:styleId="DateChar">
    <w:name w:val="Date Char"/>
    <w:basedOn w:val="DefaultParagraphFont"/>
    <w:link w:val="Date"/>
    <w:uiPriority w:val="99"/>
    <w:rsid w:val="00AB3F50"/>
    <w:rPr>
      <w:rFonts w:eastAsiaTheme="minorEastAsia"/>
      <w:sz w:val="18"/>
      <w:lang w:val="en-US" w:eastAsia="ja-JP"/>
    </w:rPr>
  </w:style>
  <w:style w:type="paragraph" w:customStyle="1" w:styleId="gmail-msolistparagraph">
    <w:name w:val="gmail-msolistparagraph"/>
    <w:basedOn w:val="Normal"/>
    <w:rsid w:val="003A3E77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pv-entitysecondary-title1">
    <w:name w:val="pv-entity__secondary-title1"/>
    <w:basedOn w:val="DefaultParagraphFont"/>
    <w:rsid w:val="009A17AE"/>
  </w:style>
  <w:style w:type="paragraph" w:customStyle="1" w:styleId="Quotations">
    <w:name w:val="Quotations"/>
    <w:basedOn w:val="Normal"/>
    <w:rsid w:val="009C4E22"/>
    <w:pPr>
      <w:widowControl w:val="0"/>
      <w:suppressAutoHyphens/>
      <w:spacing w:after="283"/>
      <w:ind w:left="567" w:right="567"/>
    </w:pPr>
    <w:rPr>
      <w:rFonts w:eastAsia="SimSun" w:cs="Tahoma"/>
      <w:kern w:val="1"/>
      <w:lang w:eastAsia="hi-IN" w:bidi="hi-IN"/>
    </w:rPr>
  </w:style>
  <w:style w:type="numbering" w:customStyle="1" w:styleId="List11">
    <w:name w:val="List 11"/>
    <w:basedOn w:val="NoList"/>
    <w:rsid w:val="00451EF1"/>
    <w:pPr>
      <w:numPr>
        <w:numId w:val="15"/>
      </w:numPr>
    </w:pPr>
  </w:style>
  <w:style w:type="paragraph" w:customStyle="1" w:styleId="Body1">
    <w:name w:val="Body 1"/>
    <w:rsid w:val="00305D9B"/>
    <w:pPr>
      <w:spacing w:after="0" w:line="240" w:lineRule="auto"/>
    </w:pPr>
    <w:rPr>
      <w:rFonts w:ascii="Helvetica" w:eastAsia="Arial Unicode MS" w:hAnsi="Helvetica" w:cs="Times New Roman"/>
      <w:color w:val="000000"/>
      <w:sz w:val="24"/>
      <w:szCs w:val="20"/>
      <w:lang w:eastAsia="en-GB"/>
    </w:rPr>
  </w:style>
  <w:style w:type="paragraph" w:customStyle="1" w:styleId="ydp5f1959aeyiv1472467486msonormal">
    <w:name w:val="ydp5f1959aeyiv1472467486msonormal"/>
    <w:basedOn w:val="Normal"/>
    <w:rsid w:val="005A29A9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Section">
    <w:name w:val="Section"/>
    <w:basedOn w:val="Normal"/>
    <w:uiPriority w:val="1"/>
    <w:qFormat/>
    <w:rsid w:val="004308A1"/>
    <w:pPr>
      <w:spacing w:before="200"/>
      <w:contextualSpacing/>
    </w:pPr>
    <w:rPr>
      <w:rFonts w:asciiTheme="majorHAnsi" w:eastAsiaTheme="minorHAnsi" w:hAnsiTheme="majorHAnsi" w:cstheme="majorHAnsi"/>
      <w:caps/>
      <w:noProof/>
      <w:color w:val="44546A" w:themeColor="text2"/>
      <w:spacing w:val="10"/>
      <w:sz w:val="20"/>
      <w:szCs w:val="20"/>
      <w:lang w:val="en-US" w:eastAsia="ja-JP"/>
    </w:rPr>
  </w:style>
  <w:style w:type="paragraph" w:styleId="Subtitle">
    <w:name w:val="Subtitle"/>
    <w:basedOn w:val="Normal"/>
    <w:link w:val="SubtitleChar"/>
    <w:qFormat/>
    <w:rsid w:val="00985D6A"/>
    <w:pPr>
      <w:spacing w:after="60"/>
      <w:jc w:val="center"/>
      <w:outlineLvl w:val="1"/>
    </w:pPr>
    <w:rPr>
      <w:rFonts w:ascii="Arial" w:hAnsi="Arial" w:cs="Arial"/>
      <w:lang w:eastAsia="en-GB"/>
    </w:rPr>
  </w:style>
  <w:style w:type="character" w:customStyle="1" w:styleId="SubtitleChar">
    <w:name w:val="Subtitle Char"/>
    <w:basedOn w:val="DefaultParagraphFont"/>
    <w:link w:val="Subtitle"/>
    <w:rsid w:val="00985D6A"/>
    <w:rPr>
      <w:rFonts w:ascii="Arial" w:eastAsia="Times New Roman" w:hAnsi="Arial" w:cs="Arial"/>
      <w:sz w:val="24"/>
      <w:szCs w:val="24"/>
      <w:lang w:eastAsia="en-GB"/>
    </w:rPr>
  </w:style>
  <w:style w:type="character" w:customStyle="1" w:styleId="NoneA">
    <w:name w:val="None A"/>
    <w:rsid w:val="00984213"/>
    <w:rPr>
      <w:lang w:val="en-US"/>
    </w:rPr>
  </w:style>
  <w:style w:type="paragraph" w:customStyle="1" w:styleId="JobTitle0">
    <w:name w:val="Job Title"/>
    <w:basedOn w:val="Normal"/>
    <w:qFormat/>
    <w:rsid w:val="00187711"/>
    <w:pPr>
      <w:spacing w:after="60"/>
      <w:ind w:left="2160"/>
    </w:pPr>
    <w:rPr>
      <w:rFonts w:asciiTheme="minorHAnsi" w:hAnsiTheme="minorHAnsi"/>
      <w:color w:val="7F7F7F" w:themeColor="text1" w:themeTint="80"/>
      <w:spacing w:val="10"/>
      <w:sz w:val="16"/>
      <w:szCs w:val="16"/>
      <w:lang w:val="en-US"/>
    </w:rPr>
  </w:style>
  <w:style w:type="paragraph" w:customStyle="1" w:styleId="Achievements">
    <w:name w:val="Achievements"/>
    <w:basedOn w:val="Normal"/>
    <w:unhideWhenUsed/>
    <w:qFormat/>
    <w:rsid w:val="00187711"/>
    <w:pPr>
      <w:numPr>
        <w:numId w:val="16"/>
      </w:numPr>
      <w:spacing w:before="60" w:after="60"/>
    </w:pPr>
    <w:rPr>
      <w:rFonts w:asciiTheme="minorHAnsi" w:hAnsiTheme="minorHAnsi"/>
      <w:spacing w:val="10"/>
      <w:sz w:val="16"/>
      <w:szCs w:val="16"/>
      <w:lang w:val="en-US"/>
    </w:rPr>
  </w:style>
  <w:style w:type="paragraph" w:customStyle="1" w:styleId="DateandLocation">
    <w:name w:val="Date and Location"/>
    <w:basedOn w:val="Normal"/>
    <w:qFormat/>
    <w:rsid w:val="00187711"/>
    <w:pPr>
      <w:tabs>
        <w:tab w:val="left" w:pos="3600"/>
        <w:tab w:val="right" w:pos="8640"/>
      </w:tabs>
      <w:spacing w:before="160" w:after="60"/>
      <w:ind w:left="2160"/>
    </w:pPr>
    <w:rPr>
      <w:rFonts w:asciiTheme="minorHAnsi" w:hAnsiTheme="minorHAnsi"/>
      <w:spacing w:val="10"/>
      <w:sz w:val="16"/>
      <w:szCs w:val="16"/>
      <w:lang w:val="en-US"/>
    </w:rPr>
  </w:style>
  <w:style w:type="paragraph" w:customStyle="1" w:styleId="div">
    <w:name w:val="div"/>
    <w:basedOn w:val="Normal"/>
    <w:rsid w:val="00431B4C"/>
    <w:pPr>
      <w:spacing w:line="240" w:lineRule="atLeast"/>
    </w:pPr>
    <w:rPr>
      <w:lang w:val="en-US"/>
    </w:rPr>
  </w:style>
  <w:style w:type="character" w:customStyle="1" w:styleId="parentContainersectiontablesectionbody">
    <w:name w:val="parentContainer_sectiontable_sectionbody"/>
    <w:basedOn w:val="DefaultParagraphFont"/>
    <w:rsid w:val="00431B4C"/>
    <w:rPr>
      <w:bdr w:val="none" w:sz="0" w:space="0" w:color="auto"/>
    </w:rPr>
  </w:style>
  <w:style w:type="paragraph" w:customStyle="1" w:styleId="ResumeAlignRight">
    <w:name w:val="Resume Align Right"/>
    <w:qFormat/>
    <w:rsid w:val="007107A6"/>
    <w:pPr>
      <w:tabs>
        <w:tab w:val="right" w:pos="10080"/>
      </w:tabs>
      <w:suppressAutoHyphens/>
      <w:spacing w:after="0" w:line="240" w:lineRule="auto"/>
    </w:pPr>
    <w:rPr>
      <w:rFonts w:ascii="Times New Roman" w:eastAsia="Arial Unicode MS" w:hAnsi="Times New Roman" w:cs="Arial Unicode MS"/>
      <w:color w:val="000000"/>
      <w:sz w:val="24"/>
      <w:szCs w:val="24"/>
      <w:lang w:val="en-US" w:eastAsia="zh-CN"/>
    </w:rPr>
  </w:style>
  <w:style w:type="character" w:customStyle="1" w:styleId="gmail-apple-converted-space">
    <w:name w:val="gmail-apple-converted-space"/>
    <w:basedOn w:val="DefaultParagraphFont"/>
    <w:rsid w:val="00015C85"/>
  </w:style>
  <w:style w:type="character" w:customStyle="1" w:styleId="white-space-pre">
    <w:name w:val="white-space-pre"/>
    <w:basedOn w:val="DefaultParagraphFont"/>
    <w:rsid w:val="00B517BD"/>
  </w:style>
  <w:style w:type="paragraph" w:customStyle="1" w:styleId="ydp931b10d7msonormal">
    <w:name w:val="ydp931b10d7msonormal"/>
    <w:basedOn w:val="Normal"/>
    <w:rsid w:val="00EA6C9A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numbering" w:customStyle="1" w:styleId="List1">
    <w:name w:val="List 1"/>
    <w:basedOn w:val="NoList"/>
    <w:rsid w:val="00EA775F"/>
    <w:pPr>
      <w:numPr>
        <w:numId w:val="17"/>
      </w:numPr>
    </w:pPr>
  </w:style>
  <w:style w:type="numbering" w:customStyle="1" w:styleId="List31">
    <w:name w:val="List 31"/>
    <w:basedOn w:val="NoList"/>
    <w:rsid w:val="00EA775F"/>
    <w:pPr>
      <w:numPr>
        <w:numId w:val="18"/>
      </w:numPr>
    </w:pPr>
  </w:style>
  <w:style w:type="numbering" w:customStyle="1" w:styleId="List51">
    <w:name w:val="List 51"/>
    <w:basedOn w:val="NoList"/>
    <w:rsid w:val="00EA775F"/>
    <w:pPr>
      <w:numPr>
        <w:numId w:val="19"/>
      </w:numPr>
    </w:pPr>
  </w:style>
  <w:style w:type="paragraph" w:customStyle="1" w:styleId="gmail-msonospacing">
    <w:name w:val="gmail-msonospacing"/>
    <w:basedOn w:val="Normal"/>
    <w:rsid w:val="00BE0A91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table" w:customStyle="1" w:styleId="TableGrid0">
    <w:name w:val="TableGrid"/>
    <w:rsid w:val="00536FD5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bedtext">
    <w:name w:val="Tabbed text"/>
    <w:basedOn w:val="NoSpacing"/>
    <w:qFormat/>
    <w:rsid w:val="00FA06B6"/>
    <w:pPr>
      <w:tabs>
        <w:tab w:val="right" w:pos="10267"/>
      </w:tabs>
    </w:pPr>
    <w:rPr>
      <w:rFonts w:ascii="Arial" w:eastAsia="Calibri" w:hAnsi="Arial" w:cs="Times New Roman"/>
      <w:lang w:val="en-AU"/>
    </w:rPr>
  </w:style>
  <w:style w:type="table" w:customStyle="1" w:styleId="ResumeTable">
    <w:name w:val="Resume Table"/>
    <w:basedOn w:val="TableNormal"/>
    <w:uiPriority w:val="99"/>
    <w:rsid w:val="00EC1EAB"/>
    <w:pPr>
      <w:spacing w:before="40" w:line="288" w:lineRule="auto"/>
    </w:pPr>
    <w:rPr>
      <w:color w:val="595959" w:themeColor="text1" w:themeTint="A6"/>
      <w:sz w:val="20"/>
      <w:szCs w:val="20"/>
      <w:lang w:val="en-US" w:eastAsia="ja-JP"/>
    </w:rPr>
    <w:tblPr>
      <w:tblBorders>
        <w:insideH w:val="single" w:sz="4" w:space="0" w:color="4472C4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semiHidden/>
    <w:rsid w:val="00306DD3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6DD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p1">
    <w:name w:val="p1"/>
    <w:basedOn w:val="Normal"/>
    <w:rsid w:val="00117310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p2">
    <w:name w:val="p2"/>
    <w:basedOn w:val="Normal"/>
    <w:rsid w:val="00117310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p3">
    <w:name w:val="p3"/>
    <w:basedOn w:val="Normal"/>
    <w:rsid w:val="00117310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s2">
    <w:name w:val="s2"/>
    <w:basedOn w:val="DefaultParagraphFont"/>
    <w:rsid w:val="00117310"/>
  </w:style>
  <w:style w:type="paragraph" w:customStyle="1" w:styleId="Normal1">
    <w:name w:val="Normal1"/>
    <w:rsid w:val="00042608"/>
    <w:pPr>
      <w:spacing w:after="200" w:line="276" w:lineRule="auto"/>
    </w:pPr>
    <w:rPr>
      <w:rFonts w:ascii="Calibri" w:eastAsia="Calibri" w:hAnsi="Calibri" w:cs="Calibri"/>
      <w:color w:val="000000"/>
      <w:szCs w:val="20"/>
      <w:lang w:val="en-US"/>
    </w:rPr>
  </w:style>
  <w:style w:type="paragraph" w:customStyle="1" w:styleId="ydp397aacf0msonormal">
    <w:name w:val="ydp397aacf0msonormal"/>
    <w:basedOn w:val="Normal"/>
    <w:rsid w:val="00C27DF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F3A1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documentskn-mli8parentContainerright-box">
    <w:name w:val="document_skn-mli8_parentContainer_right-box"/>
    <w:basedOn w:val="DefaultParagraphFont"/>
    <w:rsid w:val="00A82B58"/>
  </w:style>
  <w:style w:type="paragraph" w:customStyle="1" w:styleId="documentskn-mli8dispBlock">
    <w:name w:val="document_skn-mli8_dispBlock"/>
    <w:basedOn w:val="Normal"/>
    <w:rsid w:val="00A82B58"/>
    <w:pPr>
      <w:spacing w:line="240" w:lineRule="atLeast"/>
    </w:pPr>
    <w:rPr>
      <w:lang w:val="en-US"/>
    </w:rPr>
  </w:style>
  <w:style w:type="character" w:customStyle="1" w:styleId="documentskn-mli8txtBold">
    <w:name w:val="document_skn-mli8_txtBold"/>
    <w:basedOn w:val="DefaultParagraphFont"/>
    <w:rsid w:val="00A82B58"/>
    <w:rPr>
      <w:b/>
      <w:bCs/>
    </w:rPr>
  </w:style>
  <w:style w:type="paragraph" w:customStyle="1" w:styleId="bullet2SPACE">
    <w:name w:val="bullet 2 SPACE"/>
    <w:basedOn w:val="ListParagraph"/>
    <w:rsid w:val="00E66952"/>
    <w:pPr>
      <w:tabs>
        <w:tab w:val="num" w:pos="180"/>
      </w:tabs>
      <w:spacing w:before="40"/>
      <w:ind w:left="180" w:hanging="180"/>
      <w:contextualSpacing w:val="0"/>
    </w:pPr>
    <w:rPr>
      <w:rFonts w:ascii="Verdana" w:eastAsia="Times New Roman" w:hAnsi="Verdana"/>
      <w:sz w:val="18"/>
      <w:szCs w:val="18"/>
      <w:lang w:val="en-GB"/>
    </w:rPr>
  </w:style>
  <w:style w:type="paragraph" w:customStyle="1" w:styleId="dash0">
    <w:name w:val="dash"/>
    <w:basedOn w:val="Normal"/>
    <w:rsid w:val="00E66952"/>
    <w:pPr>
      <w:numPr>
        <w:ilvl w:val="1"/>
        <w:numId w:val="1"/>
      </w:numPr>
      <w:tabs>
        <w:tab w:val="num" w:pos="180"/>
      </w:tabs>
      <w:ind w:left="180"/>
    </w:pPr>
    <w:rPr>
      <w:rFonts w:ascii="Verdana" w:hAnsi="Verdana"/>
      <w:sz w:val="18"/>
      <w:szCs w:val="18"/>
    </w:rPr>
  </w:style>
  <w:style w:type="paragraph" w:customStyle="1" w:styleId="dash2">
    <w:name w:val="dash 2"/>
    <w:basedOn w:val="dash0"/>
    <w:rsid w:val="00E66952"/>
    <w:pPr>
      <w:numPr>
        <w:numId w:val="20"/>
      </w:numPr>
      <w:tabs>
        <w:tab w:val="clear" w:pos="360"/>
        <w:tab w:val="num" w:pos="180"/>
      </w:tabs>
      <w:spacing w:before="40"/>
      <w:ind w:left="181"/>
    </w:pPr>
  </w:style>
  <w:style w:type="paragraph" w:customStyle="1" w:styleId="gmail-msonormal">
    <w:name w:val="gmail-msonormal"/>
    <w:basedOn w:val="Normal"/>
    <w:rsid w:val="00B80A08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ColorfulList-Accent11">
    <w:name w:val="Colorful List - Accent 11"/>
    <w:basedOn w:val="Normal"/>
    <w:uiPriority w:val="34"/>
    <w:qFormat/>
    <w:rsid w:val="00497E76"/>
    <w:pPr>
      <w:ind w:left="720"/>
      <w:contextualSpacing/>
    </w:pPr>
    <w:rPr>
      <w:rFonts w:ascii="Cambria" w:eastAsia="MS Mincho" w:hAnsi="Cambria"/>
    </w:rPr>
  </w:style>
  <w:style w:type="character" w:customStyle="1" w:styleId="Heading9Char">
    <w:name w:val="Heading 9 Char"/>
    <w:basedOn w:val="DefaultParagraphFont"/>
    <w:link w:val="Heading9"/>
    <w:uiPriority w:val="9"/>
    <w:rsid w:val="0049713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ulletedlist">
    <w:name w:val="bulleted list"/>
    <w:basedOn w:val="Normal"/>
    <w:rsid w:val="00F75865"/>
    <w:pPr>
      <w:numPr>
        <w:numId w:val="21"/>
      </w:numPr>
      <w:spacing w:before="60" w:after="60" w:line="220" w:lineRule="exact"/>
    </w:pPr>
    <w:rPr>
      <w:rFonts w:ascii="Tahoma" w:hAnsi="Tahoma"/>
      <w:spacing w:val="10"/>
      <w:sz w:val="16"/>
      <w:szCs w:val="16"/>
      <w:lang w:val="en-US"/>
    </w:rPr>
  </w:style>
  <w:style w:type="paragraph" w:customStyle="1" w:styleId="BulletedList0">
    <w:name w:val="Bulleted List"/>
    <w:next w:val="Normal"/>
    <w:rsid w:val="00AB7C8D"/>
    <w:pPr>
      <w:numPr>
        <w:numId w:val="22"/>
      </w:numPr>
      <w:spacing w:after="0" w:line="240" w:lineRule="auto"/>
    </w:pPr>
    <w:rPr>
      <w:rFonts w:ascii="Times New Roman" w:eastAsia="Times New Roman" w:hAnsi="Times New Roman" w:cs="Times New Roman"/>
      <w:spacing w:val="-5"/>
      <w:szCs w:val="20"/>
      <w:lang w:val="en-US"/>
    </w:rPr>
  </w:style>
  <w:style w:type="paragraph" w:customStyle="1" w:styleId="Dates">
    <w:name w:val="Dates"/>
    <w:basedOn w:val="Normal"/>
    <w:rsid w:val="00F65D15"/>
    <w:pPr>
      <w:tabs>
        <w:tab w:val="left" w:pos="2160"/>
        <w:tab w:val="right" w:pos="6480"/>
      </w:tabs>
      <w:spacing w:after="40" w:line="220" w:lineRule="atLeast"/>
    </w:pPr>
    <w:rPr>
      <w:sz w:val="22"/>
      <w:szCs w:val="20"/>
      <w:lang w:val="en-US"/>
    </w:rPr>
  </w:style>
  <w:style w:type="paragraph" w:customStyle="1" w:styleId="JobTitleDegree">
    <w:name w:val="Job Title/Degree"/>
    <w:basedOn w:val="BodyText"/>
    <w:rsid w:val="00F65D1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2160"/>
        <w:tab w:val="right" w:pos="6480"/>
      </w:tabs>
      <w:spacing w:after="40" w:line="220" w:lineRule="atLeast"/>
      <w:jc w:val="center"/>
    </w:pPr>
    <w:rPr>
      <w:rFonts w:eastAsia="Times New Roman" w:cs="Times New Roman"/>
      <w:color w:val="auto"/>
      <w:sz w:val="22"/>
      <w:szCs w:val="22"/>
      <w:bdr w:val="none" w:sz="0" w:space="0" w:color="auto"/>
      <w:lang w:eastAsia="en-US"/>
    </w:rPr>
  </w:style>
  <w:style w:type="paragraph" w:customStyle="1" w:styleId="CompanyNameLocation">
    <w:name w:val="Company Name/Location"/>
    <w:basedOn w:val="Normal"/>
    <w:rsid w:val="00F65D15"/>
    <w:pPr>
      <w:tabs>
        <w:tab w:val="left" w:pos="2160"/>
        <w:tab w:val="right" w:pos="6480"/>
      </w:tabs>
      <w:spacing w:after="40" w:line="220" w:lineRule="atLeast"/>
      <w:jc w:val="right"/>
    </w:pPr>
    <w:rPr>
      <w:sz w:val="22"/>
      <w:szCs w:val="16"/>
      <w:lang w:val="en-US"/>
    </w:rPr>
  </w:style>
  <w:style w:type="paragraph" w:customStyle="1" w:styleId="Dates1">
    <w:name w:val="Dates 1"/>
    <w:basedOn w:val="Normal"/>
    <w:rsid w:val="00F65D15"/>
    <w:pPr>
      <w:tabs>
        <w:tab w:val="left" w:pos="2160"/>
        <w:tab w:val="right" w:pos="6480"/>
      </w:tabs>
      <w:spacing w:before="240" w:after="40" w:line="220" w:lineRule="atLeast"/>
    </w:pPr>
    <w:rPr>
      <w:sz w:val="22"/>
      <w:szCs w:val="20"/>
      <w:lang w:val="en-US"/>
    </w:rPr>
  </w:style>
  <w:style w:type="paragraph" w:customStyle="1" w:styleId="JobTitleDegree1">
    <w:name w:val="Job Title/Degree 1"/>
    <w:basedOn w:val="BodyText"/>
    <w:rsid w:val="00F65D1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tabs>
        <w:tab w:val="left" w:pos="2160"/>
        <w:tab w:val="right" w:pos="6480"/>
      </w:tabs>
      <w:spacing w:before="240" w:after="40" w:line="220" w:lineRule="atLeast"/>
      <w:jc w:val="center"/>
    </w:pPr>
    <w:rPr>
      <w:rFonts w:eastAsia="Times New Roman" w:cs="Times New Roman"/>
      <w:color w:val="auto"/>
      <w:sz w:val="22"/>
      <w:szCs w:val="22"/>
      <w:bdr w:val="none" w:sz="0" w:space="0" w:color="auto"/>
      <w:lang w:eastAsia="en-US"/>
    </w:rPr>
  </w:style>
  <w:style w:type="paragraph" w:customStyle="1" w:styleId="CompanyNameLocation1">
    <w:name w:val="Company Name/Location 1"/>
    <w:basedOn w:val="BodyText3"/>
    <w:rsid w:val="00F65D15"/>
    <w:pPr>
      <w:tabs>
        <w:tab w:val="left" w:pos="2160"/>
        <w:tab w:val="right" w:pos="6480"/>
      </w:tabs>
      <w:spacing w:before="240" w:after="40" w:line="220" w:lineRule="atLeast"/>
      <w:jc w:val="right"/>
    </w:pPr>
    <w:rPr>
      <w:sz w:val="22"/>
    </w:rPr>
  </w:style>
  <w:style w:type="paragraph" w:customStyle="1" w:styleId="xmsolistparagraph">
    <w:name w:val="x_msolistparagraph"/>
    <w:rsid w:val="0012283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 w:eastAsia="en-GB"/>
    </w:rPr>
  </w:style>
  <w:style w:type="numbering" w:customStyle="1" w:styleId="List21">
    <w:name w:val="List 21"/>
    <w:basedOn w:val="ImportedStyle2"/>
    <w:rsid w:val="00122830"/>
    <w:pPr>
      <w:numPr>
        <w:numId w:val="23"/>
      </w:numPr>
    </w:pPr>
  </w:style>
  <w:style w:type="character" w:customStyle="1" w:styleId="goohl2">
    <w:name w:val="goohl2"/>
    <w:basedOn w:val="DefaultParagraphFont"/>
    <w:rsid w:val="0007277F"/>
  </w:style>
  <w:style w:type="character" w:customStyle="1" w:styleId="veryhardreadability">
    <w:name w:val="veryhardreadability"/>
    <w:rsid w:val="00D32DE5"/>
  </w:style>
  <w:style w:type="character" w:customStyle="1" w:styleId="vaguephrase">
    <w:name w:val="vaguephrase"/>
    <w:rsid w:val="00D32DE5"/>
  </w:style>
  <w:style w:type="character" w:customStyle="1" w:styleId="adverb">
    <w:name w:val="adverb"/>
    <w:rsid w:val="00D32DE5"/>
  </w:style>
  <w:style w:type="character" w:styleId="IntenseEmphasis">
    <w:name w:val="Intense Emphasis"/>
    <w:basedOn w:val="DefaultParagraphFont"/>
    <w:uiPriority w:val="21"/>
    <w:qFormat/>
    <w:rsid w:val="005F1E22"/>
    <w:rPr>
      <w:i/>
      <w:iCs/>
      <w:color w:val="4472C4" w:themeColor="accent1"/>
    </w:rPr>
  </w:style>
  <w:style w:type="numbering" w:customStyle="1" w:styleId="Dash">
    <w:name w:val="Dash"/>
    <w:rsid w:val="00F77C88"/>
    <w:pPr>
      <w:numPr>
        <w:numId w:val="24"/>
      </w:numPr>
    </w:pPr>
  </w:style>
  <w:style w:type="paragraph" w:customStyle="1" w:styleId="gmail-li2">
    <w:name w:val="gmail-li2"/>
    <w:basedOn w:val="Normal"/>
    <w:rsid w:val="00927B7F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gmail-p2">
    <w:name w:val="gmail-p2"/>
    <w:basedOn w:val="Normal"/>
    <w:rsid w:val="00927B7F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paragraph" w:customStyle="1" w:styleId="TableEntry">
    <w:name w:val="TableEntry"/>
    <w:basedOn w:val="Normal"/>
    <w:rsid w:val="00F37431"/>
    <w:pPr>
      <w:spacing w:line="280" w:lineRule="atLeast"/>
    </w:pPr>
    <w:rPr>
      <w:rFonts w:cs="Arial"/>
      <w:sz w:val="22"/>
    </w:rPr>
  </w:style>
  <w:style w:type="character" w:customStyle="1" w:styleId="ng-scope">
    <w:name w:val="ng-scope"/>
    <w:basedOn w:val="DefaultParagraphFont"/>
    <w:rsid w:val="00C96678"/>
  </w:style>
  <w:style w:type="character" w:customStyle="1" w:styleId="fieldcontain">
    <w:name w:val="fieldcontain"/>
    <w:basedOn w:val="DefaultParagraphFont"/>
    <w:rsid w:val="00C96678"/>
  </w:style>
  <w:style w:type="character" w:customStyle="1" w:styleId="il">
    <w:name w:val="il"/>
    <w:basedOn w:val="DefaultParagraphFont"/>
    <w:rsid w:val="00035A60"/>
  </w:style>
  <w:style w:type="paragraph" w:customStyle="1" w:styleId="MediumGrid21">
    <w:name w:val="Medium Grid 21"/>
    <w:uiPriority w:val="1"/>
    <w:qFormat/>
    <w:rsid w:val="000101AB"/>
    <w:pPr>
      <w:spacing w:after="0" w:line="240" w:lineRule="auto"/>
    </w:pPr>
    <w:rPr>
      <w:rFonts w:ascii="Cambria" w:eastAsia="Cambria" w:hAnsi="Cambria" w:cs="Times New Roman"/>
      <w:sz w:val="24"/>
      <w:szCs w:val="24"/>
    </w:rPr>
  </w:style>
  <w:style w:type="character" w:customStyle="1" w:styleId="left-box">
    <w:name w:val="left-box"/>
    <w:basedOn w:val="DefaultParagraphFont"/>
    <w:rsid w:val="00DE1FEC"/>
  </w:style>
  <w:style w:type="paragraph" w:customStyle="1" w:styleId="divdocumentleft-boxsinglecolumn">
    <w:name w:val="div_document_left-box_singlecolumn"/>
    <w:basedOn w:val="Normal"/>
    <w:rsid w:val="00DE1FEC"/>
    <w:rPr>
      <w:lang w:val="en-US"/>
    </w:rPr>
  </w:style>
  <w:style w:type="character" w:customStyle="1" w:styleId="txtBold">
    <w:name w:val="txtBold"/>
    <w:basedOn w:val="DefaultParagraphFont"/>
    <w:rsid w:val="00DE1FEC"/>
    <w:rPr>
      <w:b/>
      <w:bCs/>
    </w:rPr>
  </w:style>
  <w:style w:type="paragraph" w:customStyle="1" w:styleId="paddingdiv">
    <w:name w:val="paddingdiv"/>
    <w:basedOn w:val="Normal"/>
    <w:rsid w:val="00DE1FEC"/>
    <w:pPr>
      <w:spacing w:line="500" w:lineRule="atLeast"/>
    </w:pPr>
    <w:rPr>
      <w:lang w:val="en-US"/>
    </w:rPr>
  </w:style>
  <w:style w:type="table" w:customStyle="1" w:styleId="divdocumentparentContainer">
    <w:name w:val="div_document_parentContainer"/>
    <w:basedOn w:val="TableNormal"/>
    <w:rsid w:val="00DE1FE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/>
  </w:style>
  <w:style w:type="character" w:customStyle="1" w:styleId="t-bold">
    <w:name w:val="t-bold"/>
    <w:basedOn w:val="DefaultParagraphFont"/>
    <w:rsid w:val="00760B9B"/>
  </w:style>
  <w:style w:type="character" w:customStyle="1" w:styleId="t-14">
    <w:name w:val="t-14"/>
    <w:basedOn w:val="DefaultParagraphFont"/>
    <w:rsid w:val="00760B9B"/>
  </w:style>
  <w:style w:type="paragraph" w:customStyle="1" w:styleId="pvs-listitem--with-top-padding">
    <w:name w:val="pvs-list__item--with-top-padding"/>
    <w:basedOn w:val="Normal"/>
    <w:rsid w:val="00760B9B"/>
    <w:pPr>
      <w:spacing w:before="100" w:beforeAutospacing="1" w:after="100" w:afterAutospacing="1"/>
    </w:pPr>
    <w:rPr>
      <w:lang w:eastAsia="en-GB"/>
    </w:rPr>
  </w:style>
  <w:style w:type="paragraph" w:customStyle="1" w:styleId="Textbody">
    <w:name w:val="Text body"/>
    <w:basedOn w:val="Normal"/>
    <w:rsid w:val="003729BE"/>
    <w:pPr>
      <w:widowControl w:val="0"/>
      <w:suppressAutoHyphens/>
      <w:autoSpaceDN w:val="0"/>
      <w:spacing w:after="120"/>
      <w:textAlignment w:val="baseline"/>
    </w:pPr>
    <w:rPr>
      <w:rFonts w:eastAsia="SimSun" w:cs="Lucida Sans"/>
      <w:kern w:val="3"/>
      <w:lang w:eastAsia="zh-CN" w:bidi="hi-IN"/>
    </w:rPr>
  </w:style>
  <w:style w:type="character" w:customStyle="1" w:styleId="Years">
    <w:name w:val="Years"/>
    <w:uiPriority w:val="1"/>
    <w:qFormat/>
    <w:rsid w:val="00AF33BF"/>
    <w:rPr>
      <w:rFonts w:ascii="Gabriola" w:hAnsi="Gabriola"/>
      <w:color w:val="629DD1"/>
      <w:sz w:val="32"/>
      <w:szCs w:val="32"/>
    </w:rPr>
  </w:style>
  <w:style w:type="character" w:customStyle="1" w:styleId="scxw30263840">
    <w:name w:val="scxw30263840"/>
    <w:basedOn w:val="DefaultParagraphFont"/>
    <w:rsid w:val="00B0242C"/>
  </w:style>
  <w:style w:type="paragraph" w:customStyle="1" w:styleId="FieldHeading">
    <w:name w:val="Field Heading"/>
    <w:rsid w:val="004C2C45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2835"/>
      </w:tabs>
      <w:spacing w:after="0" w:line="240" w:lineRule="auto"/>
      <w:jc w:val="both"/>
    </w:pPr>
    <w:rPr>
      <w:rFonts w:ascii="Arial" w:eastAsia="Arial Unicode MS" w:hAnsi="Arial" w:cs="Arial Unicode MS"/>
      <w:b/>
      <w:bCs/>
      <w:caps/>
      <w:color w:val="000000"/>
      <w:u w:color="000000"/>
      <w:bdr w:val="nil"/>
      <w:lang w:val="en-US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938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38B2"/>
    <w:rPr>
      <w:rFonts w:ascii="Courier New" w:eastAsia="Times New Roman" w:hAnsi="Courier New" w:cs="Courier New"/>
      <w:sz w:val="20"/>
      <w:szCs w:val="20"/>
      <w:lang w:eastAsia="en-GB"/>
    </w:rPr>
  </w:style>
  <w:style w:type="paragraph" w:customStyle="1" w:styleId="TableParagraph">
    <w:name w:val="Table Paragraph"/>
    <w:basedOn w:val="Normal"/>
    <w:uiPriority w:val="1"/>
    <w:qFormat/>
    <w:rsid w:val="009F5576"/>
    <w:pPr>
      <w:widowControl w:val="0"/>
      <w:autoSpaceDE w:val="0"/>
      <w:autoSpaceDN w:val="0"/>
      <w:adjustRightInd w:val="0"/>
    </w:pPr>
    <w:rPr>
      <w:rFonts w:eastAsiaTheme="minorEastAsia"/>
      <w:lang w:eastAsia="en-GB"/>
    </w:rPr>
  </w:style>
  <w:style w:type="paragraph" w:customStyle="1" w:styleId="JobDescription">
    <w:name w:val="Job Description"/>
    <w:basedOn w:val="Normal"/>
    <w:link w:val="JobDescriptionChar"/>
    <w:qFormat/>
    <w:rsid w:val="00E52F7C"/>
    <w:pPr>
      <w:spacing w:line="288" w:lineRule="auto"/>
    </w:pPr>
    <w:rPr>
      <w:rFonts w:asciiTheme="minorHAnsi" w:eastAsiaTheme="minorHAnsi" w:hAnsiTheme="minorHAnsi" w:cstheme="minorBidi"/>
      <w:color w:val="262626" w:themeColor="text1" w:themeTint="D9"/>
      <w:sz w:val="18"/>
      <w:szCs w:val="18"/>
      <w:lang w:val="en-US"/>
    </w:rPr>
  </w:style>
  <w:style w:type="character" w:customStyle="1" w:styleId="JobDescriptionChar">
    <w:name w:val="Job Description Char"/>
    <w:basedOn w:val="DefaultParagraphFont"/>
    <w:link w:val="JobDescription"/>
    <w:uiPriority w:val="18"/>
    <w:rsid w:val="00E52F7C"/>
    <w:rPr>
      <w:color w:val="262626" w:themeColor="text1" w:themeTint="D9"/>
      <w:sz w:val="18"/>
      <w:szCs w:val="18"/>
      <w:lang w:val="en-US"/>
    </w:rPr>
  </w:style>
  <w:style w:type="numbering" w:customStyle="1" w:styleId="Bullets">
    <w:name w:val="Bullets"/>
    <w:rsid w:val="007242BD"/>
    <w:pPr>
      <w:numPr>
        <w:numId w:val="25"/>
      </w:numPr>
    </w:pPr>
  </w:style>
  <w:style w:type="paragraph" w:customStyle="1" w:styleId="titleparagraph">
    <w:name w:val="title paragraph"/>
    <w:basedOn w:val="Heading2"/>
    <w:next w:val="Normal"/>
    <w:link w:val="titleparagraphChar"/>
    <w:qFormat/>
    <w:rsid w:val="00A27216"/>
    <w:pPr>
      <w:spacing w:before="200"/>
    </w:pPr>
    <w:rPr>
      <w:rFonts w:ascii="Noto Sans" w:hAnsi="Noto Sans"/>
      <w:b/>
      <w:iCs/>
      <w:color w:val="3374AB"/>
      <w:szCs w:val="32"/>
      <w:lang w:eastAsia="en-GB"/>
    </w:rPr>
  </w:style>
  <w:style w:type="character" w:customStyle="1" w:styleId="titleparagraphChar">
    <w:name w:val="title paragraph Char"/>
    <w:basedOn w:val="DefaultParagraphFont"/>
    <w:link w:val="titleparagraph"/>
    <w:rsid w:val="00A27216"/>
    <w:rPr>
      <w:rFonts w:ascii="Noto Sans" w:eastAsiaTheme="majorEastAsia" w:hAnsi="Noto Sans" w:cstheme="majorBidi"/>
      <w:b/>
      <w:iCs/>
      <w:color w:val="3374AB"/>
      <w:sz w:val="26"/>
      <w:szCs w:val="32"/>
      <w:lang w:eastAsia="en-GB"/>
    </w:rPr>
  </w:style>
  <w:style w:type="paragraph" w:customStyle="1" w:styleId="pvs-listpaged-list-item">
    <w:name w:val="pvs-list__paged-list-item"/>
    <w:basedOn w:val="Normal"/>
    <w:rsid w:val="0075766B"/>
    <w:pPr>
      <w:spacing w:before="100" w:beforeAutospacing="1" w:after="100" w:afterAutospacing="1"/>
    </w:pPr>
    <w:rPr>
      <w:lang w:eastAsia="en-GB"/>
    </w:rPr>
  </w:style>
  <w:style w:type="paragraph" w:customStyle="1" w:styleId="NoParagraphStyle">
    <w:name w:val="[No Paragraph Style]"/>
    <w:rsid w:val="006D6290"/>
    <w:pPr>
      <w:widowControl w:val="0"/>
      <w:autoSpaceDE w:val="0"/>
      <w:autoSpaceDN w:val="0"/>
      <w:adjustRightInd w:val="0"/>
      <w:spacing w:after="0" w:line="288" w:lineRule="auto"/>
      <w:textAlignment w:val="center"/>
    </w:pPr>
    <w:rPr>
      <w:rFonts w:ascii="MinionPro-Regular" w:eastAsia="MS Mincho" w:hAnsi="MinionPro-Regular" w:cs="MinionPro-Regular"/>
      <w:color w:val="000000"/>
      <w:sz w:val="24"/>
      <w:szCs w:val="24"/>
    </w:rPr>
  </w:style>
  <w:style w:type="paragraph" w:customStyle="1" w:styleId="documentulliParagraph">
    <w:name w:val="document_ul_li Paragraph"/>
    <w:basedOn w:val="Normal"/>
    <w:rsid w:val="00640A82"/>
    <w:rPr>
      <w:lang w:val="en-US"/>
    </w:rPr>
  </w:style>
  <w:style w:type="character" w:customStyle="1" w:styleId="complexword">
    <w:name w:val="complexword"/>
    <w:rsid w:val="005E08AA"/>
  </w:style>
  <w:style w:type="character" w:customStyle="1" w:styleId="wbzude">
    <w:name w:val="wbzude"/>
    <w:basedOn w:val="DefaultParagraphFont"/>
    <w:rsid w:val="00E9636F"/>
  </w:style>
  <w:style w:type="paragraph" w:customStyle="1" w:styleId="WW-Default">
    <w:name w:val="WW-Default"/>
    <w:rsid w:val="008A0DF6"/>
    <w:pPr>
      <w:widowControl w:val="0"/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hi-IN" w:bidi="hi-IN"/>
    </w:rPr>
  </w:style>
  <w:style w:type="paragraph" w:customStyle="1" w:styleId="ww-default0">
    <w:name w:val="ww-default"/>
    <w:basedOn w:val="Normal"/>
    <w:rsid w:val="008A0DF6"/>
    <w:pPr>
      <w:spacing w:before="100" w:beforeAutospacing="1" w:after="100" w:afterAutospacing="1"/>
    </w:pPr>
    <w:rPr>
      <w:rFonts w:ascii="Calibri" w:eastAsiaTheme="minorHAnsi" w:hAnsi="Calibri" w:cs="Calibri"/>
      <w:sz w:val="22"/>
      <w:szCs w:val="22"/>
      <w:lang w:eastAsia="en-GB"/>
    </w:rPr>
  </w:style>
  <w:style w:type="numbering" w:customStyle="1" w:styleId="ImportedStyle6">
    <w:name w:val="Imported Style 6"/>
    <w:rsid w:val="004D55F6"/>
    <w:pPr>
      <w:numPr>
        <w:numId w:val="26"/>
      </w:numPr>
    </w:pPr>
  </w:style>
  <w:style w:type="numbering" w:customStyle="1" w:styleId="ImportedStyle7">
    <w:name w:val="Imported Style 7"/>
    <w:rsid w:val="004D55F6"/>
    <w:pPr>
      <w:numPr>
        <w:numId w:val="27"/>
      </w:numPr>
    </w:pPr>
  </w:style>
  <w:style w:type="numbering" w:customStyle="1" w:styleId="ImportedStyle8">
    <w:name w:val="Imported Style 8"/>
    <w:rsid w:val="004D55F6"/>
    <w:pPr>
      <w:numPr>
        <w:numId w:val="28"/>
      </w:numPr>
    </w:pPr>
  </w:style>
  <w:style w:type="paragraph" w:customStyle="1" w:styleId="Text0">
    <w:name w:val="Text"/>
    <w:basedOn w:val="Normal"/>
    <w:uiPriority w:val="3"/>
    <w:qFormat/>
    <w:rsid w:val="00296837"/>
    <w:pPr>
      <w:spacing w:line="288" w:lineRule="auto"/>
      <w:ind w:left="170" w:right="113"/>
    </w:pPr>
    <w:rPr>
      <w:rFonts w:asciiTheme="minorHAnsi" w:eastAsiaTheme="minorHAnsi" w:hAnsiTheme="minorHAnsi" w:cstheme="minorHAnsi"/>
      <w:color w:val="404040" w:themeColor="text1" w:themeTint="BF"/>
      <w:sz w:val="22"/>
      <w:lang w:val="en-US"/>
    </w:rPr>
  </w:style>
  <w:style w:type="paragraph" w:customStyle="1" w:styleId="font7">
    <w:name w:val="font_7"/>
    <w:basedOn w:val="Normal"/>
    <w:rsid w:val="00182D6F"/>
    <w:pPr>
      <w:spacing w:before="100" w:beforeAutospacing="1" w:after="100" w:afterAutospacing="1"/>
    </w:pPr>
    <w:rPr>
      <w:lang w:eastAsia="en-GB"/>
    </w:rPr>
  </w:style>
  <w:style w:type="paragraph" w:customStyle="1" w:styleId="SectionHeading">
    <w:name w:val="Section Heading"/>
    <w:basedOn w:val="Normal"/>
    <w:qFormat/>
    <w:rsid w:val="005D5265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5D5265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</w:rPr>
  </w:style>
  <w:style w:type="paragraph" w:customStyle="1" w:styleId="JDAccomplishment">
    <w:name w:val="JD Accomplishment"/>
    <w:basedOn w:val="Normal"/>
    <w:qFormat/>
    <w:rsid w:val="005D5265"/>
    <w:pPr>
      <w:numPr>
        <w:numId w:val="29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</w:rPr>
  </w:style>
  <w:style w:type="numbering" w:customStyle="1" w:styleId="ImportedStyle30">
    <w:name w:val="Imported Style 3.0"/>
    <w:rsid w:val="00E11955"/>
    <w:pPr>
      <w:numPr>
        <w:numId w:val="30"/>
      </w:numPr>
    </w:pPr>
  </w:style>
  <w:style w:type="character" w:customStyle="1" w:styleId="context1">
    <w:name w:val="context1"/>
    <w:rsid w:val="00D831EB"/>
    <w:rPr>
      <w:rFonts w:ascii="Verdana" w:hAnsi="Verdana" w:hint="default"/>
      <w:b w:val="0"/>
      <w:bCs w:val="0"/>
      <w:i w:val="0"/>
      <w:iCs w:val="0"/>
      <w:color w:val="000000"/>
      <w:sz w:val="16"/>
      <w:szCs w:val="16"/>
    </w:rPr>
  </w:style>
  <w:style w:type="character" w:customStyle="1" w:styleId="search-list-item-short-info-term">
    <w:name w:val="search-list-item-short-info-term"/>
    <w:basedOn w:val="DefaultParagraphFont"/>
    <w:rsid w:val="001648DA"/>
  </w:style>
  <w:style w:type="paragraph" w:customStyle="1" w:styleId="Subsection">
    <w:name w:val="Subsection"/>
    <w:rsid w:val="00AD77A4"/>
    <w:pPr>
      <w:pBdr>
        <w:top w:val="nil"/>
        <w:left w:val="nil"/>
        <w:bottom w:val="nil"/>
        <w:right w:val="nil"/>
        <w:between w:val="nil"/>
        <w:bar w:val="nil"/>
      </w:pBdr>
      <w:spacing w:before="60" w:after="0" w:line="276" w:lineRule="auto"/>
    </w:pPr>
    <w:rPr>
      <w:rFonts w:ascii="Century Schoolbook" w:eastAsia="Arial Unicode MS" w:hAnsi="Century Schoolbook" w:cs="Arial Unicode MS"/>
      <w:b/>
      <w:bCs/>
      <w:color w:val="575F6D"/>
      <w:sz w:val="20"/>
      <w:szCs w:val="20"/>
      <w:u w:color="575F6D"/>
      <w:bdr w:val="nil"/>
      <w:lang w:val="en-US"/>
    </w:rPr>
  </w:style>
  <w:style w:type="paragraph" w:styleId="NormalIndent">
    <w:name w:val="Normal Indent"/>
    <w:rsid w:val="00AD77A4"/>
    <w:pPr>
      <w:pBdr>
        <w:top w:val="nil"/>
        <w:left w:val="nil"/>
        <w:bottom w:val="nil"/>
        <w:right w:val="nil"/>
        <w:between w:val="nil"/>
        <w:bar w:val="nil"/>
      </w:pBdr>
      <w:spacing w:after="0" w:line="276" w:lineRule="auto"/>
      <w:ind w:left="720"/>
    </w:pPr>
    <w:rPr>
      <w:rFonts w:ascii="Century Schoolbook" w:eastAsia="Arial Unicode MS" w:hAnsi="Century Schoolbook" w:cs="Arial Unicode MS"/>
      <w:color w:val="575F6D"/>
      <w:sz w:val="20"/>
      <w:szCs w:val="20"/>
      <w:u w:color="575F6D"/>
      <w:bdr w:val="nil"/>
      <w:lang w:val="en-US"/>
    </w:rPr>
  </w:style>
  <w:style w:type="numbering" w:customStyle="1" w:styleId="ImportedStyle15">
    <w:name w:val="Imported Style 15"/>
    <w:rsid w:val="00AD77A4"/>
    <w:pPr>
      <w:numPr>
        <w:numId w:val="31"/>
      </w:numPr>
    </w:pPr>
  </w:style>
  <w:style w:type="numbering" w:customStyle="1" w:styleId="ImportedStyle28">
    <w:name w:val="Imported Style 28"/>
    <w:rsid w:val="00AD77A4"/>
    <w:pPr>
      <w:numPr>
        <w:numId w:val="32"/>
      </w:numPr>
    </w:pPr>
  </w:style>
  <w:style w:type="numbering" w:customStyle="1" w:styleId="ImportedStyle300">
    <w:name w:val="Imported Style 30"/>
    <w:rsid w:val="00AD77A4"/>
    <w:pPr>
      <w:numPr>
        <w:numId w:val="33"/>
      </w:numPr>
    </w:pPr>
  </w:style>
  <w:style w:type="numbering" w:customStyle="1" w:styleId="ImportedStyle31">
    <w:name w:val="Imported Style 31"/>
    <w:rsid w:val="00AD77A4"/>
    <w:pPr>
      <w:numPr>
        <w:numId w:val="34"/>
      </w:numPr>
    </w:pPr>
  </w:style>
  <w:style w:type="numbering" w:customStyle="1" w:styleId="ImportedStyle39">
    <w:name w:val="Imported Style 39"/>
    <w:rsid w:val="00AD77A4"/>
    <w:pPr>
      <w:numPr>
        <w:numId w:val="35"/>
      </w:numPr>
    </w:pPr>
  </w:style>
  <w:style w:type="paragraph" w:customStyle="1" w:styleId="spandateswrapperParagraph">
    <w:name w:val="span_dates_wrapper Paragraph"/>
    <w:basedOn w:val="Normal"/>
    <w:rsid w:val="00814856"/>
    <w:pPr>
      <w:pBdr>
        <w:right w:val="none" w:sz="0" w:space="7" w:color="auto"/>
      </w:pBdr>
      <w:spacing w:line="340" w:lineRule="atLeast"/>
    </w:pPr>
    <w:rPr>
      <w:sz w:val="22"/>
      <w:szCs w:val="22"/>
    </w:rPr>
  </w:style>
  <w:style w:type="character" w:customStyle="1" w:styleId="documenttwocolparasinglecolumn">
    <w:name w:val="document_twocolpara_singlecolumn"/>
    <w:basedOn w:val="DefaultParagraphFont"/>
    <w:rsid w:val="00814856"/>
  </w:style>
  <w:style w:type="character" w:customStyle="1" w:styleId="documentmb5">
    <w:name w:val="document_mb5"/>
    <w:basedOn w:val="DefaultParagraphFont"/>
    <w:rsid w:val="00814856"/>
  </w:style>
  <w:style w:type="character" w:customStyle="1" w:styleId="divdocumentjobtitle">
    <w:name w:val="div_document_jobtitle"/>
    <w:basedOn w:val="DefaultParagraphFont"/>
    <w:rsid w:val="00814856"/>
    <w:rPr>
      <w:sz w:val="28"/>
      <w:szCs w:val="28"/>
    </w:rPr>
  </w:style>
  <w:style w:type="paragraph" w:customStyle="1" w:styleId="documentmb5Paragraph">
    <w:name w:val="document_mb5 Paragraph"/>
    <w:basedOn w:val="Normal"/>
    <w:rsid w:val="00814856"/>
    <w:pPr>
      <w:spacing w:line="240" w:lineRule="atLeast"/>
    </w:pPr>
  </w:style>
  <w:style w:type="character" w:customStyle="1" w:styleId="SubsectionDateChar1">
    <w:name w:val="Subsection Date Char1"/>
    <w:basedOn w:val="DefaultParagraphFont"/>
    <w:link w:val="SubsectionDate"/>
    <w:rsid w:val="00BD1A1A"/>
    <w:rPr>
      <w:rFonts w:asciiTheme="majorHAnsi" w:hAnsiTheme="majorHAnsi" w:cs="Times New Roman"/>
      <w:color w:val="44546A" w:themeColor="text2"/>
      <w:spacing w:val="20"/>
      <w:sz w:val="24"/>
      <w:szCs w:val="32"/>
      <w:lang w:eastAsia="ja-JP"/>
    </w:rPr>
  </w:style>
  <w:style w:type="paragraph" w:customStyle="1" w:styleId="SubsectionDate">
    <w:name w:val="Subsection Date"/>
    <w:basedOn w:val="Normal"/>
    <w:next w:val="Normal"/>
    <w:link w:val="SubsectionDateChar1"/>
    <w:qFormat/>
    <w:rsid w:val="00BD1A1A"/>
    <w:pPr>
      <w:outlineLvl w:val="0"/>
    </w:pPr>
    <w:rPr>
      <w:rFonts w:asciiTheme="majorHAnsi" w:eastAsiaTheme="minorHAnsi" w:hAnsiTheme="majorHAnsi"/>
      <w:color w:val="44546A" w:themeColor="text2"/>
      <w:spacing w:val="20"/>
      <w:szCs w:val="32"/>
      <w:lang w:eastAsia="ja-JP"/>
    </w:rPr>
  </w:style>
  <w:style w:type="paragraph" w:customStyle="1" w:styleId="NormalWeb1">
    <w:name w:val="Normal (Web)1"/>
    <w:rsid w:val="00BD1A1A"/>
    <w:pPr>
      <w:spacing w:before="100" w:after="100" w:line="240" w:lineRule="auto"/>
    </w:pPr>
    <w:rPr>
      <w:rFonts w:ascii="Times New Roman" w:eastAsia="ヒラギノ角ゴ Pro W3" w:hAnsi="Times New Roman" w:cs="Times New Roman"/>
      <w:color w:val="000000"/>
      <w:sz w:val="24"/>
      <w:szCs w:val="20"/>
      <w:lang w:eastAsia="en-GB"/>
    </w:rPr>
  </w:style>
  <w:style w:type="paragraph" w:styleId="BlockText">
    <w:name w:val="Block Text"/>
    <w:basedOn w:val="Normal"/>
    <w:uiPriority w:val="99"/>
    <w:rsid w:val="00DE5DE3"/>
    <w:pPr>
      <w:overflowPunct w:val="0"/>
      <w:autoSpaceDE w:val="0"/>
      <w:autoSpaceDN w:val="0"/>
      <w:adjustRightInd w:val="0"/>
      <w:spacing w:line="260" w:lineRule="exact"/>
      <w:ind w:left="284" w:right="284"/>
      <w:jc w:val="both"/>
      <w:textAlignment w:val="baseline"/>
    </w:pPr>
    <w:rPr>
      <w:rFonts w:ascii="Trebuchet MS" w:hAnsi="Trebuchet MS" w:cs="Trebuchet MS"/>
      <w:color w:val="003366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36309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39450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181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59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7297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7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9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7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6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7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4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11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6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7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1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22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749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984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29961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99092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065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352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94463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286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266627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877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6975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7958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6778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5376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530900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02926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8672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80518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49326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08687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8189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0825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465717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139408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83573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41708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63331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690312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45056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6846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6301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4095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02060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9205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7091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6027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949466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69857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84637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30227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218287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797139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8997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03120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67510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0233606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55115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6062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348385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099163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875340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95929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7246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5938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08428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09716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651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18349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67472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02687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1371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0039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71013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405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054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036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21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7301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3448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95485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2878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3129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081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8102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927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603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7343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05375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869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6132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979410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871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7477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7597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59432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0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8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7699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13429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7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3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4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1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84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650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607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105638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452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96968378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878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060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07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5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4802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016210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3910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31826603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85491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80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9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45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7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96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503699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358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19051213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7196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573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61230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47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2546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53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914652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85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2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2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6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3997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7029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7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69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03197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3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919478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5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2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62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3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299210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01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4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01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831629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52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51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8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4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5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1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975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629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770311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4234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2436504">
                              <w:marLeft w:val="120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037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7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496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745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878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696724">
                              <w:marLeft w:val="120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9081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3652148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4257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155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3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195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042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116507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163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527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85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645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44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9642447">
                              <w:marLeft w:val="120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6364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8512165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767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89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8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46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71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0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48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769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6881616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834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2093897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962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37737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319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855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46381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0618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10398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826679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9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52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7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8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0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2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4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67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531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424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627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53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5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3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2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4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8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7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099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57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0348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5223657">
                              <w:marLeft w:val="120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7373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06983073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53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215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57279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1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9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9014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3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87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2923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6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744858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0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8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8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736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85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071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41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5181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69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42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786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599972">
                  <w:marLeft w:val="120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5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353360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395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504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6635382">
                  <w:marLeft w:val="120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965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657339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7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338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24700">
                  <w:marLeft w:val="120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32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2262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504046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8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46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137973">
                  <w:marLeft w:val="120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238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144012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27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87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0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183534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37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226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89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9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932176">
                  <w:marLeft w:val="1200"/>
                  <w:marRight w:val="0"/>
                  <w:marTop w:val="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304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265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280381">
                  <w:marLeft w:val="1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4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5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5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5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2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2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74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10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564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22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740188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3072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0736392">
                              <w:marLeft w:val="120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0693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61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37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3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36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049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5705905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8538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83177592">
                              <w:marLeft w:val="120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993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46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3222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825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9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79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425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868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7302007">
                              <w:marLeft w:val="120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6344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53714452">
                              <w:marLeft w:val="12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708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99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30683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62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51892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0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1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6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1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4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7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3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4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2593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194213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47638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017279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82130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069867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3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236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4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491788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2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04878-5CFF-42A7-963C-07BDE8663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2</Pages>
  <Words>735</Words>
  <Characters>419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Wood</dc:creator>
  <cp:keywords/>
  <dc:description/>
  <cp:lastModifiedBy>Louis Nokes</cp:lastModifiedBy>
  <cp:revision>28</cp:revision>
  <dcterms:created xsi:type="dcterms:W3CDTF">2022-05-29T10:17:00Z</dcterms:created>
  <dcterms:modified xsi:type="dcterms:W3CDTF">2022-05-31T08:18:00Z</dcterms:modified>
</cp:coreProperties>
</file>